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11/2023 – 24/12/2023</w:t>
      </w:r>
    </w:p>
    <w:p w14:paraId="712AE769" w14:textId="3825384C" w:rsidR="00331333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47398408" w:history="1">
        <w:r w:rsidR="00331333" w:rsidRPr="00366C24">
          <w:rPr>
            <w:rStyle w:val="Hyperlink"/>
            <w:noProof/>
          </w:rPr>
          <w:t>Scientific Highlights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08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15FCA88C" w14:textId="676FC7A7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09" w:history="1">
        <w:r w:rsidR="00331333" w:rsidRPr="00366C24">
          <w:rPr>
            <w:rStyle w:val="Hyperlink"/>
            <w:noProof/>
          </w:rPr>
          <w:t>SA Decolonisation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09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18DAD103" w14:textId="22FA8155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0" w:history="1">
        <w:r w:rsidR="00331333" w:rsidRPr="00366C24">
          <w:rPr>
            <w:rStyle w:val="Hyperlink"/>
            <w:noProof/>
          </w:rPr>
          <w:t>SA/MRSA Colonisation / Infection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0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1D9124E0" w14:textId="691BE23B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1" w:history="1">
        <w:r w:rsidR="00331333" w:rsidRPr="00366C24">
          <w:rPr>
            <w:rStyle w:val="Hyperlink"/>
            <w:noProof/>
          </w:rPr>
          <w:t>Guidelines / Prevention Practice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1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1</w:t>
        </w:r>
        <w:r w:rsidR="00331333">
          <w:rPr>
            <w:noProof/>
            <w:webHidden/>
          </w:rPr>
          <w:fldChar w:fldCharType="end"/>
        </w:r>
      </w:hyperlink>
    </w:p>
    <w:p w14:paraId="64407579" w14:textId="172078DB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2" w:history="1">
        <w:r w:rsidR="00331333" w:rsidRPr="00366C24">
          <w:rPr>
            <w:rStyle w:val="Hyperlink"/>
            <w:noProof/>
          </w:rPr>
          <w:t>Breast Surgery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2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17E78378" w14:textId="153D0E3A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3" w:history="1">
        <w:r w:rsidR="00331333" w:rsidRPr="00366C24">
          <w:rPr>
            <w:rStyle w:val="Hyperlink"/>
            <w:noProof/>
          </w:rPr>
          <w:t>Mupirocin resistance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3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27AB4446" w14:textId="42915528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4" w:history="1">
        <w:r w:rsidR="00331333" w:rsidRPr="00366C24">
          <w:rPr>
            <w:rStyle w:val="Hyperlink"/>
            <w:noProof/>
          </w:rPr>
          <w:t>Competitors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4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7066F550" w14:textId="3B7D2436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5" w:history="1">
        <w:r w:rsidR="00331333" w:rsidRPr="00366C24">
          <w:rPr>
            <w:rStyle w:val="Hyperlink"/>
            <w:noProof/>
          </w:rPr>
          <w:t>Economic News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5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38DDEDA2" w14:textId="12926D71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6" w:history="1">
        <w:r w:rsidR="00331333" w:rsidRPr="00366C24">
          <w:rPr>
            <w:rStyle w:val="Hyperlink"/>
            <w:noProof/>
          </w:rPr>
          <w:t>Covid-19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6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34F22529" w14:textId="2E5529A4" w:rsidR="00331333" w:rsidRDefault="0000000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47398417" w:history="1">
        <w:r w:rsidR="00331333" w:rsidRPr="00366C24">
          <w:rPr>
            <w:rStyle w:val="Hyperlink"/>
            <w:noProof/>
          </w:rPr>
          <w:t>Other news of possible interest</w:t>
        </w:r>
        <w:r w:rsidR="00331333">
          <w:rPr>
            <w:noProof/>
            <w:webHidden/>
          </w:rPr>
          <w:tab/>
        </w:r>
        <w:r w:rsidR="00331333">
          <w:rPr>
            <w:noProof/>
            <w:webHidden/>
          </w:rPr>
          <w:fldChar w:fldCharType="begin"/>
        </w:r>
        <w:r w:rsidR="00331333">
          <w:rPr>
            <w:noProof/>
            <w:webHidden/>
          </w:rPr>
          <w:instrText xml:space="preserve"> PAGEREF _Toc147398417 \h </w:instrText>
        </w:r>
        <w:r w:rsidR="00331333">
          <w:rPr>
            <w:noProof/>
            <w:webHidden/>
          </w:rPr>
        </w:r>
        <w:r w:rsidR="00331333">
          <w:rPr>
            <w:noProof/>
            <w:webHidden/>
          </w:rPr>
          <w:fldChar w:fldCharType="separate"/>
        </w:r>
        <w:r w:rsidR="00331333">
          <w:rPr>
            <w:noProof/>
            <w:webHidden/>
          </w:rPr>
          <w:t>2</w:t>
        </w:r>
        <w:r w:rsidR="00331333">
          <w:rPr>
            <w:noProof/>
            <w:webHidden/>
          </w:rPr>
          <w:fldChar w:fldCharType="end"/>
        </w:r>
      </w:hyperlink>
    </w:p>
    <w:p w14:paraId="0CF476CD" w14:textId="48887068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47398408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7" w:tgtFrame="_blank">
            <w:r>
              <w:t xml:space="preserve">ovadExploring alternative strategies for Staphylococcus aureus Nasal decolonization: Insights from Preclinical Studie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8" w:tgtFrame="_blank">
            <w:r>
              <w:t xml:space="preserve">Comparison of global decolonization efficacy with mupirocin nasal drop and chlorhexidine mouthwash in acute leukemia patients: randomized clinical trial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9" w:tgtFrame="_blank">
            <w:r>
              <w:t xml:space="preserve">Application of Octenidine into Nasal Vestibules Does Not Influence SARS-CoV-2 Detection via PCR or Antigen Test Methods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47398409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0" w:tgtFrame="_blank">
            <w:r>
              <w:t xml:space="preserve">Antimicrobial Resistance Profiles of Staphylococcus Isolated from Cows with Subclinical Mastitis: Do Strains from the Environment and from Humans Contribute to the Dissemination of Resistance among Bacteria on Dairy Farms in Colombia?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1" w:tgtFrame="_blank">
            <w:r>
              <w:t xml:space="preserve">Safety Evaluation of an Intranasally Applied Cocktail of Lactococcus lactis Strains in Pig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2" w:tgtFrame="_blank">
            <w:r>
              <w:t xml:space="preserve">Timing of Acquisition of Methicillin-Resistant Staphylococcus aureus Nasal Carriage: Can we Limit Repeat Screening?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3" w:tgtFrame="_blank">
            <w:r>
              <w:t xml:space="preserve">Nasal staphylococci microbiota and resistome in healthy adults in La Rioja, northern Spain: High frequency of toxigenic S. aureus and MSSA-CC398 subclad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4" w:tgtFrame="_blank">
            <w:r>
              <w:t xml:space="preserve">Use of nares swab to de-escalate vancomycin for patients with suspected methicillin-resistant Staphylococcus aureu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5" w:tgtFrame="_blank">
            <w:r>
              <w:t xml:space="preserve">Associated factors for bacterial colonization in patients admitted to the intensive care unit of the Clinical Hospital of Infectious Diseas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6" w:tgtFrame="_blank">
            <w:r>
              <w:t xml:space="preserve">Molecular characterisation of Staphylococcus aureus in school-age children in Guangzhou: associations among agr types, virulence genes, sequence types, and antibiotic resistant phenotyp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7" w:tgtFrame="_blank">
            <w:r>
              <w:t xml:space="preserve">Staphylococcus aureus lysate induces an IgE response via memory B cells in nasal polyp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8" w:tgtFrame="_blank">
            <w:r>
              <w:t xml:space="preserve">Anti-Bordetella bronchiseptica effects of targeted bacteriophages via microbiome and metabolic mediated mechanism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9" w:tgtFrame="_blank">
            <w:r>
              <w:t xml:space="preserve">Tissue-resident memory T cells exhibit phenotypically and functionally heterogeneous in human physiological and pathological nasal mucos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0" w:tgtFrame="_blank">
            <w:r>
              <w:t xml:space="preserve">Predictive value of methicillin-resistant Staphylococcus aureus (MRSA) nasal swab PCR assay for MRSA infection in critically ill pediatric pati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1" w:tgtFrame="_blank">
            <w:r>
              <w:t xml:space="preserve">Evaluation of computerized clinical decision support system to reduce unnecessary nasal methicillin-resistant Staphylococcus aureus (MRSA) polymerase chain reaction (PCR) testing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2" w:tgtFrame="_blank">
            <w:r>
              <w:t xml:space="preserve">Incomplete Kawasaki Disease Presenting as Retropharyngeal Abscess: A Case Report and Review of the Literatur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3" w:tgtFrame="_blank">
            <w:r>
              <w:t xml:space="preserve">Irradiation of human oral mucosa by 233 nm far UV-C LEDs for the safe inactivation of nosocomial pathogen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4" w:tgtFrame="_blank">
            <w:r>
              <w:t xml:space="preserve">Commensal production of a broad-spectrum and short-lived antimicrobial peptide polyene eliminates nasal Staphylococcus aureu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5" w:tgtFrame="_blank">
            <w:r>
              <w:t xml:space="preserve">Comparative genomics of Staphylococcus a ureus strains from wild birds and pig farms elucidates levels of mobilomes, antibiotic pressure and host adapt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6" w:tgtFrame="_blank">
            <w:r>
              <w:t xml:space="preserve">Evaluation of PhenoMATRIX and PhenoMATRIX PLUS for the screening of MRSA from nasal and inguinal/perineal swabs using chromogenic med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7" w:tgtFrame="_blank">
            <w:r>
              <w:t xml:space="preserve">Dynamics of Staphylococcus aureus in patients and the hospital environment in a tertiary care hospital in the Netherland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8" w:tgtFrame="_blank">
            <w:r>
              <w:t xml:space="preserve">The Impact of MRSA Colonization on Healthcare-Associated Infections in Long-Term Care Facility Residents: A Whole-Genome Sequencing-Based Stud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9" w:tgtFrame="_blank">
            <w:r>
              <w:t xml:space="preserve">Whole-Genome Investigation of Zoonotic Transmission of Livestock-Associated Methicillin-Resistant Staphylococcus aureus Clonal Complex 398 Isolated from Pigs and Humans in Thailand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0" w:tgtFrame="_blank">
            <w:r>
              <w:t xml:space="preserve">Facile fabrication of diatomite biosilica-based nasal drug delivery vehicle for enhanced treatment of allergic rhin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568E0071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47398410"/>
      <w:r w:rsidRPr="00ED25E3">
        <w:t xml:space="preserve">SA/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2DA1616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Effectiveness of Self-Collected, Ambient Temperature-Preserved Nasal Swabs Compared to Samples Collected by Trained Staff for Genotyping of Respiratory Viruses by Shotgun RNA Sequencing: Compara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Abortion storm of Yili horses is associated with Equus caballus papillomavirus 2 varia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Quality of in-hospital care in traumatic spinal column and cord injuries (TSC/SCI) in I.R Ir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Septic shock: an atypical complication of alimentary tract duplic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A Rotation Alar Fold Flap for Cosmetic Nasal Plane Reconstruction: Description of the Technique and Outcome in Three Dog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Skin Symptoms That Appeared after Fixation with a Titanium Plate in a Jaw Deformity Patient Suffering from Palmoplantar Pustulosis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Preparation and Optimization of Bovine Serum Albumin Nanoparticles as a Promising Gelling System for Enhanced Nasal Drug Administr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Optimization of Aspergillus versicolor Culture and Aerosolization in a Murine Model of Inhalational Fungal Expos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Long-Term Suppressive Therapeutic-Drug-Monitoring-Guided Dalbavancin Therapy for Cardiovascular Prosthetic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Methicillin Resistance Increased the Risk of Treatment Failure in Native Joint Septic Arthritis Caused by Staphylococcus aure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Role of a Real-Time TDM-Based Expert Clinical Pharmacological Advice Program in Optimizing the Early Pharmacokinetic/Pharmacodynamic Target Attainment of Continuous Infusion Beta-Lactams among Orthotopic Liver Transplant Recipients with Documented or Suspected Gram-Negativ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Early Staphylococcal Periprosthetic Joint Infection (PJI) Treated with Debridement, Antibiotics, and Implant Retention (DAIR): Inferior Outcomes in Patients with Staphylococci Resistant to Rifampici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Impact of the Five-Year Intervention of an Antimicrobial Stewardship Program on the Optimal Selection of Surgical Prophylaxis in a Hospital without Antibiotic Prescription Restrictions in Costa Rica: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Surgical Strategy for Sternal Closure in Patients with Surgical Myocardial Revascularization Using Mammary Arter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Incidence and Risk Factors for Wound Revision after Surgical Treatment of Spinal Metastasis: A National Population-Based Study in South Kore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Shaping the Future of Antimicrobial Therapy: Harnessing the Power of Antimicrobial Peptides in Biomedical Ap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Awake craniotomy for high-grade gliomas - a prospective cohort study in a UK tertiary-cent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GP2-expressing cells: a new guardian with divergent functions in the intestine, eyes, and no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Stepwise Lengthening of Quadriceps Extensor Mechanism for Severe Obligatory and Fixed Patella Dislocators: Four-Year Clinical and Surgical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Current aspects of intraoperative high field (3 Tesla) magnetic resonance imaging in pediatric neurosurgery: Experiences from a recently launched unit at a tertiary referral cent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Gout-Induced Cervical Deformity and Progressive Myelopathy Mimicking Infection Requiring Cervical Reconstru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Study on the Prediction Model of Wound Infection After Spinal Fusion and Internal Fixation Based on Logistic Regress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Research on Symptomatic Treatment Decision Support System Based on Natural Language Process (NLP) for Medication Guid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Antibiotic therapy in reconstructive surgery of deep sternal wound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PREVENTING VENTRICULAR CATHETER DISPLACEMENT AND INFECTION WITH THE "CATHETER-LOCKING DEVICE-ASSISTED" TECHNIQUE: A RETROSPECTIVE STUDY OF 231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Preoperative Application of Chlorhexidine to Reduce Infection with Cesarean Delivery after Labor (PRACTICAL): A Randomized Clinical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Epidemiology and pathogenicity of M. equirhinis in equine respiratory disord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Addition of gentamicin for antibiotic prophylaxis in hip hemiarthroplasty does not decrease the rate of surgical site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Megaprosthesis use in Paprosky III/IV femoral defects in non-oncological patients: analysis of survival, clinical, and functional outcomes after an average follow-up of five yea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Application of contrast-enhanced ultrasound in the surgical treatment of vesicoureteral reflux in childr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Surprise positive culture rate in the treatment of presumed aseptic long-bone nonunion: a systematic review with meta-analysis of 2397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The risk of osteomyelitis after mandibular fracture is doubled in men versus women: analysis of 300,000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Simplified models of aerosol collision and deposition for disease transmiss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Nebulised 3% hypertonic saline versus 0.9% saline for treating patients hospitalised with acute bronchiolitis: protocol for a randomised, double-blind, multicentre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Burden of Social and Behavioral Determinants of Health on Infectious Complications in Emergency General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Is There a Community Microbial Community? A Comparison of Pathogens Between Two Hospital Surgical Intensive Care Units in a Single C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Iranian specialists' approach to surgery in patients with multiple scler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Are There Racial Differences in the Rate of Surgical Site Infection Based on Surgical Subspecialty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Periosteal Turnover Flap for Coverage and Salvage of Exposed Deep Brain Stimulation Devi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Anatomical Study and Clinical Application of Neuroendoscopic Transfarlateral Supracerebellar Infratentorial Approa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A Systematic Review and Meta-Analysis of the Worldwide Incidence of Surgical Site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Intraoperative mechanical power and postoperative pulmonary complications in non-cardiothoracic elective surgery patients: a ten-year retrospective cohort-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Genetic mechanisms and biological processes underlying host response to ophidiomycosis (snake fungal disease) inferred from tissue-specific transcriptome analy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Functional and safety outcomes after benign prostatic enlargement surgeries in men with detrusor underactivity compared with normal detrusor contractility: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Measurement of the interbronchial angle in acute viral bronchiol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Impact of preoperative bloodstream infection on outcomes of pediatric liver transplant recipients treated for acute liver fail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Fracture related infection (FRI) of the upper extremity correlates with poor bone and soft tissue heal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Pathogen species are the risk factors for postoperative infection of patients with transurethral resection of the prostate: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Postoperative pulmonary complications with high versus standard fiO(2) in adult patients undergoing major abdominal surgery: A noninferiority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Parenteral Fosfomycin in Gastrointestinal Surgery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Safety and effectiveness of totally laparoscopic total gastrectomy vs laparoscopic-assisted total gastrectomy: 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Is antibiotic prophylaxis generally safe and effective in surgical and non-surgical scenarios? Evidence from an umbrella review of randomized controlled tria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Role of Pre-Operative Nutrition Status on Surgical Site Infection After Posterior Lumbar Interbody Fusion: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Local Soft-Tissue Thickness vs. Body Mass Index as Predictors of Complications After Total Knee or Hip Arthroplasty: A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Association Between T2-related Comorbidities and Effectiveness of Biologics in Severe Asth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Postsurgical Pyoderma Gangrenosum After Minimally Invasive Transforaminal Lumbar Interbody Fusio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Missing Narrative: Examining the Impact of Disability on Post-Operative Infectious Com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The application of nano-hydrogels and hydrogels in wound dressing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Hazardous alcohol consumption and perioperative complications in a cardiac surgery patient.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Balloon dilation and transient stenting of unilateral membranous choanal atresia in a British Shorthair cat with chronic purulent rhinitis and ascending meningoencephal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Amplification of poly(I:C)-induced interleukin-6 production in human bronchial epithelial cells by priming with interferon-γ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Evaluation of routine proximal bone analysis for microbiology and histopathology in diabetes-related foot infections and osteomyel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Bone formation of the coracoid bone graft after the Bristow procedure assessed using three-dimensional computed tomograph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Peptide Receptor Radionuclide Therapy for Recurrent Olfactory Neuroblastoma After Cranioplasty for Surgical Infectio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A Nasal Swab Classifier to Evaluate the Probability of Lung Cancer in Patients with Pulmonary Nodul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The adjusted prevalence of hepatitis delta virus (HDV) in 25 countries and territor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Construct validation of machine learning for accurately predicting the risk of postoperative surgical site infection following spine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Establishment of ganglioside GD2-expressing extranodal NK/T cell lymphoma cell line with scRNA-seq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Evaluation of diode laser efficacy in treating benign oral soft tissue masses: A case ser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Sensing the invisible: Ultra-low-level electrochemical detection of the microbe (Pseudomonas aeruginosa) on cobalt ferrite-doped silver nanocomposite (CoFe(2)O(4)/AgNPs) surfa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Dissecting bloodstream infections in febrile neutropenic patients with hematological malignancies, a decade-long single center retrospective observational study (2009-2019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The spatial dissimilarities and connections of the microbiota in the upper and lower respiratory tract of beef cattl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Risk Factors for Predicting Mortality and Amputation of Patients with Necrotizing Soft-Tissue Infections: Retrospective Analysis of 111 Cases from a Single Medical Cent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A novel candidate hepatitis C virus genotype 4 subtype identified by next generation sequencing full-genome characterization in a patient from Saudi Arab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Pseudorabies gD protein protects mice and piglets against lethal doses of pseudorabies vir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Does postoperative pulmonary infection correlate with intestinal flora following gastric cancer surgery? - a nested case-contro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Dirofilariasis of Breast Mimicking Malignancy - A Rare Ent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Anti-inflammatory, Antioxidant, and Wound-Healing Effects of Photobiomodulation on Type-2 Diabetic Ra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Clinical Effects of the End-Love Technique in the Treatment of Recurrent Lumbar Disc Herniation 1 Year After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Management of spinal cord injury patients with neurogenic lower urinary tract dysfunction using minimally invasive and surgical therapies in Taiw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Total hip replacement among sickle cell patients in a low-income country-Yem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Association between Radiographic Soft Tissue Thickness and Increased Length of Stay, Operative Time, and Infection Rate after Reverse Shoulder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CD24+ decidual stromal cells: a novel heterogeneous population with impaired regulatory T cells induction and potential association with recurrent miscarriag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Numerical studies of indoor particulate and gaseous micropollutant transport and its impact on human health in densely-occupied spac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VISTA Non-redundantly Regulates Proliferation and CD69low γδ T cell Accumulation in the Intestine in Murine Sep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Cementless metal-backed patellar components in primary total knee arthroplasty using an implant of modern desig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High treatment failure rate in haematogenous compared to non-haematogenous periprosthetic joi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Comparison of outcomes between fungal and non-fungal periprosthetic joint infections in total knee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SARS-CoV-2 convalescence and hybrid immunity elicits mucosal immune respon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High oral carriage of multidrug resistant Gram-negative bacilli in adolescents: the SOPKARD-Junior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Enhancing Vibrio vulnificus infection diagnosis for negative culture patients with metagenomic next-generation sequenc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Retrograde ureteral catheterization under local anesthesia for emergency drainage in patients with infection and hydronephrosis secondary to ureteral calculi: Experience from a tertiary care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Treating overactive bladder symptoms after transurethral prostatic surgery for benign prostatic hyperplasia - Which medication to choose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Intraoperative parameters and postoperative follow-up of foam-based intraperitoneal chemotherapy (FBIC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A retrospective case-control study to evaluate the use of beta-lactam desensitization in the management of penicillin-allergic patients: a potential strategy for Antimicrobial Stewardship Progra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Buruli ulcer in Africa: Geographical distribution, ecology, risk factors, diagnosis, and indigenous plant treatment options - A comprehensiv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What did we learn about tocilizumab use against COVID-19? A single-center observational study from an intensive care unit in Serb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Disseminated Nasal subtype Extranodal NK/T-cell lymphoma and its diagnostic difficulties in antemortem biops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Complications following Opportunistic Salpingectomy compared to Tubal Ligation at cesarean delivery: A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Predictors of first-year postoperative complications after fixation of low-energy ankle fractures A single-center, retrospective cohort study of 663 consecutive frac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"No Care Pin Care" Following Charcot Reconstruction with Static External Fix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Does changes in unicompartmental knee arthroplasty practice pattern influence reasons for revision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Role of Acute Rhinosinusitis in Periorbital Infections in Childr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Pseudoaneurysm of mitral-aortic intervalvular fibrosa with rupture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Radiological evaluation before and after treatment with an osseointegrated bone-anchor following major limb amputation-a guide for radiologis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Predicted factors of surgical site infection in glioblastoma patients: 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Impact of dental state and surgical factors on postoperative neck infection in oral cancer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Update on Focal Infection Management: A Czech Interdisciplinary Consens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Patient preferences in treatment options of ulcerative colitis: a discrete choice experi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Antibiotic prophylaxis after 48 h postoperatively are not associated with decreased surgical site infections and other healthcare associated infections in pancreatic surgery patients: a retrospectiv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Can multiple miniplates improve the treatment of comminuted patellar fracture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[Analysis of the postoperative outcome of 81 cases of nasal reconstruction with direct closure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Postoperative pleural effusion and pulmonary infection occurred in pulmonary hamartoma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" w:tgtFrame="_blank">
            <w:r>
              <w:t xml:space="preserve">Epidemiology and clinical significance of persistent bacteremia in severely burned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" w:tgtFrame="_blank">
            <w:r>
              <w:t xml:space="preserve">Multicenter parallel randomized trial evaluating incisional negative pressure wound therapy for the prevention of surgical site infection after lower extremity bypa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" w:tgtFrame="_blank">
            <w:r>
              <w:t xml:space="preserve">A Prospective Study of Bladder Function Following Endometriosis Surgery with up to 8 years Follow-up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" w:tgtFrame="_blank">
            <w:r>
              <w:t xml:space="preserve">Surgical site infections after kidney transplantation are independently associated with graft lo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" w:tgtFrame="_blank">
            <w:r>
              <w:t xml:space="preserve">Risk of infections in psoriatic arthritis or axial spondyloarthritis patients treated with biologic or targeted therapies: a meta-analysis of randomized controlled tria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" w:tgtFrame="_blank">
            <w:r>
              <w:t xml:space="preserve">Formulation, optimization and evaluation of amisulpride-loaded niosomal intranasal gel for brain target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" w:tgtFrame="_blank">
            <w:r>
              <w:t xml:space="preserve">Tumors and infections of the growing spin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" w:tgtFrame="_blank">
            <w:r>
              <w:t xml:space="preserve">Treatment of unstable pelvic fractures in children with an external fixator: Retrospective study of 56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" w:tgtFrame="_blank">
            <w:r>
              <w:t xml:space="preserve">An infected chronic expanding haematoma treated with hip disarticul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" w:tgtFrame="_blank">
            <w:r>
              <w:t xml:space="preserve">Surgical Management of Unstable U-Shaped Sacral Fractures and Tile C Pelvic Ring Disruptions: Institutional Experience in Light of a Narrative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8" w:tgtFrame="_blank">
            <w:r>
              <w:t xml:space="preserve">Promoting wound recovery through stable intestinal flora: Reducing post-operative complications in colorectal cancer surgery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9" w:tgtFrame="_blank">
            <w:r>
              <w:t xml:space="preserve">Does Operative Time Affect Complication Rate in Laparoscopic Cholecystectom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0" w:tgtFrame="_blank">
            <w:r>
              <w:t xml:space="preserve">A rare case of hypertensive urgency caused by linezolid was reported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1" w:tgtFrame="_blank">
            <w:r>
              <w:t xml:space="preserve">Acute pituitary crisis after lumbar surgery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2" w:tgtFrame="_blank">
            <w:r>
              <w:t xml:space="preserve">Construction and validation of a nomogram prediction model for postoperative incisional infection in ankle frac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3" w:tgtFrame="_blank">
            <w:r>
              <w:t xml:space="preserve">Neutrophil responses to RSV infection show differences between infant and adult neutrophi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4" w:tgtFrame="_blank">
            <w:r>
              <w:t xml:space="preserve">Low Body Mass Index Patients Undergoing an Anterior Lumbar Fusion May Have an Increased Risk of Perioperative Com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5" w:tgtFrame="_blank">
            <w:r>
              <w:t xml:space="preserve">Lung Transplantation for People Living With HIV: Promising Mid-term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6" w:tgtFrame="_blank">
            <w:r>
              <w:t xml:space="preserve">Giant non-parasitic splenic cyst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7" w:tgtFrame="_blank">
            <w:r>
              <w:t xml:space="preserve">A novel surgical strategy of three column osteotomy at non-lesioned area for correcting severe angular kyphosis due to Pott's disease: a retrospectively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8" w:tgtFrame="_blank">
            <w:r>
              <w:t xml:space="preserve">An epithelial gene signature of trans-IL-6 signaling defines a subgroup of type 2-low asthm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9" w:tgtFrame="_blank">
            <w:r>
              <w:t xml:space="preserve">Faciocervical Group B Streptococcal Necrotising Fasciitis: a Multidisciplinary Approach Manag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0" w:tgtFrame="_blank">
            <w:r>
              <w:t xml:space="preserve">Clinical efficacy of cefiderocol-based regimens in patients affected by carbapenem-resistant Acinetobacter baumannii infections: a systematic review with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1" w:tgtFrame="_blank">
            <w:r>
              <w:t xml:space="preserve">The Impact of Preoperative Chlorhexidine Baths on Surgical Site Infections and Readmissions in Pediatric Patients Undergoing Laparoscopic Cholecystectom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2" w:tgtFrame="_blank">
            <w:r>
              <w:t xml:space="preserve">Preoperative CT imaging as a tool to predict incisional hernia outcomes following abdominal wall reconstruction: A retrospective cohort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3" w:tgtFrame="_blank">
            <w:r>
              <w:t xml:space="preserve">Effect of thermal softening of double-lumen endobronchial tubes on postoperative sore throat in patients with prior SARS-CoV-2 infection: a randomized controlled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4" w:tgtFrame="_blank">
            <w:r>
              <w:t xml:space="preserve">Hemithyroidectomy, does the indication influence the outcome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5" w:tgtFrame="_blank">
            <w:r>
              <w:t xml:space="preserve">Intraoperative bacterial cultures fail to reliably predict the bacterial spectrum encountered during infectious complications after appendic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6" w:tgtFrame="_blank">
            <w:r>
              <w:t xml:space="preserve">No difference in Oxford Knee Score between medial and lateral unicompartmental knee arthroplasty after two years of follow-up: a clinical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7" w:tgtFrame="_blank">
            <w:r>
              <w:t xml:space="preserve">Sinonasal microbiome and inflammatory profiles in fungal ball and chronic rhinosinus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8" w:tgtFrame="_blank">
            <w:r>
              <w:t xml:space="preserve">Elevated Hemoglobin A1c and the Risk of Postoperative Complications in Elective Hand and Upper Extremity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9" w:tgtFrame="_blank">
            <w:r>
              <w:t xml:space="preserve">Scanning electron microscopic features of lacrimal drainage silastic stents: Comparison of various Crawford and large-diameter st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0" w:tgtFrame="_blank">
            <w:r>
              <w:t xml:space="preserve">Hard-to-heal peripheral wounds infected with Corynebacterium striatum: a p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1" w:tgtFrame="_blank">
            <w:r>
              <w:t xml:space="preserve">Gender-affirming care in urology: Emergency care of the gender affirming surgical (GAS) patient - What the primary urologist needs to kno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2" w:tgtFrame="_blank">
            <w:r>
              <w:t xml:space="preserve">Effect of rapid rehabilitation care on surgical site wound infection and pain in patients with intertrochanteric femoral fractures: 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3" w:tgtFrame="_blank">
            <w:r>
              <w:t xml:space="preserve">Viremia and nasal shedding for the diagnosis of equine herpesvirus-1 infection in domesticated hor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4" w:tgtFrame="_blank">
            <w:r>
              <w:t xml:space="preserve">Effect of laparoscopic-assisted transvaginal hysterectomy on wound complications in patients with early stage cervical cancer: 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5" w:tgtFrame="_blank">
            <w:r>
              <w:t xml:space="preserve">A minimally invasive, field-applicable CRISPR/Cas biosensor to aid in the detection of Pseudogymnoascus destructans, the causative fungal agent of white-nose syndrome in ba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6" w:tgtFrame="_blank">
            <w:r>
              <w:t xml:space="preserve">Comprehensive analysis of risk factors and pathogenetic characteristics associated with surgical site infections following craniotomy proced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7" w:tgtFrame="_blank">
            <w:r>
              <w:t xml:space="preserve">Interactions of Neutrophils with the Polymeric Molecular Components of the Biofilm Matrix in the Context of Implant-Associated Bone and Join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8" w:tgtFrame="_blank">
            <w:r>
              <w:t xml:space="preserve">Lacticaseibacillus rhamnosus CRL1505 Peptidoglycan Modulates the Inflammation-Coagulation Response Triggered by Poly(I:C) in the Respiratory Tra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9" w:tgtFrame="_blank">
            <w:r>
              <w:t xml:space="preserve">Towards a Long-Read Sequencing Approach for the Molecular Diagnosis of RPGR(ORF15) Genetic Vari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0" w:tgtFrame="_blank">
            <w:r>
              <w:t xml:space="preserve">Identification of the Major Protein Components of Human and Cow Saliv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1" w:tgtFrame="_blank">
            <w:r>
              <w:t xml:space="preserve">Biofilms in Periprosthetic Orthopedic Infections Seen through the Eyes of Neutrophils: How Can We Help Neutrophils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2" w:tgtFrame="_blank">
            <w:r>
              <w:t xml:space="preserve">A Modified Technique for Two-Stage Revision in Knee PJI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3" w:tgtFrame="_blank">
            <w:r>
              <w:t xml:space="preserve">Efficacy of Human Papillomavirus Vaccines for Recalcitrant Anogenital and Oral War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4" w:tgtFrame="_blank">
            <w:r>
              <w:t xml:space="preserve">A New Method for Assessing Patients' Obesity-Associated Infection Risk Using X-rays in Hip Arthroplast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5" w:tgtFrame="_blank">
            <w:r>
              <w:t xml:space="preserve">Obstructed Hemivagina with Ipsilateral Renal Agenesis: A Challenging Case Report and a Management Flow Cha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6" w:tgtFrame="_blank">
            <w:r>
              <w:t xml:space="preserve">Isolated Intramural Hematoma of Superior Mesenteric Artery: Case Reports and a Review of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7" w:tgtFrame="_blank">
            <w:r>
              <w:t xml:space="preserve">Lipid Profile Paradox: Investigating Improved Lipid Levels in Diabetic Mellitus Patients with Foot Ulcer Infections-A Prospective Descrip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8" w:tgtFrame="_blank">
            <w:r>
              <w:t xml:space="preserve">Comparative analysis of external locking plate and combined frame external fixator for open distal tibial fractures: a comprehensive assessment of clinical outcomes and financial implic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9" w:tgtFrame="_blank">
            <w:r>
              <w:t xml:space="preserve">Ninety day adverse events following single level posterior lumbar interbody fusion in patients with sickle cell dise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0" w:tgtFrame="_blank">
            <w:r>
              <w:t xml:space="preserve">Cross-contamination of carbapenem-resistant Gram-negative bacteria between patients and hospital environment in the first year of a newly built surgical ward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1" w:tgtFrame="_blank">
            <w:r>
              <w:t xml:space="preserve">Extraarticular infection 9 years after Anterior Cruciate Ligament reconstruction.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2" w:tgtFrame="_blank">
            <w:r>
              <w:t xml:space="preserve">Long term results (after a mean 11.3 years, and up to 22 years, of follow-up) of the Legacy Constrained Condylar Knee (LCCK™) in primary total knee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3" w:tgtFrame="_blank">
            <w:r>
              <w:t xml:space="preserve">Is weight trajectory a better marker of wound complication risk than BMI in hernia patients with obesity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4" w:tgtFrame="_blank">
            <w:r>
              <w:t xml:space="preserve">Computed tomography-assessed presarcopenia and clinical outcomes after laparoscopic surgery for rectal canc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5" w:tgtFrame="_blank">
            <w:r>
              <w:t xml:space="preserve">A Review of Surgical Irrigation Solutions for Infection Prevention in Orthopaedic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6" w:tgtFrame="_blank">
            <w:r>
              <w:t xml:space="preserve">Anterior Chest Wall Reconstruction After Separation of Thoraco-Omphalopagus Conjoined Twins With Cadaveric Rib Grafts and Omental Flap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7" w:tgtFrame="_blank">
            <w:r>
              <w:t xml:space="preserve">Area Deprivation Index Predicts Mortality for Critically Ill Surgical Patients With Sep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8" w:tgtFrame="_blank">
            <w:r>
              <w:t xml:space="preserve">Intratumoral delivery of a Tim-3 antibody-encoding oncolytic adenovirus engages an effective antitumor immune response in liver canc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9" w:tgtFrame="_blank">
            <w:r>
              <w:t xml:space="preserve">Associated Risk Factors for Extended Operative Time Following Cranial Vault Remodeling for Craniosynostosis: Analysis of the 2012 to 2021 NSQIP-Pediatric Datab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0" w:tgtFrame="_blank">
            <w:r>
              <w:t xml:space="preserve">Role of the ortho-bridge system in the length unstable subtrochanteric femur fracture in school going children: a retrospective clinical study of 19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1" w:tgtFrame="_blank">
            <w:r>
              <w:t xml:space="preserve">[ANTIMICROBIAL ALLERGY ASSESSMENT DURING PREGNANCY FOR APPROPRIATE ANTIMICROBIAL USE AT DELIVERY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2" w:tgtFrame="_blank">
            <w:r>
              <w:t xml:space="preserve">Short-Term Mortality and Revisions to Promote Maturation After Arteriovenous Fistula Cre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3" w:tgtFrame="_blank">
            <w:r>
              <w:t xml:space="preserve">The distribution and function of teleost Ig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4" w:tgtFrame="_blank">
            <w:r>
              <w:t xml:space="preserve">Cutibacterium namnetense osteosynthetic cervical spine infections: experience with two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5" w:tgtFrame="_blank">
            <w:r>
              <w:t xml:space="preserve">Effectiveness of Specific Single-Use Incisional Negative Pressure Wound Therapy (PICO System) After Major Lower Extremity Amput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6" w:tgtFrame="_blank">
            <w:r>
              <w:t xml:space="preserve">Proximal Tibial Recurvatum-Valgus: Analysis and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7" w:tgtFrame="_blank">
            <w:r>
              <w:t xml:space="preserve">A Novel Method for Thoracoscopic Overlap Esophagogastric Reconstruction With Pleural Closure following Minimally Invasive Ivor-Lewis Esophagectomy for Esophagogastric Junction Canc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8" w:tgtFrame="_blank">
            <w:r>
              <w:t xml:space="preserve">Robotic approach for retromuscular ventral hernia repair may be associated with improved wound morbidity in high-risk patients: a propensity scor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9" w:tgtFrame="_blank">
            <w:r>
              <w:t xml:space="preserve">Risk factors for hospital-based surgical site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0" w:tgtFrame="_blank">
            <w:r>
              <w:t xml:space="preserve">The Effect of Corticosteroids on Post-Covid-19 Smell Loss: 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1" w:tgtFrame="_blank">
            <w:r>
              <w:t xml:space="preserve">Nasopharyngeal Branchial Cyst and Thornwaldt Cyst in a Patient with Hearing Loss after Coronavirus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2" w:tgtFrame="_blank">
            <w:r>
              <w:t xml:space="preserve">Enhanced recovery after surgery (ERAS) protocol reduces need for patient selection for day surgery total knee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3" w:tgtFrame="_blank">
            <w:r>
              <w:t xml:space="preserve">Altered intestinal microbiota enhances adenoid hypertrophy by disrupting the immune bala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4" w:tgtFrame="_blank">
            <w:r>
              <w:t xml:space="preserve">A Rare Case of Obstructive Shock due to Cardiac Tamponade in a Term Pregnanc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5" w:tgtFrame="_blank">
            <w:r>
              <w:t xml:space="preserve">Hyperoxia for sepsis and development of acute lung injury with increased mortali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6" w:tgtFrame="_blank">
            <w:r>
              <w:t xml:space="preserve">Knowledge and practice of nurses with respect to perioperative hypothermia prevention in the Northwest Amhara Regional State Referral Hospitals, Ethiopia: a cross-sec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7" w:tgtFrame="_blank">
            <w:r>
              <w:t xml:space="preserve">Maximizing Readmission Reduction in Colon Cancer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8" w:tgtFrame="_blank">
            <w:r>
              <w:t xml:space="preserve">Olfactory immunology: the missing piece in airway and CNS def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9" w:tgtFrame="_blank">
            <w:r>
              <w:t xml:space="preserve">Upper extremity infection: imaging features with focus on magnetic resonance imag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0" w:tgtFrame="_blank">
            <w:r>
              <w:t xml:space="preserve">Minimally invasive technique combined with external fixator in the treatment of pediatric flexion-type humeral supracondylar frac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1" w:tgtFrame="_blank">
            <w:r>
              <w:t xml:space="preserve">Metabolic signature of the pathogenic 22q11.2 deletion identifies carriers and provides insight into systemic dysregul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2" w:tgtFrame="_blank">
            <w:r>
              <w:t xml:space="preserve">Placement of Intracranial Pressure Monitors by Non-neurosurgeons: A Follow-Up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3" w:tgtFrame="_blank">
            <w:r>
              <w:t xml:space="preserve">Intranasal immunization with the recombinant measles virus encoding the spike protein of SARS-CoV-2 confers protective immunity against COVID-19 in hamste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4" w:tgtFrame="_blank">
            <w:r>
              <w:t xml:space="preserve">Current Trends in Total Ankle Replac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5" w:tgtFrame="_blank">
            <w:r>
              <w:t xml:space="preserve">Nodular pyogranulomatous panniculitis due to Leishmania infantum infection in a domestic ferret (Mustela putorius furo)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6" w:tgtFrame="_blank">
            <w:r>
              <w:t xml:space="preserve">From the discovery of helminths to the discovery of their carcinogenic potent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7" w:tgtFrame="_blank">
            <w:r>
              <w:t xml:space="preserve">Bio-Responsive Sliver Peroxide-Nanocarrier Serves as Broad-spectrum Metallo-β-lactamase Inhibitor for Combating Severe Pneumon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8" w:tgtFrame="_blank">
            <w:r>
              <w:t xml:space="preserve">The wound area as a parameter guiding the timing of abdominal closure in the management of patients undergoing open abdominal proced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9" w:tgtFrame="_blank">
            <w:r>
              <w:t xml:space="preserve">Dermatology practice updates in mycobacterial dise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0" w:tgtFrame="_blank">
            <w:r>
              <w:t xml:space="preserve">Arthroscopic Rotator Cuff Repair With Superior Fulcrum Reconstruction Using Autologous Ipsilateral Peroneus Longus Tendon for Irreparable Massive Rotator Cuff Tea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1" w:tgtFrame="_blank">
            <w:r>
              <w:t xml:space="preserve">Is single-level cervical disc arthroplasty associated with a lower reoperation rate than anterior cervical discectomy and fusion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2" w:tgtFrame="_blank">
            <w:r>
              <w:t xml:space="preserve">Predictive factors of hydrocephalus development in pediatric patients undergoing hemispherectomy for intractable epileps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3" w:tgtFrame="_blank">
            <w:r>
              <w:t xml:space="preserve">Implant-associated Infection After Pediatric Spine Deformity Surgery: Is Removal of Hardware Indicated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4" w:tgtFrame="_blank">
            <w:r>
              <w:t xml:space="preserve">Team Approach: Bone Health Optimization in Orthopaedic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5" w:tgtFrame="_blank">
            <w:r>
              <w:t xml:space="preserve">A phase I study of intra-anal artesunate (suppositories) to treat anal high-grade squamous intraepithelial les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6" w:tgtFrame="_blank">
            <w:r>
              <w:t xml:space="preserve">Impact of the COVID-19 era on clinical presentation, management and microbiology in paediatric peritonsillar abscess: A case-contro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7" w:tgtFrame="_blank">
            <w:r>
              <w:t xml:space="preserve">Determinants of worse liver-related outcome according to HDV infection among HBsAg positive persons living with HIV: Data from the ICONA coh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8" w:tgtFrame="_blank">
            <w:r>
              <w:t xml:space="preserve">Antimicrobial Prophylaxis with Ampicillin-sulbactam Compared with Cefazolin for Esophagectomy: Nationwide Inpatient Database Study in Japa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9" w:tgtFrame="_blank">
            <w:r>
              <w:t xml:space="preserve">Effect of hospitalisation on the rate of surgical site infection in dogs with Penrose drai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0" w:tgtFrame="_blank">
            <w:r>
              <w:t xml:space="preserve">The role of corneal biopsy in the management of microbial kera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1" w:tgtFrame="_blank">
            <w:r>
              <w:t xml:space="preserve">Bloodborne viral infections: Seroprevalence and relevance of preoperative screening in Indian eye care system - 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2" w:tgtFrame="_blank">
            <w:r>
              <w:t xml:space="preserve">A Health Economic Analysis Exploring the Cost Consequence of Using a Surgical Site Infection Prevention Bundle for Hip and Knee Arthroplasty in German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3" w:tgtFrame="_blank">
            <w:r>
              <w:t xml:space="preserve">Off-pump vs. on-pump bypass surgery grafting in diabetic patients with three-vessel disease: a propensity score matching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4" w:tgtFrame="_blank">
            <w:r>
              <w:t xml:space="preserve">Brucellosis involving the aorta and iliac arteries: a systematic review of 130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5" w:tgtFrame="_blank">
            <w:r>
              <w:t xml:space="preserve">The outcome and the risk factors of mucormycosis among patients with hematological diseases: a systematic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6" w:tgtFrame="_blank">
            <w:r>
              <w:t xml:space="preserve">Kratosvirus quantuckense: the history and novelty of an algal bloom disrupting virus and a model for giant virus research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7" w:tgtFrame="_blank">
            <w:r>
              <w:t xml:space="preserve">Arachnoid cyst presenting as a neurosurgical emergency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8" w:tgtFrame="_blank">
            <w:r>
              <w:t xml:space="preserve">Injections prior to hip arthroscopy are associated with increased risk of repeat hip arthroscopy at 1 and 5 yea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9" w:tgtFrame="_blank">
            <w:r>
              <w:t xml:space="preserve">The Influence of Hospital Type, Insurance Type, and Patient Income on 30-Day Complication and Readmission Rates Following Lumbar Spine Fus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0" w:tgtFrame="_blank">
            <w:r>
              <w:t xml:space="preserve">Whole blood stimulation as a tool for studying the human immune syste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1" w:tgtFrame="_blank">
            <w:r>
              <w:t xml:space="preserve">The Effects of Antibiotics on the Development and Treatment of Non-Small Cell Lung Canc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2" w:tgtFrame="_blank">
            <w:r>
              <w:t xml:space="preserve">Differential infection behavior of African swine fever virus (ASFV) genotype I and II in the upper respiratory tra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3" w:tgtFrame="_blank">
            <w:r>
              <w:t xml:space="preserve">A comparative analysis of suture-augmented and standard hamstring autograft single-bundle ACL reconstruction outcomes: short-term functional benefits without long-term impa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4" w:tgtFrame="_blank">
            <w:r>
              <w:t xml:space="preserve">Endoscopic ultrasound-guided drainage of early pancreatic necrotic collection: Single-center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5" w:tgtFrame="_blank">
            <w:r>
              <w:t xml:space="preserve">Fibrin sealant for closure of mucosal penetration at the oesophagus or cardia during submucosal tunnelling endoscopic resection for gastrointestinal submucosal tumou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6" w:tgtFrame="_blank">
            <w:r>
              <w:t xml:space="preserve">Chemical Nose Strategy with Metabolic Labeling and "Antibiotic-Responsive Spectrum" Enables Accurate and Rapid Pathogen Identific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7" w:tgtFrame="_blank">
            <w:r>
              <w:t xml:space="preserve">Editorial Comment: Does Alexis Wound Protector/Retractor Reduce the Risk of Surgical Site Infections After Open Radical Cystectomy for Bladder Cancer? Results From a Single Center, Compara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8" w:tgtFrame="_blank">
            <w:r>
              <w:t xml:space="preserve">Treatment experience with continuous local antibiotic perfusion for periprosthetic joi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9" w:tgtFrame="_blank">
            <w:r>
              <w:t xml:space="preserve">Association between COVID-19 diagnosis and postoperative outcomes in sleeve gastrectomy and Roux-en-Y gastric bypass: A national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0" w:tgtFrame="_blank">
            <w:r>
              <w:t xml:space="preserve">Effects of non-digestible oligosaccharides on inflammation, lung health and performance of calv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1" w:tgtFrame="_blank">
            <w:r>
              <w:t xml:space="preserve">A cardiac intimal sarcoma mimicking infective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2" w:tgtFrame="_blank">
            <w:r>
              <w:t xml:space="preserve">Strikingly High Rates of Periprosthetic Joint Infection following Revision Surgery for Periprosthetic Fractures Regardless of Surgery Tim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3" w:tgtFrame="_blank">
            <w:r>
              <w:t xml:space="preserve">Non-Cefazolin Antibiotic Prophylaxis is Associated with Higher Rates of Elbow Periprosthetic Join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4" w:tgtFrame="_blank">
            <w:r>
              <w:t xml:space="preserve">Curtailing Infection Risks in Hepatitis C Patients: The Effect of Antiviral Treatment in Revision Shoulder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5" w:tgtFrame="_blank">
            <w:r>
              <w:t xml:space="preserve">Frailty Screening For Determination of Hemodialysis Access Place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6" w:tgtFrame="_blank">
            <w:r>
              <w:t xml:space="preserve">A randomized controlled trial of a proactive analgesic protocol demonstrates reduced opioid use among hospitalized adults with inflammatory bowel dise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7" w:tgtFrame="_blank">
            <w:r>
              <w:t xml:space="preserve">Acute respiratory failure developing in a patient with lymphomatoid granulomato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8" w:tgtFrame="_blank">
            <w:r>
              <w:t xml:space="preserve">Cefiderocol-associated brown chromatur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9" w:tgtFrame="_blank">
            <w:r>
              <w:t xml:space="preserve">Safety and Efficacy of Direct Percutaneous Endoscopic Jejunostomy Tube Placement Compared with Surgical Jejunostomy: A Tertiary Car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0" w:tgtFrame="_blank">
            <w:r>
              <w:t xml:space="preserve">A Scoping Review and Best Evidence Synthesis for Treatment of Partial-Thickness Rotator Cuff Tea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1" w:tgtFrame="_blank">
            <w:r>
              <w:t xml:space="preserve">An outbreak analysis of wound infection due to Acinetobacter baumannii in earthquake-trauma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2" w:tgtFrame="_blank">
            <w:r>
              <w:t xml:space="preserve">The Effect of Smoking on Open Carpal Tunnel Release Recov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3" w:tgtFrame="_blank">
            <w:r>
              <w:t xml:space="preserve">Fecal metabolite profiling identifies liver transplant recipients at risk for postoperative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4" w:tgtFrame="_blank">
            <w:r>
              <w:t xml:space="preserve">Persistent urinary incontinence in female Golden Retrievers following laser ablation of intramural ectopic ureters may be associated with the presence of historical urinary tract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5" w:tgtFrame="_blank">
            <w:r>
              <w:t xml:space="preserve">Lack of Routine Postoperative Labs Not Associated With Complications in Pediatric Perforated Appendic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6" w:tgtFrame="_blank">
            <w:r>
              <w:t xml:space="preserve">Timing of Pediatric Incarcerated Inguinal Hernia Repair: A Review of Nationwide Readmissions Dat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7" w:tgtFrame="_blank">
            <w:r>
              <w:t xml:space="preserve">Cohort study to characterise surgical site infections after open surgery in the UK's National Health Servi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8" w:tgtFrame="_blank">
            <w:r>
              <w:t xml:space="preserve">Intranasal mask for protecting the respiratory tract against viral aeroso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9" w:tgtFrame="_blank">
            <w:r>
              <w:t xml:space="preserve">[Nomogram prediction model of cervical anastomotic leakage after esophageal cancer surgery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0" w:tgtFrame="_blank">
            <w:r>
              <w:t xml:space="preserve">[Efficacy of cytoreductive surgery combined with hyperthermic intraperitoneal chemotherapy for pseudomyxoma peritonei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1" w:tgtFrame="_blank">
            <w:r>
              <w:t xml:space="preserve">Subcuticular skin closure at Cesarean delivery poliglecaprone-25 vs. polyglactin-910: A randomized controlled tri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2" w:tgtFrame="_blank">
            <w:r>
              <w:t xml:space="preserve">Case Report: In Situ and Systemic Immune Response to Mucosal Leishmaniasis in an HIV-Infected Pati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3" w:tgtFrame="_blank">
            <w:r>
              <w:t xml:space="preserve">Magnetic resonance imaging-derived relative cerebral blood volume characteristics in a case of pathologically confirmed neurocysticercosis: illustrative c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4" w:tgtFrame="_blank">
            <w:r>
              <w:t xml:space="preserve">Coronavirus disease 2019-associated persistent cough and Chiari malformation type I resulting in acute respiratory failure: illustrative c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5" w:tgtFrame="_blank">
            <w:r>
              <w:t xml:space="preserve">Aortic arch redo surgery: early and mid-term outcomes in 120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6" w:tgtFrame="_blank">
            <w:r>
              <w:t xml:space="preserve">Meta-analysis of the survival rate and postoperative infection rate of primary and secondary implants after vascularized fibula transplantation for reconstruction of jaw defec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7" w:tgtFrame="_blank">
            <w:r>
              <w:t xml:space="preserve">EUFOREA/EPOS2020 statement on the clinical considerations for CRSwNP ca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8" w:tgtFrame="_blank">
            <w:r>
              <w:t xml:space="preserve">Recent advances in composite hydrogels: synthesis, classification, and application in the treatment of bone defec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9" w:tgtFrame="_blank">
            <w:r>
              <w:t xml:space="preserve">Outcomes of culture-negative or -positive periprosthetic joint infections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0" w:tgtFrame="_blank">
            <w:r>
              <w:t xml:space="preserve">Treatment of intractable septic ankle arthritis with a continuous closed irrigation syste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1" w:tgtFrame="_blank">
            <w:r>
              <w:t xml:space="preserve">Mucosal SARS-CoV-2 vaccination of rodents elicits superior systemic T central memory function and cross-neutralising antibodies against variants of concer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2" w:tgtFrame="_blank">
            <w:r>
              <w:t xml:space="preserve">Systemic ciprofloxacin treatment of multidrug-resistant Aggregatibacter actinomycetemcomitans in severe periodont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3" w:tgtFrame="_blank">
            <w:r>
              <w:t xml:space="preserve">Synchronous presentation of hepatocellular carcinoma and intrahepatic cholangiocarcinoma: Report of an exceptional case with review of the literatur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4" w:tgtFrame="_blank">
            <w:r>
              <w:t xml:space="preserve">Prosthetic joint infections: 6 weeks of oral antibiotics results in a low failure rat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5" w:tgtFrame="_blank">
            <w:r>
              <w:t xml:space="preserve">A surgically salvaged case: emergency Root-Commando procedure for infective endocarditis and chronic dissecting aneurysm of the sinus of Valsalv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6" w:tgtFrame="_blank">
            <w:r>
              <w:t xml:space="preserve">Exploration of wound-related complications post-kidney transplant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7" w:tgtFrame="_blank">
            <w:r>
              <w:t xml:space="preserve">Coexistence of Bloom Syndrome and Kostmann Disease and a Novel Mut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8" w:tgtFrame="_blank">
            <w:r>
              <w:t xml:space="preserve">Topical Antibiotic Prophylaxis for Preventing Surgical Site Infections of Clean Wounds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9" w:tgtFrame="_blank">
            <w:r>
              <w:t xml:space="preserve">In silico exploration of venlafaxine, a potential non-tricyclic antidepressant in a liposomal formulation for nose-to-brain drug deliv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0" w:tgtFrame="_blank">
            <w:r>
              <w:t xml:space="preserve">Rapid Semiconducting Supramolecular Mg(II)-Metallohydrogel: Exploring Its Potential in Nonvolatile Resistive Switching Applications and Antiseptic Wound Healing Propert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1" w:tgtFrame="_blank">
            <w:r>
              <w:t xml:space="preserve">IMMUNITY CHANGES IN PATIENTS WITH ACUTE MAXILLOFACIAL ODONTOGENIC INFECTIONS DURING TREATMENT STAGES: AN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2" w:tgtFrame="_blank">
            <w:r>
              <w:t xml:space="preserve">A Zinc Oxide Nanowire-Modified Mineralized Collagen Scaffold Promotes Infectious Bone Regener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3" w:tgtFrame="_blank">
            <w:r>
              <w:t xml:space="preserve">Wound complication risk factors following open reduction and internal fixation of ankle fractur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4" w:tgtFrame="_blank">
            <w:r>
              <w:t xml:space="preserve">Early versus late removal of the I-Gel in paediatric patients with mild upper respiratory tract symptoms undergoing ambulatory ilioinguinal surgery: A prospective observatio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5" w:tgtFrame="_blank">
            <w:r>
              <w:t xml:space="preserve">Extracorporeal membrane oxygenation in obstetric patients: An Israeli nationwid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6" w:tgtFrame="_blank">
            <w:r>
              <w:t xml:space="preserve">Assessing postoperative wound infection rates in ultrasound-guided microwave ablation versus conventional surgery for varicose vei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7" w:tgtFrame="_blank">
            <w:r>
              <w:t xml:space="preserve">First case report of Candida guilliermondii native left-sided valve endocard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8" w:tgtFrame="_blank">
            <w:r>
              <w:t xml:space="preserve">Fournier gangrene - would you KISS it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9" w:tgtFrame="_blank">
            <w:r>
              <w:t xml:space="preserve">Factors Affecting the Qualification Rate of Hand Disinfection Among Physicians: A Cross-Sectional Surve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0" w:tgtFrame="_blank">
            <w:r>
              <w:t xml:space="preserve">[Analysis of complications and learning curve effects related to deep brain stimulation surgery in 822 Parkinson's disesase patients with the same surgeon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1" w:tgtFrame="_blank">
            <w:r>
              <w:t xml:space="preserve">[The efficacy analysis of neurosurgical robot-assisted DBS in the treatment of elderly Parkinson's disease]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2" w:tgtFrame="_blank">
            <w:r>
              <w:t xml:space="preserve">Semaglutide Use Prior to Total Hip Arthroplasty Results in Fewer Postoperative Prosthetic Joint Infections and Readmiss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3" w:tgtFrame="_blank">
            <w:r>
              <w:t xml:space="preserve">Equine influenza outbreak in Eastern of Algeria in 2021: The first introduction of Florida Clade 1 to Maghreb are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4" w:tgtFrame="_blank">
            <w:r>
              <w:t xml:space="preserve">A practical definition of pin site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5" w:tgtFrame="_blank">
            <w:r>
              <w:t xml:space="preserve">Antibiotic-loaded bone cement combined with negative pressure wound therapy for treating sacrococcygeal wound following sacral chordoma resectio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6" w:tgtFrame="_blank">
            <w:r>
              <w:t xml:space="preserve">Inter-Hospital Transfer Is an Independent Risk Factor for Hospital-Associated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7" w:tgtFrame="_blank">
            <w:r>
              <w:t xml:space="preserve">Impact of preoperative chemotherapy on cutaneous wound healing in lung cancer patients: A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8" w:tgtFrame="_blank">
            <w:r>
              <w:t xml:space="preserve">Infective Endocarditis caused by Trichosporon spp. which was effectively managed through a combination of voriconazole administration and surgical interven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9" w:tgtFrame="_blank">
            <w:r>
              <w:t xml:space="preserve">Utilization of Antibiotic Bone Cement in Spine Surgery: Pearls, Techniques, and Cas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0" w:tgtFrame="_blank">
            <w:r>
              <w:t xml:space="preserve">The Reoperation, Readmission, and Complication Rates at 30 Days Following Lumbar Decompression for Cauda Equina Syndrom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1" w:tgtFrame="_blank">
            <w:r>
              <w:t xml:space="preserve">Infective Endocarditis Following Aortic Valve Replacement: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2" w:tgtFrame="_blank">
            <w:r>
              <w:t xml:space="preserve">Safety tests and clinical research on buccal and nasal microneedle swabs for genomic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3" w:tgtFrame="_blank">
            <w:r>
              <w:t xml:space="preserve">Genetic polymorphisms associated with UTI in children and adults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4" w:tgtFrame="_blank">
            <w:r>
              <w:t xml:space="preserve">Cemented Total Hip Arthroplasty is Associated with Increased Complications Following Primary Osteoarthrit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5" w:tgtFrame="_blank">
            <w:r>
              <w:t xml:space="preserve">Clarifying pertussis in Denmark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6" w:tgtFrame="_blank">
            <w:r>
              <w:t xml:space="preserve">Features of infective endocarditis in a contemporary cohort of persons who inject drugs: a matched comparison analysis of long-term prognostic factor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7" w:tgtFrame="_blank">
            <w:r>
              <w:t xml:space="preserve">Automatic irrigation system with a fiber-optic pressure sensor regulating intrapelvic pressure for flexible ureteroscop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8" w:tgtFrame="_blank">
            <w:r>
              <w:t xml:space="preserve">Higher Blood Glucose Levels on the Day of Surgery Are Associated with an Increased Risk of Periprosthetic Joint Infection After Total Hip Arthroplast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9" w:tgtFrame="_blank">
            <w:r>
              <w:t xml:space="preserve">3D Molybdenum Disulfide Nanospheres Loaded with Metformin to Enhance SCPP Scaffolds for Bone Regener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0" w:tgtFrame="_blank">
            <w:r>
              <w:t xml:space="preserve">Thirty-Day Outcomes After Acute Total Hip Arthroplasty Combined With Internal Fixation of Acetabular Fractures: A Multi-Institutional Database 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1" w:tgtFrame="_blank">
            <w:r>
              <w:t xml:space="preserve">Incidence, factors, and prognostic analyses of challenging cardiopulmonary bypass separation in Chinese cardiac surgical popula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2" w:tgtFrame="_blank">
            <w:r>
              <w:t xml:space="preserve">Efficacy and safety of V-Loc(™) barbed sutures versus conventional suture techniques in gynecological surgery: a systematic review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3" w:tgtFrame="_blank">
            <w:r>
              <w:t xml:space="preserve">Comparison of burr hole drainage and craniotomy for acute liquid epidural hematoma in pediatric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4" w:tgtFrame="_blank">
            <w:r>
              <w:t xml:space="preserve">Blocking screw (pin) technique to achieve an acceptable reduction in intramedullary of subtrochanteric femoral fractures: indications, techniques, and clinical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5" w:tgtFrame="_blank">
            <w:r>
              <w:t xml:space="preserve">Trigeminal function in patients with COVID-associated olfactory los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6" w:tgtFrame="_blank">
            <w:r>
              <w:t xml:space="preserve">CVID With Unusual Peripheral Mononeuropathy and Associated IL-7 Receptor Mut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7" w:tgtFrame="_blank">
            <w:r>
              <w:t xml:space="preserve">Pediatric thoracoscopic lung resections: a comprehensive analysis of congenital lesion ca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8" w:tgtFrame="_blank">
            <w:r>
              <w:t xml:space="preserve">Infectious endarteritis in aortic coarctation: two spectra of an infrequent dise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9" w:tgtFrame="_blank">
            <w:r>
              <w:t xml:space="preserve">Healing beyond the joint: Addressing mental health in periprosthetic joint infection in a prospective longitudinal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0" w:tgtFrame="_blank">
            <w:r>
              <w:t xml:space="preserve">Uncommon presentation of necrotizing fasciitis affecting the breast in a young breastfeeding patient: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1" w:tgtFrame="_blank">
            <w:r>
              <w:t xml:space="preserve">Large and bleeding gastroduodenal artery aneurysm: Challenging diagnosis and treatment.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2" w:tgtFrame="_blank">
            <w:r>
              <w:t xml:space="preserve">Visual outcomes following orbital decompression for orbital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3" w:tgtFrame="_blank">
            <w:r>
              <w:t xml:space="preserve">Supplementary medial plating in revision surgery for distal femoral fractures: A surgical technique with clinical outcom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4" w:tgtFrame="_blank">
            <w:r>
              <w:t xml:space="preserve">Delayed mucosal anti-viral responses despite robust peripheral inflammation in fatal COVID-19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5" w:tgtFrame="_blank">
            <w:r>
              <w:t xml:space="preserve">Surgical Outcomes of Laparoscopic-assisted Distal Gastrectomy Versus Totally Laparoscopic Distal Gastrectomy Billroth I for Gastric Cancer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6" w:tgtFrame="_blank">
            <w:r>
              <w:t xml:space="preserve">Diagnosis, Treatment, and Outcomes of Crystalline Arthropathy in the Setting of Total Knee Arthroplasty: A Critical Analysis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7" w:tgtFrame="_blank">
            <w:r>
              <w:t xml:space="preserve">Knowledge, attitude and practices towards surgical wound care and healing among the public in the Jazan Region, Saudi Arab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8" w:tgtFrame="_blank">
            <w:r>
              <w:t xml:space="preserve">A Large Esophageal Leiomyoma: Thoraco-Laparoscopic Enucleation or Esophagectomy and Reconstruction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9" w:tgtFrame="_blank">
            <w:r>
              <w:t xml:space="preserve">The Effects of Reinforcement Techniques in Sleeve Gastrectomy and Roux-en-Y Gastric Bypass: Protocol for a Web-Based Survey, Systematic Review, and Meta-Analysi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0" w:tgtFrame="_blank">
            <w:r>
              <w:t xml:space="preserve">Etiology and antimicrobial resistance patterns in chronic osteomyelitis of the tibia: an 11-year clinical experi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1" w:tgtFrame="_blank">
            <w:r>
              <w:t xml:space="preserve">Innovative Elastomers with Antimicrobial Activity May Decrease Infection Risks during Milking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2" w:tgtFrame="_blank">
            <w:r>
              <w:t xml:space="preserve">The Therapeutic Monoclonal Antibody Bamlanivimab Does Not Enhance SARS-CoV-2 Infection by FcR-Mediated Mechanism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3" w:tgtFrame="_blank">
            <w:r>
              <w:t xml:space="preserve">Detection of Cleaved Stx2a in the Blood of STEC-Infected Pati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4" w:tgtFrame="_blank">
            <w:r>
              <w:t xml:space="preserve">The Role of Adjuvant Systemic and Intravitreal Corticosteroids in Fungal Endophthalmitis Treatmen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5" w:tgtFrame="_blank">
            <w:r>
              <w:t xml:space="preserve">Perinatal Stressors and Consequences for Neonates with Critical Congenital Heart Dise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6" w:tgtFrame="_blank">
            <w:r>
              <w:t xml:space="preserve">Bone Regeneration Induced by Patient-Adapted Mg Alloy-Based Scaffolds for Bone Defects: Present and Future Perspectiv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7" w:tgtFrame="_blank">
            <w:r>
              <w:t xml:space="preserve">A meta-analysis of the risk factors for neurosurgical surgical site infection following craniotom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8" w:tgtFrame="_blank">
            <w:r>
              <w:t xml:space="preserve">Immune Responses to Influenza D Virus in Calves Previously Infected with Bovine Viral Diarrhea Virus 2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9" w:tgtFrame="_blank">
            <w:r>
              <w:t xml:space="preserve">Urgent Hospitalizations Related to Viral Respiratory Disease in Children during Autumn and Winter Seasons 2022/202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0" w:tgtFrame="_blank">
            <w:r>
              <w:t xml:space="preserve">SARS-CoV-2 Aerosol and Intranasal Exposure Models in Ferre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1" w:tgtFrame="_blank">
            <w:r>
              <w:t xml:space="preserve">Poly I:C Pre-Treatment Induced the Anti-Viral Interferon Response in Airway Epithelial Cel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2" w:tgtFrame="_blank">
            <w:r>
              <w:t xml:space="preserve">Herpes Virus Infection in Lung Transplantation: Diagnosis, Treatment and Prevention Strategi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3" w:tgtFrame="_blank">
            <w:r>
              <w:t xml:space="preserve">Antiviral Potential of Azelastine against Major Respiratory Virus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4" w:tgtFrame="_blank">
            <w:r>
              <w:t xml:space="preserve">Comparison of Infectious Bronchitis Virus (IBV) Pathogenesis and Host Responses in Young Male and Female Chicke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5" w:tgtFrame="_blank">
            <w:r>
              <w:t xml:space="preserve">A CTB-SARS-CoV-2-ACE-2 RBD Mucosal Vaccine Protects Against Coronavirus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6" w:tgtFrame="_blank">
            <w:r>
              <w:t xml:space="preserve">Preliminary Study on the Efficacy of a Recombinant, Subunit SARS-CoV-2 Animal Vaccine against Virulent SARS-CoV-2 Challenge in Ca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7" w:tgtFrame="_blank">
            <w:r>
              <w:t xml:space="preserve">Assessment of Immune Responses to a Trivalent Pichinde Virus-Vectored Vaccine Expressing Hemagglutinin Genes from Three Co-Circulating Influenza A Virus Subtypes in Pig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8" w:tgtFrame="_blank">
            <w:r>
              <w:t xml:space="preserve">A Multi-Center Study Investigating Long COVID-19 in Healthcare Workers from North-Eastern Italy: Prevalence, Risk Factors and the Impact of Pre-Existing Humoral Immunity-ORCHESTRA Projec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9" w:tgtFrame="_blank">
            <w:r>
              <w:t xml:space="preserve">PRRSV-Vaccinated, Seronegative Sows and Maternally Derived Antibodies (I): Impact on PRRSV-1 Challenge Outcomes in Pigle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0" w:tgtFrame="_blank">
            <w:r>
              <w:t xml:space="preserve">Uncommon Septic Arthritis of the Hip Joint in an Immunocompetent Adult Patient Due to Bacillus pumilus and Paenibacillus barengoltzii Managed with Long-Term Treatment with Linezolid: A Case Report and Short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1" w:tgtFrame="_blank">
            <w:r>
              <w:t xml:space="preserve">VRAM Flap for Pelvic Floor Reconstruction after Pelvic Exenteration and Abdominoperineal Excis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2" w:tgtFrame="_blank">
            <w:r>
              <w:t xml:space="preserve">Cochlear Implantation in Patients with Bilateral Sudden Sensorineural Hearing Loss after COVID-19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3" w:tgtFrame="_blank">
            <w:r>
              <w:t xml:space="preserve">Staged Treatment of Posttraumatic Tibial Osteomyelitis with Rib Graft and Serratus Anterior Muscle Autografts-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4" w:tgtFrame="_blank">
            <w:r>
              <w:t xml:space="preserve">Pregnancy Outcomes in Patients with Urosepsis and Uncomplicated Urinary Tract Infections-A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47398411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5" w:tgtFrame="_blank">
            <w:r>
              <w:t xml:space="preserve">Shunt infection prevention practices in Hydrocephalus Clinical Research Network-Quality: a new quality improvement network for hydrocephalus managemen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6" w:tgtFrame="_blank">
            <w:r>
              <w:t xml:space="preserve">Adverse Events Associated with Prolonged Antibiotic Therapy for Periprosthetic Joint Infections-A Prospective Study with a Special Focus on Rifampi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7" w:tgtFrame="_blank">
            <w:r>
              <w:t xml:space="preserve">Treatment guidelines for multidrug-resistant Gram-negative microorganism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8" w:tgtFrame="_blank">
            <w:r>
              <w:t xml:space="preserve">[Study on formulation of standard limits for trichloroethylene and tetrachloroethylene in "Standards for indoor air quality（GB/T 18883-2022）" in China]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9" w:tgtFrame="_blank">
            <w:r>
              <w:t xml:space="preserve">[Revision and prospect of "Standards for indoor air quality（GB/T 18883-2022）" in China]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0" w:tgtFrame="_blank">
            <w:r>
              <w:t xml:space="preserve">A multimethods randomized trial found that plain language versions improved adults understanding of health recommendatio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1" w:tgtFrame="_blank">
            <w:r>
              <w:t xml:space="preserve">Risk of complications in panfacial bone fracture according to surgeons: A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2" w:tgtFrame="_blank">
            <w:r>
              <w:t xml:space="preserve">Retroperitoneal totally endoscopic prosthetic repair of lumbar hern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3" w:tgtFrame="_blank">
            <w:r>
              <w:t xml:space="preserve">Left Ureterocalycostomy with Ileal Interposition for Retroperitoneal Fibrosis in Patient with Erdheim-Chester Diseas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4" w:tgtFrame="_blank">
            <w:r>
              <w:t xml:space="preserve">Clinical characteristics and surgical outcomes of 2542 patients with spinal schwannomas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5" w:tgtFrame="_blank">
            <w:r>
              <w:t xml:space="preserve">Vasopressin in Sepsis and Other Shock States: State of the A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6" w:tgtFrame="_blank">
            <w:r>
              <w:t xml:space="preserve">Invasive Aspergillosis among Lung Transplant Recipients during Time Periods with Universal and Targeted Antifungal Prophylaxis-A Nationwide Cohort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7" w:tgtFrame="_blank">
            <w:r>
              <w:t xml:space="preserve">Association between malnutrition and surgical site and periprosthetic joint infections following joint arthroplasty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8" w:tgtFrame="_blank">
            <w:r>
              <w:t xml:space="preserve">A Smart Bacteria-Capture-Killing Vector for Effectively Treating Osteomyelitis Through Synergy Under Microwave Therap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9" w:tgtFrame="_blank">
            <w:r>
              <w:t xml:space="preserve">Flexible And Biocompatible Antifouling Polyurethane Surfaces Incorporating Tethered Antimicrobial Peptides Through Click Reactio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0" w:tgtFrame="_blank">
            <w:r>
              <w:t xml:space="preserve">Early versus delayed ureterolithotripsy following obstructive acute pyelonephritis treatmen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1" w:tgtFrame="_blank">
            <w:r>
              <w:t xml:space="preserve">Responding to avian influenza A H5N1 detection on a hospital property in Maine-An interdisciplinary approach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2" w:tgtFrame="_blank">
            <w:r>
              <w:t xml:space="preserve">Expert Consensus on Best Practices for Optimal Wound Closure in Total Knee Arthroplasty: A STRIDE Initiative for Orthopedic Surgeons of Ind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3" w:tgtFrame="_blank">
            <w:r>
              <w:t xml:space="preserve">Pre-Emptive Use of Rituximab in Epstein-Barr Virus Reactivation: Incidence, Predictive Factors, Monitoring, and Outcom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4" w:tgtFrame="_blank">
            <w:r>
              <w:t xml:space="preserve">Effectiveness of ChatGPT to Identify and Accurately Guide Patients in Rhinoplasty Complicatio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5" w:tgtFrame="_blank">
            <w:r>
              <w:t xml:space="preserve">Clinical application of ultrasound-guided totally implantable venous access ports implantation via the posterior approach of the internal jugular vei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6" w:tgtFrame="_blank">
            <w:r>
              <w:t xml:space="preserve">Impact of Prophylactic Antibiotic Selection on the Prevention and Bacterial Flora of Surgical Site Infections After Colorectal Surger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7" w:tgtFrame="_blank">
            <w:r>
              <w:t xml:space="preserve">Nonface-to-Face Visitation to Restrict Patient Visits for Infection Control: Integrative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8" w:tgtFrame="_blank">
            <w:r>
              <w:t xml:space="preserve">Outliers in nutrient intake data for U.S. adults: national health and nutrition examination survey 2017-2018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9" w:tgtFrame="_blank">
            <w:r>
              <w:t xml:space="preserve">Efficacy of DAIR in managing Candida parapsilosis-infected total knee arthroplasty with five-year follow-up: A case report and review of literatur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0" w:tgtFrame="_blank">
            <w:r>
              <w:t xml:space="preserve">Post-operative nursing activities to prevent wound complications in patients undergoing colorectal surgeries: A scoping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1" w:tgtFrame="_blank">
            <w:r>
              <w:t xml:space="preserve">SPECT/CT and PET/CT for the evaluation of persistent or recurrent pain after spine surgery: a systematic review and case ser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2" w:tgtFrame="_blank">
            <w:r>
              <w:t xml:space="preserve">Detection of virulence genes of Staphylococcus aureus isolated from raw beef for retail sale in the markets of Ulaanbaatar city, Mongol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3" w:tgtFrame="_blank">
            <w:r>
              <w:t xml:space="preserve">Vancomycin vs metronidazole use for the treatment of Clostridioides difficile infection in a tertiary care hospital in Saudi Arab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4" w:tgtFrame="_blank">
            <w:r>
              <w:t xml:space="preserve">Dynamics of antimicrobial resistance and virulence of staphylococcal species isolated from foods traded in the Cape Coast metropolitan and Elmina municipality of Ghan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5" w:tgtFrame="_blank">
            <w:r>
              <w:t xml:space="preserve">Pseudomonas aeruginosa in children with cerebral palsy: a prospective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6" w:tgtFrame="_blank">
            <w:r>
              <w:t xml:space="preserve">Hepatitis C Prevalence on the Rise but Screening at Safety Net Institutions Lagging behind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7" w:tgtFrame="_blank">
            <w:r>
              <w:t xml:space="preserve">Single vs. double drain in modified radical mastectomy: A randomized controlled trial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8" w:tgtFrame="_blank">
            <w:r>
              <w:t xml:space="preserve">Procedural Promotion of Multiple Stages in the Wound Healing Process by Graphene-Spiky Silica Heterostructured Nanoparticl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9" w:tgtFrame="_blank">
            <w:r>
              <w:t xml:space="preserve">Reusable tourniquets for blood sampling as a source of multi-resistant organisms-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0" w:tgtFrame="_blank">
            <w:r>
              <w:t xml:space="preserve">Trends and Patterns of Respiratory Tuberculosis Mortality in Rural and Urban - China, 1987-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1" w:tgtFrame="_blank">
            <w:r>
              <w:t xml:space="preserve">Epidemiological Shifts in Infectious Diseases in China: Implications and Policy Recommendatio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2" w:tgtFrame="_blank">
            <w:r>
              <w:t xml:space="preserve">Surveillance of central line associated bloodstream infection (CLABSI) - comparison of current (CDC/NHSN) and modified criteria: A prospective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3" w:tgtFrame="_blank">
            <w:r>
              <w:t xml:space="preserve">Oxidized Zirconium Bearing Surface Failure in Total Knee Arthroplasty: A Unique Case Report of Isolated Medial Compartment with Catastrophic Resul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4" w:tgtFrame="_blank">
            <w:r>
              <w:t xml:space="preserve">Mild photothermal therapy assist in promoting bone repair: Related mechanism and material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5" w:tgtFrame="_blank">
            <w:r>
              <w:t xml:space="preserve">Benefits of Early Enteral Feeding with a Locally Prepared Protein-Energy Ration after Surgery for Acute Generalised Peritonitis: A Randomised Trial in Two Hospitals in Bukavu, Eastern Democratic Republic of Congo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6" w:tgtFrame="_blank">
            <w:r>
              <w:t xml:space="preserve">Audit on the Adequacy of Consenting Practices for Neck of Femur Fracture Surger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7" w:tgtFrame="_blank">
            <w:r>
              <w:t xml:space="preserve">A qualitative study exploring healthcare workers' lived experiences of the impacts of COVID-19 policies and guidelines on maternal and reproductive healthcare services in the United Kingdom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8" w:tgtFrame="_blank">
            <w:r>
              <w:t xml:space="preserve">What is the right gentamicin dose for multiple trauma patients? A Monte Carlo simulation exploration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9" w:tgtFrame="_blank">
            <w:r>
              <w:t xml:space="preserve">Impact of Irrational Use of Antibiotics Among Patients in the Intensive Care Unit on Clinical Outcomes in Suda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0" w:tgtFrame="_blank">
            <w:r>
              <w:t xml:space="preserve">Safety of Laparoscopic Entry Points in Patients With a History of Abdominal Surgery: A Research Articl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1" w:tgtFrame="_blank">
            <w:r>
              <w:t xml:space="preserve">Late-Presenting Septic Arthritis of the Hip in Children: Variations in Presentation and a Review of 25 Hips After Surgical Debridemen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2" w:tgtFrame="_blank">
            <w:r>
              <w:t xml:space="preserve">A Pharmacist-Assisted Initiative to Improve Chronic Pain Management and Reduce Opioid Use in Primary Car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3" w:tgtFrame="_blank">
            <w:r>
              <w:t xml:space="preserve">Effectiveness of COVID-19 vaccines against hospitalisation in Latin America during three pandemic waves, 2021-2022: a test-negative case-control desig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4" w:tgtFrame="_blank">
            <w:r>
              <w:t xml:space="preserve">Isolated soft tissue tuberculosis: a case report and literature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5" w:tgtFrame="_blank">
            <w:r>
              <w:t xml:space="preserve">A Pathway for Increased Diversity, Equity, and Inclusion in the Surgical Infection Societ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6" w:tgtFrame="_blank">
            <w:r>
              <w:t xml:space="preserve">A postoperative body weight increase is a novel risk factor for incisional hernia of midline abdominal incision after elective gastroenterological surger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7" w:tgtFrame="_blank">
            <w:r>
              <w:t xml:space="preserve">Awareness, attitudes, and practices on meningococcal serogroup B vaccination in the United States among parents of older adolescents and among young adul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8" w:tgtFrame="_blank">
            <w:r>
              <w:t xml:space="preserve">Clinical characteristics, treatment, and outcome of low-risk non-HIV associated cryptococcal meningitis: a retrospective cohort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9" w:tgtFrame="_blank">
            <w:r>
              <w:t xml:space="preserve">Stereotactic body radiotherapy with or without selective dismutase mimetic in pancreatic adenocarcinoma: an adaptive, randomised, double-blind, placebo-controlled, phase 1b/2 trial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0" w:tgtFrame="_blank">
            <w:r>
              <w:t xml:space="preserve">Ensuring Continuity of Health Professions Training Amid a Global Pandemic: Lessons from the Uganda Safe Schools Initiativ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1" w:tgtFrame="_blank">
            <w:r>
              <w:t xml:space="preserve">Effect of the enhanced recovery protocol in patients with brain tumors undergoing elective craniotomies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2" w:tgtFrame="_blank">
            <w:r>
              <w:t xml:space="preserve">C2 versus C3 or C4 as the upper instrumented vertebra for long-segment cervical fusions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3" w:tgtFrame="_blank">
            <w:r>
              <w:t xml:space="preserve">Rationale for the Development of a Traumatic Brain Injury Case Definition for the Pilot National Concussion Surveillance System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4" w:tgtFrame="_blank">
            <w:r>
              <w:t xml:space="preserve">Prevention of Seroma Formation and Its Sequelae After Axillary Lymph Node Dissection: An Up-to-Date Systematic Review and Guideline for Surgeo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5" w:tgtFrame="_blank">
            <w:r>
              <w:t xml:space="preserve">Coronary Stent Infection: A Systematic Review of Literatur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6" w:tgtFrame="_blank">
            <w:r>
              <w:t xml:space="preserve">Clinical Profile and Outcomes of Rheumatic Heart Disease Patients Undergoing Surgical Valve Procedures in Ugand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7" w:tgtFrame="_blank">
            <w:r>
              <w:t xml:space="preserve">Supporting evidence-based rotavirus vaccine introduction decision-making and implementation: Lessons from 8 Gavi-eligible countr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8" w:tgtFrame="_blank">
            <w:r>
              <w:t xml:space="preserve">Impact of enhanced recovery after surgery (ERAS) guidelines implementation in cesarean delivery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9" w:tgtFrame="_blank">
            <w:r>
              <w:t xml:space="preserve">The impact of maternal pertussis vaccination recommendation on infant pertussis incidence and mortality in the USA: an interrupted time series 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0" w:tgtFrame="_blank">
            <w:r>
              <w:t xml:space="preserve">Prevalence and risk factors of preoperative anemia in patients undergoing elective orthopedic procedures in Northwest Ethiopia: a multicenter prospective observational cohort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1" w:tgtFrame="_blank">
            <w:r>
              <w:t xml:space="preserve">Impact of the COVID-19 pandemic on services for patients with chronic kidney disease: findings of a national survey of UK kidney centr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2" w:tgtFrame="_blank">
            <w:r>
              <w:t xml:space="preserve">Distribution and prevalence of enterotoxigenic Staphylococcus aureus and staphylococcal enterotoxins in raw ruminants' milk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3" w:tgtFrame="_blank">
            <w:r>
              <w:t xml:space="preserve">Molecular distribution of biocide resistance genes and susceptibility to biocides among vancomycin resistant Staphylococcus aureus (VRSA) isolates from intensive care unit (ICU) of cardiac hospital- A first report from Pakista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4" w:tgtFrame="_blank">
            <w:r>
              <w:t xml:space="preserve">Clinical Outcomes, Union Rates, and Complications of Screw Versus Button Fixation in the Bristow-Latarjet Procedure for Anterior Shoulder Instability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5" w:tgtFrame="_blank">
            <w:r>
              <w:t xml:space="preserve">Pediatric Sport-related Concussion: Recommendations From the Amsterdam Consensus Statement 2023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6" w:tgtFrame="_blank">
            <w:r>
              <w:t xml:space="preserve">ACR Appropriateness Criteria® Imaging After Total Knee Arthroplasty: 2023 Updat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7" w:tgtFrame="_blank">
            <w:r>
              <w:t xml:space="preserve">ACR Appropriateness Criteria® Imaging After Total Hip Arthroplast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8" w:tgtFrame="_blank">
            <w:r>
              <w:t xml:space="preserve">Risk factors for long-term arm morbidities following breast cancer treatments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9" w:tgtFrame="_blank">
            <w:r>
              <w:t xml:space="preserve">Fatigue and resilience in Master's and PhD students in the Covid-19 pandemic in Brazil: A cross-sectional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0" w:tgtFrame="_blank">
            <w:r>
              <w:t xml:space="preserve">Transcription profiles and phenotype reveal global response of Staphylococcus aureus exposed to ultrasound and ultraviolet stressor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1" w:tgtFrame="_blank">
            <w:r>
              <w:t xml:space="preserve">Severity of Excessive Gestational Weight Gain and Risk of Severe Maternal Morbidit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2" w:tgtFrame="_blank">
            <w:r>
              <w:t xml:space="preserve">Epigenome-wide association studies of prenatal maternal mental health and infant epigenetic profiles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3" w:tgtFrame="_blank">
            <w:r>
              <w:t xml:space="preserve">Efficacy of perioperative oral care management in the prevention of surgical complications in 503 patients after pancreaticoduodenectomy for resectable malignant tumor: A multicenter retrospective analysis using propensity score matching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4" w:tgtFrame="_blank">
            <w:r>
              <w:t xml:space="preserve">[Chinese expert consensus on the diagnosis and treatment of herpes simplex keratitis (2023)]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5" w:tgtFrame="_blank">
            <w:r>
              <w:t xml:space="preserve">What U.S. Obstetricians Need to Know About Respiratory Syncytial Viru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6" w:tgtFrame="_blank">
            <w:r>
              <w:t xml:space="preserve">Characterizing Opioid Prescribing Trends of Medical Oncologists From 2013 to 2019: Analysis From the Centers for Medicare &amp; Medicaid Services Medicare Part D Prescribers Databas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7" w:tgtFrame="_blank">
            <w:r>
              <w:t xml:space="preserve">Antimicrobial Resistance of Genital Mycoplasma and Ureaplasma: A Multicentre Study Over a 5-Year Period in Italy (2017-2021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8" w:tgtFrame="_blank">
            <w:r>
              <w:t xml:space="preserve">A Rare Case of Streptococcus pasteurianus Endocarditis Signaling Colon Cancer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9" w:tgtFrame="_blank">
            <w:r>
              <w:t xml:space="preserve">Factors affecting biofilm formation by bacteria on fabric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0" w:tgtFrame="_blank">
            <w:r>
              <w:t xml:space="preserve">Development of Pilomatrixoma at the Vaccination Site: A Rare Complication of COVID-19 Vaccination - A Case Repo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1" w:tgtFrame="_blank">
            <w:r>
              <w:t xml:space="preserve">Limited versus full sternotomy for aortic valve replacemen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2" w:tgtFrame="_blank">
            <w:r>
              <w:t xml:space="preserve">Gamified antimicrobial decision support app (GADSA) changes antibiotics prescription behaviour in surgeons in Nigeria: a hospital-based pilot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3" w:tgtFrame="_blank">
            <w:r>
              <w:t xml:space="preserve">Dried blood spot analysis for the quantification of vancomycin and creatinine using liquid chromatography - tandem mass spectrometry: method development and valida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4" w:tgtFrame="_blank">
            <w:r>
              <w:t xml:space="preserve">Antenatal care booked rural residence women have home delivery during the era of COVID-19 pandemic in Gidan District, Ethiop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5" w:tgtFrame="_blank">
            <w:r>
              <w:t xml:space="preserve">Case report: A pregnant woman with Crohn disease who used ustekinumab to the 3rd trimester developed severe infec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6" w:tgtFrame="_blank">
            <w:r>
              <w:t xml:space="preserve">Sodium Content in Pre-Packaged Foods in China: A Food Label 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7" w:tgtFrame="_blank">
            <w:r>
              <w:t xml:space="preserve">Risk Factors Associated with Postoperative Outcomes in Diverticular Disease Undergoing Elective Colectomy-A Retrospective Cohort Study from the ACS-NSQIP Databas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8" w:tgtFrame="_blank">
            <w:r>
              <w:t xml:space="preserve">Mycobacterial Infection in Recalcitrant Otomastoiditis: A Case Series and Literature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9" w:tgtFrame="_blank">
            <w:r>
              <w:t xml:space="preserve">Cerebellar Abscess Secondary to Cholesteatomatous Otomastoiditis-An Old Enemy in New Tim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0" w:tgtFrame="_blank">
            <w:r>
              <w:t xml:space="preserve">Quick diagnostic approach for HIV/STDs among migrants: results from a monocentric Italian coho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1" w:tgtFrame="_blank">
            <w:r>
              <w:t xml:space="preserve">Improving Antimicrobial Stewardship Program Using the Lean Six Sigma Methodology: A Descriptive Study from Mediclinic Welcare Hospital in Dubai, the UA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2" w:tgtFrame="_blank">
            <w:r>
              <w:t xml:space="preserve">Part II: Blood Transfusion and Donor Exposure in the Surgical Management of Trigonocephaly Patients: A Protocol From Alder Hey Craniofacial Uni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3" w:tgtFrame="_blank">
            <w:r>
              <w:t xml:space="preserve">Human cytomegalovirus-related gastrointestinal disease after kidney transplantation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4" w:tgtFrame="_blank">
            <w:r>
              <w:t xml:space="preserve">[Expert consensus on diagnosis and treatment of severe COVID-19 associated with pulmonary aspergillus and mucormycosis]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5" w:tgtFrame="_blank">
            <w:r>
              <w:t xml:space="preserve">Transferring inpatients between wards drives large nosocomial COVID-19 outbreaks, Wales, United Kingdom, 2020-22: a matched case-control study using routine and enhanced surveillance dat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6" w:tgtFrame="_blank">
            <w:r>
              <w:t xml:space="preserve">Contextual Factors to Improve Implementation of Malaria Chemoprevention in Children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7" w:tgtFrame="_blank">
            <w:r>
              <w:t xml:space="preserve">Systematic Review and Meta-Analysis of Seasonal Malaria Chemopreven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8" w:tgtFrame="_blank">
            <w:r>
              <w:t xml:space="preserve">Antibiotic Prophylaxis for Grade 3 Open Fractures: A Retrospective Comparison of Ceftriaxone Plus Vancomycin Versus Cefazolin Plus Gentamici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9" w:tgtFrame="_blank">
            <w:r>
              <w:t xml:space="preserve">[Incisional hernias: epidemiology, evidence and guidelines]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0" w:tgtFrame="_blank">
            <w:r>
              <w:t xml:space="preserve">Optimal management of severe mpox in patients with uncontrolled human immunodeficiency viru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1" w:tgtFrame="_blank">
            <w:r>
              <w:t xml:space="preserve">Incidence of Hyperlipidemia among Adults Initiating Antiretroviral Therapy in the HIV Outpatient Study (HOPS), USA, 2007-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2" w:tgtFrame="_blank">
            <w:r>
              <w:t xml:space="preserve">The evolution of diverse antimicrobial responses in vancomycin-intermediate Staphylococcus aureus and its therapeutic implicatio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3" w:tgtFrame="_blank">
            <w:r>
              <w:t xml:space="preserve">Application of in-situ casted ZnO-starch nanocomposite for packaging of strawberries (Fragaria x ananassa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4" w:tgtFrame="_blank">
            <w:r>
              <w:t xml:space="preserve">Prevention of implant-associated spinal infections: the GAID-protocol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5" w:tgtFrame="_blank">
            <w:r>
              <w:t xml:space="preserve">Evaluating the Effectiveness of Conventional Prostheses Against Dual-Mobility Prostheses in the Treatment of Femoral Neck Fractures in Two Separate Groups of Patients: A Clinical Trial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6" w:tgtFrame="_blank">
            <w:r>
              <w:t xml:space="preserve">Healthcare workers' compliance with the catheter associated urinary tract infection prevention guidelines: an observational study in Yeme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7" w:tgtFrame="_blank">
            <w:r>
              <w:t xml:space="preserve">Modeling the impacts of antiviral prophylaxis strategies in mitigating seasonal influenza outbreaks in nursing hom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8" w:tgtFrame="_blank">
            <w:r>
              <w:t xml:space="preserve">Systematic Review and Meta-analysis of Minimally Invasive Procedures for Surgical Inguinal Nodal Staging in Penile Carcinom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9" w:tgtFrame="_blank">
            <w:r>
              <w:t xml:space="preserve">Identification and Management of Acute Neuromuscular Respiratory Failure in the ICU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0" w:tgtFrame="_blank">
            <w:r>
              <w:t xml:space="preserve">Omega-3 fatty acid supply in pregnancy for risk reduction of preterm and early preterm birth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1" w:tgtFrame="_blank">
            <w:r>
              <w:t xml:space="preserve">Utilization of cardiac tests in anthracycline-treated cancer survivors differs between young adults and children: A claims-based 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2" w:tgtFrame="_blank">
            <w:r>
              <w:t xml:space="preserve">Enforcing surveillance of antimicrobial resistance and antibiotic use to drive stewardship: experience in a paediatric setting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3" w:tgtFrame="_blank">
            <w:r>
              <w:t xml:space="preserve">Native mitral valve fungal endocarditis caused by Aspergillus fumigatus: A case repo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4" w:tgtFrame="_blank">
            <w:r>
              <w:t xml:space="preserve">[ESC guidelines 2023 on the management of endocarditis : What is new?]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5" w:tgtFrame="_blank">
            <w:r>
              <w:t xml:space="preserve">The Biosafety Research Road Map: The Search for Evidence to Support Practices in the Laboratory-Crimean Congo Haemorrhagic Fever Virus and Lassa Viru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6" w:tgtFrame="_blank">
            <w:r>
              <w:t xml:space="preserve">[Consequences of the COVID-19 pandemic for surgical service]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7" w:tgtFrame="_blank">
            <w:r>
              <w:t xml:space="preserve">Healthcare providers' knowledge and clinical practice surrounding shigellosis - DocStyles Survey, 2020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8" w:tgtFrame="_blank">
            <w:r>
              <w:t xml:space="preserve">Tolerability outcomes of ATS/IDSA guideline-recommended multi-drug antibiotic treatment for Mycobacterium avium complex pulmonary disease in U.S. Medicare beneficiaries with bronchiecta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9" w:tgtFrame="_blank">
            <w:r>
              <w:t xml:space="preserve">WHO Surgical Safety Checklist and Anesthesia Equipment Checklist efficacy in war-affected low-resource settings: a prospective two-arm multicenter stud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0" w:tgtFrame="_blank">
            <w:r>
              <w:t xml:space="preserve">Soybean genetics, genomics, and breeding for improving nutritional value and reducing antinutritional traits in food and feed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1" w:tgtFrame="_blank">
            <w:r>
              <w:t xml:space="preserve">Efficacy of prophylactic negative pressure wound therapy after open ventral hernia repair: a systematic review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2" w:tgtFrame="_blank">
            <w:r>
              <w:t xml:space="preserve">Assessing the Potential for Error in Investigating Intraneural Vascularity: A Need for a Standardized Imaging Protocol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3" w:tgtFrame="_blank">
            <w:r>
              <w:t xml:space="preserve">Infective Native Aortic Aneurysm: a Delphi Consensus Document on Treatment, Follow Up, and Definition of Cur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4" w:tgtFrame="_blank">
            <w:r>
              <w:t xml:space="preserve">Analysis of Patient Adherence to Filling Emergency Department Discharge Prescriptions for Empiric Treatment of Chlamyd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5" w:tgtFrame="_blank">
            <w:r>
              <w:t xml:space="preserve">Suicide Rates by Industry and Occupation - National Vital Statistics System, United States, 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6" w:tgtFrame="_blank">
            <w:r>
              <w:t xml:space="preserve">Current practices for nutritional evaluation and care during the treatment of pediatric oncology patients: a survey among AIEOP center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7" w:tgtFrame="_blank">
            <w:r>
              <w:t xml:space="preserve">Fall 2023 ACIP Update on Meningococcal, RSV, COVID-19, and Other Pediatric Vaccin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8" w:tgtFrame="_blank">
            <w:r>
              <w:t xml:space="preserve">What's the evidence on surgical treatment for congenital brachymetatarsia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9" w:tgtFrame="_blank">
            <w:r>
              <w:t xml:space="preserve">Predictors of Multiwave Opioid Use Among Older American Adul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0" w:tgtFrame="_blank">
            <w:r>
              <w:t xml:space="preserve">Monte Carlo simulations and phantom modeling for spatial frequency domain imaging of surgical wound monitoring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1" w:tgtFrame="_blank">
            <w:r>
              <w:t xml:space="preserve">Coil embolization of a fistula from the right inferior phrenic artery to the right pulmonary artery with involvement of further arteries: A rare case repo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2" w:tgtFrame="_blank">
            <w:r>
              <w:t xml:space="preserve">The 2023 Orthopaedic Research Society's International Consensus Meeting on musculoskeletal infection: Summary from the host immunity sec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3" w:tgtFrame="_blank">
            <w:r>
              <w:t xml:space="preserve">Risk factors associated with surgical site infections in patients undergoing cardiothoracic surgery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4" w:tgtFrame="_blank">
            <w:r>
              <w:t xml:space="preserve">Dietary intakes of community-dwelling adults in the United States across older adulthood: NHANES 2015-March 2020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5" w:tgtFrame="_blank">
            <w:r>
              <w:t xml:space="preserve">The science of micronutrients in clinical practice - Report on the ESPEN symposium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6" w:tgtFrame="_blank">
            <w:r>
              <w:t xml:space="preserve">Incidence of pre-neoplastic and neoplastic lesions of the cervix before and after the COVID-19 pandemic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7" w:tgtFrame="_blank">
            <w:r>
              <w:t xml:space="preserve">Outcome measures for use in trials of paediatric otorrhoea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8" w:tgtFrame="_blank">
            <w:r>
              <w:t xml:space="preserve">Guidelines for best practices in monitoring established coeliac disease in adult patien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9" w:tgtFrame="_blank">
            <w:r>
              <w:t xml:space="preserve">Analytical Validation of Aptamer-Based Serum Vancomycin Monitoring Relative to Automated Immunoassay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0" w:tgtFrame="_blank">
            <w:r>
              <w:t xml:space="preserve">Reevaluating Rehabilitation Practice for Patients Who Were Critically Ill after COVID-19 Infection: An Administrative Case Repo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1" w:tgtFrame="_blank">
            <w:r>
              <w:t xml:space="preserve">[Anogenital warts-An update]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2" w:tgtFrame="_blank">
            <w:r>
              <w:t xml:space="preserve">Antibiotic prophylaxis in trauma: GAIS, SIS-E, WSIS, AAST, WSES guidelin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3" w:tgtFrame="_blank">
            <w:r>
              <w:t xml:space="preserve">Experience With a Vancomycin-sparing Empiric Antibiotic Guideline for Late-onset Sepsis in a Level-4 Neonatal Intensive Care Uni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4" w:tgtFrame="_blank">
            <w:r>
              <w:t xml:space="preserve">Using the exploration, preparation, implementation, sustainment (EPIS) framework to assess the cooperative re-engagement controlled trial (CoRECT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5" w:tgtFrame="_blank">
            <w:r>
              <w:t xml:space="preserve">Potentially Fatal Ludwig's Angina: A Case Repo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6" w:tgtFrame="_blank">
            <w:r>
              <w:t xml:space="preserve">Successful Treatment of Fishbone-Induced Esophageal Perforation and Mediastinal Abscess: A Case Report and Literature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7" w:tgtFrame="_blank">
            <w:r>
              <w:t xml:space="preserve">Concurrent determination of anti-microbial and anti-inflammatory drugs in lachrymal fluid and tissue by LC-MS/MS: A potential treatment for microbial keratitis and its PK-PD evalua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8" w:tgtFrame="_blank">
            <w:r>
              <w:t xml:space="preserve">Which alternative well-fit masks can be used in medical procedures?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9" w:tgtFrame="_blank">
            <w:r>
              <w:t xml:space="preserve">Validation of spectrophotometric and colorimetric methods to quantify clindamycin in skin tissue: application to in vitro release and ex vivo dermatokinetic studies from separable effervescent microarray patch loaded bacterially sensitive microparticl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0" w:tgtFrame="_blank">
            <w:r>
              <w:t xml:space="preserve">The Infectious Diseases Society of America Guidelines on the Diagnosis of Coronavirus Disease 2019 (COVID-19): Molecular Diagnostic Testing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1" w:tgtFrame="_blank">
            <w:r>
              <w:t xml:space="preserve">Risk and management of post-operative infectious complications in inflammatory bowel disease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2" w:tgtFrame="_blank">
            <w:r>
              <w:t xml:space="preserve">Surgical Outcomes After Frontalis Suspension Using Expanded Polytetrafluoroethylene Sling for Congenital Pto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3" w:tgtFrame="_blank">
            <w:r>
              <w:t xml:space="preserve">Healing Rates and Outcomes Following Closed Transmetatarsal Amputations: A Systematic Review and Random Effects Meta-Analysis of Proportio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4" w:tgtFrame="_blank">
            <w:r>
              <w:t xml:space="preserve">Bladder instillation patterns in a cohort of women with interstitial cystitis/bladder pain syndrom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5" w:tgtFrame="_blank">
            <w:r>
              <w:t xml:space="preserve">Evaluation and clinical practice of pathogens and antimicrobial resistance genes of BioFire FilmArray Pneumonia panel in lower respiratory tract infectio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6" w:tgtFrame="_blank">
            <w:r>
              <w:t xml:space="preserve">Mass Relapse Prevention to Reduce Transmission of Plasmodium vivax-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7" w:tgtFrame="_blank">
            <w:r>
              <w:t xml:space="preserve">Reducing Malaria Transmission through Reactive Indoor Residual Spraying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8" w:tgtFrame="_blank">
            <w:r>
              <w:t xml:space="preserve">Reactive Case Detection and Treatment and Reactive Drug Administration for Reducing Malaria Transmission: A Systematic Review and Meta-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9" w:tgtFrame="_blank">
            <w:r>
              <w:t xml:space="preserve">Pain management in primary care: A review of the updated CDC guidelin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0" w:tgtFrame="_blank">
            <w:r>
              <w:t xml:space="preserve">Pain management in primary care: A review of the updated CDC guidelin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1" w:tgtFrame="_blank">
            <w:r>
              <w:t xml:space="preserve">Racial differences in testing for infectious diseases: An analysis of jail intake dat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2" w:tgtFrame="_blank">
            <w:r>
              <w:t xml:space="preserve">Childcare Disruptions and Parental Stress During the COVID-19 Pandemic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3" w:tgtFrame="_blank">
            <w:r>
              <w:t xml:space="preserve">Cemento-Osseous Dysplasia: A Detailed Comparison of the 2005 and 2017 WHO Classifications and Case 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4" w:tgtFrame="_blank">
            <w:r>
              <w:t xml:space="preserve">Effects of pharmacist-driven protocol on naloxone prescribing rates in two primary care clinic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5" w:tgtFrame="_blank">
            <w:r>
              <w:t xml:space="preserve">Infectious diseases in Afghanistan: Strategies for health system improvemen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6" w:tgtFrame="_blank">
            <w:r>
              <w:t xml:space="preserve">Prophylactic Use of Negative Pressure Wound Therapy in High-risk Patients Undergoing Oncoplastic and Reconstructive Breast Surger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7" w:tgtFrame="_blank">
            <w:r>
              <w:t xml:space="preserve">COVID-19 vaccine effectiveness against severe COVID-19 requiring oxygen therapy, invasive mechanical ventilation, and death in Japan: A multicenter case-control study (MOTIVATE study)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8" w:tgtFrame="_blank">
            <w:r>
              <w:t xml:space="preserve">[Diagnosis and treatment of disorders of laryngeal airway in children and prospect]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9" w:tgtFrame="_blank">
            <w:r>
              <w:t xml:space="preserve">Preventing Aerosol-Transmissible Diseases in Healthcare Settings: The Need for Protective Guidelines and Standards-Workshop Repo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0" w:tgtFrame="_blank">
            <w:r>
              <w:t xml:space="preserve">Time Playing Outdoors Among Children Aged 3-5 Years: National Survey of Children's Health, 2021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1" w:tgtFrame="_blank">
            <w:r>
              <w:t xml:space="preserve">The experience of an antimicrobial stewardship program and antibiotic consumption and resistance trends during the COVID-19 pandemic at a tertiary care center in Beiru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2" w:tgtFrame="_blank">
            <w:r>
              <w:t xml:space="preserve">SARS-CoV-2 Rebound With and Without Use of COVID-19 Oral Antiviral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3" w:tgtFrame="_blank">
            <w:r>
              <w:t xml:space="preserve">Effects of Multi-Month Dispensing on Clinical Outcomes: Retrospective Cohort Analysis Conducted in Keny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4" w:tgtFrame="_blank">
            <w:r>
              <w:t xml:space="preserve">Large-scale and regional climatic influences on surface temperature and precipitation in the South Shetland Islands, northern Antarctic Peninsul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5" w:tgtFrame="_blank">
            <w:r>
              <w:t xml:space="preserve">The consensus guideline of perioperative antiviral therapy for AIDS patients in China based on clinical practice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6" w:tgtFrame="_blank">
            <w:r>
              <w:t xml:space="preserve">Understanding the diagnosis of catheter-related bloodstream infection: real-time monitoring of biofilm growth dynamics using time-lapse optical microscop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7" w:tgtFrame="_blank">
            <w:r>
              <w:t xml:space="preserve">Global characteristics and trends in research on Candida aur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8" w:tgtFrame="_blank">
            <w:r>
              <w:t xml:space="preserve">Predictors of hospital mortality and multidrug-resistant pathogens in hospitalized pneumonia patients residing in the communit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9" w:tgtFrame="_blank">
            <w:r>
              <w:t xml:space="preserve">Surgical Resection of Neurogenic Heterotopic Ossification around Hip Joint in Stroke Patients: A Safety and Outcome Repor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0" w:tgtFrame="_blank">
            <w:r>
              <w:t xml:space="preserve">The wide variety of methotrexate dosing regimens for the treatment of atopic dermatitis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1" w:tgtFrame="_blank">
            <w:r>
              <w:t xml:space="preserve">Augmented Safety Profile of Ultrasound-guided Gluteal Fat Transfer: Retrospective Study With 1815 Patient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2" w:tgtFrame="_blank">
            <w:r>
              <w:t xml:space="preserve">A mapping review of methicillin-resistant Staphylococcus aureus proportions, genetic diversity, and antimicrobial resistance patterns in Camero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3" w:tgtFrame="_blank">
            <w:r>
              <w:t xml:space="preserve">Isolated renal and urinary tract aspergillosis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4" w:tgtFrame="_blank">
            <w:r>
              <w:t xml:space="preserve">"Our [Yao people's] circumcision is of the 'brain' not of the 'penis'": factors behind the resistance to voluntary medical male circumcision among Yao people of Mangochi in Southern Malawi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5" w:tgtFrame="_blank">
            <w:r>
              <w:t xml:space="preserve">Higher cyclosporine-A concentration increases the risk of relapse in AML following allogeneic stem cell transplantation from unrelated donors using anti-thymocyte globuli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6" w:tgtFrame="_blank">
            <w:r>
              <w:t xml:space="preserve">BNT162b2 Booster Dose Elicits a Robust Antibody Response in Subjects with Abdominal Obesity and Previous SARS-CoV-2 Infection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7" w:tgtFrame="_blank">
            <w:r>
              <w:t xml:space="preserve">Fish Scale Gelatin Nanofibers with Helichrysum italicum and Lavandula latifolia Essential Oils for Bioactive Wound-Healing Dressing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8" w:tgtFrame="_blank">
            <w:r>
              <w:t xml:space="preserve">Antimicrobial Activity and Mechanisms of Walnut Green Husk Extract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9" w:tgtFrame="_blank">
            <w:r>
              <w:t xml:space="preserve">Clonal Flux and Spread of Staphylococcus aureus Isolated from Meat and Its Genetic Relatedness to Staphylococcus aureus Isolated from Patients in Saudi Arabia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0" w:tgtFrame="_blank">
            <w:r>
              <w:t xml:space="preserve">Antimicrobial Prophylaxis in Robot-Assisted Laparoscopic Radical Prostatectomy: A Systematic Review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1" w:tgtFrame="_blank">
            <w:r>
              <w:t xml:space="preserve">Which Are the Best Regimens of Broad-Spectrum Beta-Lactam Antibiotics in Burn Patients? A Systematic Review of Evidence from Pharmacology Studie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2" w:tgtFrame="_blank">
            <w:r>
              <w:t xml:space="preserve">How We Treat Drug-Susceptible Pulmonary Tuberculosis: A Practical Guide for Clinician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3" w:tgtFrame="_blank">
            <w:r>
              <w:t xml:space="preserve">Morbidity of Transrectal MRI-Fusion Targeted Prostate Biopsy at a Tertiary Referral Academic Centre: An Audit to Guide the Transition to the Transperineal Approach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4" w:tgtFrame="_blank">
            <w:r>
              <w:t xml:space="preserve">Timing Matters: Optimizing the Timeframe for Preoperative Weight Loss to Mitigate Postoperative Infection Risks in Total Knee Arthroplasty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7D4B9E0" w14:textId="77777777" w:rsidR="00DD588A" w:rsidRPr="007C0C1A" w:rsidRDefault="00DD588A" w:rsidP="00995290">
      <w:pPr>
        <w:pStyle w:val="ListParagraph"/>
        <w:numPr>
          <w:ilvl w:val="0"/>
          <w:numId w:val="25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5" w:tgtFrame="_blank">
            <w:r>
              <w:t xml:space="preserve">The burden of bacterial antimicrobial resistance in the WHO African region in 2019: a cross-country systematic analysis.</w:t>
            </w:r>
          </w:hyperlink>
        </w:t>
      </w:r>
    </w:p>
    <w:p w14:paraId="749C4941" w14:textId="1004C3A6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47398412"/>
      <w:r w:rsidRPr="001F18F2">
        <w:lastRenderedPageBreak/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1" w:tgtFrame="_blank">
            <w:r>
              <w:t xml:space="preserve">A Simple Technique Using Peri-Prosthetic Irrigation Improves Implant Salvage Rates in Immediate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2" w:tgtFrame="_blank">
            <w:r>
              <w:t xml:space="preserve">Single-Stage Immediate Breast Reconstruction with Acellular Dermal Matrix after Breast Cancer: Comparative Study and Evaluation of Breast Reconstruction Outcom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3" w:tgtFrame="_blank">
            <w:r>
              <w:t xml:space="preserve">Oncoplastic breast reduction surgery decreases rates of reoperation with no increased medical risk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4" w:tgtFrame="_blank">
            <w:r>
              <w:t xml:space="preserve">Influence of sarcopenia on postoperative complications in patients undergoing autologous microsurgical breast reconstruction: an inverse probability of treatment weighting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5" w:tgtFrame="_blank">
            <w:r>
              <w:t xml:space="preserve">Phototherapy techniques for the management of musculoskeletal disorders: strategies and recent advanc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6" w:tgtFrame="_blank">
            <w:r>
              <w:t xml:space="preserve">Biofilm derived oxylipin 10-HOME mediated immune response in women with breast impla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7" w:tgtFrame="_blank">
            <w:r>
              <w:t xml:space="preserve">Time to Cancer Treatment and Chemotherapy Relative Dose Intensity for Patients With Breast Cancer Living With HIV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8" w:tgtFrame="_blank">
            <w:r>
              <w:t xml:space="preserve">Breastfeeding success and perceived social support in lactating women with a history of COVID 19 infection: a prospective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9" w:tgtFrame="_blank">
            <w:r>
              <w:t xml:space="preserve">Axillary lymph nodes enlargement after Sars-CoV-2 vaccine in patients undergoing breast examination: commen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0" w:tgtFrame="_blank">
            <w:r>
              <w:t xml:space="preserve">Effect of pre-infusion of hypertonic saline on postoperative delirium in geriatric patients undergoing shoulder arthroscopy: a randomized controlled tria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1" w:tgtFrame="_blank">
            <w:r>
              <w:t xml:space="preserve">Global Burden of Cardiovascular Diseases and Risks, 1990-2022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2" w:tgtFrame="_blank">
            <w:r>
              <w:t xml:space="preserve">Liver metastasis of breast carcinoma: An unusual presentation and growth patter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3" w:tgtFrame="_blank">
            <w:r>
              <w:t xml:space="preserve">Pharmacokinetics of Locally Applied Antibiotic Prophylaxis for Implant-Based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4" w:tgtFrame="_blank">
            <w:r>
              <w:t xml:space="preserve">Factors affecting the early establishment of neonatal intestinal flora and its intervention measur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5" w:tgtFrame="_blank">
            <w:r>
              <w:t xml:space="preserve">Impact of the coronavirus disease 2019 pandemic on 20 representative surgical procedures in Japan based on the National Clinical Database: annual surveillance of 2021 by the Japan Surgical Societ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47398413"/>
      <w:r w:rsidRPr="00ED25E3"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Methicillin-Resistant Staphylococcus aureus Colonization in Intensive Care and Burn Units: A Narrative Review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Exploring the Antibacterial Potential of Semisynthetic Phytocannabinoid: Tetrahydrocannabidiol (THCBD) as a Potential Antibacterial Agent against Sensitive and Resistant Strains of Staphylococcus aureu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Enterotoxigenic and Antimicrobic Susceptibility Profile of Staphylococcus aureus Isolates from Fresh Cheese in Croatia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47398414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6" w:tgtFrame="_blank">
            <w:r>
              <w:t xml:space="preserve">Invasive Staphylococcus epidermidis uses a unique processive wall teichoic acid glycosyltransferase to evade immune recogni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7" w:tgtFrame="_blank">
            <w:r>
              <w:t xml:space="preserve">Frequency of bloodstream infections caused by six key antibiotic-resistant pathogens for prioritization of research and discovery of new therapies in Europe: a systematic review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8" w:tgtFrame="_blank">
            <w:r>
              <w:t xml:space="preserve">Antibody Profiling of Microbial Antigens in the Blood of COVID-19 mRNA Vaccine Recipients Using Microbial Protein Microarray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9" w:tgtFrame="_blank">
            <w:r>
              <w:t xml:space="preserve">A RECALCITRANT SKIN LESION AND SUBSEQUENT INFECTION IN A RECREATIONAL INTRAMURAL MALE ATHLETE: A CASE REPORT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0" w:tgtFrame="_blank">
            <w:r>
              <w:t xml:space="preserve">A simple method for culturing Acanthamoeba from soft contact lens at a clinical laboratory of a hospital: Case report of Acanthamoeba keratit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1" w:tgtFrame="_blank">
            <w:r>
              <w:t xml:space="preserve">Effect of Facemask in Congenital Central Hypoventilation Syndrom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2" w:tgtFrame="_blank">
            <w:r>
              <w:t xml:space="preserve">Bacterial nasopharyngeal colonisation in children in South Africa before and during the COVID-19 pandemic: an observational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3" w:tgtFrame="_blank">
            <w:r>
              <w:t xml:space="preserve">Bloodstream Infections in Children Hospitalized for Influenza, the Canadian Immunization Monitoring Program Active (IMPACT)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4" w:tgtFrame="_blank">
            <w:r>
              <w:t xml:space="preserve">Glucomannan enhanced the macrophage activity in exposure to methicillin-resistant Staphylococcus aureus (MRSA): in-vitro stud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5" w:tgtFrame="_blank">
            <w:r>
              <w:t xml:space="preserve">The epidemiology of superficial Streptococcal A (impetigo and pharyngitis) infections in Australia: A systematic review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6" w:tgtFrame="_blank">
            <w:r>
              <w:t xml:space="preserve">A blueprint for a multi-disease, multi-domain Bayesian adaptive platform trial incorporating adult and paediatric subgroups: the Staphylococcus aureus Network Adaptive Platform trial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7" w:tgtFrame="_blank">
            <w:r>
              <w:t xml:space="preserve">Nasal instillation of povidone-iodine ameliorates ongoing mucosal inflammation in a pre-sensitized murine model of Der p1-induced allergic rhinit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8" w:tgtFrame="_blank">
            <w:r>
              <w:t xml:space="preserve">Antibiotic resistance in patients with liver cirrhosis: Prevalence and current approach to tackl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9" w:tgtFrame="_blank">
            <w:r>
              <w:t xml:space="preserve">Cytomegalovirus and varicella zoster virus coinfection-associated central hypoventilation syndrome (Ondine's Curse)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0" w:tgtFrame="_blank">
            <w:r>
              <w:t xml:space="preserve">DBFasTrac - Transfer your reviewed manuscript to DB for faster public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1" w:tgtFrame="_blank">
            <w:r>
              <w:t xml:space="preserve">Estimating the Burden of Clinically Significant Staphylococcus aureus Infections and Predictors for Hospitalization for Skin and Soft Tissue Infections, Fulton County, Georgia, 2017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2" w:tgtFrame="_blank">
            <w:r>
              <w:t xml:space="preserve">TLR4 sensing of IsdB of Staphylococcus aureus induces a proinflammatory cytokine response via the NLRP3-caspase-1 inflammasome cascad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3" w:tgtFrame="_blank">
            <w:r>
              <w:t xml:space="preserve">Excess resource use and cost of drug-resistant infections for six key pathogens in Europe: a systematic review and Bayesian meta-analys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4" w:tgtFrame="_blank">
            <w:r>
              <w:t xml:space="preserve">Clinical and histological study of follicular helper T-cell lymphomas with indolent evolu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5" w:tgtFrame="_blank">
            <w:r>
              <w:t xml:space="preserve">News Brief: Serious infections in nursing home residents can be prevented with use of a chlorhexidine cleansing protocol combined with an antiseptic to clean the nos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6" w:tgtFrame="_blank">
            <w:r>
              <w:t xml:space="preserve">Synthesis and application of bacterial exopolysaccharid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57CB4216" w14:textId="1DB57412" w:rsidR="00F518FC" w:rsidRDefault="0003099B" w:rsidP="00DD588A">
      <w:pPr>
        <w:pStyle w:val="WeeklyLitReview"/>
      </w:pPr>
      <w:bookmarkStart w:id="26" w:name="_Toc107500290"/>
      <w:bookmarkStart w:id="27" w:name="_Toc107920684"/>
      <w:bookmarkStart w:id="28" w:name="_Toc109046690"/>
      <w:bookmarkStart w:id="29" w:name="_Toc147398415"/>
      <w:r w:rsidRPr="00ED25E3">
        <w:t>Economic New</w:t>
      </w:r>
      <w:bookmarkEnd w:id="26"/>
      <w:bookmarkEnd w:id="27"/>
      <w:bookmarkEnd w:id="28"/>
      <w:r w:rsidR="001723F1">
        <w:t>s</w:t>
      </w:r>
      <w:bookmarkEnd w:id="29"/>
    </w:p>
    <w:p w14:paraId="7C54B6B4" w14:textId="77777777" w:rsidR="00AB7C41" w:rsidRDefault="00BF784A" w:rsidP="00DD588A">
      <w:pPr>
        <w:pStyle w:val="WeeklyLitReview"/>
      </w:pPr>
      <w:bookmarkStart w:id="30" w:name="_Toc107500291"/>
      <w:bookmarkStart w:id="31" w:name="_Toc107920685"/>
      <w:bookmarkStart w:id="32" w:name="_Toc109046691"/>
      <w:bookmarkStart w:id="33" w:name="_Toc147398416"/>
      <w:r w:rsidRPr="00ED25E3">
        <w:t>Covid-19</w:t>
      </w:r>
      <w:bookmarkEnd w:id="30"/>
      <w:bookmarkEnd w:id="31"/>
      <w:bookmarkEnd w:id="32"/>
      <w:bookmarkEnd w:id="33"/>
    </w:p>
    <w:p w14:paraId="1AE50C11" w14:textId="3EDC4E0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3" w:tgtFrame="_blank">
            <w:r>
              <w:t xml:space="preserve">Efficacy of a New Alcohol-Free Organic Acid-Based Hand Sanitizer against Foodborne Pathoge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4" w:tgtFrame="_blank">
            <w:r>
              <w:t xml:space="preserve">Evaluation of Gold Complexes to Address Bacterial Resistance, Quorum Sensing, Biofilm Formation, and Their Antiviral Properties against Bacteriophag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5" w:tgtFrame="_blank">
            <w:r>
              <w:t xml:space="preserve">New Cyclopiane Diterpenes and Polyketide Derivatives from Marine Sediment-Derived Fungus Penicillium antarcticum KMM 4670 and Their Biological Activi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6" w:tgtFrame="_blank">
            <w:r>
              <w:t xml:space="preserve">Sterilized Polyhexanide-Releasing Chitosan Membranes with Potential for Use in Antimicrobial Wound Dressing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7" w:tgtFrame="_blank">
            <w:r>
              <w:t xml:space="preserve">Elaboration of Nanostructured Levan-Based Colloid System as a Biological Alternative with Antimicrobial Activity for Applications in the Management of Pathogenic Microorganis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8" w:tgtFrame="_blank">
            <w:r>
              <w:t xml:space="preserve">Complex Evaluation of Nanocomposite-Based Hydroxyapatite for Biomedical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9" w:tgtFrame="_blank">
            <w:r>
              <w:t xml:space="preserve">Advancements in Composite Materials and Their Expanding Role in Biomedical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0" w:tgtFrame="_blank">
            <w:r>
              <w:t xml:space="preserve">Evaluation of a Fish Gelatin-Based Edible Film Incorporated with Ficus carica L. Leaf Extract as Active Packag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1" w:tgtFrame="_blank">
            <w:r>
              <w:t xml:space="preserve">Antibacterial Efficacy of Manuka Honey-Doped Chitosan-Gelatin Cryogel and Hydrogel Scaffolds in Reducing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2" w:tgtFrame="_blank">
            <w:r>
              <w:t xml:space="preserve">Comparative Study on the Antimicrobial Activities and Metabolic Profiles of Five Usnea Species from the Philippin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3" w:tgtFrame="_blank">
            <w:r>
              <w:t xml:space="preserve">Study of the Antibacterial Activity of Rich Polyphenolic Extracts Obtained from Cytisus scoparius against Foodborne Pathoge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4" w:tgtFrame="_blank">
            <w:r>
              <w:t xml:space="preserve">Stachys Species: Comparative Evaluation of Phenolic Profile and Antimicrobial and Antioxidant Potentia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5" w:tgtFrame="_blank">
            <w:r>
              <w:t xml:space="preserve">Terminalia petiolaris A.Cunn ex Benth. Extracts Have Antibacterial Activity and Potentiate Conventional Antibiotics against β-Lactam-Drug-Resistant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6" w:tgtFrame="_blank">
            <w:r>
              <w:t xml:space="preserve">Antibacterial Efficiency of Tanacetum vulgare Essential Oil against ESKAPE Pathogens and Synergisms with Antibiotic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7" w:tgtFrame="_blank">
            <w:r>
              <w:t xml:space="preserve">Antimicrobial Activity of Novel Ni(II) and Zn(II) Complexes with (E)-2-((5-Bromothiazol-2-yl)imino)methyl)phenol Ligand: Synthesis, Characterization and Molecular Docking Stud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8" w:tgtFrame="_blank">
            <w:r>
              <w:t xml:space="preserve">Effect of Hygiene Protocols on the Mechanical and Physical Properties of Two 3D-Printed Denture Resins Characterized by Extrinsic Pigmentation as Well as the Mixed Biofilm Formed on the Surfac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9" w:tgtFrame="_blank">
            <w:r>
              <w:t xml:space="preserve">Assessing the Potential of Gallic Acid and Methyl Gallate to Enhance the Efficacy of β-Lactam Antibiotics against Methicillin-Resistant Staphylococcus aureus by Targeting β-Lactamase: In Silico and In Vitro Stud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0" w:tgtFrame="_blank">
            <w:r>
              <w:t xml:space="preserve">[Antimicrobials discovery against Staphylococcus aureus by high throughput screening of drug library]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1" w:tgtFrame="_blank">
            <w:r>
              <w:t xml:space="preserve">A nanocomposite hydrogel for co-delivery of multiple anti-biofilm therapeutics to enhance the treatment of bacterial biofilm-related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2" w:tgtFrame="_blank">
            <w:r>
              <w:t xml:space="preserve">Croconaine conjugated cationic polymeric nanoparticles for NIR enhanced bacterial kill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3" w:tgtFrame="_blank">
            <w:r>
              <w:t xml:space="preserve">Impact of Key Components of Intensified Ceftaroline Dosing on Pharmacokinetic/Pharmacodynamic Target Attainm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4" w:tgtFrame="_blank">
            <w:r>
              <w:t xml:space="preserve">UPLC-Q-TOF-MS profiling of Viola stocksii Boiss. and evaluation of aphrodisiac potential and risk factors associated with erectile dysfun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5" w:tgtFrame="_blank">
            <w:r>
              <w:t xml:space="preserve">Biopolymeric nanofibrous scaffolds of poly(3-hydroxybuthyrate)/chitosan loaded with biogenic silver nanoparticle synthesized using curcumin and their antibacterial activi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6" w:tgtFrame="_blank">
            <w:r>
              <w:t xml:space="preserve">Antibacterial, antioxidant and fruit packaging ability of biochar-based silver nanoparticles-polyvinyl alcohol-chitosan composite fil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7" w:tgtFrame="_blank">
            <w:r>
              <w:t xml:space="preserve">Dextran coated iron oxide nanoparticles loaded with protocatechuic acid as multifunctional therapeutic agen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8" w:tgtFrame="_blank">
            <w:r>
              <w:t xml:space="preserve">Carbon dot/g-C(3)N(4)-mediated self-activated antimicrobial nanocomposite films for active packaging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9" w:tgtFrame="_blank">
            <w:r>
              <w:t xml:space="preserve">Staphylococcus aureus epidemiology, pathophysiology, clinical manifestations and application of nano-therapeutics as a promising approach to combat methicillin 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0" w:tgtFrame="_blank">
            <w:r>
              <w:t xml:space="preserve">Development of Highly Hygienic Textile by Coating with Encapsulated Ginseng Oi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1" w:tgtFrame="_blank">
            <w:r>
              <w:t xml:space="preserve">Significant Benefits of Environmentally Friendly Hydrosols from Tropaeolum majus L. Seeds with Multiple Biological Activi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2" w:tgtFrame="_blank">
            <w:r>
              <w:t xml:space="preserve">Eucalyptus camaldulensis Dehnh Leaf Essential Oil from Palestine Exhibits Antimicrobial and Antioxidant Activity but No Effect on Porcine Pancreatic Lipase and α-Amylas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3" w:tgtFrame="_blank">
            <w:r>
              <w:t xml:space="preserve">Phytochemical Profile, Antioxidant Potential, Antimicrobial Activity, and Cytotoxicity of Dry Extract from Rosa damascena Mil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4" w:tgtFrame="_blank">
            <w:r>
              <w:t xml:space="preserve">New Meroterpenoid Derivatives from the Pomegranate-Derived Endophytic Fungus Talaromyces purpureogen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5" w:tgtFrame="_blank">
            <w:r>
              <w:t xml:space="preserve">N-Heterocycle Modified Graphene Quantum Dots as Topoisomerase Targeted Nanoantibiotics for Combating Microbial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6" w:tgtFrame="_blank">
            <w:r>
              <w:t xml:space="preserve">Genomic characterization of methicillin-susceptible Staphylococcus aureus carriage in patients on home parenteral nutrition and their caregiver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7" w:tgtFrame="_blank">
            <w:r>
              <w:t xml:space="preserve">A multiplex Taqman PCR assay for MRSA detection from whole blood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8" w:tgtFrame="_blank">
            <w:r>
              <w:t xml:space="preserve">Evaluation of fatty acid contents and biological activities of Jurinea turcic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9" w:tgtFrame="_blank">
            <w:r>
              <w:t xml:space="preserve">The intra-host evolutionary landscape and pathoadaptation of persistent Staphylococcus aureus in chronic rhinosinus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0" w:tgtFrame="_blank">
            <w:r>
              <w:t xml:space="preserve">Drug delivery nanoparticles for preventing implant bacterial infections based on the bacteria and immunity mechanis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1" w:tgtFrame="_blank">
            <w:r>
              <w:t xml:space="preserve">Corrigendum: Triclosan-resistant small-colony variants of Staphylococcus aureus produce less capsule, less phenol-soluble modulins, and are attenuated in a Galleria mellonella model of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2" w:tgtFrame="_blank">
            <w:r>
              <w:t xml:space="preserve">Antibacterial copper-filled TiO(2) coating of cardiovascular implants to prevent infective endocarditis-A pilot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3" w:tgtFrame="_blank">
            <w:r>
              <w:t xml:space="preserve">Defective ReS(2) Triggers High Intrinsic Piezoelectricity for Piezo-Photocatalytic Efficient Steriliz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4" w:tgtFrame="_blank">
            <w:r>
              <w:t xml:space="preserve">Risk factors for surgical site infection after closed proximal humerus fractur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5" w:tgtFrame="_blank">
            <w:r>
              <w:t xml:space="preserve">Synergistic Potential of α-Melanocyte Stimulating Hormone Based Analogues with Conventional Antibiotic against Planktonic, Biofilm-Embedded, and Systemic Infection Model of MRS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6" w:tgtFrame="_blank">
            <w:r>
              <w:t xml:space="preserve">Antimicrobial and antibiofilm effects of shikonin with tea tree oil nanoemulsion against Candida albicans and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7" w:tgtFrame="_blank">
            <w:r>
              <w:t xml:space="preserve">Bacteriophage treatment as an alternative therapy for multidrug-resistant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8" w:tgtFrame="_blank">
            <w:r>
              <w:t xml:space="preserve">Development of chitosan-based cerium and titanium oxide loaded polycaprolactone for cutaneous wound healing and antibacterial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9" w:tgtFrame="_blank">
            <w:r>
              <w:t xml:space="preserve">In vitro activity of ceftaroline against bacterial isolates causing skin and soft tissue and respiratory tract infections collected in Latin American countries, ATLAS program 2016-2020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0" w:tgtFrame="_blank">
            <w:r>
              <w:t xml:space="preserve">Metabolism shapes immune responses to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1" w:tgtFrame="_blank">
            <w:r>
              <w:t xml:space="preserve">Degradation of Procion Brilliant Purple H-3R using ultrasound coupled with advanced oxidation process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2" w:tgtFrame="_blank">
            <w:r>
              <w:t xml:space="preserve">CodonU: A Python Package for Codon Usage Analy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3" w:tgtFrame="_blank">
            <w:r>
              <w:t xml:space="preserve">Elucidating the impact of bacterial lipases, human serum albumin, and FASII inhibition on the utilization of exogenous fatty acids by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4" w:tgtFrame="_blank">
            <w:r>
              <w:t xml:space="preserve">Catalytic effect of transition metal-doped medical grade polymer on S-nitrosothiol decomposition and its biological respons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5" w:tgtFrame="_blank">
            <w:r>
              <w:t xml:space="preserve">N-lauric-O-carboxymethyl chitosan: Synthesis, characterization and application as a pH-responsive carrier for curcumin particl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6" w:tgtFrame="_blank">
            <w:r>
              <w:t xml:space="preserve">Putative staphylococcal enterotoxin possesses two common structural motifs for MHC-II bind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7" w:tgtFrame="_blank">
            <w:r>
              <w:t xml:space="preserve">Real-time, label-free detection and identification of bacteria through non-invasive optical imag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8" w:tgtFrame="_blank">
            <w:r>
              <w:t xml:space="preserve">Trend in mitral valve prostheses of choice and early outcomes in the United Kingdo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9" w:tgtFrame="_blank">
            <w:r>
              <w:t xml:space="preserve">Effectiveness of tailored screening for multidrug-resistant organisms upon admission to an intensive care unit in the United Arab Emirat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0" w:tgtFrame="_blank">
            <w:r>
              <w:t xml:space="preserve">Linezolid dose adjustment according to therapeutic drug monitoring helps reach the goal concentration in severe patients, and the oldest seniors benefit mor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1" w:tgtFrame="_blank">
            <w:r>
              <w:t xml:space="preserve">Vancomycin tolerance of adherent Staphylococcus aureus is impeded by nanospike-induced physiological chang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2" w:tgtFrame="_blank">
            <w:r>
              <w:t xml:space="preserve">Hydrogel Encapsulating Wormwood Essential Oil with Broad-spectrum Antibacterial and Immunomodulatory Properties for Infected Diabetic Wound Heal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3" w:tgtFrame="_blank">
            <w:r>
              <w:t xml:space="preserve">Identification and characterization of major bioactive compounds from Andrographis paniculata (Burm. f.) extracts showed multi-biomedical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4" w:tgtFrame="_blank">
            <w:r>
              <w:t xml:space="preserve">Antibacterial, antidiabetic, acute toxicity, antioxidant, and nephroproductive competence of extracts of Lannea coromandelica fruit through in-vitro and in-vivo animal model investig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5" w:tgtFrame="_blank">
            <w:r>
              <w:t xml:space="preserve">Citrobacter koseri inhibits the growth of Staphylococcus epidermidis by suppressing iron utiliz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6" w:tgtFrame="_blank">
            <w:r>
              <w:t xml:space="preserve">Bioinspired Flexible Wearable Sensor with High Self-Cleaning and Antibacterial Performance for Human Motion Sens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7" w:tgtFrame="_blank">
            <w:r>
              <w:t xml:space="preserve">Structure of Staphylococcus aureus ClpP Bound to the Covalent Active Site Inhibitor Cystargolide 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8" w:tgtFrame="_blank">
            <w:r>
              <w:t xml:space="preserve">Identification of an antivirulence agent targeting the master regulator of virulence genes in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9" w:tgtFrame="_blank">
            <w:r>
              <w:t xml:space="preserve">Integrative proteomic and metabonomic profiling elucidates amino acid and lipid metabolism disorder in CA-MRSA-infected breast abscess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0" w:tgtFrame="_blank">
            <w:r>
              <w:t xml:space="preserve">Development of droplet digital PCR-based detection of bacterial pathogens in prosthetic joint infection: a preliminary study using a synthesized model plasmid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1" w:tgtFrame="_blank">
            <w:r>
              <w:t xml:space="preserve">Alkaloid diversity expansion of a talent fungus Penicillium raistrichii through OSMAC-based cultiv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2" w:tgtFrame="_blank">
            <w:r>
              <w:t xml:space="preserve">Competition-cooperation mechanism between Escherichia coli and Staphylococcus aureus based on systems mapp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3" w:tgtFrame="_blank">
            <w:r>
              <w:t xml:space="preserve">Characterization of Campylobacter jejuni proteome profiles in co-incubation scenario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4" w:tgtFrame="_blank">
            <w:r>
              <w:t xml:space="preserve">Antibacterial Activity of Surfactin and Synergistic Effect with Conventional Antibiotics Against Methicillin-Resistant Staphylococcus aureus Isolated from Patients with Diabetic Foot Ulcer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5" w:tgtFrame="_blank">
            <w:r>
              <w:t xml:space="preserve">Risk factors for methicillin-resistant Staphylococcus aureus colonization in a level-IV neonatal intensive care unit: a retrospective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6" w:tgtFrame="_blank">
            <w:r>
              <w:t xml:space="preserve">Fear of Missing Organisms (FOMO): the discordance among broad-spectrum empiric antibiotic therapy, microbiologic results, and definitive antibiotic therapy for diabetic foot infections and lower extremity osteomyel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7" w:tgtFrame="_blank">
            <w:r>
              <w:t xml:space="preserve">Persistence of potential ST398 MSSA in outpatient settings among US veterans, 2010-2019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8" w:tgtFrame="_blank">
            <w:r>
              <w:t xml:space="preserve">Methicillin-resistant staphylococci in clinical bovine mastitis: occurrence, molecular analysis, and biofilm produ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9" w:tgtFrame="_blank">
            <w:r>
              <w:t xml:space="preserve">Botryomycosis: a rare mimic of sarcoma as an initial presentation of acquired immunodeficiency syndrom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0" w:tgtFrame="_blank">
            <w:r>
              <w:t xml:space="preserve">Staphylococcus aureus gets itch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1" w:tgtFrame="_blank">
            <w:r>
              <w:t xml:space="preserve">The presence of Candida parapsilosis with intrathecal baclofen pump in a person with high cervical spinal cord injury; infection or colonization? A Case Repor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2" w:tgtFrame="_blank">
            <w:r>
              <w:t xml:space="preserve">Use of elexacaftor/tezacaftor/ivacaftor leads to changes in detection frequencies of Staphylococcus aureus and Pseudomonas aeruginosa dependent on age and lung function in people with CF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3" w:tgtFrame="_blank">
            <w:r>
              <w:t xml:space="preserve">Copper-doped bismuth oxychloride nanosheets assembled into sphere-like morphology for improved photocatalytic inactivation of drug-resistant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4" w:tgtFrame="_blank">
            <w:r>
              <w:t xml:space="preserve">The effect of contact precautions on preventing Meticillin-resistant Staphylococcus aureus transmission in Intensive Care Units: a review and modelling study of field trial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5" w:tgtFrame="_blank">
            <w:r>
              <w:t xml:space="preserve">Green preparation of antibacterial shape memory foam based on bamboo cellulose nanofibril and waterborne polyurethane for adaptive relief of plantar pressur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6" w:tgtFrame="_blank">
            <w:r>
              <w:t xml:space="preserve">Cotton fiber-based dressings with wireless electrical stimulation and antibacterial activity for wound repai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7" w:tgtFrame="_blank">
            <w:r>
              <w:t xml:space="preserve">Release studies of the anticancer drug 5-fluorouracil from chitosan-banana peel extract fil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8" w:tgtFrame="_blank">
            <w:r>
              <w:t xml:space="preserve">Thirteen new peptaibols with antimicrobial activities from Trichoderma sp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9" w:tgtFrame="_blank">
            <w:r>
              <w:t xml:space="preserve">Impact of human created environments in the pathogenic potential and antimicrobial resistance of staphylococci from wild neotropical primates in Brazi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0" w:tgtFrame="_blank">
            <w:r>
              <w:t xml:space="preserve">Amino acid-mediated amorphous copper sulphide with enhanced photothermal conversion efficiency for antibacterial applic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1" w:tgtFrame="_blank">
            <w:r>
              <w:t xml:space="preserve">Washed microbiota transplantation: a case report of clinical success with skin and gut microbiota improvement in an adolescent boy with atopic dermat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2" w:tgtFrame="_blank">
            <w:r>
              <w:t xml:space="preserve">Riboflavin-Vancomycin Conjugate Enables Simultaneous Antibiotic Photo-Release and Photodynamic Killing against Resistant Gram-Positive Pathoge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3" w:tgtFrame="_blank">
            <w:r>
              <w:t xml:space="preserve">In-vitro Antimicrobial Study of Non/irradiated Ylang-ylang Essential Oil Against Multi Drug Resistant Pathogens with Reference to Microscopic Morphological Alter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4" w:tgtFrame="_blank">
            <w:r>
              <w:t xml:space="preserve">Selected flavonoids exhibit antibiofilm and antibacterial effects against Vibrio by disrupting membrane integrity, virulence and metabolic activi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5" w:tgtFrame="_blank">
            <w:r>
              <w:t xml:space="preserve">Mammary γδ T cells promote IL-17A-mediated immunity against Staphylococcus aureus-induced mastitis in a microbiota-dependent manne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6" w:tgtFrame="_blank">
            <w:r>
              <w:t xml:space="preserve">Relationship between blood culture time to positivity, mortality rate, and severity of bacterem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7" w:tgtFrame="_blank">
            <w:r>
              <w:t xml:space="preserve">Augmentin loaded functionalized halloysite nanotubes: A sustainable emerging nanocarriers for biomedical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8" w:tgtFrame="_blank">
            <w:r>
              <w:t xml:space="preserve">Evaluation of phytochemical, antibacterial, thrombolytic, anti-inflammatory, and cytotoxicity profile of Achyranthes aspera aerial part extrac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9" w:tgtFrame="_blank">
            <w:r>
              <w:t xml:space="preserve">The erythromycin polyketide compound TMC-154 stimulates ROS generation to exert antibacterial effects against Streptococcus pyogen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0" w:tgtFrame="_blank">
            <w:r>
              <w:t xml:space="preserve">Platelet Membrane-Derived Nanodiscs for Neutralization of Endogenous Autoantibodies and Exogenous Virulence Factor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1" w:tgtFrame="_blank">
            <w:r>
              <w:t xml:space="preserve">An analytical framework combining online high-performance liquid chromatography methodologies and biological properties of different extracts of Leonurus cardiac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2" w:tgtFrame="_blank">
            <w:r>
              <w:t xml:space="preserve">Readmission rates following major colorectal surger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3" w:tgtFrame="_blank">
            <w:r>
              <w:t xml:space="preserve">Topical antimicrobial formulations using medicinal plant-derived essential oils targeting methicillin 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4" w:tgtFrame="_blank">
            <w:r>
              <w:t xml:space="preserve">Isolation and Characterization of Antimicrobial Peptides Isolated from Brevibacillus halotolerans 7WMA2 for the Activity Against Multidrug-Resistant Pathoge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5" w:tgtFrame="_blank">
            <w:r>
              <w:t xml:space="preserve">URP20 improves corneal injury caused by alkali burns combined with pathogenic bacterial infection in ra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6" w:tgtFrame="_blank">
            <w:r>
              <w:t xml:space="preserve">Herbal Active Ingredient-Loaded Poly(ω-pentadecalactone-co-δ-valerolactone)/Gelatin Nanofibrous Membran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7" w:tgtFrame="_blank">
            <w:r>
              <w:t xml:space="preserve">Graphene quantum dots based on cannabis seeds for efficient wound healing in a mouse incisional wound model: Link with stress and neurobehavioral effec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8" w:tgtFrame="_blank">
            <w:r>
              <w:t xml:space="preserve">A non-canonical nucleotide from viral genomes interferes with the oxidative DNA damage repair syste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9" w:tgtFrame="_blank">
            <w:r>
              <w:t xml:space="preserve">Applying a sandwich-like strategy for dual 'light up' capture and eradication of Staphylococcus aureus using magnetically functionalized material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0" w:tgtFrame="_blank">
            <w:r>
              <w:t xml:space="preserve">Blue-light-driven photoactivity of L-cysteine-modified graphene quantum dots and their antibacterial effec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1" w:tgtFrame="_blank">
            <w:r>
              <w:t xml:space="preserve">Endowing Polyetheretherketone with Anti-Infection And Immunomodulatory Properties Through Guanidination Carbon Dots Modification to Promote Osseointegration in Diabetes with MRSA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2" w:tgtFrame="_blank">
            <w:r>
              <w:t xml:space="preserve">Chemical constituents from Cordia myxa L. (Boraginaceae) and their antibacterial activ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3" w:tgtFrame="_blank">
            <w:r>
              <w:t xml:space="preserve">The ClpX chaperone and a hypermorphic FtsA variant with impaired self-interaction are mutually compensatory for coordinating Staphylococcus aureus cell divis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4" w:tgtFrame="_blank">
            <w:r>
              <w:t xml:space="preserve">Candidate molecules as alternative nitric oxide donors with better antibacterial property against Escherichia coli and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5" w:tgtFrame="_blank">
            <w:r>
              <w:t xml:space="preserve">The effect of enterocin A/P dipeptide on growth performance, glutathione-peroxidase activity, IgA secretion and jejunal morphology in rabbits after experimental methicillin-resistant Staphylococcus epidermidis P3Tr2a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6" w:tgtFrame="_blank">
            <w:r>
              <w:t xml:space="preserve">Measurement of Accumulation of Antibiotics to Staphylococcus aureus in Phagosomes of Live Macrophag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7" w:tgtFrame="_blank">
            <w:r>
              <w:t xml:space="preserve">Molecular physiological characterization of the dynamics of persister formation in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8" w:tgtFrame="_blank">
            <w:r>
              <w:t xml:space="preserve">Bacterial species and factors influencing the contamination of the inner and outer layers of face masks used in dentistr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9" w:tgtFrame="_blank">
            <w:r>
              <w:t xml:space="preserve">Indolyl-4H-Chromene Derivatives as Antibacterial Agents: Synthesis, in Vitro and in Silico Stud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0" w:tgtFrame="_blank">
            <w:r>
              <w:t xml:space="preserve">A Rare Skin Rash: Linezolid-Induced Purpuric Drug Eruption without Vasculitis in a Puerto Rican Ma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1" w:tgtFrame="_blank">
            <w:r>
              <w:t xml:space="preserve">Analysis of the antibacterial effects of turmeric on particular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2" w:tgtFrame="_blank">
            <w:r>
              <w:t xml:space="preserve">Transcriptome and histological analyses on the uterus of freckle egg laying he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3" w:tgtFrame="_blank">
            <w:r>
              <w:t xml:space="preserve">Is Galleria mellonella model a good alternative to study virulence in Staphylococcus aureus from bovine mastitis?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4" w:tgtFrame="_blank">
            <w:r>
              <w:t xml:space="preserve">Optic nerve sheath diameter measurement for the paediatric patient with an acute deterioration in consciousnes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5" w:tgtFrame="_blank">
            <w:r>
              <w:t xml:space="preserve">Antimicrobial activity of ZnO-Ag-MWCNTs nanocomposites prepared by a simple impregnation-calcination method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6" w:tgtFrame="_blank">
            <w:r>
              <w:t xml:space="preserve">First-passage-time statistics of growing microbial populations carry an imprint of initial condi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7" w:tgtFrame="_blank">
            <w:r>
              <w:t xml:space="preserve">Expansion microscopy applied to mono- and dual-species biofil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8" w:tgtFrame="_blank">
            <w:r>
              <w:t xml:space="preserve">Effectiveness of plant-based hand sanitizer incorporating Quercus infectoria gall extrac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9" w:tgtFrame="_blank">
            <w:r>
              <w:t xml:space="preserve">Efficacy of Lysostaphin functionalized silicon catheter for the prevention of Staphylococcus aureus biofil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0" w:tgtFrame="_blank">
            <w:r>
              <w:t xml:space="preserve">Impact of aminopenicillin administration routes on antimicrobial effects of platelet-rich fibrin: an in-vitro investig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1" w:tgtFrame="_blank">
            <w:r>
              <w:t xml:space="preserve">Vernix caseosa reveals mechanistic clues linking maternal obesity to atopic dermatitis pathogene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2" w:tgtFrame="_blank">
            <w:r>
              <w:t xml:space="preserve">Antibody-antibiotic conjugate targeted therapy for orthopedic implant-associated intracellular S. aureus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3" w:tgtFrame="_blank">
            <w:r>
              <w:t xml:space="preserve">Neutrophil-targeted combinatorial nanosystems for suppressing bacteremia-associated hyperinflammation and MRSA infection to improve survival rat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4" w:tgtFrame="_blank">
            <w:r>
              <w:t xml:space="preserve">Gelatin/carboxymethylcellulose composite film combined with photodynamic antibacterial: New prospect for fruit preserv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5" w:tgtFrame="_blank">
            <w:r>
              <w:t xml:space="preserve">Engineering eco-friendly and biodegradable biomass-based multifunctional antibacterial packaging films for sustainable food preserv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6" w:tgtFrame="_blank">
            <w:r>
              <w:t xml:space="preserve">Biocontrol capacity of bacteria isolated from sawdust of the dairy cattle production environm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7" w:tgtFrame="_blank">
            <w:r>
              <w:t xml:space="preserve">Staphylococcal superantigen-like protein 10 enhances the amyloidogenic biofilm formation in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8" w:tgtFrame="_blank">
            <w:r>
              <w:t xml:space="preserve">Silver nanoparticles synthesized by probiotic bacteria and antibacterial role in resistant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9" w:tgtFrame="_blank">
            <w:r>
              <w:t xml:space="preserve">Prospective External Validation of the Esbenshade Vanderbilt Models Accurately Predicts Bloodstream Infection Risk in Febrile Non-Neutropenic Children With Cance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0" w:tgtFrame="_blank">
            <w:r>
              <w:t xml:space="preserve">ZnO@Ag-Functionalized Paper-Based Microarray Chip for SERS Detection of Bacteria and Antibacterial and Photocatalytic Inactiv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1" w:tgtFrame="_blank">
            <w:r>
              <w:t xml:space="preserve">Reply to Robertson: True Staphylococcus aureus bacterem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2" w:tgtFrame="_blank">
            <w:r>
              <w:t xml:space="preserve">Preparation of Herbal Nano-Formulation-Assisted Mouth Paint Using Titanium Dioxide Nanoparticles and Its Biomedical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3" w:tgtFrame="_blank">
            <w:r>
              <w:t xml:space="preserve">Bacterial Cellulose-Based Bandages with Integrated Antibacteria and Electrical Stimulation for Advanced Wound Managem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4" w:tgtFrame="_blank">
            <w:r>
              <w:t xml:space="preserve">Resveratrol-Encapsulated Glutathione-Modified Robust Mesoporous Silica Nanoparticles as an Antibacterial and Antibiofilm Coating Agent for Medical Devic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5" w:tgtFrame="_blank">
            <w:r>
              <w:t xml:space="preserve">Multi-Enzyme-based Superabsorbent Hydrogel for Self-Enhanced Nir-Ii Photothermal-Catalytic Antibacterial Therap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6" w:tgtFrame="_blank">
            <w:r>
              <w:t xml:space="preserve">A need to consider divergence in definition of Staphylococcus aureus bacteraemia too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7" w:tgtFrame="_blank">
            <w:r>
              <w:t xml:space="preserve">Exudate-induced Gelatinizable Nanofiber Membrane with High Exudate Absorption And Super Bactericidal Capacity for Bacteria-Infected Wound Managem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8" w:tgtFrame="_blank">
            <w:r>
              <w:t xml:space="preserve">Population pharmacokinetics and target attainment analysis of vancomycin after intermittent dosing in adults with cystic fibro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9" w:tgtFrame="_blank">
            <w:r>
              <w:t xml:space="preserve">Comparative evaluation of small molecules reported to be inhibitors of Staphylococcus aureus biofilm form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0" w:tgtFrame="_blank">
            <w:r>
              <w:t xml:space="preserve">Staphylococcus aureus β-hemolysin causes skin inflammation by acting as an agonist of epidermal growth factor recepto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1" w:tgtFrame="_blank">
            <w:r>
              <w:t xml:space="preserve">Covalent bonding of quaternary ammonium compounds and zwitterionic polymer functional layers on polydimethylsiloxane against Escherichia Coli adhes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2" w:tgtFrame="_blank">
            <w:r>
              <w:t xml:space="preserve">Preparation and Activity of Hemostatic and Antibacterial Dressings with Greige Cotton/Zeolite Formularies Having Silver and Ascorbic Acid Finish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3" w:tgtFrame="_blank">
            <w:r>
              <w:t xml:space="preserve">Antibacterial and Cytotoxic Study of Hybrid Films Based on Polypropylene and NiO or NiFe(2)O(4) Nanoparticl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4" w:tgtFrame="_blank">
            <w:r>
              <w:t xml:space="preserve">Studying the Functional Potential of Ground Ivy (Glechoma hederacea L.) Extract Using an In Vitro Methodolog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5" w:tgtFrame="_blank">
            <w:r>
              <w:t xml:space="preserve">Characterization of the Novel Leaderless Bacteriocin, Bawcin, from Bacillus wiedmannii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6" w:tgtFrame="_blank">
            <w:r>
              <w:t xml:space="preserve">Antibacterial and Photocatalytic Activity of ZnO/Au and ZnO/Ag Nanocomposit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7" w:tgtFrame="_blank">
            <w:r>
              <w:t xml:space="preserve">The sprT Gene of Bacillus velezensis FZB42 Is Involved in Biofilm Formation and Bacilysin Produ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8" w:tgtFrame="_blank">
            <w:r>
              <w:t xml:space="preserve">3D-Printed Antibacterial Scaffolds for the Regeneration of Alveolar Bone in Severe Periodont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9" w:tgtFrame="_blank">
            <w:r>
              <w:t xml:space="preserve">Enhancing the Antimicrobial Properties of Peptides through Cell-Penetrating Peptide Conjugation: A Comprehensive Assessm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0" w:tgtFrame="_blank">
            <w:r>
              <w:t xml:space="preserve">Bioactive Polyketides from the Natural Complex of the Sea Urchin-Associated Fungi Penicillium sajarovii KMM 4718 and Aspergillus protuberus KMM 4747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1" w:tgtFrame="_blank">
            <w:r>
              <w:t xml:space="preserve">The Synergistic Effect of Biosynthesized Silver Nanoparticles and Phytocompound as a Novel Approach to the Elimination of Pathoge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2" w:tgtFrame="_blank">
            <w:r>
              <w:t xml:space="preserve">Two Antimicrobial Peptides Derived from Bacillus and Their Proper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3" w:tgtFrame="_blank">
            <w:r>
              <w:t xml:space="preserve">Antibacterial Activity and Untargeted Metabolomics Profiling of Acalypha arvensis Poepp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4" w:tgtFrame="_blank">
            <w:r>
              <w:t xml:space="preserve">Synthesis and Antibacterial Activity of Novel Triazolo[4,3-a]pyrazine Derivativ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5" w:tgtFrame="_blank">
            <w:r>
              <w:t xml:space="preserve">Phytochemical and Nutraceutical Screening of Ethanol and Ethyl Acetate Phases of Romanian Galium verum Herba (Rubiaceae)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6" w:tgtFrame="_blank">
            <w:r>
              <w:t xml:space="preserve">The Characterization and Study of Antibacterial, Free Radical Scavenging, and Anticancer Potential of Livistona chinensis-Mediated Silver Nanoparticl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7" w:tgtFrame="_blank">
            <w:r>
              <w:t xml:space="preserve">HPLC-DAD Analysis, SFE-CO(2) Extraction, and Antibacterial Activity on Bioactive Compounds from Mosla chinensis Maxi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8" w:tgtFrame="_blank">
            <w:r>
              <w:t xml:space="preserve">Low Molecular Weight Shuttle Molecules Enhance Polychloramide Antimicrobial Activ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9" w:tgtFrame="_blank">
            <w:r>
              <w:t xml:space="preserve">The modification of nisin with homocysteine thiolactone and its effect on antimicrobial activ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0" w:tgtFrame="_blank">
            <w:r>
              <w:t xml:space="preserve">Staphylococcus aureus functional amyloids catalyze degradation of β-lactam antibiotic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1" w:tgtFrame="_blank">
            <w:r>
              <w:t xml:space="preserve">Ring-opening metathesis polymerization of N-methylpyridinium-fused norbornenes to access antibacterial main-chain cationic polymer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2" w:tgtFrame="_blank">
            <w:r>
              <w:t xml:space="preserve">Unveiling the molecular interactions and antimicrobial activity of cetyl pyridinium bromide in ternary systems with short tetraalkylammonium bromide sal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3" w:tgtFrame="_blank">
            <w:r>
              <w:t xml:space="preserve">Enhancement of bactericidal effects of bacteriophage and gentamicin combination regimen against Staphylococcus aureus and Pseudomonas aeruginosa strains in a mice diabetic wound mode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4" w:tgtFrame="_blank">
            <w:r>
              <w:t xml:space="preserve">Correction to: Comparative effectiveness of β-lactams for empirical treatment of methicillin-susceptible Staphylococcus aureus bacteraemia: a prospective cohort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5" w:tgtFrame="_blank">
            <w:r>
              <w:t xml:space="preserve">Giant lung cavity due to three different pathogens in a patient receiving inhaled salmeterol plus fluticasone propionate for asthm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6" w:tgtFrame="_blank">
            <w:r>
              <w:t xml:space="preserve">Food grade disinfectants based on hydrogen peroxide/peracetic acid and sodium hypochlorite interfere with the adhesion of Escherichia coli, Pseudomonas aeruginosa, Staphylococcus aureus and Listeria monocytogenes to stainless steel of differing surface roughnes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7" w:tgtFrame="_blank">
            <w:r>
              <w:t xml:space="preserve">Development and validation of a large animal ovine model for implant-associated spine infection using biofilm based inocul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8" w:tgtFrame="_blank">
            <w:r>
              <w:t xml:space="preserve">To Evaluate and Compare the Antimicrobial Efficacy of Various Disinfecting Agents on K-file against Gram-positive and Gram-negative Bacteria of Endodontic Origin: An In Vitro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9" w:tgtFrame="_blank">
            <w:r>
              <w:t xml:space="preserve">Pediatric Mycotic Pseudoaneurysm of the Ascending Aorta: A Case Repor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0" w:tgtFrame="_blank">
            <w:r>
              <w:t xml:space="preserve">Nrf2/PHB2 alleviates mitochondrial damage and protects against Staphylococcus aureus-induced acute lung injur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1" w:tgtFrame="_blank">
            <w:r>
              <w:t xml:space="preserve">In situ lipidomics of Staphylococcus aureus osteomyelitis using imaging mass spectrometr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2" w:tgtFrame="_blank">
            <w:r>
              <w:t xml:space="preserve">Social Vulnerability and Surgery Outcomes: A Cross-sectional Analy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3" w:tgtFrame="_blank">
            <w:r>
              <w:t xml:space="preserve">Rapid detection of antimicrobial resistance in methicillin-resistant Staphylococcus aureus using MALDI-TOF mass spectrometr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4" w:tgtFrame="_blank">
            <w:r>
              <w:t xml:space="preserve">Burden of infectious diseases and bacterial antimicrobial resistance in China: a systematic analysis for the global burden of disease study 2019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5" w:tgtFrame="_blank">
            <w:r>
              <w:t xml:space="preserve">Tracheal epithelial cell-exosome-derived MiR-21-5p inhibits alveolar macrophage pyroptosis to resist pulmonary bacterial infection through PIK3CD-autophagy pathwa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6" w:tgtFrame="_blank">
            <w:r>
              <w:t xml:space="preserve">Identification and characterization of an L-type lectin from obscure puffer Takifugu obscurus in response to bacterial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7" w:tgtFrame="_blank">
            <w:r>
              <w:t xml:space="preserve">Python-assisted detection and photothermal inactivation of Salmonella typhimurium and Staphylococcus aureus on a background-free SERS chip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8" w:tgtFrame="_blank">
            <w:r>
              <w:t xml:space="preserve">Evaluation of antibacterial properties of nisin peptide expressed in carro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9" w:tgtFrame="_blank">
            <w:r>
              <w:t xml:space="preserve">Nanosecond pulsed electric fields increase antibiotic susceptibility in methicillin-resistant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0" w:tgtFrame="_blank">
            <w:r>
              <w:t xml:space="preserve">Testing a Method for Evaluation of the Viability of Biofilm-Forming Bacteria after Exposure to Disinfectan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1" w:tgtFrame="_blank">
            <w:r>
              <w:t xml:space="preserve">Bacteriological Profile and Antibiotic Susceptibility Patterns of Sepsis-Causing Bacteria at the Neonatal Intensive Care Unit of a Tertiary Health Care Facility in Ghan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2" w:tgtFrame="_blank">
            <w:r>
              <w:t xml:space="preserve">Hip Pain and Fever During a Nadir Period: Who Came First?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3" w:tgtFrame="_blank">
            <w:r>
              <w:t xml:space="preserve">Emergence of Rapid-Onset Ototoxicity Following Three Doses of Vancomycin: A Unique Case Report in the Context of Normal Renal Function and Therapeutic Dos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4" w:tgtFrame="_blank">
            <w:r>
              <w:t xml:space="preserve">Rhamnolipid Micelles Assist Azithromycin in Efficiently Disrupting Staphylococcus aureus Biofilms and Impeding Their Re-Form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5" w:tgtFrame="_blank">
            <w:r>
              <w:t xml:space="preserve">Biocompatible Nanostructured Silver-Incorporated Implant Surfaces Show Effective Antibacterial, Osteogenic, and Anti-Inflammatory Effects in vitro and in Rat Mode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6" w:tgtFrame="_blank">
            <w:r>
              <w:t xml:space="preserve">Trends in sex-specific differences following aortic arch repair: results from the Canadian Thoracic Aortic Collaborativ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7" w:tgtFrame="_blank">
            <w:r>
              <w:t xml:space="preserve">Molecular and Clinical Features of Heterogeneous Vancomycin-Intermediate Staphylococcus aureus in Tertiary Care Hospitals in South Ind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8" w:tgtFrame="_blank">
            <w:r>
              <w:t xml:space="preserve">Early life exposures contributing to accelerated lung function decline in adulthood - a follow-up study of 11,000 adults from the general popul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9" w:tgtFrame="_blank">
            <w:r>
              <w:t xml:space="preserve">Bacteroides fragilis Acute Hematogenous Osteomyelitis in a Young Female with Sickle Cell Diseas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0" w:tgtFrame="_blank">
            <w:r>
              <w:t xml:space="preserve">Staphylococcus aureus activates NRLP3-dependent IL-1β secretion from human conjunctival goblet cells using α toxin and toll-like receptors 2 and 1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1" w:tgtFrame="_blank">
            <w:r>
              <w:t xml:space="preserve">Bacterial Contamination and Antimicrobial Resistance in Drinking Water From Food and Drinking Establishments in Shashemane Town, Ethiop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2" w:tgtFrame="_blank">
            <w:r>
              <w:t xml:space="preserve">Orientational Nanoconjugation with Gold Endows Marked Antimicrobial Potential and Drugability of Ultrashort Dipeptid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3" w:tgtFrame="_blank">
            <w:r>
              <w:t xml:space="preserve">Diverse biological activities and secondary metabolites profile of Penicillium brevicompactum HE19ct isolated from the high-Andean medicinal plant Perezia coerulesce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4" w:tgtFrame="_blank">
            <w:r>
              <w:t xml:space="preserve">Unilateral lymphadenitis caused by community-associated methicillin-resistant Staphylococcus aureus ST834 strai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5" w:tgtFrame="_blank">
            <w:r>
              <w:t xml:space="preserve">Processing and characterization of antimicrobial bioplastic films based on green microalgae Scenedesmus obliquus extract-loaded polyurethan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6" w:tgtFrame="_blank">
            <w:r>
              <w:t xml:space="preserve">First report on genotypic estimation of MRSA load in udder of nomadic sheep flocks affected with subclinical mastitis in Pakista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7" w:tgtFrame="_blank">
            <w:r>
              <w:t xml:space="preserve">Development of membrane-targeting TPP(+)-chloramphenicol conjugates to combat methicillin-resistant staphylococcus aureus (MRSA)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8" w:tgtFrame="_blank">
            <w:r>
              <w:t xml:space="preserve">Increased S. aureus colonization and reduced antimicrobial peptide expression in erythrodermic psoria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9" w:tgtFrame="_blank">
            <w:r>
              <w:t xml:space="preserve">Revolutionary Pyrazole-based Aza-BODIPY: Harnessing Photothermal Power Against Cancer Cells and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0" w:tgtFrame="_blank">
            <w:r>
              <w:t xml:space="preserve">Multi-aptamer-mediated hairpin allosteric and aptamer-assisted CRISPR system for detection of S. pneumoniae and S.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1" w:tgtFrame="_blank">
            <w:r>
              <w:t xml:space="preserve">Elucidating granulocytic myeloid-derived suppressor cell heterogeneity during Staphylococcus aureus biofilm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2" w:tgtFrame="_blank">
            <w:r>
              <w:t xml:space="preserve">Antibacterial activity of soil-isolated Bacillus altitudinis/pumilus complex against methicillin-resistant Staphylococcus aureus from Mwanza, Tanzan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3" w:tgtFrame="_blank">
            <w:r>
              <w:t xml:space="preserve">CRISPR-Cas9-mediated somatic correction of a one-base deletion in the Ugt1a gene ameliorates hyperbilirubinemia in Crigler-Najjar syndrome mic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4" w:tgtFrame="_blank">
            <w:r>
              <w:t xml:space="preserve">Significance and current approaches to vascular graft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5" w:tgtFrame="_blank">
            <w:r>
              <w:t xml:space="preserve">Protective Effect of Ticagrelor Against Infective Endocarditis Induced by Virulent Staphylococcus aureus in Mic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6" w:tgtFrame="_blank">
            <w:r>
              <w:t xml:space="preserve">Ticagrelor Antibiotic Effect: Ready for Exploring Clinical Implementation?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7" w:tgtFrame="_blank">
            <w:r>
              <w:t xml:space="preserve">Surface functionalization of endotracheal tubes coated with laccase-gadolinium phosphate hybrid nanoparticles for antibiofilm activity and contrasting proper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8" w:tgtFrame="_blank">
            <w:r>
              <w:t xml:space="preserve">Host response signature trends in persistent bacteraemia and metastatic infection due to Staphylococcus aureus and Gram-negative bacilli: a prospective multicentre observational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9" w:tgtFrame="_blank">
            <w:r>
              <w:t xml:space="preserve">Host and Microbial Characteristics Associated with Recurrent Prosthetic Joint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0" w:tgtFrame="_blank">
            <w:r>
              <w:t xml:space="preserve">Bioremediation of hydrocarbon by co-culturing of biosurfactant-producing bacteria in microbial fuel cell with Fe(2)O(3)-modified anod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1" w:tgtFrame="_blank">
            <w:r>
              <w:t xml:space="preserve">Integrated spectroscopic and MD simulation approach to decipher the effect of pH on the structure function of Staphylococcus aureus thymidine kinas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2" w:tgtFrame="_blank">
            <w:r>
              <w:t xml:space="preserve">Risk factors for and consequences of positive valve cultures in patients who undergo cardiac surgery while receiving antimicrobial treatment for infective endocard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3" w:tgtFrame="_blank">
            <w:r>
              <w:t xml:space="preserve">A population-based study on the incidence and aetiology of infectious complications in peritoneal dialysis in South Swede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4" w:tgtFrame="_blank">
            <w:r>
              <w:t xml:space="preserve">dCas9-guided demethylation of the AKT1 promoter improves milk protein synthesis in a bovine mastitis mammary gland epithelial model induced by using 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5" w:tgtFrame="_blank">
            <w:r>
              <w:t xml:space="preserve">Molecular Epidemiological Characterization of Methicillin-Resistant Staphylococcus aureus from Bloodstream Infections in Northern Japan: Increasing Trend of CC1 and Identification of ST8-SCCmec IVa USA300-Like Isolate Lacking Arginine Catabolic Mobile Elem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6" w:tgtFrame="_blank">
            <w:r>
              <w:t xml:space="preserve">Cell Adhesion, Elasticity, and Rupture Forces Guide Microbial Cell Death on Nanostructured Antimicrobial Titanium Surfac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7" w:tgtFrame="_blank">
            <w:r>
              <w:t xml:space="preserve">A Hybrid Antimicrobial Peptide Targeting Staphylococcus aureus with a Dual Function of Inhibiting Quorum Sensing Signaling and an Antibacterial Effec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8" w:tgtFrame="_blank">
            <w:r>
              <w:t xml:space="preserve">A pomegranate seed-structured nanozyme-based colorimetric immunoassay for highly sensitive and specific biosensing of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9" w:tgtFrame="_blank">
            <w:r>
              <w:t xml:space="preserve">Transparent silk fibroin film-facilitated infected-wound healing through antibacterial, improved fibroblast adhesion and immune modul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0" w:tgtFrame="_blank">
            <w:r>
              <w:t xml:space="preserve">Phytochemical composition, biological activity and anti-inflammatory potential of acetone extract from the lichen Platismatia glauca (L.) W.L. Culb. &amp; C.F. Culb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1" w:tgtFrame="_blank">
            <w:r>
              <w:t xml:space="preserve">Studies on 2-((2, 4-dihydroxybenzylidene) amino)-3-phenylpropanoic acid include antimicrobial, antidiabetic, antioxidant, anticancer, hemolysis, and theoretical QSA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2" w:tgtFrame="_blank">
            <w:r>
              <w:t xml:space="preserve">Exploring the antibacterial and dermatitis-mitigating properties of chicken egg white-synthesized zinc oxide nano whisker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3" w:tgtFrame="_blank">
            <w:r>
              <w:t xml:space="preserve">In silico design and mechanistic study of niosome-encapsulated curcumin against multidrug-resistant Staphylococcus aureus biofil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4" w:tgtFrame="_blank">
            <w:r>
              <w:t xml:space="preserve">Infective endocarditis of tricuspid valve following septic abortion: a case repor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5" w:tgtFrame="_blank">
            <w:r>
              <w:t xml:space="preserve">Two cases of refractory methicillin-susceptible staphylococcus aureus endocarditis responsive to ertapene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6" w:tgtFrame="_blank">
            <w:r>
              <w:t xml:space="preserve">Recombination-mediated dissemination of Methicillin-resistant S. aureus clonal complex 1 in the Egyptian health care setting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7" w:tgtFrame="_blank">
            <w:r>
              <w:t xml:space="preserve">Genetic characterization of tetracycline-resistant Staphylococcus aureus with reduced vancomycin susceptibility using whole-genome sequenc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8" w:tgtFrame="_blank">
            <w:r>
              <w:t xml:space="preserve">Antimicrobial, antioxidant and cytotoxic activities of the leaf and stem extracts of Carissa bispinosa used for dental health car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9" w:tgtFrame="_blank">
            <w:r>
              <w:t xml:space="preserve">Synthesis of β-acids loaded chitosan-sodium tripolyphosphate nanoparticle towards controlled release, antibacterial and anticancer activ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0" w:tgtFrame="_blank">
            <w:r>
              <w:t xml:space="preserve">Robust integration of light-driven carbon quantum dots with bacterial cellulose enables excellent mechanical and antibacterial biodegradable yar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1" w:tgtFrame="_blank">
            <w:r>
              <w:t xml:space="preserve">Synthesis, antibiofilm activity and molecular docking of N-acylhomoserine lactones containing cinammic moie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2" w:tgtFrame="_blank">
            <w:r>
              <w:t xml:space="preserve">Drug kinetics and antimicrobial properties of quaternary bioactive glasses 81S(81SiO(2)-(16-x)CaO-2P(2)O(5)-1Na(2)O-xMgO); an in-vitro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3" w:tgtFrame="_blank">
            <w:r>
              <w:t xml:space="preserve">Pathological unstable dislocation of shoulder secondary to septic arthritis: A case repor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4" w:tgtFrame="_blank">
            <w:r>
              <w:t xml:space="preserve">Analysis and comparison of bioactive phytochemical composition and antibacterial property of two Ethiopian indigenous medicinal plan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5" w:tgtFrame="_blank">
            <w:r>
              <w:t xml:space="preserve">4-Nitrophenol reduction and antibacterial activity of Ag-doped TiO(2) photocatalys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6" w:tgtFrame="_blank">
            <w:r>
              <w:t xml:space="preserve">Intermittent alternating magnetic fields diminish metal-associated biofilm in vivo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7" w:tgtFrame="_blank">
            <w:r>
              <w:t xml:space="preserve">Expression characteristics and inhibitory activity of a leucine-rich repeat (LRR)-only protein in the Chinese mitten crab, Eriocheir sinens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8" w:tgtFrame="_blank">
            <w:r>
              <w:t xml:space="preserve">Study of pesticidal activity of bioactive compounds of Neowestiellopsis persica strain A1387 in improving the antioxidative and antimicrobial activity of wheat to sunn pes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9" w:tgtFrame="_blank">
            <w:r>
              <w:t xml:space="preserve">A supersensitive electrochemical sensor based on RCA amplification-assisted "silver chain"-linked gold interdigital electrodes and CRISPR/Cas9 for the detection of Staphylococcus aureus in food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0" w:tgtFrame="_blank">
            <w:r>
              <w:t xml:space="preserve">Immunomodulatory and antibacterial effect of red wine concentrate rich in a natural complex of polyphenols under diabetes mellit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1" w:tgtFrame="_blank">
            <w:r>
              <w:t xml:space="preserve">Identification of isothiazolones analogues as potent bactericidal agents against antibiotic resistant CRE and MRSA strai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2" w:tgtFrame="_blank">
            <w:r>
              <w:t xml:space="preserve">A photothermally antibacterial Au@Halloysite nanotubes/lignin composite hydrogel for promoting wound heal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3" w:tgtFrame="_blank">
            <w:r>
              <w:t xml:space="preserve">Prenylated isoflavonoids from Fabaceae against the NorA efflux pump in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4" w:tgtFrame="_blank">
            <w:r>
              <w:t xml:space="preserve">A novel off-line multi-dimensional high-speed countercurrent chromatography strategy for preparative separation of bioactive neolignan isomers from Piper betle. 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5" w:tgtFrame="_blank">
            <w:r>
              <w:t xml:space="preserve">A 4d Printed Adhesive, Thermo-Contractile, and Degradable Hydrogel for Diabetic Wound Heal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6" w:tgtFrame="_blank">
            <w:r>
              <w:t xml:space="preserve">Ultrasound-Stimulated "Exocytosis" by Cell-Like Microbubbles Enhances Antibacterial Species Penetration and Immune Activation Against Implant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7" w:tgtFrame="_blank">
            <w:r>
              <w:t xml:space="preserve">Silver Nanoparticle-Loaded Titanium-Based Metal-Organic Framework for Promoting Antibacterial Performance by Synergistic Chemical-Photodynamic Therap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8" w:tgtFrame="_blank">
            <w:r>
              <w:t xml:space="preserve">Combating Staphylococcus aureus biofilm formation: the inhibitory potential of tormentic acid and 23-hydroxycorosolic acid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89" w:tgtFrame="_blank">
            <w:r>
              <w:t xml:space="preserve">Effect of Yttrium doping on antibacterial and antioxidant property of LaTiO(3)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0" w:tgtFrame="_blank">
            <w:r>
              <w:t xml:space="preserve">Staphylococcus aureus suppresses the pentose phosphate pathway in human neutrophils via the adenosine receptor A2aR to enhance intracellular surviva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1" w:tgtFrame="_blank">
            <w:r>
              <w:t xml:space="preserve">Chemical Composition and Biological Activities of the Essential Oil from Citrus reticulata Blanco Peels Collected from Agrowast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2" w:tgtFrame="_blank">
            <w:r>
              <w:t xml:space="preserve">CRISPRi-Mediated Treatment of Dominant Rhodopsin-Associated Retinitis Pigmentos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3" w:tgtFrame="_blank">
            <w:r>
              <w:t xml:space="preserve">Cobalt and Chromium Ions Impair Macrophage Response to Staphylococcus aureus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4" w:tgtFrame="_blank">
            <w:r>
              <w:t xml:space="preserve">Green Synthesis of Withania coagulans Extract-Mediated Zinc Oxide Nanoparticles as Photocatalysts and Biological Agen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5" w:tgtFrame="_blank">
            <w:r>
              <w:t xml:space="preserve">A 10-year retrospective study of methicillin-resistant Staphylococcus aureus from burn wound infection in southeast China from 2013 to 2022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6" w:tgtFrame="_blank">
            <w:r>
              <w:t xml:space="preserve">Enhancing near-infrared II photodynamic therapy with nitric oxide for eradicating multidrug-resistant biofilms in deep tissu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7" w:tgtFrame="_blank">
            <w:r>
              <w:t xml:space="preserve">Systematic analysis of antimicrobial activity, phytochemistry, and in silico molecular interaction of selected essential oils and their formulations from different Indian spices against foodborne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8" w:tgtFrame="_blank">
            <w:r>
              <w:t xml:space="preserve">Synthesis, biological and molecular modelling for 1,3,4-thiadiazole sulfonyl thioureas: bacterial and fungal activ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99" w:tgtFrame="_blank">
            <w:r>
              <w:t xml:space="preserve">Biosynthesis of Ag(2)Se nanoparticles as a broad-spectrum antimicrobial agent with excellent biocompatibilit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0" w:tgtFrame="_blank">
            <w:r>
              <w:t xml:space="preserve">Red foxes (Vulpes vulpes) as a specific and underappreciated reservoir of resistant and virulent coagulase-positive Staphylococcus spp. strai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1" w:tgtFrame="_blank">
            <w:r>
              <w:t xml:space="preserve">7-Year (2015-21) longitudinal surveillance of lefamulin in vitro activity against bacterial pathogens collected worldwide from patients with respiratory tract infections including pneumonia and characterization of resistance mechanis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2" w:tgtFrame="_blank">
            <w:r>
              <w:t xml:space="preserve">Bacterial pneumonia-induced shedding of epithelial heparan sulfate inhibits the bactericidal activity of cathelicidin in a murine model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3" w:tgtFrame="_blank">
            <w:r>
              <w:t xml:space="preserve">Optimal effective concentration combinations (OPECCs) for binary application of membrane-targeting antiseptics and TMPyP-mediated antimicrobial photodynamic therap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4" w:tgtFrame="_blank">
            <w:r>
              <w:t xml:space="preserve">Synthesis of Extract-Bacterial Cellulose Composite Using Ageratum conyzoides L. and Chromolaena odorata L., Its Antibacterial Activities, and Biodegradability Proper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5" w:tgtFrame="_blank">
            <w:r>
              <w:t xml:space="preserve">Analysis on Foodborne Pathogen Contamination of Food Samples in Longnan City from 2013 to 2022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6" w:tgtFrame="_blank">
            <w:r>
              <w:t xml:space="preserve">Effect of Usnea longissima ethyl acetate extract on acute oxidative and inflammatory lung damage from Staphylococcus aureus infection in ra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7" w:tgtFrame="_blank">
            <w:r>
              <w:t xml:space="preserve">Effects of clinically achievable pulmonary antibiotic concentrations on the recovery of bacteria: in vitro comparison of the BioFire FILMARRAY Pneumonia Panel versus conventional culture methods in bronchoalveolar lavage fluid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8" w:tgtFrame="_blank">
            <w:r>
              <w:t xml:space="preserve">Methicillin Resistant Staphylococcus aureus: Molecular Mechanisms Underlying Drug Resistance Development and Novel Strategies to Comba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09" w:tgtFrame="_blank">
            <w:r>
              <w:t xml:space="preserve">Phenotypic shifts induced by environmental pre-stressors modify antibiotic resistance in Staphylococcus aureu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0" w:tgtFrame="_blank">
            <w:r>
              <w:t xml:space="preserve">Wheel of misfortune: A unique case of MRSA pyomyositis of the adductor muscle group from blunt unicycle traum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1" w:tgtFrame="_blank">
            <w:r>
              <w:t xml:space="preserve">The tumoral microbiome of pancreatic intraductal papillary mucinous neoplasm: A single-center retrospective cohort stud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2" w:tgtFrame="_blank">
            <w:r>
              <w:t xml:space="preserve">Green synthesis of MnO(2)-embedded Rauvolfia tetraphylla leaves (MnO(2)@RTL) for crystal violet dye removal and as an antibacterial ag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3" w:tgtFrame="_blank">
            <w:r>
              <w:t xml:space="preserve">Synthesis and in-vitro anti-proliferative with antimicrobial activity of new coumarin containing heterocycles hybrid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4" w:tgtFrame="_blank">
            <w:r>
              <w:t xml:space="preserve">Discovery of a structural class of antibiotics with explainable deep learn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5" w:tgtFrame="_blank">
            <w:r>
              <w:t xml:space="preserve">Aldehyde-free and bio-based durable coatings for cellulose fabrics with high flame retardancy, antibacteria and well wearing performanc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6" w:tgtFrame="_blank">
            <w:r>
              <w:t xml:space="preserve">Phenolic constituents with antibacterial activity from Eleutherine bulbos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7" w:tgtFrame="_blank">
            <w:r>
              <w:t xml:space="preserve">Bothrops snake venom L-amino acid oxidases impair biofilm formation of clinically relevant bact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8" w:tgtFrame="_blank">
            <w:r>
              <w:t xml:space="preserve">Specific separation and sensitive detection of foodborne pathogens by phage-derived bacterial-binding protein-nano magnetic beads coupled with smartphone-assisted paper sensor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19" w:tgtFrame="_blank">
            <w:r>
              <w:t xml:space="preserve">A two-stage design enhanced biodegradation of high concentrations of a C16-alkyl quaternary ammonium compound in oxygen-based membrane biofilm reactor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0" w:tgtFrame="_blank">
            <w:r>
              <w:t xml:space="preserve">Genomic characterization of a unique Panton-Valentine leucocidin-positive community-associated methicillin-resistant Staphylococcus aureus lineage increasingly impacting on Australian indigenous communi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1" w:tgtFrame="_blank">
            <w:r>
              <w:t xml:space="preserve">Structural and Functional Analyses of the Flavoprotein Disulfide Reductase FN0820 of Fusobacterium nucleatum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2" w:tgtFrame="_blank">
            <w:r>
              <w:t xml:space="preserve">A Novel Kunitz-Type Serine Protease Inhibitor (HcKuSPI) is Involved in Antibacterial Defense in Innate Immunity and Participates in Shell Formation of Hyriopsis cumingii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3" w:tgtFrame="_blank">
            <w:r>
              <w:t xml:space="preserve">Molecular identification and safety assessment of the potential probiotic strain Bacillus paralicheniformis HMPM220325 isolated from artisanal fruit dairy produc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4" w:tgtFrame="_blank">
            <w:r>
              <w:t xml:space="preserve">Extracellular Proteins Isolated from L. acidophilus as an Osteomicrobiological Therapeutic Agent to Reduce Pathogenic Biofilm Formation, Regulate Chronic Inflammation, and Augment Bone Formation In Vitro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5" w:tgtFrame="_blank">
            <w:r>
              <w:t xml:space="preserve">Stereogenic Harmony Fabricated Mechanoresponsive Homochiral Triphenylalanine Analogues with Synergistic Antibacterial Performances: A Potential Weapon for Dermal Wound Manageme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6" w:tgtFrame="_blank">
            <w:r>
              <w:t xml:space="preserve">In Vitro and In Vivo Antidiabetic, α-Glucosidase Inhibition and Antibacterial Activities of Three Brown Algae, Polycladia myrica, Padina antillarum, and Sargassum boveanum, and a Red Alga, Palisada perforata from the Persian Gulf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7" w:tgtFrame="_blank">
            <w:r>
              <w:t xml:space="preserve">Healing wounds, defeating biofilms: Lactiplantibacillus plantarum in tackling MRSA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8" w:tgtFrame="_blank">
            <w:r>
              <w:t xml:space="preserve">Repurposing ebselen as an inhalable dry powder to treat respiratory tract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29" w:tgtFrame="_blank">
            <w:r>
              <w:t xml:space="preserve">Antimicrobial potential of linear low-density polyethylene food packaging with Ag nanoparticles in different carriers (Silica and Hydroxyapatite)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0" w:tgtFrame="_blank">
            <w:r>
              <w:t xml:space="preserve">Humidity-adjustable functional gelatin hydrogel/ethyl cellulose bilayer films for active food packaging applic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1" w:tgtFrame="_blank">
            <w:r>
              <w:t xml:space="preserve">Rapid detection of Salmonella typhimurium by photonic PCR-LFIS dual mode visualiz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2" w:tgtFrame="_blank">
            <w:r>
              <w:t xml:space="preserve">Hot-pressing Metal Covalent Organic Frameworks as Personal Protection Fil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3" w:tgtFrame="_blank">
            <w:r>
              <w:t xml:space="preserve">Unveiling Synergistic Potency: Exploring Butyrolactone I to Enhance Gentamicin Efficacy against Methicillin-Resistant Staphylococcus aureus (MRSA) Strain USA300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4" w:tgtFrame="_blank">
            <w:r>
              <w:t xml:space="preserve">Frequent microbiological profile changes are seen in subsequent-revision hip and knee arthroplasty for prosthetic joint infec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5" w:tgtFrame="_blank">
            <w:r>
              <w:t xml:space="preserve">Acute Disseminated Encephalomyelitis in a Child with Staphylococcus aureus Bacteremia and Septic Arthr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6" w:tgtFrame="_blank">
            <w:r>
              <w:t xml:space="preserve">Toward Model-Based Informed Precision Dosing of Vancomycin in Hematologic Cancer Patients: A First Step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7" w:tgtFrame="_blank">
            <w:r>
              <w:t xml:space="preserve">A Methylazanediyl Bisacetamide Derivative Sensitizes Staphylococcus aureus Persisters to a Combination of Gentamicin And Daptomyci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8" w:tgtFrame="_blank">
            <w:r>
              <w:t xml:space="preserve">Tapping into Tapajos: antibacterial potential of fungal strains isolated from decaying wood in the Brazilian Amaz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39" w:tgtFrame="_blank">
            <w:r>
              <w:t xml:space="preserve">Risk Factors for Surgical Site Infection in Patients Undergoing Pediatric Cardiac Surgery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0" w:tgtFrame="_blank">
            <w:r>
              <w:t xml:space="preserve">The impact of chitosan in experimental resin with different photoinitiator system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1" w:tgtFrame="_blank">
            <w:r>
              <w:t xml:space="preserve">A computational investigation of potential plant-based bioactive compounds against drug-resistant Staphylococcus aureus of multiple target protei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2" w:tgtFrame="_blank">
            <w:r>
              <w:t xml:space="preserve">In vitro assessment of antibacterial and antiviral activity of three copper products after 200 rounds of simulated use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3" w:tgtFrame="_blank">
            <w:r>
              <w:t xml:space="preserve">Mineral Phase Reconfiguration Enables the High Enzyme-like Activity of Vermiculite for Antibacterial Application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4" w:tgtFrame="_blank">
            <w:r>
              <w:t xml:space="preserve">The Changing Epidemiology and Antimicrobial Susceptibility of Staphylococcus aureus Isolated from Blood Cultures in a University Hospital from Argentin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5" w:tgtFrame="_blank">
            <w:r>
              <w:t xml:space="preserve">Pathogenic Biofilm Removal Potential of Wild-Type Lacticaseibacillus rhamnosus Strai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6" w:tgtFrame="_blank">
            <w:r>
              <w:t xml:space="preserve">The Prevalence of Alert Pathogens and Microbial Resistance Mechanisms: A Three-Year Retrospective Study in a General Hospital in Poland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7" w:tgtFrame="_blank">
            <w:r>
              <w:t xml:space="preserve">Multidrug-Resistant Staphylococcus aureus Strains Thrive in Dairy and Beef Production, Processing, and Supply Lines in Five Geographical Areas in Ethiop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8" w:tgtFrame="_blank">
            <w:r>
              <w:t xml:space="preserve">Preparation and Biotoxicity of Coal-Based Carbon Dot Nanomaterial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49" w:tgtFrame="_blank">
            <w:r>
              <w:t xml:space="preserve">Comparative Chemical Profiling and Antimicrobial/Anticancer Evaluation of Extracts from Farmed versus Wild Agelas oroides and Sarcotragus foetidus Spong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0" w:tgtFrame="_blank">
            <w:r>
              <w:t xml:space="preserve">Recent Trends in S. aureus and E. coli-Based Endometritis, and the Therapeutic Evaluation of Sodium Alginate-Based Antibiotics and Nanoparticl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1" w:tgtFrame="_blank">
            <w:r>
              <w:t xml:space="preserve">Biosynthesis of Peptide Hydrogel-Titania Nanoparticle Composites with Antibacterial Proper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2" w:tgtFrame="_blank">
            <w:r>
              <w:t xml:space="preserve">Preparation of Citral Oleogel and Antimicrobial Proper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3" w:tgtFrame="_blank">
            <w:r>
              <w:t xml:space="preserve">Structural Element of Vitamin U-Mimicking Antibacterial Polypeptide with Ultrahigh Selectivity for Effectively Treating MRSA Infe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4" w:tgtFrame="_blank">
            <w:r>
              <w:t xml:space="preserve">Infective endocarditis associated with atopic dermatiti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5" w:tgtFrame="_blank">
            <w:r>
              <w:t xml:space="preserve">The antibacterial effectiveness of lavender essential oil against methicillin-resistant Staphylococcus aureus: a systematic review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6" w:tgtFrame="_blank">
            <w:r>
              <w:t xml:space="preserve">Comparative Pharmacokinetics of İntravenous Enrofloxacin in One- Six- And Twelve-Month-Old Sheep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7" w:tgtFrame="_blank">
            <w:r>
              <w:t xml:space="preserve">Evaluation of selected natural sesquiterpenes as sensitizing agents of β-lactam-resistant bacterial strai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8" w:tgtFrame="_blank">
            <w:r>
              <w:t xml:space="preserve">Isolation and Characterization of New Bacteriophages against Staphylococcal Clinical Isolates from Diabetic Foot Ulcer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59" w:tgtFrame="_blank">
            <w:r>
              <w:t xml:space="preserve">Chemical Compositions of Essential Oil Extracted from Eight Thyme Species and Potential Biological Func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0" w:tgtFrame="_blank">
            <w:r>
              <w:t xml:space="preserve">Assessment of Chemical Composition and In Vitro Antioxidant, Antidiabetic, Anticholinesterase and Microbial Virulence-Quenching Effects of Salad Burnet (Sanguisorba minor L.) Harvested from Algeria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1" w:tgtFrame="_blank">
            <w:r>
              <w:t xml:space="preserve">Exploring the Sustainable Exploitation of Bioactive Compounds in Pelargonium sp.: Beyond a Fragrant Pla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2" w:tgtFrame="_blank">
            <w:r>
              <w:t xml:space="preserve">HPLC- and NMR-Based Chemical Profiling, Wound-Healing Potential, Anti-Inflammatory and Antibacterial Activities of Satureja pilosa (Lamiaceae), a Neglected Medicinal-Aromatic Herb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3" w:tgtFrame="_blank">
            <w:r>
              <w:t xml:space="preserve">Towards Antibacterial Agents: Synthesis and Biological Activity of Multivalent Amide Derivatives of Thiacalix[4]arene with Hydroxyl and Amine Group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4" w:tgtFrame="_blank">
            <w:r>
              <w:t xml:space="preserve">Formation Kinetics and Antimicrobial Activity of Silver Nanoparticle Dispersions Based on N-Reacetylated Oligochitosan Solutions for Biomedical Applic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5" w:tgtFrame="_blank">
            <w:r>
              <w:t xml:space="preserve">Plant-Derived Nanocellulose with Antibacterial Activity for Wound Healing Dressing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6" w:tgtFrame="_blank">
            <w:r>
              <w:t xml:space="preserve">The Synthesis and Antibacterial Properties of Pillar[5]arene with Streptocide Fragment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7" w:tgtFrame="_blank">
            <w:r>
              <w:t xml:space="preserve">Development of an In Situ Photo-Crosslinking Antimicrobial Collagen Hydrogel for the Treatment of Infected Wound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8" w:tgtFrame="_blank">
            <w:r>
              <w:t xml:space="preserve">Antimicrobial, Anticancer, and Antioxidant Activities of Maize and Clover Pollen Grains Extracts: A Comparative Study with Phytochemical Characterization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69" w:tgtFrame="_blank">
            <w:r>
              <w:t xml:space="preserve">HPLC-DAD Analysis and Investigation of Biological Properties of the Leaves of Globularia alypum (L.), Infusion Extrac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0" w:tgtFrame="_blank">
            <w:r>
              <w:t xml:space="preserve">In Vitro Screening of Antimicrobial and Anti-Coagulant Activities, ADME Profiling, and Molecular Docking Study of Citrus limon L. and Citrus paradisi L. Cold-Pressed Volatile Oil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1" w:tgtFrame="_blank">
            <w:r>
              <w:t xml:space="preserve">Design, Synthesis, and In Vitro and In Vivo Bioactivity Studies of Hydrazide-Hydrazones of 2,4-Dihydroxybenzoic Acid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2" w:tgtFrame="_blank">
            <w:r>
              <w:t xml:space="preserve">Comparison of Plasma-Polymerized Thin Films Deposited from 2-Methyl-2-oxazoline and 2-Ethyl-2-oxazoline: I Film Properties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00C9654" w14:textId="77777777" w:rsidR="00DD588A" w:rsidRPr="007C0C1A" w:rsidRDefault="00DD588A" w:rsidP="00995290">
      <w:pPr>
        <w:pStyle w:val="ListParagraph"/>
        <w:numPr>
          <w:ilvl w:val="0"/>
          <w:numId w:val="29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73" w:tgtFrame="_blank">
            <w:r>
              <w:t xml:space="preserve">Preparation and Antimicrobial Activity of a Film-Forming Polyhexamethylene Biguanide Teat Disinfectant.</w:t>
            </w:r>
          </w:hyperlink>
        </w:t>
      </w:r>
    </w:p>
    <w:p w14:paraId="54960906" w14:textId="186A46B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9898CC7" w14:textId="77777777" w:rsidR="00DD588A" w:rsidRDefault="00DD588A" w:rsidP="00DD588A">
      <w:pPr>
        <w:spacing w:after="0"/>
      </w:pPr>
    </w:p>
    <w:p w14:paraId="57F56F32" w14:textId="16669E76" w:rsidR="003902C7" w:rsidRPr="00F518FC" w:rsidRDefault="0003099B" w:rsidP="00DD588A">
      <w:pPr>
        <w:pStyle w:val="WeeklyLitReview"/>
      </w:pPr>
      <w:bookmarkStart w:id="34" w:name="_Toc107500293"/>
      <w:bookmarkStart w:id="35" w:name="_Toc107920688"/>
      <w:bookmarkStart w:id="36" w:name="_Toc109046693"/>
      <w:bookmarkStart w:id="37" w:name="_Toc147398417"/>
      <w:r w:rsidRPr="00ED25E3">
        <w:t>Other news of possible interest</w:t>
      </w:r>
      <w:bookmarkEnd w:id="34"/>
      <w:bookmarkEnd w:id="35"/>
      <w:bookmarkEnd w:id="36"/>
      <w:bookmarkEnd w:id="37"/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0E0B35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FAA25" w14:textId="77777777" w:rsidR="002722BA" w:rsidRDefault="002722BA" w:rsidP="003C31E4">
      <w:pPr>
        <w:spacing w:after="0" w:line="240" w:lineRule="auto"/>
      </w:pPr>
      <w:r>
        <w:separator/>
      </w:r>
    </w:p>
  </w:endnote>
  <w:endnote w:type="continuationSeparator" w:id="0">
    <w:p w14:paraId="3C5932DC" w14:textId="77777777" w:rsidR="002722BA" w:rsidRDefault="002722BA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B6210" w14:textId="77777777" w:rsidR="002722BA" w:rsidRDefault="002722BA" w:rsidP="003C31E4">
      <w:pPr>
        <w:spacing w:after="0" w:line="240" w:lineRule="auto"/>
      </w:pPr>
      <w:r>
        <w:separator/>
      </w:r>
    </w:p>
  </w:footnote>
  <w:footnote w:type="continuationSeparator" w:id="0">
    <w:p w14:paraId="4F2CC955" w14:textId="77777777" w:rsidR="002722BA" w:rsidRDefault="002722BA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7759/cureus.47139" TargetMode="External"/><Relationship Id="rId13" Type="http://schemas.openxmlformats.org/officeDocument/2006/relationships/hyperlink" Target="https://dx.doi.org/10.1021/acsinfecdis.3c00154" TargetMode="External"/><Relationship Id="rId14" Type="http://schemas.openxmlformats.org/officeDocument/2006/relationships/hyperlink" Target="https://dx.doi.org/10.3390/microorganisms11122993" TargetMode="External"/><Relationship Id="rId15" Type="http://schemas.openxmlformats.org/officeDocument/2006/relationships/hyperlink" Target="https://dx.doi.org/10.2196/32848" TargetMode="External"/><Relationship Id="rId16" Type="http://schemas.openxmlformats.org/officeDocument/2006/relationships/hyperlink" Target="https://dx.doi.org/10.1007/s00203-023-03723-5" TargetMode="External"/><Relationship Id="rId17" Type="http://schemas.openxmlformats.org/officeDocument/2006/relationships/hyperlink" Target="https://dx.doi.org/10.1007/s00586-023-08010-x" TargetMode="External"/><Relationship Id="rId18" Type="http://schemas.openxmlformats.org/officeDocument/2006/relationships/hyperlink" Target="https://dx.doi.org/10.5546/aap.2023-10123.eng" TargetMode="External"/><Relationship Id="rId19" Type="http://schemas.openxmlformats.org/officeDocument/2006/relationships/hyperlink" Target="https://dx.doi.org/10.3390/vetsci10110647" TargetMode="External"/><Relationship Id="rId20" Type="http://schemas.openxmlformats.org/officeDocument/2006/relationships/hyperlink" Target="https://dx.doi.org/10.3390/dj11110257" TargetMode="External"/><Relationship Id="rId21" Type="http://schemas.openxmlformats.org/officeDocument/2006/relationships/hyperlink" Target="https://dx.doi.org/10.3390/gels9110896" TargetMode="External"/><Relationship Id="rId22" Type="http://schemas.openxmlformats.org/officeDocument/2006/relationships/hyperlink" Target="https://dx.doi.org/10.3390/jof9111090" TargetMode="External"/><Relationship Id="rId23" Type="http://schemas.openxmlformats.org/officeDocument/2006/relationships/hyperlink" Target="https://dx.doi.org/10.3390/antibiotics12111639" TargetMode="External"/><Relationship Id="rId24" Type="http://schemas.openxmlformats.org/officeDocument/2006/relationships/hyperlink" Target="https://dx.doi.org/10.3390/antibiotics12111628" TargetMode="External"/><Relationship Id="rId25" Type="http://schemas.openxmlformats.org/officeDocument/2006/relationships/hyperlink" Target="https://dx.doi.org/10.3390/antibiotics12111599" TargetMode="External"/><Relationship Id="rId26" Type="http://schemas.openxmlformats.org/officeDocument/2006/relationships/hyperlink" Target="https://dx.doi.org/10.3390/antibiotics12111589" TargetMode="External"/><Relationship Id="rId27" Type="http://schemas.openxmlformats.org/officeDocument/2006/relationships/hyperlink" Target="https://dx.doi.org/10.3390/antibiotics12111572" TargetMode="External"/><Relationship Id="rId28" Type="http://schemas.openxmlformats.org/officeDocument/2006/relationships/hyperlink" Target="https://dx.doi.org/10.3390/jcdd10110457" TargetMode="External"/><Relationship Id="rId29" Type="http://schemas.openxmlformats.org/officeDocument/2006/relationships/hyperlink" Target="https://dx.doi.org/10.3390/healthcare11222962" TargetMode="External"/><Relationship Id="rId30" Type="http://schemas.openxmlformats.org/officeDocument/2006/relationships/hyperlink" Target="https://dx.doi.org/10.3390/jfb14110539" TargetMode="External"/><Relationship Id="rId31" Type="http://schemas.openxmlformats.org/officeDocument/2006/relationships/hyperlink" Target="https://dx.doi.org/10.1016/j.surge.2023.11.002" TargetMode="External"/><Relationship Id="rId32" Type="http://schemas.openxmlformats.org/officeDocument/2006/relationships/hyperlink" Target="https://dx.doi.org/10.2220/biomedres.44.233" TargetMode="External"/><Relationship Id="rId33" Type="http://schemas.openxmlformats.org/officeDocument/2006/relationships/hyperlink" Target="https://dx.doi.org/10.1016/j.jisako.2023.11.007" TargetMode="External"/><Relationship Id="rId34" Type="http://schemas.openxmlformats.org/officeDocument/2006/relationships/hyperlink" Target="https://dx.doi.org/10.1016/j.wneu.2023.11.093" TargetMode="External"/><Relationship Id="rId35" Type="http://schemas.openxmlformats.org/officeDocument/2006/relationships/hyperlink" Target="https://dx.doi.org/10.1016/j.wneu.2023.11.103" TargetMode="External"/><Relationship Id="rId36" Type="http://schemas.openxmlformats.org/officeDocument/2006/relationships/hyperlink" Target="https://dx.doi.org/10.3233/SHTI230898" TargetMode="External"/><Relationship Id="rId37" Type="http://schemas.openxmlformats.org/officeDocument/2006/relationships/hyperlink" Target="https://dx.doi.org/10.3233/SHTI230897" TargetMode="External"/><Relationship Id="rId38" Type="http://schemas.openxmlformats.org/officeDocument/2006/relationships/hyperlink" Target="https://dx.doi.org/10.3233/CH-238121" TargetMode="External"/><Relationship Id="rId39" Type="http://schemas.openxmlformats.org/officeDocument/2006/relationships/hyperlink" Target="https://dx.doi.org/10.1016/j.wneu.2023.11.089" TargetMode="External"/><Relationship Id="rId40" Type="http://schemas.openxmlformats.org/officeDocument/2006/relationships/hyperlink" Target="https://dx.doi.org/10.1055/a-2217-8556" TargetMode="External"/><Relationship Id="rId41" Type="http://schemas.openxmlformats.org/officeDocument/2006/relationships/hyperlink" Target="https://dx.doi.org/10.1016/j.vetmic.2023.109926" TargetMode="External"/><Relationship Id="rId42" Type="http://schemas.openxmlformats.org/officeDocument/2006/relationships/hyperlink" Target="https://dx.doi.org/10.1007/s00068-023-02406-6" TargetMode="External"/><Relationship Id="rId43" Type="http://schemas.openxmlformats.org/officeDocument/2006/relationships/hyperlink" Target="https://dx.doi.org/10.1007/s00590-023-03783-9" TargetMode="External"/><Relationship Id="rId44" Type="http://schemas.openxmlformats.org/officeDocument/2006/relationships/hyperlink" Target="https://dx.doi.org/10.1007/s00383-023-05605-9" TargetMode="External"/><Relationship Id="rId45" Type="http://schemas.openxmlformats.org/officeDocument/2006/relationships/hyperlink" Target="https://dx.doi.org/10.1007/s00402-023-05103-6" TargetMode="External"/><Relationship Id="rId46" Type="http://schemas.openxmlformats.org/officeDocument/2006/relationships/hyperlink" Target="https://dx.doi.org/10.1038/s41598-023-48235-w" TargetMode="External"/><Relationship Id="rId47" Type="http://schemas.openxmlformats.org/officeDocument/2006/relationships/hyperlink" Target="https://dx.doi.org/10.1038/s41598-023-48053-0" TargetMode="External"/><Relationship Id="rId48" Type="http://schemas.openxmlformats.org/officeDocument/2006/relationships/hyperlink" Target="https://dx.doi.org/10.1136/bmjopen-2023-080182" TargetMode="External"/><Relationship Id="rId49" Type="http://schemas.openxmlformats.org/officeDocument/2006/relationships/hyperlink" Target="https://dx.doi.org/10.1089/sur.2023.192" TargetMode="External"/><Relationship Id="rId50" Type="http://schemas.openxmlformats.org/officeDocument/2006/relationships/hyperlink" Target="https://dx.doi.org/10.1089/sur.2023.069" TargetMode="External"/><Relationship Id="rId51" Type="http://schemas.openxmlformats.org/officeDocument/2006/relationships/hyperlink" Target="https://dx.doi.org/10.18502/cjn.v22i2.13336" TargetMode="External"/><Relationship Id="rId52" Type="http://schemas.openxmlformats.org/officeDocument/2006/relationships/hyperlink" Target="https://dx.doi.org/10.1089/sur.2023.127" TargetMode="External"/><Relationship Id="rId53" Type="http://schemas.openxmlformats.org/officeDocument/2006/relationships/hyperlink" Target="https://dx.doi.org/10.1097/SCS.0000000000009683" TargetMode="External"/><Relationship Id="rId54" Type="http://schemas.openxmlformats.org/officeDocument/2006/relationships/hyperlink" Target="https://dx.doi.org/10.1097/SCS.0000000000009725" TargetMode="External"/><Relationship Id="rId55" Type="http://schemas.openxmlformats.org/officeDocument/2006/relationships/hyperlink" Target="https://dx.doi.org/10.1002/aorn.14043" TargetMode="External"/><Relationship Id="rId56" Type="http://schemas.openxmlformats.org/officeDocument/2006/relationships/hyperlink" Target="https://dx.doi.org/10.1097/ALN.0000000000004848" TargetMode="External"/><Relationship Id="rId57" Type="http://schemas.openxmlformats.org/officeDocument/2006/relationships/hyperlink" Target="https://dx.doi.org/10.1111/mec.17210" TargetMode="External"/><Relationship Id="rId58" Type="http://schemas.openxmlformats.org/officeDocument/2006/relationships/hyperlink" Target="https://dx.doi.org/10.1002/nau.25336" TargetMode="External"/><Relationship Id="rId59" Type="http://schemas.openxmlformats.org/officeDocument/2006/relationships/hyperlink" Target="https://dx.doi.org/10.1002/ppul.26771" TargetMode="External"/><Relationship Id="rId60" Type="http://schemas.openxmlformats.org/officeDocument/2006/relationships/hyperlink" Target="https://dx.doi.org/10.1111/tid.14200" TargetMode="External"/><Relationship Id="rId61" Type="http://schemas.openxmlformats.org/officeDocument/2006/relationships/hyperlink" Target="https://dx.doi.org/10.1007/s00590-023-03750-4" TargetMode="External"/><Relationship Id="rId62" Type="http://schemas.openxmlformats.org/officeDocument/2006/relationships/hyperlink" Target="https://dx.doi.org/10.1038/s41598-023-47773-7" TargetMode="External"/><Relationship Id="rId63" Type="http://schemas.openxmlformats.org/officeDocument/2006/relationships/hyperlink" Target="https://dx.doi.org/10.1016/j.surg.2023.10.020" TargetMode="External"/><Relationship Id="rId64" Type="http://schemas.openxmlformats.org/officeDocument/2006/relationships/hyperlink" Target="https://dx.doi.org/10.1055/a-2195-3032" TargetMode="External"/><Relationship Id="rId65" Type="http://schemas.openxmlformats.org/officeDocument/2006/relationships/hyperlink" Target="https://dx.doi.org/10.1097/JS9.0000000000000921" TargetMode="External"/><Relationship Id="rId66" Type="http://schemas.openxmlformats.org/officeDocument/2006/relationships/hyperlink" Target="https://dx.doi.org/10.1097/JS9.0000000000000923" TargetMode="External"/><Relationship Id="rId67" Type="http://schemas.openxmlformats.org/officeDocument/2006/relationships/hyperlink" Target="https://dx.doi.org/10.1089/sur.2023.051" TargetMode="External"/><Relationship Id="rId68" Type="http://schemas.openxmlformats.org/officeDocument/2006/relationships/hyperlink" Target="https://dx.doi.org/10.2106/JBJS.RVW.22.00128" TargetMode="External"/><Relationship Id="rId69" Type="http://schemas.openxmlformats.org/officeDocument/2006/relationships/hyperlink" Target="https://dx.doi.org/10.1164/rccm.202305-0808OC" TargetMode="External"/><Relationship Id="rId70" Type="http://schemas.openxmlformats.org/officeDocument/2006/relationships/hyperlink" Target="https://dx.doi.org/10.2106/JBJS.CC.23.00087" TargetMode="External"/><Relationship Id="rId71" Type="http://schemas.openxmlformats.org/officeDocument/2006/relationships/hyperlink" Target="https://dx.doi.org/10.1089/sur.2023.160" TargetMode="External"/><Relationship Id="rId72" Type="http://schemas.openxmlformats.org/officeDocument/2006/relationships/hyperlink" Target="https://dx.doi.org/10.14715/cmb/2023.69.11.19" TargetMode="External"/><Relationship Id="rId73" Type="http://schemas.openxmlformats.org/officeDocument/2006/relationships/hyperlink" Target="https://dx.doi.org/10.1111/aas.14361" TargetMode="External"/><Relationship Id="rId74" Type="http://schemas.openxmlformats.org/officeDocument/2006/relationships/hyperlink" Target="https://dx.doi.org/10.17236/sat00414" TargetMode="External"/><Relationship Id="rId75" Type="http://schemas.openxmlformats.org/officeDocument/2006/relationships/hyperlink" Target="https://dx.doi.org/10.1038/s41598-023-48422-9" TargetMode="External"/><Relationship Id="rId76" Type="http://schemas.openxmlformats.org/officeDocument/2006/relationships/hyperlink" Target="https://dx.doi.org/10.1111/ans.18805" TargetMode="External"/><Relationship Id="rId77" Type="http://schemas.openxmlformats.org/officeDocument/2006/relationships/hyperlink" Target="https://dx.doi.org/10.1016/j.jos.2023.11.010" TargetMode="External"/><Relationship Id="rId78" Type="http://schemas.openxmlformats.org/officeDocument/2006/relationships/hyperlink" Target="https://dx.doi.org/10.21873/anticanres.16778" TargetMode="External"/><Relationship Id="rId79" Type="http://schemas.openxmlformats.org/officeDocument/2006/relationships/hyperlink" Target="https://dx.doi.org/10.1016/j.chest.2023.11.036" TargetMode="External"/><Relationship Id="rId80" Type="http://schemas.openxmlformats.org/officeDocument/2006/relationships/hyperlink" Target="https://dx.doi.org/10.1016/j.jhep.2023.10.043" TargetMode="External"/><Relationship Id="rId81" Type="http://schemas.openxmlformats.org/officeDocument/2006/relationships/hyperlink" Target="https://dx.doi.org/10.1016/j.jhin.2023.09.024" TargetMode="External"/><Relationship Id="rId82" Type="http://schemas.openxmlformats.org/officeDocument/2006/relationships/hyperlink" Target="https://dx.doi.org/10.1016/j.exphem.2023.11.006" TargetMode="External"/><Relationship Id="rId83" Type="http://schemas.openxmlformats.org/officeDocument/2006/relationships/hyperlink" Target="https://dx.doi.org/10.1016/j.ijscr.2023.109075" TargetMode="External"/><Relationship Id="rId84" Type="http://schemas.openxmlformats.org/officeDocument/2006/relationships/hyperlink" Target="https://dx.doi.org/10.1016/j.foodchem.2023.138073" TargetMode="External"/><Relationship Id="rId85" Type="http://schemas.openxmlformats.org/officeDocument/2006/relationships/hyperlink" Target="https://dx.doi.org/10.1016/j.jiph.2023.11.017" TargetMode="External"/><Relationship Id="rId86" Type="http://schemas.openxmlformats.org/officeDocument/2006/relationships/hyperlink" Target="https://dx.doi.org/10.3389/fcimb.2023.1269726" TargetMode="External"/><Relationship Id="rId87" Type="http://schemas.openxmlformats.org/officeDocument/2006/relationships/hyperlink" Target="https://dx.doi.org/10.1155/2023/6316896" TargetMode="External"/><Relationship Id="rId88" Type="http://schemas.openxmlformats.org/officeDocument/2006/relationships/hyperlink" Target="https://dx.doi.org/10.3389/fmicb.2023.1285367" TargetMode="External"/><Relationship Id="rId89" Type="http://schemas.openxmlformats.org/officeDocument/2006/relationships/hyperlink" Target="https://dx.doi.org/10.3389/fmicb.2023.1288458" TargetMode="External"/><Relationship Id="rId90" Type="http://schemas.openxmlformats.org/officeDocument/2006/relationships/hyperlink" Target="https://dx.doi.org/10.3389/fmicb.2023.1267750" TargetMode="External"/><Relationship Id="rId91" Type="http://schemas.openxmlformats.org/officeDocument/2006/relationships/hyperlink" Target="https://dx.doi.org/10.4103/jmh.jmh_109_22" TargetMode="External"/><Relationship Id="rId92" Type="http://schemas.openxmlformats.org/officeDocument/2006/relationships/hyperlink" Target="https://dx.doi.org/10.34172/jlms.2023.45" TargetMode="External"/><Relationship Id="rId93" Type="http://schemas.openxmlformats.org/officeDocument/2006/relationships/hyperlink" Target="https://dx.doi.org/10.2147/ORR.S433846" TargetMode="External"/><Relationship Id="rId94" Type="http://schemas.openxmlformats.org/officeDocument/2006/relationships/hyperlink" Target="https://dx.doi.org/10.1007/s11255-023-03884-8" TargetMode="External"/><Relationship Id="rId95" Type="http://schemas.openxmlformats.org/officeDocument/2006/relationships/hyperlink" Target="https://dx.doi.org/10.1007/s00264-023-06049-5" TargetMode="External"/><Relationship Id="rId96" Type="http://schemas.openxmlformats.org/officeDocument/2006/relationships/hyperlink" Target="https://dx.doi.org/10.1016/j.jse.2023.10.017" TargetMode="External"/><Relationship Id="rId97" Type="http://schemas.openxmlformats.org/officeDocument/2006/relationships/hyperlink" Target="https://dx.doi.org/10.1016/j.fertnstert.2023.11.025" TargetMode="External"/><Relationship Id="rId98" Type="http://schemas.openxmlformats.org/officeDocument/2006/relationships/hyperlink" Target="https://dx.doi.org/10.1016/j.envpol.2023.123031" TargetMode="External"/><Relationship Id="rId99" Type="http://schemas.openxmlformats.org/officeDocument/2006/relationships/hyperlink" Target="https://dx.doi.org/10.1093/jleuko/qiad149" TargetMode="External"/><Relationship Id="rId100" Type="http://schemas.openxmlformats.org/officeDocument/2006/relationships/hyperlink" Target="https://dx.doi.org/10.1302/0301-620X.105B12.BJJ-2023-0670.R1" TargetMode="External"/><Relationship Id="rId101" Type="http://schemas.openxmlformats.org/officeDocument/2006/relationships/hyperlink" Target="https://dx.doi.org/10.1302/0301-620X.105B12.BJJ-2023-0454.R1" TargetMode="External"/><Relationship Id="rId102" Type="http://schemas.openxmlformats.org/officeDocument/2006/relationships/hyperlink" Target="https://dx.doi.org/10.1302/0301-620X.105B12.BJJ-2023-0486.R1" TargetMode="External"/><Relationship Id="rId103" Type="http://schemas.openxmlformats.org/officeDocument/2006/relationships/hyperlink" Target="https://dx.doi.org/10.1016/j.ebiom.2023.104893" TargetMode="External"/><Relationship Id="rId104" Type="http://schemas.openxmlformats.org/officeDocument/2006/relationships/hyperlink" Target="https://dx.doi.org/10.3389/fcimb.2023.1265777" TargetMode="External"/><Relationship Id="rId105" Type="http://schemas.openxmlformats.org/officeDocument/2006/relationships/hyperlink" Target="https://dx.doi.org/10.3389/fcimb.2023.1210919" TargetMode="External"/><Relationship Id="rId106" Type="http://schemas.openxmlformats.org/officeDocument/2006/relationships/hyperlink" Target="https://dx.doi.org/10.4103/tcmj.tcmj_11_23" TargetMode="External"/><Relationship Id="rId107" Type="http://schemas.openxmlformats.org/officeDocument/2006/relationships/hyperlink" Target="https://dx.doi.org/10.4103/tcmj.tcmj_123_23" TargetMode="External"/><Relationship Id="rId108" Type="http://schemas.openxmlformats.org/officeDocument/2006/relationships/hyperlink" Target="https://dx.doi.org/10.3389/fphar.2023.1276759" TargetMode="External"/><Relationship Id="rId109" Type="http://schemas.openxmlformats.org/officeDocument/2006/relationships/hyperlink" Target="https://dx.doi.org/10.3389/fphar.2023.1260632" TargetMode="External"/><Relationship Id="rId110" Type="http://schemas.openxmlformats.org/officeDocument/2006/relationships/hyperlink" Target="https://dx.doi.org/10.1016/j.heliyon.2023.e22018" TargetMode="External"/><Relationship Id="rId111" Type="http://schemas.openxmlformats.org/officeDocument/2006/relationships/hyperlink" Target="https://dx.doi.org/10.3389/fmed.2023.1253135" TargetMode="External"/><Relationship Id="rId112" Type="http://schemas.openxmlformats.org/officeDocument/2006/relationships/hyperlink" Target="https://dx.doi.org/10.4322/acr.2023.445" TargetMode="External"/><Relationship Id="rId113" Type="http://schemas.openxmlformats.org/officeDocument/2006/relationships/hyperlink" Target="https://dx.doi.org/10.1016/j.fertnstert.2023.11.031" TargetMode="External"/><Relationship Id="rId114" Type="http://schemas.openxmlformats.org/officeDocument/2006/relationships/hyperlink" Target="https://dx.doi.org/10.1016/j.recot.2023.11.027" TargetMode="External"/><Relationship Id="rId115" Type="http://schemas.openxmlformats.org/officeDocument/2006/relationships/hyperlink" Target="https://dx.doi.org/10.1053/j.jfas.2023.11.008" TargetMode="External"/><Relationship Id="rId116" Type="http://schemas.openxmlformats.org/officeDocument/2006/relationships/hyperlink" Target="https://dx.doi.org/10.1302/2633-1462.412.BJO-2023-0096.R1" TargetMode="External"/><Relationship Id="rId117" Type="http://schemas.openxmlformats.org/officeDocument/2006/relationships/hyperlink" Target="https://dx.doi.org/10.1016/j.ijporl.2023.111813" TargetMode="External"/><Relationship Id="rId118" Type="http://schemas.openxmlformats.org/officeDocument/2006/relationships/hyperlink" Target="https://dx.doi.org/10.1186/s40792-023-01789-3" TargetMode="External"/><Relationship Id="rId119" Type="http://schemas.openxmlformats.org/officeDocument/2006/relationships/hyperlink" Target="https://dx.doi.org/10.1007/s00256-023-04524-z" TargetMode="External"/><Relationship Id="rId120" Type="http://schemas.openxmlformats.org/officeDocument/2006/relationships/hyperlink" Target="https://dx.doi.org/10.1111/iwj.14504" TargetMode="External"/><Relationship Id="rId121" Type="http://schemas.openxmlformats.org/officeDocument/2006/relationships/hyperlink" Target="https://dx.doi.org/10.1016/j.bjoms.2023.10.013" TargetMode="External"/><Relationship Id="rId122" Type="http://schemas.openxmlformats.org/officeDocument/2006/relationships/hyperlink" Target="https://dx.doi.org/10.1016/j.identj.2023.11.001" TargetMode="External"/><Relationship Id="rId123" Type="http://schemas.openxmlformats.org/officeDocument/2006/relationships/hyperlink" Target="https://dx.doi.org/10.1080/00365521.2023.2286191" TargetMode="External"/><Relationship Id="rId124" Type="http://schemas.openxmlformats.org/officeDocument/2006/relationships/hyperlink" Target="https://dx.doi.org/10.1186/s13756-023-01348-3" TargetMode="External"/><Relationship Id="rId125" Type="http://schemas.openxmlformats.org/officeDocument/2006/relationships/hyperlink" Target="https://dx.doi.org/10.1186/s12891-023-07045-x" TargetMode="External"/><Relationship Id="rId126" Type="http://schemas.openxmlformats.org/officeDocument/2006/relationships/hyperlink" Target="https://dx.doi.org/10.1007/s00105-023-05262-y" TargetMode="External"/><Relationship Id="rId127" Type="http://schemas.openxmlformats.org/officeDocument/2006/relationships/hyperlink" Target="https://dx.doi.org/10.1016/j.asjsur.2023.11.089" TargetMode="External"/><Relationship Id="rId128" Type="http://schemas.openxmlformats.org/officeDocument/2006/relationships/hyperlink" Target="https://dx.doi.org/10.1016/j.burns.2023.11.007" TargetMode="External"/><Relationship Id="rId129" Type="http://schemas.openxmlformats.org/officeDocument/2006/relationships/hyperlink" Target="https://dx.doi.org/10.1016/j.jvs.2023.11.043" TargetMode="External"/><Relationship Id="rId130" Type="http://schemas.openxmlformats.org/officeDocument/2006/relationships/hyperlink" Target="https://dx.doi.org/10.1016/j.jmig.2023.11.020" TargetMode="External"/><Relationship Id="rId131" Type="http://schemas.openxmlformats.org/officeDocument/2006/relationships/hyperlink" Target="https://dx.doi.org/10.1016/j.ajt.2023.11.013" TargetMode="External"/><Relationship Id="rId132" Type="http://schemas.openxmlformats.org/officeDocument/2006/relationships/hyperlink" Target="https://dx.doi.org/10.1016/j.jbspin.2023.105673" TargetMode="External"/><Relationship Id="rId133" Type="http://schemas.openxmlformats.org/officeDocument/2006/relationships/hyperlink" Target="https://dx.doi.org/10.4155/tde-2023-0059" TargetMode="External"/><Relationship Id="rId134" Type="http://schemas.openxmlformats.org/officeDocument/2006/relationships/hyperlink" Target="https://dx.doi.org/10.1177/18632521231215857" TargetMode="External"/><Relationship Id="rId135" Type="http://schemas.openxmlformats.org/officeDocument/2006/relationships/hyperlink" Target="https://dx.doi.org/10.1177/18632521231201163" TargetMode="External"/><Relationship Id="rId136" Type="http://schemas.openxmlformats.org/officeDocument/2006/relationships/hyperlink" Target="https://dx.doi.org/10.1136/bcr-2023-255977" TargetMode="External"/><Relationship Id="rId137" Type="http://schemas.openxmlformats.org/officeDocument/2006/relationships/hyperlink" Target="https://dx.doi.org/10.31616/asj.2023.0024" TargetMode="External"/><Relationship Id="rId138" Type="http://schemas.openxmlformats.org/officeDocument/2006/relationships/hyperlink" Target="https://dx.doi.org/10.1111/iwj.14501" TargetMode="External"/><Relationship Id="rId139" Type="http://schemas.openxmlformats.org/officeDocument/2006/relationships/hyperlink" Target="https://dx.doi.org/10.1177/00031348221117032" TargetMode="External"/><Relationship Id="rId140" Type="http://schemas.openxmlformats.org/officeDocument/2006/relationships/hyperlink" Target="https://dx.doi.org/10.1097/MD.0000000000036328" TargetMode="External"/><Relationship Id="rId141" Type="http://schemas.openxmlformats.org/officeDocument/2006/relationships/hyperlink" Target="https://dx.doi.org/10.1097/MD.0000000000036294" TargetMode="External"/><Relationship Id="rId142" Type="http://schemas.openxmlformats.org/officeDocument/2006/relationships/hyperlink" Target="https://dx.doi.org/10.1097/MD.0000000000036408" TargetMode="External"/><Relationship Id="rId143" Type="http://schemas.openxmlformats.org/officeDocument/2006/relationships/hyperlink" Target="https://dx.doi.org/10.1136/thorax-2023-220081" TargetMode="External"/><Relationship Id="rId144" Type="http://schemas.openxmlformats.org/officeDocument/2006/relationships/hyperlink" Target="https://dx.doi.org/10.14444/8539" TargetMode="External"/><Relationship Id="rId145" Type="http://schemas.openxmlformats.org/officeDocument/2006/relationships/hyperlink" Target="https://dx.doi.org/10.1097/TP.0000000000004861" TargetMode="External"/><Relationship Id="rId146" Type="http://schemas.openxmlformats.org/officeDocument/2006/relationships/hyperlink" Target="https://dx.doi.org/10.1186/s13256-023-04246-9" TargetMode="External"/><Relationship Id="rId147" Type="http://schemas.openxmlformats.org/officeDocument/2006/relationships/hyperlink" Target="https://dx.doi.org/10.1038/s41598-023-48891-y" TargetMode="External"/><Relationship Id="rId148" Type="http://schemas.openxmlformats.org/officeDocument/2006/relationships/hyperlink" Target="https://dx.doi.org/10.1186/s12931-023-02617-w" TargetMode="External"/><Relationship Id="rId149" Type="http://schemas.openxmlformats.org/officeDocument/2006/relationships/hyperlink" Target="https://dx.doi.org/10.1136/bcr-2023-255874" TargetMode="External"/><Relationship Id="rId150" Type="http://schemas.openxmlformats.org/officeDocument/2006/relationships/hyperlink" Target="https://dx.doi.org/10.1016/j.ijantimicag.2023.107047" TargetMode="External"/><Relationship Id="rId151" Type="http://schemas.openxmlformats.org/officeDocument/2006/relationships/hyperlink" Target="https://dx.doi.org/10.1177/00031348231220587" TargetMode="External"/><Relationship Id="rId152" Type="http://schemas.openxmlformats.org/officeDocument/2006/relationships/hyperlink" Target="https://dx.doi.org/10.1016/j.bjps.2023.11.007" TargetMode="External"/><Relationship Id="rId153" Type="http://schemas.openxmlformats.org/officeDocument/2006/relationships/hyperlink" Target="https://dx.doi.org/10.1186/s12871-023-02363-y" TargetMode="External"/><Relationship Id="rId154" Type="http://schemas.openxmlformats.org/officeDocument/2006/relationships/hyperlink" Target="https://dx.doi.org/10.1007/s00423-023-03168-w" TargetMode="External"/><Relationship Id="rId155" Type="http://schemas.openxmlformats.org/officeDocument/2006/relationships/hyperlink" Target="https://dx.doi.org/10.1007/s13304-023-01698-y" TargetMode="External"/><Relationship Id="rId156" Type="http://schemas.openxmlformats.org/officeDocument/2006/relationships/hyperlink" Target="https://dx.doi.org/10.1186/s40634-023-00704-x" TargetMode="External"/><Relationship Id="rId157" Type="http://schemas.openxmlformats.org/officeDocument/2006/relationships/hyperlink" Target="https://dx.doi.org/10.1016/j.anl.2023.11.003" TargetMode="External"/><Relationship Id="rId158" Type="http://schemas.openxmlformats.org/officeDocument/2006/relationships/hyperlink" Target="https://dx.doi.org/10.7759/cureus.48373" TargetMode="External"/><Relationship Id="rId159" Type="http://schemas.openxmlformats.org/officeDocument/2006/relationships/hyperlink" Target="https://dx.doi.org/10.1371/journal.pone.0295285" TargetMode="External"/><Relationship Id="rId160" Type="http://schemas.openxmlformats.org/officeDocument/2006/relationships/hyperlink" Target="https://dx.doi.org/10.12968/jowc.2023.32.12.811" TargetMode="External"/><Relationship Id="rId161" Type="http://schemas.openxmlformats.org/officeDocument/2006/relationships/hyperlink" Target="https://dx.doi.org/10.1111/bju.16249" TargetMode="External"/><Relationship Id="rId162" Type="http://schemas.openxmlformats.org/officeDocument/2006/relationships/hyperlink" Target="https://dx.doi.org/10.1111/iwj.14540" TargetMode="External"/><Relationship Id="rId163" Type="http://schemas.openxmlformats.org/officeDocument/2006/relationships/hyperlink" Target="https://dx.doi.org/10.1111/jvim.16958" TargetMode="External"/><Relationship Id="rId164" Type="http://schemas.openxmlformats.org/officeDocument/2006/relationships/hyperlink" Target="https://dx.doi.org/10.1111/iwj.14529" TargetMode="External"/><Relationship Id="rId165" Type="http://schemas.openxmlformats.org/officeDocument/2006/relationships/hyperlink" Target="https://dx.doi.org/10.1111/1755-0998.13902" TargetMode="External"/><Relationship Id="rId166" Type="http://schemas.openxmlformats.org/officeDocument/2006/relationships/hyperlink" Target="https://dx.doi.org/10.1111/iwj.14550" TargetMode="External"/><Relationship Id="rId167" Type="http://schemas.openxmlformats.org/officeDocument/2006/relationships/hyperlink" Target="https://dx.doi.org/10.3390/ijms242317042" TargetMode="External"/><Relationship Id="rId168" Type="http://schemas.openxmlformats.org/officeDocument/2006/relationships/hyperlink" Target="https://dx.doi.org/10.3390/ijms242316907" TargetMode="External"/><Relationship Id="rId169" Type="http://schemas.openxmlformats.org/officeDocument/2006/relationships/hyperlink" Target="https://dx.doi.org/10.3390/ijms242316881" TargetMode="External"/><Relationship Id="rId170" Type="http://schemas.openxmlformats.org/officeDocument/2006/relationships/hyperlink" Target="https://dx.doi.org/10.3390/ijms242316838" TargetMode="External"/><Relationship Id="rId171" Type="http://schemas.openxmlformats.org/officeDocument/2006/relationships/hyperlink" Target="https://dx.doi.org/10.3390/ijms242316669" TargetMode="External"/><Relationship Id="rId172" Type="http://schemas.openxmlformats.org/officeDocument/2006/relationships/hyperlink" Target="https://dx.doi.org/10.3390/jcm12237323" TargetMode="External"/><Relationship Id="rId173" Type="http://schemas.openxmlformats.org/officeDocument/2006/relationships/hyperlink" Target="https://dx.doi.org/10.3390/jcm12237317" TargetMode="External"/><Relationship Id="rId174" Type="http://schemas.openxmlformats.org/officeDocument/2006/relationships/hyperlink" Target="https://dx.doi.org/10.3390/jcm12237277" TargetMode="External"/><Relationship Id="rId175" Type="http://schemas.openxmlformats.org/officeDocument/2006/relationships/hyperlink" Target="https://dx.doi.org/10.3390/jcm12237227" TargetMode="External"/><Relationship Id="rId176" Type="http://schemas.openxmlformats.org/officeDocument/2006/relationships/hyperlink" Target="https://dx.doi.org/10.3390/diagnostics13233581" TargetMode="External"/><Relationship Id="rId177" Type="http://schemas.openxmlformats.org/officeDocument/2006/relationships/hyperlink" Target="https://dx.doi.org/10.3390/diagnostics13233531" TargetMode="External"/><Relationship Id="rId178" Type="http://schemas.openxmlformats.org/officeDocument/2006/relationships/hyperlink" Target="https://dx.doi.org/10.1186/s12891-023-07097-z" TargetMode="External"/><Relationship Id="rId179" Type="http://schemas.openxmlformats.org/officeDocument/2006/relationships/hyperlink" Target="https://dx.doi.org/10.1016/j.spinee.2023.11.025" TargetMode="External"/><Relationship Id="rId180" Type="http://schemas.openxmlformats.org/officeDocument/2006/relationships/hyperlink" Target="https://dx.doi.org/10.1016/j.jhin.2023.11.016" TargetMode="External"/><Relationship Id="rId181" Type="http://schemas.openxmlformats.org/officeDocument/2006/relationships/hyperlink" Target="https://dx.doi.org/10.1016/j.jisako.2023.12.004" TargetMode="External"/><Relationship Id="rId182" Type="http://schemas.openxmlformats.org/officeDocument/2006/relationships/hyperlink" Target="https://dx.doi.org/10.1016/j.otsr.2023.103795" TargetMode="External"/><Relationship Id="rId183" Type="http://schemas.openxmlformats.org/officeDocument/2006/relationships/hyperlink" Target="https://dx.doi.org/10.1007/s00464-023-10596-8" TargetMode="External"/><Relationship Id="rId184" Type="http://schemas.openxmlformats.org/officeDocument/2006/relationships/hyperlink" Target="https://dx.doi.org/10.3393/ac.2023.00031.0004" TargetMode="External"/><Relationship Id="rId185" Type="http://schemas.openxmlformats.org/officeDocument/2006/relationships/hyperlink" Target="https://dx.doi.org/10.2106/JBJS.RVW.23.00158" TargetMode="External"/><Relationship Id="rId186" Type="http://schemas.openxmlformats.org/officeDocument/2006/relationships/hyperlink" Target="https://dx.doi.org/10.1097/SAP.0000000000003645" TargetMode="External"/><Relationship Id="rId187" Type="http://schemas.openxmlformats.org/officeDocument/2006/relationships/hyperlink" Target="https://dx.doi.org/10.1089/sur.2023.232" TargetMode="External"/><Relationship Id="rId188" Type="http://schemas.openxmlformats.org/officeDocument/2006/relationships/hyperlink" Target="https://dx.doi.org/10.1007/s00432-023-05501-8" TargetMode="External"/><Relationship Id="rId189" Type="http://schemas.openxmlformats.org/officeDocument/2006/relationships/hyperlink" Target="https://dx.doi.org/10.1097/SCS.0000000000009920" TargetMode="External"/><Relationship Id="rId190" Type="http://schemas.openxmlformats.org/officeDocument/2006/relationships/hyperlink" Target="https://dx.doi.org/10.3389/fped.2023.1306076" TargetMode="External"/><Relationship Id="rId191" Type="http://schemas.openxmlformats.org/officeDocument/2006/relationships/hyperlink" Target="https://dx.doi.org/10.15036/arerugi.72.1223" TargetMode="External"/><Relationship Id="rId192" Type="http://schemas.openxmlformats.org/officeDocument/2006/relationships/hyperlink" Target="https://dx.doi.org/10.1016/j.jvs.2023.12.006" TargetMode="External"/><Relationship Id="rId193" Type="http://schemas.openxmlformats.org/officeDocument/2006/relationships/hyperlink" Target="https://dx.doi.org/10.1016/j.fsi.2023.109281" TargetMode="External"/><Relationship Id="rId194" Type="http://schemas.openxmlformats.org/officeDocument/2006/relationships/hyperlink" Target="https://dx.doi.org/10.1007/s10096-023-04731-5" TargetMode="External"/><Relationship Id="rId195" Type="http://schemas.openxmlformats.org/officeDocument/2006/relationships/hyperlink" Target="https://dx.doi.org/10.1177/15347346231221116" TargetMode="External"/><Relationship Id="rId196" Type="http://schemas.openxmlformats.org/officeDocument/2006/relationships/hyperlink" Target="https://dx.doi.org/10.5435/JAAOS-D-23-00642" TargetMode="External"/><Relationship Id="rId197" Type="http://schemas.openxmlformats.org/officeDocument/2006/relationships/hyperlink" Target="https://dx.doi.org/10.1097/SLE.0000000000001250" TargetMode="External"/><Relationship Id="rId198" Type="http://schemas.openxmlformats.org/officeDocument/2006/relationships/hyperlink" Target="https://dx.doi.org/10.1007/s00464-023-10630-9" TargetMode="External"/><Relationship Id="rId199" Type="http://schemas.openxmlformats.org/officeDocument/2006/relationships/hyperlink" Target="https://dx.doi.org/10.1007/s00403-023-02773-5" TargetMode="External"/><Relationship Id="rId200" Type="http://schemas.openxmlformats.org/officeDocument/2006/relationships/hyperlink" Target="https://dx.doi.org/10.22038/IJORL.2023.72451.3456" TargetMode="External"/><Relationship Id="rId201" Type="http://schemas.openxmlformats.org/officeDocument/2006/relationships/hyperlink" Target="https://dx.doi.org/10.22038/IJORL.2023.71639.3436" TargetMode="External"/><Relationship Id="rId202" Type="http://schemas.openxmlformats.org/officeDocument/2006/relationships/hyperlink" Target="https://dx.doi.org/10.1016/j.jor.2023.11.042" TargetMode="External"/><Relationship Id="rId203" Type="http://schemas.openxmlformats.org/officeDocument/2006/relationships/hyperlink" Target="https://dx.doi.org/10.3389/fimmu.2023.1277351" TargetMode="External"/><Relationship Id="rId204" Type="http://schemas.openxmlformats.org/officeDocument/2006/relationships/hyperlink" Target="https://dx.doi.org/10.1055/a-2200-3497" TargetMode="External"/><Relationship Id="rId205" Type="http://schemas.openxmlformats.org/officeDocument/2006/relationships/hyperlink" Target="https://dx.doi.org/10.1136/bmjresp-2023-001968" TargetMode="External"/><Relationship Id="rId206" Type="http://schemas.openxmlformats.org/officeDocument/2006/relationships/hyperlink" Target="https://dx.doi.org/10.1136/bmjopen-2022-068131" TargetMode="External"/><Relationship Id="rId207" Type="http://schemas.openxmlformats.org/officeDocument/2006/relationships/hyperlink" Target="https://dx.doi.org/10.1016/j.jss.2023.11.047" TargetMode="External"/><Relationship Id="rId208" Type="http://schemas.openxmlformats.org/officeDocument/2006/relationships/hyperlink" Target="https://dx.doi.org/10.1038/s41577-023-00972-9" TargetMode="External"/><Relationship Id="rId209" Type="http://schemas.openxmlformats.org/officeDocument/2006/relationships/hyperlink" Target="https://dx.doi.org/10.1007/s00256-023-04545-8" TargetMode="External"/><Relationship Id="rId210" Type="http://schemas.openxmlformats.org/officeDocument/2006/relationships/hyperlink" Target="https://dx.doi.org/10.1038/s41598-023-48158-6" TargetMode="External"/><Relationship Id="rId211" Type="http://schemas.openxmlformats.org/officeDocument/2006/relationships/hyperlink" Target="https://dx.doi.org/10.1038/s41398-023-02697-8" TargetMode="External"/><Relationship Id="rId212" Type="http://schemas.openxmlformats.org/officeDocument/2006/relationships/hyperlink" Target="https://dx.doi.org/10.1177/00031348231220575" TargetMode="External"/><Relationship Id="rId213" Type="http://schemas.openxmlformats.org/officeDocument/2006/relationships/hyperlink" Target="https://dx.doi.org/10.1016/j.vaccine.2023.12.011" TargetMode="External"/><Relationship Id="rId214" Type="http://schemas.openxmlformats.org/officeDocument/2006/relationships/hyperlink" Target="https://dx.doi.org/10.1148/rg.230111" TargetMode="External"/><Relationship Id="rId215" Type="http://schemas.openxmlformats.org/officeDocument/2006/relationships/hyperlink" Target="https://dx.doi.org/10.1007/s11259-023-10276-x" TargetMode="External"/><Relationship Id="rId216" Type="http://schemas.openxmlformats.org/officeDocument/2006/relationships/hyperlink" Target="https://dx.doi.org/10.1007/s00436-023-08022-y" TargetMode="External"/><Relationship Id="rId217" Type="http://schemas.openxmlformats.org/officeDocument/2006/relationships/hyperlink" Target="https://dx.doi.org/10.1002/adma.202310532" TargetMode="External"/><Relationship Id="rId218" Type="http://schemas.openxmlformats.org/officeDocument/2006/relationships/hyperlink" Target="https://dx.doi.org/10.26355/eurrev_202312_34576" TargetMode="External"/><Relationship Id="rId219" Type="http://schemas.openxmlformats.org/officeDocument/2006/relationships/hyperlink" Target="https://dx.doi.org/10.1111/ijd.16969" TargetMode="External"/><Relationship Id="rId220" Type="http://schemas.openxmlformats.org/officeDocument/2006/relationships/hyperlink" Target="https://dx.doi.org/10.1016/j.eats.2023.07.024" TargetMode="External"/><Relationship Id="rId221" Type="http://schemas.openxmlformats.org/officeDocument/2006/relationships/hyperlink" Target="https://dx.doi.org/10.3171/2023.10.SPINE23640" TargetMode="External"/><Relationship Id="rId222" Type="http://schemas.openxmlformats.org/officeDocument/2006/relationships/hyperlink" Target="https://dx.doi.org/10.3171/2023.11.PEDS23341" TargetMode="External"/><Relationship Id="rId223" Type="http://schemas.openxmlformats.org/officeDocument/2006/relationships/hyperlink" Target="https://dx.doi.org/10.1097/INF.0000000000004218" TargetMode="External"/><Relationship Id="rId224" Type="http://schemas.openxmlformats.org/officeDocument/2006/relationships/hyperlink" Target="https://dx.doi.org/10.2106/JBJS.RVW.23.00178" TargetMode="External"/><Relationship Id="rId225" Type="http://schemas.openxmlformats.org/officeDocument/2006/relationships/hyperlink" Target="https://dx.doi.org/10.1371/journal.pone.0295647" TargetMode="External"/><Relationship Id="rId226" Type="http://schemas.openxmlformats.org/officeDocument/2006/relationships/hyperlink" Target="https://dx.doi.org/10.1111/coa.14133" TargetMode="External"/><Relationship Id="rId227" Type="http://schemas.openxmlformats.org/officeDocument/2006/relationships/hyperlink" Target="https://dx.doi.org/10.1111/liv.15804" TargetMode="External"/><Relationship Id="rId228" Type="http://schemas.openxmlformats.org/officeDocument/2006/relationships/hyperlink" Target="https://dx.doi.org/10.1097/SLA.0000000000006182" TargetMode="External"/><Relationship Id="rId229" Type="http://schemas.openxmlformats.org/officeDocument/2006/relationships/hyperlink" Target="https://dx.doi.org/10.1111/jsap.13678" TargetMode="External"/><Relationship Id="rId230" Type="http://schemas.openxmlformats.org/officeDocument/2006/relationships/hyperlink" Target="https://dx.doi.org/10.4103/IJO.IJO_1263_23" TargetMode="External"/><Relationship Id="rId231" Type="http://schemas.openxmlformats.org/officeDocument/2006/relationships/hyperlink" Target="https://dx.doi.org/10.4103/IJO.IJO_958_23" TargetMode="External"/><Relationship Id="rId232" Type="http://schemas.openxmlformats.org/officeDocument/2006/relationships/hyperlink" Target="https://dx.doi.org/10.36469/001c.90651" TargetMode="External"/><Relationship Id="rId233" Type="http://schemas.openxmlformats.org/officeDocument/2006/relationships/hyperlink" Target="https://dx.doi.org/10.3389/fcvm.2023.1249881" TargetMode="External"/><Relationship Id="rId234" Type="http://schemas.openxmlformats.org/officeDocument/2006/relationships/hyperlink" Target="https://dx.doi.org/10.3389/fbioe.2023.1326246" TargetMode="External"/><Relationship Id="rId235" Type="http://schemas.openxmlformats.org/officeDocument/2006/relationships/hyperlink" Target="https://dx.doi.org/10.3389/fmed.2023.1268840" TargetMode="External"/><Relationship Id="rId236" Type="http://schemas.openxmlformats.org/officeDocument/2006/relationships/hyperlink" Target="https://dx.doi.org/10.3389/fmicb.2023.1284617" TargetMode="External"/><Relationship Id="rId237" Type="http://schemas.openxmlformats.org/officeDocument/2006/relationships/hyperlink" Target="https://dx.doi.org/10.1097/MS9.0000000000001373" TargetMode="External"/><Relationship Id="rId238" Type="http://schemas.openxmlformats.org/officeDocument/2006/relationships/hyperlink" Target="https://dx.doi.org/10.1007/s00402-023-05164-7" TargetMode="External"/><Relationship Id="rId239" Type="http://schemas.openxmlformats.org/officeDocument/2006/relationships/hyperlink" Target="https://dx.doi.org/10.1177/21925682231222903" TargetMode="External"/><Relationship Id="rId240" Type="http://schemas.openxmlformats.org/officeDocument/2006/relationships/hyperlink" Target="https://dx.doi.org/10.1002/eji.202350519" TargetMode="External"/><Relationship Id="rId241" Type="http://schemas.openxmlformats.org/officeDocument/2006/relationships/hyperlink" Target="https://dx.doi.org/10.33073/pjm-2023-047" TargetMode="External"/><Relationship Id="rId242" Type="http://schemas.openxmlformats.org/officeDocument/2006/relationships/hyperlink" Target="https://dx.doi.org/10.1186/s13567-023-01249-8" TargetMode="External"/><Relationship Id="rId243" Type="http://schemas.openxmlformats.org/officeDocument/2006/relationships/hyperlink" Target="https://dx.doi.org/10.1186/s12891-023-07100-7" TargetMode="External"/><Relationship Id="rId244" Type="http://schemas.openxmlformats.org/officeDocument/2006/relationships/hyperlink" Target="https://dx.doi.org/10.1007/s12664-023-01478-x" TargetMode="External"/><Relationship Id="rId245" Type="http://schemas.openxmlformats.org/officeDocument/2006/relationships/hyperlink" Target="https://dx.doi.org/10.1007/s00464-023-10563-3" TargetMode="External"/><Relationship Id="rId246" Type="http://schemas.openxmlformats.org/officeDocument/2006/relationships/hyperlink" Target="https://dx.doi.org/10.1021/acs.analchem.3c04469" TargetMode="External"/><Relationship Id="rId247" Type="http://schemas.openxmlformats.org/officeDocument/2006/relationships/hyperlink" Target="https://dx.doi.org/10.1016/j.urology.2023.09.061" TargetMode="External"/><Relationship Id="rId248" Type="http://schemas.openxmlformats.org/officeDocument/2006/relationships/hyperlink" Target="https://dx.doi.org/10.1016/j.jos.2023.12.001" TargetMode="External"/><Relationship Id="rId249" Type="http://schemas.openxmlformats.org/officeDocument/2006/relationships/hyperlink" Target="https://dx.doi.org/10.1016/j.amjsurg.2023.11.036" TargetMode="External"/><Relationship Id="rId250" Type="http://schemas.openxmlformats.org/officeDocument/2006/relationships/hyperlink" Target="https://dx.doi.org/10.3168/jds.2023-23887" TargetMode="External"/><Relationship Id="rId251" Type="http://schemas.openxmlformats.org/officeDocument/2006/relationships/hyperlink" Target="https://dx.doi.org/10.1016/j.carpath.2023.107598" TargetMode="External"/><Relationship Id="rId252" Type="http://schemas.openxmlformats.org/officeDocument/2006/relationships/hyperlink" Target="https://dx.doi.org/10.1016/j.arth.2023.12.008" TargetMode="External"/><Relationship Id="rId253" Type="http://schemas.openxmlformats.org/officeDocument/2006/relationships/hyperlink" Target="https://dx.doi.org/10.1016/j.jse.2023.10.029" TargetMode="External"/><Relationship Id="rId254" Type="http://schemas.openxmlformats.org/officeDocument/2006/relationships/hyperlink" Target="https://dx.doi.org/10.1016/j.jse.2023.10.030" TargetMode="External"/><Relationship Id="rId255" Type="http://schemas.openxmlformats.org/officeDocument/2006/relationships/hyperlink" Target="https://dx.doi.org/10.1016/j.jvs.2023.12.022" TargetMode="External"/><Relationship Id="rId256" Type="http://schemas.openxmlformats.org/officeDocument/2006/relationships/hyperlink" Target="https://dx.doi.org/10.1038/s41598-023-48126-0" TargetMode="External"/><Relationship Id="rId257" Type="http://schemas.openxmlformats.org/officeDocument/2006/relationships/hyperlink" Target="https://dx.doi.org/10.1136/bcr-2023-255697" TargetMode="External"/><Relationship Id="rId258" Type="http://schemas.openxmlformats.org/officeDocument/2006/relationships/hyperlink" Target="https://dx.doi.org/10.1136/bcr-2023-258207" TargetMode="External"/><Relationship Id="rId259" Type="http://schemas.openxmlformats.org/officeDocument/2006/relationships/hyperlink" Target="https://dx.doi.org/10.1016/j.gie.2023.12.013" TargetMode="External"/><Relationship Id="rId260" Type="http://schemas.openxmlformats.org/officeDocument/2006/relationships/hyperlink" Target="https://dx.doi.org/10.1016/j.jse.2023.10.027" TargetMode="External"/><Relationship Id="rId261" Type="http://schemas.openxmlformats.org/officeDocument/2006/relationships/hyperlink" Target="https://dx.doi.org/10.1016/j.ajic.2023.12.005" TargetMode="External"/><Relationship Id="rId262" Type="http://schemas.openxmlformats.org/officeDocument/2006/relationships/hyperlink" Target="https://dx.doi.org/10.1016/j.hansur.2023.11.011" TargetMode="External"/><Relationship Id="rId263" Type="http://schemas.openxmlformats.org/officeDocument/2006/relationships/hyperlink" Target="https://dx.doi.org/10.1016/j.chom.2023.11.016" TargetMode="External"/><Relationship Id="rId264" Type="http://schemas.openxmlformats.org/officeDocument/2006/relationships/hyperlink" Target="https://dx.doi.org/10.2460/javma.23.07.0396" TargetMode="External"/><Relationship Id="rId265" Type="http://schemas.openxmlformats.org/officeDocument/2006/relationships/hyperlink" Target="https://dx.doi.org/10.1016/j.jss.2023.11.027" TargetMode="External"/><Relationship Id="rId266" Type="http://schemas.openxmlformats.org/officeDocument/2006/relationships/hyperlink" Target="https://dx.doi.org/10.1016/j.jss.2023.11.059" TargetMode="External"/><Relationship Id="rId267" Type="http://schemas.openxmlformats.org/officeDocument/2006/relationships/hyperlink" Target="https://dx.doi.org/10.1136/bmjopen-2023-076735" TargetMode="External"/><Relationship Id="rId268" Type="http://schemas.openxmlformats.org/officeDocument/2006/relationships/hyperlink" Target="https://dx.doi.org/10.1038/s41467-023-44134-w" TargetMode="External"/><Relationship Id="rId269" Type="http://schemas.openxmlformats.org/officeDocument/2006/relationships/hyperlink" Target="https://dx.doi.org/10.3760/cma.j.cn112152-20201127-01026" TargetMode="External"/><Relationship Id="rId270" Type="http://schemas.openxmlformats.org/officeDocument/2006/relationships/hyperlink" Target="https://dx.doi.org/10.3760/cma.j.cn441530-20231018-00139" TargetMode="External"/><Relationship Id="rId271" Type="http://schemas.openxmlformats.org/officeDocument/2006/relationships/hyperlink" Target="https://dx.doi.org/10.1016/j.ajogmf.2023.101256" TargetMode="External"/><Relationship Id="rId272" Type="http://schemas.openxmlformats.org/officeDocument/2006/relationships/hyperlink" Target="https://dx.doi.org/10.4269/ajtmh.23-0287" TargetMode="External"/><Relationship Id="rId273" Type="http://schemas.openxmlformats.org/officeDocument/2006/relationships/hyperlink" Target="https://dx.doi.org/10.3171/CASE23446" TargetMode="External"/><Relationship Id="rId274" Type="http://schemas.openxmlformats.org/officeDocument/2006/relationships/hyperlink" Target="https://dx.doi.org/10.3171/CASE23555" TargetMode="External"/><Relationship Id="rId275" Type="http://schemas.openxmlformats.org/officeDocument/2006/relationships/hyperlink" Target="https://dx.doi.org/10.1093/ejcts/ezad419" TargetMode="External"/><Relationship Id="rId276" Type="http://schemas.openxmlformats.org/officeDocument/2006/relationships/hyperlink" Target="https://dx.doi.org/10.1186/s40729-023-00514-x" TargetMode="External"/><Relationship Id="rId277" Type="http://schemas.openxmlformats.org/officeDocument/2006/relationships/hyperlink" Target="https://dx.doi.org/10.1111/all.15982" TargetMode="External"/><Relationship Id="rId278" Type="http://schemas.openxmlformats.org/officeDocument/2006/relationships/hyperlink" Target="https://dx.doi.org/10.1039/d3bm01795h" TargetMode="External"/><Relationship Id="rId279" Type="http://schemas.openxmlformats.org/officeDocument/2006/relationships/hyperlink" Target="https://dx.doi.org/10.52312/jdrs.2023.1437" TargetMode="External"/><Relationship Id="rId280" Type="http://schemas.openxmlformats.org/officeDocument/2006/relationships/hyperlink" Target="https://dx.doi.org/10.52312/jdrs.2023.1224" TargetMode="External"/><Relationship Id="rId281" Type="http://schemas.openxmlformats.org/officeDocument/2006/relationships/hyperlink" Target="https://dx.doi.org/10.1016/j.ebiom.2023.104924" TargetMode="External"/><Relationship Id="rId282" Type="http://schemas.openxmlformats.org/officeDocument/2006/relationships/hyperlink" Target="https://dx.doi.org/10.1016/j.diagmicrobio.2023.116162" TargetMode="External"/><Relationship Id="rId283" Type="http://schemas.openxmlformats.org/officeDocument/2006/relationships/hyperlink" Target="https://dx.doi.org/10.1016/j.ijscr.2023.109140" TargetMode="External"/><Relationship Id="rId284" Type="http://schemas.openxmlformats.org/officeDocument/2006/relationships/hyperlink" Target="https://dx.doi.org/10.1093/jac/dkad382" TargetMode="External"/><Relationship Id="rId285" Type="http://schemas.openxmlformats.org/officeDocument/2006/relationships/hyperlink" Target="https://dx.doi.org/10.1093/icvts/ivad207" TargetMode="External"/><Relationship Id="rId286" Type="http://schemas.openxmlformats.org/officeDocument/2006/relationships/hyperlink" Target="https://dx.doi.org/10.1111/iwj.14578" TargetMode="External"/><Relationship Id="rId287" Type="http://schemas.openxmlformats.org/officeDocument/2006/relationships/hyperlink" Target="https://dx.doi.org/10.1097/MPH.0000000000002798" TargetMode="External"/><Relationship Id="rId288" Type="http://schemas.openxmlformats.org/officeDocument/2006/relationships/hyperlink" Target="https://dx.doi.org/10.1089/sur.2023.182" TargetMode="External"/><Relationship Id="rId289" Type="http://schemas.openxmlformats.org/officeDocument/2006/relationships/hyperlink" Target="https://dx.doi.org/10.1080/03639045.2023.2297238" TargetMode="External"/><Relationship Id="rId290" Type="http://schemas.openxmlformats.org/officeDocument/2006/relationships/hyperlink" Target="https://dx.doi.org/10.1021/acs.langmuir.3c02298" TargetMode="External"/><Relationship Id="rId291" Type="http://schemas.openxmlformats.org/officeDocument/2006/relationships/hyperlink" Target="https://dx.doi.org/10.36740/WLek202311116" TargetMode="External"/><Relationship Id="rId292" Type="http://schemas.openxmlformats.org/officeDocument/2006/relationships/hyperlink" Target="https://dx.doi.org/10.1002/smll.202309230" TargetMode="External"/><Relationship Id="rId293" Type="http://schemas.openxmlformats.org/officeDocument/2006/relationships/hyperlink" Target="https://dx.doi.org/10.1111/iwj.14581" TargetMode="External"/><Relationship Id="rId294" Type="http://schemas.openxmlformats.org/officeDocument/2006/relationships/hyperlink" Target="https://dx.doi.org/10.1177/17504589231211445" TargetMode="External"/><Relationship Id="rId295" Type="http://schemas.openxmlformats.org/officeDocument/2006/relationships/hyperlink" Target="https://dx.doi.org/10.1111/aor.14691" TargetMode="External"/><Relationship Id="rId296" Type="http://schemas.openxmlformats.org/officeDocument/2006/relationships/hyperlink" Target="https://dx.doi.org/10.1111/iwj.14584" TargetMode="External"/><Relationship Id="rId297" Type="http://schemas.openxmlformats.org/officeDocument/2006/relationships/hyperlink" Target="https://dx.doi.org/10.3389/fcvm.2023.1273255" TargetMode="External"/><Relationship Id="rId298" Type="http://schemas.openxmlformats.org/officeDocument/2006/relationships/hyperlink" Target="https://dx.doi.org/10.3205/iprs000182" TargetMode="External"/><Relationship Id="rId299" Type="http://schemas.openxmlformats.org/officeDocument/2006/relationships/hyperlink" Target="https://dx.doi.org/10.2147/JMDH.S430604" TargetMode="External"/><Relationship Id="rId300" Type="http://schemas.openxmlformats.org/officeDocument/2006/relationships/hyperlink" Target="https://dx.doi.org/10.3760/cma.j.cn112137-20231030-00945" TargetMode="External"/><Relationship Id="rId301" Type="http://schemas.openxmlformats.org/officeDocument/2006/relationships/hyperlink" Target="https://dx.doi.org/10.3760/cma.j.cn112137-20231006-00642" TargetMode="External"/><Relationship Id="rId302" Type="http://schemas.openxmlformats.org/officeDocument/2006/relationships/hyperlink" Target="https://dx.doi.org/10.1016/j.arth.2023.12.023" TargetMode="External"/><Relationship Id="rId303" Type="http://schemas.openxmlformats.org/officeDocument/2006/relationships/hyperlink" Target="https://dx.doi.org/10.1016/j.cimid.2023.102109" TargetMode="External"/><Relationship Id="rId304" Type="http://schemas.openxmlformats.org/officeDocument/2006/relationships/hyperlink" Target="https://dx.doi.org/10.1016/j.injury.2023.111230" TargetMode="External"/><Relationship Id="rId305" Type="http://schemas.openxmlformats.org/officeDocument/2006/relationships/hyperlink" Target="https://dx.doi.org/10.25270/wmp.23008" TargetMode="External"/><Relationship Id="rId306" Type="http://schemas.openxmlformats.org/officeDocument/2006/relationships/hyperlink" Target="https://dx.doi.org/10.1089/sur.2023.077" TargetMode="External"/><Relationship Id="rId307" Type="http://schemas.openxmlformats.org/officeDocument/2006/relationships/hyperlink" Target="https://dx.doi.org/10.1111/iwj.14518" TargetMode="External"/><Relationship Id="rId308" Type="http://schemas.openxmlformats.org/officeDocument/2006/relationships/hyperlink" Target="https://dx.doi.org/10.20452/pamw.16635" TargetMode="External"/><Relationship Id="rId309" Type="http://schemas.openxmlformats.org/officeDocument/2006/relationships/hyperlink" Target="https://dx.doi.org/10.52965/001c.90618" TargetMode="External"/><Relationship Id="rId310" Type="http://schemas.openxmlformats.org/officeDocument/2006/relationships/hyperlink" Target="https://dx.doi.org/10.7759/cureus.49059" TargetMode="External"/><Relationship Id="rId311" Type="http://schemas.openxmlformats.org/officeDocument/2006/relationships/hyperlink" Target="https://dx.doi.org/10.7759/cureus.49048" TargetMode="External"/><Relationship Id="rId312" Type="http://schemas.openxmlformats.org/officeDocument/2006/relationships/hyperlink" Target="https://dx.doi.org/10.3389/fbioe.2023.1296832" TargetMode="External"/><Relationship Id="rId313" Type="http://schemas.openxmlformats.org/officeDocument/2006/relationships/hyperlink" Target="https://dx.doi.org/10.1016/j.ajog.2023.12.018" TargetMode="External"/><Relationship Id="rId314" Type="http://schemas.openxmlformats.org/officeDocument/2006/relationships/hyperlink" Target="https://dx.doi.org/10.1016/j.arth.2023.12.024" TargetMode="External"/><Relationship Id="rId315" Type="http://schemas.openxmlformats.org/officeDocument/2006/relationships/hyperlink" Target="https://dx.doi.org/10.1016/S1473-3099(23)00757-0" TargetMode="External"/><Relationship Id="rId316" Type="http://schemas.openxmlformats.org/officeDocument/2006/relationships/hyperlink" Target="https://dx.doi.org/10.1007/s11739-023-03502-6" TargetMode="External"/><Relationship Id="rId317" Type="http://schemas.openxmlformats.org/officeDocument/2006/relationships/hyperlink" Target="https://dx.doi.org/10.1038/s41598-023-47373-5" TargetMode="External"/><Relationship Id="rId318" Type="http://schemas.openxmlformats.org/officeDocument/2006/relationships/hyperlink" Target="https://dx.doi.org/10.2106/JBJS.23.00546" TargetMode="External"/><Relationship Id="rId319" Type="http://schemas.openxmlformats.org/officeDocument/2006/relationships/hyperlink" Target="https://dx.doi.org/10.1021/acsami.3c14229" TargetMode="External"/><Relationship Id="rId320" Type="http://schemas.openxmlformats.org/officeDocument/2006/relationships/hyperlink" Target="https://dx.doi.org/10.5435/JAAOSGlobal-D-23-00071" TargetMode="External"/><Relationship Id="rId321" Type="http://schemas.openxmlformats.org/officeDocument/2006/relationships/hyperlink" Target="https://dx.doi.org/10.23736/S0375-9393.23.17727-3" TargetMode="External"/><Relationship Id="rId322" Type="http://schemas.openxmlformats.org/officeDocument/2006/relationships/hyperlink" Target="https://dx.doi.org/10.1007/s00404-023-07291-3" TargetMode="External"/><Relationship Id="rId323" Type="http://schemas.openxmlformats.org/officeDocument/2006/relationships/hyperlink" Target="https://dx.doi.org/10.1007/s00381-023-06258-8" TargetMode="External"/><Relationship Id="rId324" Type="http://schemas.openxmlformats.org/officeDocument/2006/relationships/hyperlink" Target="https://dx.doi.org/10.1007/s00402-023-05156-7" TargetMode="External"/><Relationship Id="rId325" Type="http://schemas.openxmlformats.org/officeDocument/2006/relationships/hyperlink" Target="https://dx.doi.org/10.1007/s00405-023-08391-1" TargetMode="External"/><Relationship Id="rId326" Type="http://schemas.openxmlformats.org/officeDocument/2006/relationships/hyperlink" Target="https://dx.doi.org/10.1093/milmed/usad480" TargetMode="External"/><Relationship Id="rId327" Type="http://schemas.openxmlformats.org/officeDocument/2006/relationships/hyperlink" Target="https://dx.doi.org/10.1080/00015458.2023.2297539" TargetMode="External"/><Relationship Id="rId328" Type="http://schemas.openxmlformats.org/officeDocument/2006/relationships/hyperlink" Target="https://dx.doi.org/10.1590/1984-0462/2024/42/2023084" TargetMode="External"/><Relationship Id="rId329" Type="http://schemas.openxmlformats.org/officeDocument/2006/relationships/hyperlink" Target="https://dx.doi.org/10.1016/j.jpsychores.2023.111559" TargetMode="External"/><Relationship Id="rId330" Type="http://schemas.openxmlformats.org/officeDocument/2006/relationships/hyperlink" Target="https://dx.doi.org/10.1016/j.ijscr.2023.109147" TargetMode="External"/><Relationship Id="rId331" Type="http://schemas.openxmlformats.org/officeDocument/2006/relationships/hyperlink" Target="https://dx.doi.org/10.1016/j.ijscr.2023.109105" TargetMode="External"/><Relationship Id="rId332" Type="http://schemas.openxmlformats.org/officeDocument/2006/relationships/hyperlink" Target="https://dx.doi.org/10.1016/j.ijporl.2023.111824" TargetMode="External"/><Relationship Id="rId333" Type="http://schemas.openxmlformats.org/officeDocument/2006/relationships/hyperlink" Target="https://dx.doi.org/10.1016/j.injury.2023.111272" TargetMode="External"/><Relationship Id="rId334" Type="http://schemas.openxmlformats.org/officeDocument/2006/relationships/hyperlink" Target="https://dx.doi.org/10.1093/infdis/jiad590" TargetMode="External"/><Relationship Id="rId335" Type="http://schemas.openxmlformats.org/officeDocument/2006/relationships/hyperlink" Target="https://dx.doi.org/10.1097/SLE.0000000000001255" TargetMode="External"/><Relationship Id="rId336" Type="http://schemas.openxmlformats.org/officeDocument/2006/relationships/hyperlink" Target="https://dx.doi.org/10.2106/JBJS.RVW.23.00163" TargetMode="External"/><Relationship Id="rId337" Type="http://schemas.openxmlformats.org/officeDocument/2006/relationships/hyperlink" Target="https://dx.doi.org/10.1097/MD.0000000000036776" TargetMode="External"/><Relationship Id="rId338" Type="http://schemas.openxmlformats.org/officeDocument/2006/relationships/hyperlink" Target="https://dx.doi.org/10.12659/AJCR.942371" TargetMode="External"/><Relationship Id="rId339" Type="http://schemas.openxmlformats.org/officeDocument/2006/relationships/hyperlink" Target="https://dx.doi.org/10.2196/50677" TargetMode="External"/><Relationship Id="rId340" Type="http://schemas.openxmlformats.org/officeDocument/2006/relationships/hyperlink" Target="https://dx.doi.org/10.1007/s00402-023-05095-3" TargetMode="External"/><Relationship Id="rId341" Type="http://schemas.openxmlformats.org/officeDocument/2006/relationships/hyperlink" Target="https://dx.doi.org/10.3390/pathogens12121431" TargetMode="External"/><Relationship Id="rId342" Type="http://schemas.openxmlformats.org/officeDocument/2006/relationships/hyperlink" Target="https://dx.doi.org/10.3390/pathogens12121408" TargetMode="External"/><Relationship Id="rId343" Type="http://schemas.openxmlformats.org/officeDocument/2006/relationships/hyperlink" Target="https://dx.doi.org/10.3390/toxins15120690" TargetMode="External"/><Relationship Id="rId344" Type="http://schemas.openxmlformats.org/officeDocument/2006/relationships/hyperlink" Target="https://dx.doi.org/10.3390/jof9121147" TargetMode="External"/><Relationship Id="rId345" Type="http://schemas.openxmlformats.org/officeDocument/2006/relationships/hyperlink" Target="https://dx.doi.org/10.3390/jcdd10120497" TargetMode="External"/><Relationship Id="rId346" Type="http://schemas.openxmlformats.org/officeDocument/2006/relationships/hyperlink" Target="https://dx.doi.org/10.3390/biomimetics8080618" TargetMode="External"/><Relationship Id="rId347" Type="http://schemas.openxmlformats.org/officeDocument/2006/relationships/hyperlink" Target="https://dx.doi.org/10.1111/iwj.14542" TargetMode="External"/><Relationship Id="rId348" Type="http://schemas.openxmlformats.org/officeDocument/2006/relationships/hyperlink" Target="https://dx.doi.org/10.3390/v15122442" TargetMode="External"/><Relationship Id="rId349" Type="http://schemas.openxmlformats.org/officeDocument/2006/relationships/hyperlink" Target="https://dx.doi.org/10.3390/v15122425" TargetMode="External"/><Relationship Id="rId350" Type="http://schemas.openxmlformats.org/officeDocument/2006/relationships/hyperlink" Target="https://dx.doi.org/10.3390/v15122341" TargetMode="External"/><Relationship Id="rId351" Type="http://schemas.openxmlformats.org/officeDocument/2006/relationships/hyperlink" Target="https://dx.doi.org/10.3390/v15122328" TargetMode="External"/><Relationship Id="rId352" Type="http://schemas.openxmlformats.org/officeDocument/2006/relationships/hyperlink" Target="https://dx.doi.org/10.3390/v15122326" TargetMode="External"/><Relationship Id="rId353" Type="http://schemas.openxmlformats.org/officeDocument/2006/relationships/hyperlink" Target="https://dx.doi.org/10.3390/v15122300" TargetMode="External"/><Relationship Id="rId354" Type="http://schemas.openxmlformats.org/officeDocument/2006/relationships/hyperlink" Target="https://dx.doi.org/10.3390/v15122285" TargetMode="External"/><Relationship Id="rId355" Type="http://schemas.openxmlformats.org/officeDocument/2006/relationships/hyperlink" Target="https://dx.doi.org/10.3390/vaccines11121865" TargetMode="External"/><Relationship Id="rId356" Type="http://schemas.openxmlformats.org/officeDocument/2006/relationships/hyperlink" Target="https://dx.doi.org/10.3390/vaccines11121831" TargetMode="External"/><Relationship Id="rId357" Type="http://schemas.openxmlformats.org/officeDocument/2006/relationships/hyperlink" Target="https://dx.doi.org/10.3390/vaccines11121806" TargetMode="External"/><Relationship Id="rId358" Type="http://schemas.openxmlformats.org/officeDocument/2006/relationships/hyperlink" Target="https://dx.doi.org/10.3390/vaccines11121769" TargetMode="External"/><Relationship Id="rId359" Type="http://schemas.openxmlformats.org/officeDocument/2006/relationships/hyperlink" Target="https://dx.doi.org/10.3390/vaccines11121745" TargetMode="External"/><Relationship Id="rId360" Type="http://schemas.openxmlformats.org/officeDocument/2006/relationships/hyperlink" Target="https://dx.doi.org/10.3390/ph16121743" TargetMode="External"/><Relationship Id="rId361" Type="http://schemas.openxmlformats.org/officeDocument/2006/relationships/hyperlink" Target="https://dx.doi.org/10.3390/jpm13121711" TargetMode="External"/><Relationship Id="rId362" Type="http://schemas.openxmlformats.org/officeDocument/2006/relationships/hyperlink" Target="https://dx.doi.org/10.3390/jpm13121708" TargetMode="External"/><Relationship Id="rId363" Type="http://schemas.openxmlformats.org/officeDocument/2006/relationships/hyperlink" Target="https://dx.doi.org/10.3390/jpm13121651" TargetMode="External"/><Relationship Id="rId364" Type="http://schemas.openxmlformats.org/officeDocument/2006/relationships/hyperlink" Target="https://dx.doi.org/10.3390/medicina59122129" TargetMode="External"/><Relationship Id="rId365" Type="http://schemas.openxmlformats.org/officeDocument/2006/relationships/hyperlink" Target="https://dx.doi.org/10.3171/2023.10.PEDS23297" TargetMode="External"/><Relationship Id="rId366" Type="http://schemas.openxmlformats.org/officeDocument/2006/relationships/hyperlink" Target="https://dx.doi.org/10.3390/antibiotics12111560" TargetMode="External"/><Relationship Id="rId367" Type="http://schemas.openxmlformats.org/officeDocument/2006/relationships/hyperlink" Target="https://dx.doi.org/10.37201/req/s01.11.2023" TargetMode="External"/><Relationship Id="rId368" Type="http://schemas.openxmlformats.org/officeDocument/2006/relationships/hyperlink" Target="https://dx.doi.org/10.3760/cma.j.cn112150-20230329-00238" TargetMode="External"/><Relationship Id="rId369" Type="http://schemas.openxmlformats.org/officeDocument/2006/relationships/hyperlink" Target="https://dx.doi.org/10.3760/cma.j.cn112150-20230330-00243" TargetMode="External"/><Relationship Id="rId370" Type="http://schemas.openxmlformats.org/officeDocument/2006/relationships/hyperlink" Target="https://dx.doi.org/10.1016/j.jclinepi.2023.11.009" TargetMode="External"/><Relationship Id="rId371" Type="http://schemas.openxmlformats.org/officeDocument/2006/relationships/hyperlink" Target="https://dx.doi.org/10.1016/j.bjps.2023.11.004" TargetMode="External"/><Relationship Id="rId372" Type="http://schemas.openxmlformats.org/officeDocument/2006/relationships/hyperlink" Target="https://dx.doi.org/10.1038/s41598-023-48226-x" TargetMode="External"/><Relationship Id="rId373" Type="http://schemas.openxmlformats.org/officeDocument/2006/relationships/hyperlink" Target="https://dx.doi.org/10.1016/j.urology.2023.11.003" TargetMode="External"/><Relationship Id="rId374" Type="http://schemas.openxmlformats.org/officeDocument/2006/relationships/hyperlink" Target="https://dx.doi.org/10.1016/j.wneu.2023.11.090" TargetMode="External"/><Relationship Id="rId375" Type="http://schemas.openxmlformats.org/officeDocument/2006/relationships/hyperlink" Target="https://dx.doi.org/10.3390/jpm13111548" TargetMode="External"/><Relationship Id="rId376" Type="http://schemas.openxmlformats.org/officeDocument/2006/relationships/hyperlink" Target="https://dx.doi.org/10.3390/jof9111079" TargetMode="External"/><Relationship Id="rId377" Type="http://schemas.openxmlformats.org/officeDocument/2006/relationships/hyperlink" Target="https://dx.doi.org/10.1111/iwj.14520" TargetMode="External"/><Relationship Id="rId378" Type="http://schemas.openxmlformats.org/officeDocument/2006/relationships/hyperlink" Target="https://dx.doi.org/10.1002/smll.202307406" TargetMode="External"/><Relationship Id="rId379" Type="http://schemas.openxmlformats.org/officeDocument/2006/relationships/hyperlink" Target="https://dx.doi.org/10.1002/mabi.202300425" TargetMode="External"/><Relationship Id="rId380" Type="http://schemas.openxmlformats.org/officeDocument/2006/relationships/hyperlink" Target="https://dx.doi.org/10.1177/03915603231210604" TargetMode="External"/><Relationship Id="rId381" Type="http://schemas.openxmlformats.org/officeDocument/2006/relationships/hyperlink" Target="https://dx.doi.org/10.1111/zph.13097" TargetMode="External"/><Relationship Id="rId382" Type="http://schemas.openxmlformats.org/officeDocument/2006/relationships/hyperlink" Target="https://dx.doi.org/10.1007/s43465-023-00922-6" TargetMode="External"/><Relationship Id="rId383" Type="http://schemas.openxmlformats.org/officeDocument/2006/relationships/hyperlink" Target="https://dx.doi.org/10.3390/ijms242216029" TargetMode="External"/><Relationship Id="rId384" Type="http://schemas.openxmlformats.org/officeDocument/2006/relationships/hyperlink" Target="https://dx.doi.org/10.1055/a-2218-6984" TargetMode="External"/><Relationship Id="rId385" Type="http://schemas.openxmlformats.org/officeDocument/2006/relationships/hyperlink" Target="https://dx.doi.org/10.1097/JCMA.0000000000001030" TargetMode="External"/><Relationship Id="rId386" Type="http://schemas.openxmlformats.org/officeDocument/2006/relationships/hyperlink" Target="https://dx.doi.org/10.1089/sur.2023.219" TargetMode="External"/><Relationship Id="rId387" Type="http://schemas.openxmlformats.org/officeDocument/2006/relationships/hyperlink" Target="https://dx.doi.org/10.2196/43572" TargetMode="External"/><Relationship Id="rId388" Type="http://schemas.openxmlformats.org/officeDocument/2006/relationships/hyperlink" Target="https://dx.doi.org/10.1515/em-2023-0018" TargetMode="External"/><Relationship Id="rId389" Type="http://schemas.openxmlformats.org/officeDocument/2006/relationships/hyperlink" Target="https://dx.doi.org/10.1097/MD.0000000000036246" TargetMode="External"/><Relationship Id="rId390" Type="http://schemas.openxmlformats.org/officeDocument/2006/relationships/hyperlink" Target="https://dx.doi.org/10.1111/jocn.16933" TargetMode="External"/><Relationship Id="rId391" Type="http://schemas.openxmlformats.org/officeDocument/2006/relationships/hyperlink" Target="https://dx.doi.org/10.1016/j.wneu.2023.11.108" TargetMode="External"/><Relationship Id="rId392" Type="http://schemas.openxmlformats.org/officeDocument/2006/relationships/hyperlink" Target="https://dx.doi.org/10.1186/s12866-023-03122-2" TargetMode="External"/><Relationship Id="rId393" Type="http://schemas.openxmlformats.org/officeDocument/2006/relationships/hyperlink" Target="https://dx.doi.org/10.1016/j.heliyon.2023.e22053" TargetMode="External"/><Relationship Id="rId394" Type="http://schemas.openxmlformats.org/officeDocument/2006/relationships/hyperlink" Target="https://dx.doi.org/10.1016/j.heliyon.2023.e21584" TargetMode="External"/><Relationship Id="rId395" Type="http://schemas.openxmlformats.org/officeDocument/2006/relationships/hyperlink" Target="https://dx.doi.org/10.3389/fped.2023.1267345" TargetMode="External"/><Relationship Id="rId396" Type="http://schemas.openxmlformats.org/officeDocument/2006/relationships/hyperlink" Target="https://dx.doi.org/10.1155/2023/3650746" TargetMode="External"/><Relationship Id="rId397" Type="http://schemas.openxmlformats.org/officeDocument/2006/relationships/hyperlink" Target="https://dx.doi.org/10.47717/turkjsurg.2023.5666" TargetMode="External"/><Relationship Id="rId398" Type="http://schemas.openxmlformats.org/officeDocument/2006/relationships/hyperlink" Target="https://dx.doi.org/10.2147/IJN.S426552" TargetMode="External"/><Relationship Id="rId399" Type="http://schemas.openxmlformats.org/officeDocument/2006/relationships/hyperlink" Target="https://dx.doi.org/10.3389/fpubh.2023.1258692" TargetMode="External"/><Relationship Id="rId400" Type="http://schemas.openxmlformats.org/officeDocument/2006/relationships/hyperlink" Target="https://dx.doi.org/10.46234/ccdcw2023.176" TargetMode="External"/><Relationship Id="rId401" Type="http://schemas.openxmlformats.org/officeDocument/2006/relationships/hyperlink" Target="https://dx.doi.org/10.46234/ccdcw2023.178" TargetMode="External"/><Relationship Id="rId402" Type="http://schemas.openxmlformats.org/officeDocument/2006/relationships/hyperlink" Target="https://dx.doi.org/10.4103/joacp.joacp_393_21" TargetMode="External"/><Relationship Id="rId403" Type="http://schemas.openxmlformats.org/officeDocument/2006/relationships/hyperlink" Target="https://dx.doi.org/10.13107/jocr.2023.v13.i11.4018" TargetMode="External"/><Relationship Id="rId404" Type="http://schemas.openxmlformats.org/officeDocument/2006/relationships/hyperlink" Target="https://dx.doi.org/10.1016/j.mtbio.2023.100834" TargetMode="External"/><Relationship Id="rId405" Type="http://schemas.openxmlformats.org/officeDocument/2006/relationships/hyperlink" Target="https://dx.doi.org/10.1155/2023/1764242" TargetMode="External"/><Relationship Id="rId406" Type="http://schemas.openxmlformats.org/officeDocument/2006/relationships/hyperlink" Target="https://dx.doi.org/10.7759/cureus.48565" TargetMode="External"/><Relationship Id="rId407" Type="http://schemas.openxmlformats.org/officeDocument/2006/relationships/hyperlink" Target="https://dx.doi.org/10.18332/ejm/171802" TargetMode="External"/><Relationship Id="rId408" Type="http://schemas.openxmlformats.org/officeDocument/2006/relationships/hyperlink" Target="https://dx.doi.org/10.4103/ijciis.ijciis_14_23" TargetMode="External"/><Relationship Id="rId409" Type="http://schemas.openxmlformats.org/officeDocument/2006/relationships/hyperlink" Target="https://dx.doi.org/10.2147/IDR.S378645" TargetMode="External"/><Relationship Id="rId410" Type="http://schemas.openxmlformats.org/officeDocument/2006/relationships/hyperlink" Target="https://dx.doi.org/10.7759/cureus.47244" TargetMode="External"/><Relationship Id="rId411" Type="http://schemas.openxmlformats.org/officeDocument/2006/relationships/hyperlink" Target="https://dx.doi.org/10.7759/cureus.47717" TargetMode="External"/><Relationship Id="rId412" Type="http://schemas.openxmlformats.org/officeDocument/2006/relationships/hyperlink" Target="https://dx.doi.org/10.24926/iip.v14i1.5265" TargetMode="External"/><Relationship Id="rId413" Type="http://schemas.openxmlformats.org/officeDocument/2006/relationships/hyperlink" Target="https://dx.doi.org/10.1016/j.lana.2023.100626" TargetMode="External"/><Relationship Id="rId414" Type="http://schemas.openxmlformats.org/officeDocument/2006/relationships/hyperlink" Target="https://dx.doi.org/10.3389/fmed.2023.1205446" TargetMode="External"/><Relationship Id="rId415" Type="http://schemas.openxmlformats.org/officeDocument/2006/relationships/hyperlink" Target="https://dx.doi.org/10.1089/sur.2023.090" TargetMode="External"/><Relationship Id="rId416" Type="http://schemas.openxmlformats.org/officeDocument/2006/relationships/hyperlink" Target="https://dx.doi.org/10.1007/s00423-023-03193-9" TargetMode="External"/><Relationship Id="rId417" Type="http://schemas.openxmlformats.org/officeDocument/2006/relationships/hyperlink" Target="https://dx.doi.org/10.1080/03007995.2023.2285366" TargetMode="External"/><Relationship Id="rId418" Type="http://schemas.openxmlformats.org/officeDocument/2006/relationships/hyperlink" Target="https://dx.doi.org/10.1093/mmy/myad122" TargetMode="External"/><Relationship Id="rId419" Type="http://schemas.openxmlformats.org/officeDocument/2006/relationships/hyperlink" Target="https://dx.doi.org/10.1016/S1470-2045(23)00478-3" TargetMode="External"/><Relationship Id="rId420" Type="http://schemas.openxmlformats.org/officeDocument/2006/relationships/hyperlink" Target="https://dx.doi.org/10.1097/ACM.0000000000005570" TargetMode="External"/><Relationship Id="rId421" Type="http://schemas.openxmlformats.org/officeDocument/2006/relationships/hyperlink" Target="https://dx.doi.org/10.3171/2023.9.FOCUS23316" TargetMode="External"/><Relationship Id="rId422" Type="http://schemas.openxmlformats.org/officeDocument/2006/relationships/hyperlink" Target="https://dx.doi.org/10.3171/2023.9.SPINE23325" TargetMode="External"/><Relationship Id="rId423" Type="http://schemas.openxmlformats.org/officeDocument/2006/relationships/hyperlink" Target="https://dx.doi.org/10.1097/HTR.0000000000000900" TargetMode="External"/><Relationship Id="rId424" Type="http://schemas.openxmlformats.org/officeDocument/2006/relationships/hyperlink" Target="https://dx.doi.org/10.1245/s10434-023-14631-9" TargetMode="External"/><Relationship Id="rId425" Type="http://schemas.openxmlformats.org/officeDocument/2006/relationships/hyperlink" Target="https://dx.doi.org/10.1097/CRD.0000000000000631" TargetMode="External"/><Relationship Id="rId426" Type="http://schemas.openxmlformats.org/officeDocument/2006/relationships/hyperlink" Target="https://dx.doi.org/10.5334/gh.1260" TargetMode="External"/><Relationship Id="rId427" Type="http://schemas.openxmlformats.org/officeDocument/2006/relationships/hyperlink" Target="https://dx.doi.org/10.1016/j.vaccine.2023.11.035" TargetMode="External"/><Relationship Id="rId428" Type="http://schemas.openxmlformats.org/officeDocument/2006/relationships/hyperlink" Target="https://dx.doi.org/10.1016/j.ejogrb.2023.11.028" TargetMode="External"/><Relationship Id="rId429" Type="http://schemas.openxmlformats.org/officeDocument/2006/relationships/hyperlink" Target="https://dx.doi.org/10.1093/ije/dyad161" TargetMode="External"/><Relationship Id="rId430" Type="http://schemas.openxmlformats.org/officeDocument/2006/relationships/hyperlink" Target="https://dx.doi.org/10.1186/s13037-023-00373-w" TargetMode="External"/><Relationship Id="rId431" Type="http://schemas.openxmlformats.org/officeDocument/2006/relationships/hyperlink" Target="https://dx.doi.org/10.1186/s12882-023-03344-6" TargetMode="External"/><Relationship Id="rId432" Type="http://schemas.openxmlformats.org/officeDocument/2006/relationships/hyperlink" Target="https://dx.doi.org/10.1016/j.fm.2023.104405" TargetMode="External"/><Relationship Id="rId433" Type="http://schemas.openxmlformats.org/officeDocument/2006/relationships/hyperlink" Target="https://dx.doi.org/10.1016/j.heliyon.2023.e22120" TargetMode="External"/><Relationship Id="rId434" Type="http://schemas.openxmlformats.org/officeDocument/2006/relationships/hyperlink" Target="https://dx.doi.org/10.4055/cios23154" TargetMode="External"/><Relationship Id="rId435" Type="http://schemas.openxmlformats.org/officeDocument/2006/relationships/hyperlink" Target="https://dx.doi.org/10.1542/peds.2023-063489" TargetMode="External"/><Relationship Id="rId436" Type="http://schemas.openxmlformats.org/officeDocument/2006/relationships/hyperlink" Target="https://dx.doi.org/10.1016/j.jacr.2023.08.014" TargetMode="External"/><Relationship Id="rId437" Type="http://schemas.openxmlformats.org/officeDocument/2006/relationships/hyperlink" Target="https://dx.doi.org/10.1016/j.jacr.2023.08.015" TargetMode="External"/><Relationship Id="rId438" Type="http://schemas.openxmlformats.org/officeDocument/2006/relationships/hyperlink" Target="https://dx.doi.org/10.18632/oncotarget.28539" TargetMode="External"/><Relationship Id="rId439" Type="http://schemas.openxmlformats.org/officeDocument/2006/relationships/hyperlink" Target="https://dx.doi.org/10.1371/journal.pone.0295218" TargetMode="External"/><Relationship Id="rId440" Type="http://schemas.openxmlformats.org/officeDocument/2006/relationships/hyperlink" Target="https://dx.doi.org/10.1016/j.scitotenv.2023.169146" TargetMode="External"/><Relationship Id="rId441" Type="http://schemas.openxmlformats.org/officeDocument/2006/relationships/hyperlink" Target="https://dx.doi.org/10.1016/j.ajogmf.2023.101247" TargetMode="External"/><Relationship Id="rId442" Type="http://schemas.openxmlformats.org/officeDocument/2006/relationships/hyperlink" Target="https://dx.doi.org/10.1038/s41398-023-02620-1" TargetMode="External"/><Relationship Id="rId443" Type="http://schemas.openxmlformats.org/officeDocument/2006/relationships/hyperlink" Target="https://dx.doi.org/10.1016/j.surg.2023.11.008" TargetMode="External"/><Relationship Id="rId444" Type="http://schemas.openxmlformats.org/officeDocument/2006/relationships/hyperlink" Target="https://dx.doi.org/10.3760/cma.j.cn112142-20230901-00076" TargetMode="External"/><Relationship Id="rId445" Type="http://schemas.openxmlformats.org/officeDocument/2006/relationships/hyperlink" Target="https://dx.doi.org/10.1097/AOG.0000000000005492" TargetMode="External"/><Relationship Id="rId446" Type="http://schemas.openxmlformats.org/officeDocument/2006/relationships/hyperlink" Target="https://dx.doi.org/10.1200/OP.23.00285" TargetMode="External"/><Relationship Id="rId447" Type="http://schemas.openxmlformats.org/officeDocument/2006/relationships/hyperlink" Target="https://dx.doi.org/10.1089/mdr.2023.0202" TargetMode="External"/><Relationship Id="rId448" Type="http://schemas.openxmlformats.org/officeDocument/2006/relationships/hyperlink" Target="https://dx.doi.org/10.7759/cureus.48328" TargetMode="External"/><Relationship Id="rId449" Type="http://schemas.openxmlformats.org/officeDocument/2006/relationships/hyperlink" Target="https://dx.doi.org/10.1007/s10123-023-00460-z" TargetMode="External"/><Relationship Id="rId450" Type="http://schemas.openxmlformats.org/officeDocument/2006/relationships/hyperlink" Target="https://dx.doi.org/10.12659/AJCR.942280" TargetMode="External"/><Relationship Id="rId451" Type="http://schemas.openxmlformats.org/officeDocument/2006/relationships/hyperlink" Target="https://dx.doi.org/10.1002/14651858.CD011793.pub3" TargetMode="External"/><Relationship Id="rId452" Type="http://schemas.openxmlformats.org/officeDocument/2006/relationships/hyperlink" Target="https://dx.doi.org/10.1186/s13756-023-01342-9" TargetMode="External"/><Relationship Id="rId453" Type="http://schemas.openxmlformats.org/officeDocument/2006/relationships/hyperlink" Target="https://dx.doi.org/10.1016/j.cca.2023.117689" TargetMode="External"/><Relationship Id="rId454" Type="http://schemas.openxmlformats.org/officeDocument/2006/relationships/hyperlink" Target="https://dx.doi.org/10.1371/journal.pone.0295220" TargetMode="External"/><Relationship Id="rId455" Type="http://schemas.openxmlformats.org/officeDocument/2006/relationships/hyperlink" Target="https://dx.doi.org/10.1097/MD.0000000000036253" TargetMode="External"/><Relationship Id="rId456" Type="http://schemas.openxmlformats.org/officeDocument/2006/relationships/hyperlink" Target="https://dx.doi.org/10.3390/nu15234862" TargetMode="External"/><Relationship Id="rId457" Type="http://schemas.openxmlformats.org/officeDocument/2006/relationships/hyperlink" Target="https://dx.doi.org/10.3390/jcm12237338" TargetMode="External"/><Relationship Id="rId458" Type="http://schemas.openxmlformats.org/officeDocument/2006/relationships/hyperlink" Target="https://dx.doi.org/10.3390/jcm12237279" TargetMode="External"/><Relationship Id="rId459" Type="http://schemas.openxmlformats.org/officeDocument/2006/relationships/hyperlink" Target="https://dx.doi.org/10.3390/diagnostics13233566" TargetMode="External"/><Relationship Id="rId460" Type="http://schemas.openxmlformats.org/officeDocument/2006/relationships/hyperlink" Target="https://dx.doi.org/10.3855/jidc.18317" TargetMode="External"/><Relationship Id="rId461" Type="http://schemas.openxmlformats.org/officeDocument/2006/relationships/hyperlink" Target="https://dx.doi.org/10.3390/healthcare11233048" TargetMode="External"/><Relationship Id="rId462" Type="http://schemas.openxmlformats.org/officeDocument/2006/relationships/hyperlink" Target="https://dx.doi.org/10.1097/SCS.0000000000009878" TargetMode="External"/><Relationship Id="rId463" Type="http://schemas.openxmlformats.org/officeDocument/2006/relationships/hyperlink" Target="https://dx.doi.org/10.1111/ctr.15218" TargetMode="External"/><Relationship Id="rId464" Type="http://schemas.openxmlformats.org/officeDocument/2006/relationships/hyperlink" Target="https://dx.doi.org/10.3760/cma.j.cn112147-20230823-00098" TargetMode="External"/><Relationship Id="rId465" Type="http://schemas.openxmlformats.org/officeDocument/2006/relationships/hyperlink" Target="https://dx.doi.org/10.1016/j.jhin.2023.11.014" TargetMode="External"/><Relationship Id="rId466" Type="http://schemas.openxmlformats.org/officeDocument/2006/relationships/hyperlink" Target="https://dx.doi.org/10.4269/ajtmh.23-0478" TargetMode="External"/><Relationship Id="rId467" Type="http://schemas.openxmlformats.org/officeDocument/2006/relationships/hyperlink" Target="https://dx.doi.org/10.4269/ajtmh.23-0481" TargetMode="External"/><Relationship Id="rId468" Type="http://schemas.openxmlformats.org/officeDocument/2006/relationships/hyperlink" Target="https://dx.doi.org/10.1089/sur.2023.137" TargetMode="External"/><Relationship Id="rId469" Type="http://schemas.openxmlformats.org/officeDocument/2006/relationships/hyperlink" Target="https://dx.doi.org/10.1007/s00104-023-01999-3" TargetMode="External"/><Relationship Id="rId470" Type="http://schemas.openxmlformats.org/officeDocument/2006/relationships/hyperlink" Target="https://dx.doi.org/10.1002/jmv.29277" TargetMode="External"/><Relationship Id="rId471" Type="http://schemas.openxmlformats.org/officeDocument/2006/relationships/hyperlink" Target="https://dx.doi.org/10.1155/2023/4423132" TargetMode="External"/><Relationship Id="rId472" Type="http://schemas.openxmlformats.org/officeDocument/2006/relationships/hyperlink" Target="https://dx.doi.org/10.1101/2023.11.30.569373" TargetMode="External"/><Relationship Id="rId473" Type="http://schemas.openxmlformats.org/officeDocument/2006/relationships/hyperlink" Target="https://dx.doi.org/10.1016/j.heliyon.2023.e22556" TargetMode="External"/><Relationship Id="rId474" Type="http://schemas.openxmlformats.org/officeDocument/2006/relationships/hyperlink" Target="https://dx.doi.org/10.3389/fsurg.2023.1308213" TargetMode="External"/><Relationship Id="rId475" Type="http://schemas.openxmlformats.org/officeDocument/2006/relationships/hyperlink" Target="https://dx.doi.org/10.4103/abr.abr_108_23" TargetMode="External"/><Relationship Id="rId476" Type="http://schemas.openxmlformats.org/officeDocument/2006/relationships/hyperlink" Target="https://dx.doi.org/10.1186/s13756-023-01352-7" TargetMode="External"/><Relationship Id="rId477" Type="http://schemas.openxmlformats.org/officeDocument/2006/relationships/hyperlink" Target="https://dx.doi.org/10.1093/cid/ciad764" TargetMode="External"/><Relationship Id="rId478" Type="http://schemas.openxmlformats.org/officeDocument/2006/relationships/hyperlink" Target="https://dx.doi.org/10.1016/j.euf.2023.11.010" TargetMode="External"/><Relationship Id="rId479" Type="http://schemas.openxmlformats.org/officeDocument/2006/relationships/hyperlink" Target="https://dx.doi.org/10.1016/j.chest.2023.09.009" TargetMode="External"/><Relationship Id="rId480" Type="http://schemas.openxmlformats.org/officeDocument/2006/relationships/hyperlink" Target="https://dx.doi.org/10.1016/j.ajogmf.2023.101251" TargetMode="External"/><Relationship Id="rId481" Type="http://schemas.openxmlformats.org/officeDocument/2006/relationships/hyperlink" Target="https://dx.doi.org/10.1002/cam4.6801" TargetMode="External"/><Relationship Id="rId482" Type="http://schemas.openxmlformats.org/officeDocument/2006/relationships/hyperlink" Target="https://dx.doi.org/10.1016/j.jhin.2023.12.001" TargetMode="External"/><Relationship Id="rId483" Type="http://schemas.openxmlformats.org/officeDocument/2006/relationships/hyperlink" Target="https://dx.doi.org/10.1016/j.ijscr.2023.109128" TargetMode="External"/><Relationship Id="rId484" Type="http://schemas.openxmlformats.org/officeDocument/2006/relationships/hyperlink" Target="https://dx.doi.org/10.1007/s00059-023-05225-y" TargetMode="External"/><Relationship Id="rId485" Type="http://schemas.openxmlformats.org/officeDocument/2006/relationships/hyperlink" Target="https://dx.doi.org/10.1089/apb.2022.0044" TargetMode="External"/><Relationship Id="rId486" Type="http://schemas.openxmlformats.org/officeDocument/2006/relationships/hyperlink" Target="https://dx.doi.org/10.17116/hirurgia2023121103" TargetMode="External"/><Relationship Id="rId487" Type="http://schemas.openxmlformats.org/officeDocument/2006/relationships/hyperlink" Target="https://dx.doi.org/10.1186/s12875-023-02213-3" TargetMode="External"/><Relationship Id="rId488" Type="http://schemas.openxmlformats.org/officeDocument/2006/relationships/hyperlink" Target="https://dx.doi.org/10.1016/j.chest.2023.12.006" TargetMode="External"/><Relationship Id="rId489" Type="http://schemas.openxmlformats.org/officeDocument/2006/relationships/hyperlink" Target="https://dx.doi.org/10.5114/ait.2023.132531" TargetMode="External"/><Relationship Id="rId490" Type="http://schemas.openxmlformats.org/officeDocument/2006/relationships/hyperlink" Target="https://dx.doi.org/10.1002/tpg2.20415" TargetMode="External"/><Relationship Id="rId491" Type="http://schemas.openxmlformats.org/officeDocument/2006/relationships/hyperlink" Target="https://dx.doi.org/10.1186/s12893-023-02280-4" TargetMode="External"/><Relationship Id="rId492" Type="http://schemas.openxmlformats.org/officeDocument/2006/relationships/hyperlink" Target="https://dx.doi.org/10.1177/87564793231193396" TargetMode="External"/><Relationship Id="rId493" Type="http://schemas.openxmlformats.org/officeDocument/2006/relationships/hyperlink" Target="https://dx.doi.org/10.1016/j.ejvs.2023.12.008" TargetMode="External"/><Relationship Id="rId494" Type="http://schemas.openxmlformats.org/officeDocument/2006/relationships/hyperlink" Target="https://dx.doi.org/10.1016/j.ajem.2023.11.024" TargetMode="External"/><Relationship Id="rId495" Type="http://schemas.openxmlformats.org/officeDocument/2006/relationships/hyperlink" Target="https://dx.doi.org/10.15585/mmwr.mm7250a2" TargetMode="External"/><Relationship Id="rId496" Type="http://schemas.openxmlformats.org/officeDocument/2006/relationships/hyperlink" Target="https://dx.doi.org/10.1007/s00431-023-05368-4" TargetMode="External"/><Relationship Id="rId497" Type="http://schemas.openxmlformats.org/officeDocument/2006/relationships/hyperlink" Target="https://dx.doi.org/10.1542/peds.2023-064990" TargetMode="External"/><Relationship Id="rId498" Type="http://schemas.openxmlformats.org/officeDocument/2006/relationships/hyperlink" Target="https://dx.doi.org/10.1016/j.jor.2023.11.046" TargetMode="External"/><Relationship Id="rId499" Type="http://schemas.openxmlformats.org/officeDocument/2006/relationships/hyperlink" Target="https://dx.doi.org/10.1093/geroni/igad068" TargetMode="External"/><Relationship Id="rId500" Type="http://schemas.openxmlformats.org/officeDocument/2006/relationships/hyperlink" Target="https://dx.doi.org/10.1117/1.JBO.28.12.126003" TargetMode="External"/><Relationship Id="rId501" Type="http://schemas.openxmlformats.org/officeDocument/2006/relationships/hyperlink" Target="https://dx.doi.org/10.3941/jrcr.v17i8.4972" TargetMode="External"/><Relationship Id="rId502" Type="http://schemas.openxmlformats.org/officeDocument/2006/relationships/hyperlink" Target="https://dx.doi.org/10.1002/jor.25758" TargetMode="External"/><Relationship Id="rId503" Type="http://schemas.openxmlformats.org/officeDocument/2006/relationships/hyperlink" Target="https://dx.doi.org/10.1111/iwj.14573" TargetMode="External"/><Relationship Id="rId504" Type="http://schemas.openxmlformats.org/officeDocument/2006/relationships/hyperlink" Target="https://dx.doi.org/10.1016/j.tjnut.2023.12.014" TargetMode="External"/><Relationship Id="rId505" Type="http://schemas.openxmlformats.org/officeDocument/2006/relationships/hyperlink" Target="https://dx.doi.org/10.1016/j.clnu.2023.12.006" TargetMode="External"/><Relationship Id="rId506" Type="http://schemas.openxmlformats.org/officeDocument/2006/relationships/hyperlink" Target="https://dx.doi.org/10.1136/ijgc-2023-004743" TargetMode="External"/><Relationship Id="rId507" Type="http://schemas.openxmlformats.org/officeDocument/2006/relationships/hyperlink" Target="https://dx.doi.org/10.1016/j.ijporl.2023.111820" TargetMode="External"/><Relationship Id="rId508" Type="http://schemas.openxmlformats.org/officeDocument/2006/relationships/hyperlink" Target="https://dx.doi.org/10.1038/s41575-023-00872-2" TargetMode="External"/><Relationship Id="rId509" Type="http://schemas.openxmlformats.org/officeDocument/2006/relationships/hyperlink" Target="https://dx.doi.org/10.1021/acssensors.3c01868" TargetMode="External"/><Relationship Id="rId510" Type="http://schemas.openxmlformats.org/officeDocument/2006/relationships/hyperlink" Target="https://dx.doi.org/10.1093/ptj/pzad175" TargetMode="External"/><Relationship Id="rId511" Type="http://schemas.openxmlformats.org/officeDocument/2006/relationships/hyperlink" Target="https://dx.doi.org/10.1007/s00105-023-05282-8" TargetMode="External"/><Relationship Id="rId512" Type="http://schemas.openxmlformats.org/officeDocument/2006/relationships/hyperlink" Target="https://dx.doi.org/10.1097/TA.0000000000004233" TargetMode="External"/><Relationship Id="rId513" Type="http://schemas.openxmlformats.org/officeDocument/2006/relationships/hyperlink" Target="https://dx.doi.org/10.1097/INF.0000000000004172" TargetMode="External"/><Relationship Id="rId514" Type="http://schemas.openxmlformats.org/officeDocument/2006/relationships/hyperlink" Target="https://dx.doi.org/10.3389/fpubh.2023.1223149" TargetMode="External"/><Relationship Id="rId515" Type="http://schemas.openxmlformats.org/officeDocument/2006/relationships/hyperlink" Target="https://dx.doi.org/10.7759/cureus.48885" TargetMode="External"/><Relationship Id="rId516" Type="http://schemas.openxmlformats.org/officeDocument/2006/relationships/hyperlink" Target="https://dx.doi.org/10.12659/AJCR.942056" TargetMode="External"/><Relationship Id="rId517" Type="http://schemas.openxmlformats.org/officeDocument/2006/relationships/hyperlink" Target="https://dx.doi.org/10.1016/j.jpba.2023.115920" TargetMode="External"/><Relationship Id="rId518" Type="http://schemas.openxmlformats.org/officeDocument/2006/relationships/hyperlink" Target="https://dx.doi.org/10.1016/j.jiph.2023.11.023" TargetMode="External"/><Relationship Id="rId519" Type="http://schemas.openxmlformats.org/officeDocument/2006/relationships/hyperlink" Target="https://dx.doi.org/10.1007/s44211-023-00478-3" TargetMode="External"/><Relationship Id="rId520" Type="http://schemas.openxmlformats.org/officeDocument/2006/relationships/hyperlink" Target="https://dx.doi.org/10.1093/cid/ciad646" TargetMode="External"/><Relationship Id="rId521" Type="http://schemas.openxmlformats.org/officeDocument/2006/relationships/hyperlink" Target="https://dx.doi.org/10.4240/wjgs.v15.i11.2579" TargetMode="External"/><Relationship Id="rId522" Type="http://schemas.openxmlformats.org/officeDocument/2006/relationships/hyperlink" Target="https://dx.doi.org/10.7759/cureus.49020" TargetMode="External"/><Relationship Id="rId523" Type="http://schemas.openxmlformats.org/officeDocument/2006/relationships/hyperlink" Target="https://dx.doi.org/10.1111/wrr.13143" TargetMode="External"/><Relationship Id="rId524" Type="http://schemas.openxmlformats.org/officeDocument/2006/relationships/hyperlink" Target="https://dx.doi.org/10.1097/spv.0000000000001369" TargetMode="External"/><Relationship Id="rId525" Type="http://schemas.openxmlformats.org/officeDocument/2006/relationships/hyperlink" Target="https://dx.doi.org/10.1007/s15010-023-02144-2" TargetMode="External"/><Relationship Id="rId526" Type="http://schemas.openxmlformats.org/officeDocument/2006/relationships/hyperlink" Target="https://dx.doi.org/10.4269/ajtmh.22-0727" TargetMode="External"/><Relationship Id="rId527" Type="http://schemas.openxmlformats.org/officeDocument/2006/relationships/hyperlink" Target="https://dx.doi.org/10.4269/ajtmh.22-0745" TargetMode="External"/><Relationship Id="rId528" Type="http://schemas.openxmlformats.org/officeDocument/2006/relationships/hyperlink" Target="https://dx.doi.org/10.4269/ajtmh.22-0720" TargetMode="External"/><Relationship Id="rId529" Type="http://schemas.openxmlformats.org/officeDocument/2006/relationships/hyperlink" Target="https://dx.doi.org/10.1097/01.NPR.0000000000000136" TargetMode="External"/><Relationship Id="rId530" Type="http://schemas.openxmlformats.org/officeDocument/2006/relationships/hyperlink" Target="https://dx.doi.org/10.1097/01.NPR.0000000000000131" TargetMode="External"/><Relationship Id="rId531" Type="http://schemas.openxmlformats.org/officeDocument/2006/relationships/hyperlink" Target="https://dx.doi.org/10.1371/journal.pone.0288254" TargetMode="External"/><Relationship Id="rId532" Type="http://schemas.openxmlformats.org/officeDocument/2006/relationships/hyperlink" Target="https://dx.doi.org/10.1097/DBP.0000000000001241" TargetMode="External"/><Relationship Id="rId533" Type="http://schemas.openxmlformats.org/officeDocument/2006/relationships/hyperlink" Target="https://dx.doi.org/10.7759/cureus.49041" TargetMode="External"/><Relationship Id="rId534" Type="http://schemas.openxmlformats.org/officeDocument/2006/relationships/hyperlink" Target="https://dx.doi.org/10.1016/j.pmedr.2023.102493" TargetMode="External"/><Relationship Id="rId535" Type="http://schemas.openxmlformats.org/officeDocument/2006/relationships/hyperlink" Target="https://dx.doi.org/10.1002/hsr2.1775" TargetMode="External"/><Relationship Id="rId536" Type="http://schemas.openxmlformats.org/officeDocument/2006/relationships/hyperlink" Target="https://dx.doi.org/10.1097/GOX.0000000000005488" TargetMode="External"/><Relationship Id="rId537" Type="http://schemas.openxmlformats.org/officeDocument/2006/relationships/hyperlink" Target="https://dx.doi.org/10.1016/j.vaccine.2023.12.033" TargetMode="External"/><Relationship Id="rId538" Type="http://schemas.openxmlformats.org/officeDocument/2006/relationships/hyperlink" Target="https://dx.doi.org/10.13201/j.issn.2096-7993.2023.12.001" TargetMode="External"/><Relationship Id="rId539" Type="http://schemas.openxmlformats.org/officeDocument/2006/relationships/hyperlink" Target="https://dx.doi.org/10.1177/10482911231215498" TargetMode="External"/><Relationship Id="rId540" Type="http://schemas.openxmlformats.org/officeDocument/2006/relationships/hyperlink" Target="https://dx.doi.org/10.1016/j.amepre.2023.12.011" TargetMode="External"/><Relationship Id="rId541" Type="http://schemas.openxmlformats.org/officeDocument/2006/relationships/hyperlink" Target="https://dx.doi.org/10.1016/j.jiph.2023.12.007" TargetMode="External"/><Relationship Id="rId542" Type="http://schemas.openxmlformats.org/officeDocument/2006/relationships/hyperlink" Target="https://dx.doi.org/10.15585/mmwr.mm7251a1" TargetMode="External"/><Relationship Id="rId543" Type="http://schemas.openxmlformats.org/officeDocument/2006/relationships/hyperlink" Target="https://dx.doi.org/10.1007/s10461-023-04247-1" TargetMode="External"/><Relationship Id="rId544" Type="http://schemas.openxmlformats.org/officeDocument/2006/relationships/hyperlink" Target="https://dx.doi.org/10.1590/0001-3765202320230685" TargetMode="External"/><Relationship Id="rId545" Type="http://schemas.openxmlformats.org/officeDocument/2006/relationships/hyperlink" Target="https://dx.doi.org/10.3389/fmed.2023.1267236" TargetMode="External"/><Relationship Id="rId546" Type="http://schemas.openxmlformats.org/officeDocument/2006/relationships/hyperlink" Target="https://dx.doi.org/10.3389/fcimb.2023.1286527" TargetMode="External"/><Relationship Id="rId547" Type="http://schemas.openxmlformats.org/officeDocument/2006/relationships/hyperlink" Target="https://dx.doi.org/10.3389/fmicb.2023.1287003" TargetMode="External"/><Relationship Id="rId548" Type="http://schemas.openxmlformats.org/officeDocument/2006/relationships/hyperlink" Target="https://dx.doi.org/10.1016/j.heliyon.2023.e22303" TargetMode="External"/><Relationship Id="rId549" Type="http://schemas.openxmlformats.org/officeDocument/2006/relationships/hyperlink" Target="https://dx.doi.org/10.5371/hp.2023.35.4.268" TargetMode="External"/><Relationship Id="rId550" Type="http://schemas.openxmlformats.org/officeDocument/2006/relationships/hyperlink" Target="https://dx.doi.org/10.1080/09546634.2023.2292962" TargetMode="External"/><Relationship Id="rId551" Type="http://schemas.openxmlformats.org/officeDocument/2006/relationships/hyperlink" Target="https://dx.doi.org/10.1093/asj/sjad377" TargetMode="External"/><Relationship Id="rId552" Type="http://schemas.openxmlformats.org/officeDocument/2006/relationships/hyperlink" Target="https://dx.doi.org/10.1371/journal.pone.0296267" TargetMode="External"/><Relationship Id="rId553" Type="http://schemas.openxmlformats.org/officeDocument/2006/relationships/hyperlink" Target="https://dx.doi.org/10.1177/17562872231218621" TargetMode="External"/><Relationship Id="rId554" Type="http://schemas.openxmlformats.org/officeDocument/2006/relationships/hyperlink" Target="https://dx.doi.org/10.4314/mmj.v34i4.9" TargetMode="External"/><Relationship Id="rId555" Type="http://schemas.openxmlformats.org/officeDocument/2006/relationships/hyperlink" Target="https://dx.doi.org/10.1038/s41598-023-50105-4" TargetMode="External"/><Relationship Id="rId556" Type="http://schemas.openxmlformats.org/officeDocument/2006/relationships/hyperlink" Target="https://dx.doi.org/10.3390/vaccines11121796" TargetMode="External"/><Relationship Id="rId557" Type="http://schemas.openxmlformats.org/officeDocument/2006/relationships/hyperlink" Target="https://dx.doi.org/10.3390/pharmaceutics15122692" TargetMode="External"/><Relationship Id="rId558" Type="http://schemas.openxmlformats.org/officeDocument/2006/relationships/hyperlink" Target="https://dx.doi.org/10.3390/molecules28247981" TargetMode="External"/><Relationship Id="rId559" Type="http://schemas.openxmlformats.org/officeDocument/2006/relationships/hyperlink" Target="https://dx.doi.org/10.3390/microorganisms11122926" TargetMode="External"/><Relationship Id="rId560" Type="http://schemas.openxmlformats.org/officeDocument/2006/relationships/hyperlink" Target="https://dx.doi.org/10.3390/antibiotics12121744" TargetMode="External"/><Relationship Id="rId561" Type="http://schemas.openxmlformats.org/officeDocument/2006/relationships/hyperlink" Target="https://dx.doi.org/10.3390/antibiotics12121737" TargetMode="External"/><Relationship Id="rId562" Type="http://schemas.openxmlformats.org/officeDocument/2006/relationships/hyperlink" Target="https://dx.doi.org/10.3390/antibiotics12121733" TargetMode="External"/><Relationship Id="rId563" Type="http://schemas.openxmlformats.org/officeDocument/2006/relationships/hyperlink" Target="https://dx.doi.org/10.3390/cancers15245798" TargetMode="External"/><Relationship Id="rId564" Type="http://schemas.openxmlformats.org/officeDocument/2006/relationships/hyperlink" Target="https://dx.doi.org/10.1016/j.arth.2023.12.028" TargetMode="External"/><Relationship Id="rId565" Type="http://schemas.openxmlformats.org/officeDocument/2006/relationships/hyperlink" Target="https://dx.doi.org/10.1016/S2214-109X(23)00539-9" TargetMode="External"/><Relationship Id="rId566" Type="http://schemas.openxmlformats.org/officeDocument/2006/relationships/hyperlink" Target="https://dx.doi.org/10.1126/sciadv.adj2641" TargetMode="External"/><Relationship Id="rId567" Type="http://schemas.openxmlformats.org/officeDocument/2006/relationships/hyperlink" Target="https://dx.doi.org/10.1016/j.cmi.2023.10.019" TargetMode="External"/><Relationship Id="rId568" Type="http://schemas.openxmlformats.org/officeDocument/2006/relationships/hyperlink" Target="https://dx.doi.org/10.3390/vaccines11111694" TargetMode="External"/><Relationship Id="rId569" Type="http://schemas.openxmlformats.org/officeDocument/2006/relationships/hyperlink" Target="https://dx.doi.org/10.4085/1062-6050-0467.22" TargetMode="External"/><Relationship Id="rId570" Type="http://schemas.openxmlformats.org/officeDocument/2006/relationships/hyperlink" Target="https://dx.doi.org/10.1002/ccr3.8248" TargetMode="External"/><Relationship Id="rId571" Type="http://schemas.openxmlformats.org/officeDocument/2006/relationships/hyperlink" Target="https://dx.doi.org/10.1159/000535127" TargetMode="External"/><Relationship Id="rId572" Type="http://schemas.openxmlformats.org/officeDocument/2006/relationships/hyperlink" Target="https://dx.doi.org/10.1016/S2666-5247(23)00260-4" TargetMode="External"/><Relationship Id="rId573" Type="http://schemas.openxmlformats.org/officeDocument/2006/relationships/hyperlink" Target="https://dx.doi.org/10.1097/INF.0000000000004199" TargetMode="External"/><Relationship Id="rId574" Type="http://schemas.openxmlformats.org/officeDocument/2006/relationships/hyperlink" Target="https://dx.doi.org/10.18502/ijm.v15i4.13510" TargetMode="External"/><Relationship Id="rId575" Type="http://schemas.openxmlformats.org/officeDocument/2006/relationships/hyperlink" Target="https://dx.doi.org/10.1371/journal.pone.0288016" TargetMode="External"/><Relationship Id="rId576" Type="http://schemas.openxmlformats.org/officeDocument/2006/relationships/hyperlink" Target="https://dx.doi.org/10.1186/s13063-023-07718-x" TargetMode="External"/><Relationship Id="rId577" Type="http://schemas.openxmlformats.org/officeDocument/2006/relationships/hyperlink" Target="https://dx.doi.org/10.1002/alr.23308" TargetMode="External"/><Relationship Id="rId578" Type="http://schemas.openxmlformats.org/officeDocument/2006/relationships/hyperlink" Target="https://dx.doi.org/10.12998/wjcc.v11.i31.7530" TargetMode="External"/><Relationship Id="rId579" Type="http://schemas.openxmlformats.org/officeDocument/2006/relationships/hyperlink" Target="https://dx.doi.org/10.1016/j.ensci.2023.100488" TargetMode="External"/><Relationship Id="rId580" Type="http://schemas.openxmlformats.org/officeDocument/2006/relationships/hyperlink" Target="https://dx.doi.org/10.1016/j.ydbio.2023.12.004" TargetMode="External"/><Relationship Id="rId581" Type="http://schemas.openxmlformats.org/officeDocument/2006/relationships/hyperlink" Target="https://dx.doi.org/10.1093/ofid/ofad601" TargetMode="External"/><Relationship Id="rId582" Type="http://schemas.openxmlformats.org/officeDocument/2006/relationships/hyperlink" Target="https://dx.doi.org/10.1128/mbio.00225-23" TargetMode="External"/><Relationship Id="rId583" Type="http://schemas.openxmlformats.org/officeDocument/2006/relationships/hyperlink" Target="https://dx.doi.org/10.1016/j.cmi.2023.12.013" TargetMode="External"/><Relationship Id="rId584" Type="http://schemas.openxmlformats.org/officeDocument/2006/relationships/hyperlink" Target="https://dx.doi.org/10.1016/j.ejca.2023.113479" TargetMode="External"/><Relationship Id="rId585" Type="http://schemas.openxmlformats.org/officeDocument/2006/relationships/hyperlink" Target="https://dx.doi.org/10.1097/01.NAJ.0001004900.11575.4c" TargetMode="External"/><Relationship Id="rId586" Type="http://schemas.openxmlformats.org/officeDocument/2006/relationships/hyperlink" Target="https://dx.doi.org/10.1016/j.cbpa.2023.102418" TargetMode="External"/><Relationship Id="rId587" Type="http://schemas.openxmlformats.org/officeDocument/2006/relationships/hyperlink" Target="https://dx.doi.org/10.1093/lambio/ovad137" TargetMode="External"/><Relationship Id="rId588" Type="http://schemas.openxmlformats.org/officeDocument/2006/relationships/hyperlink" Target="https://dx.doi.org/10.1007/s00520-023-08232-1" TargetMode="External"/><Relationship Id="rId589" Type="http://schemas.openxmlformats.org/officeDocument/2006/relationships/hyperlink" Target="https://dx.doi.org/10.3390/antibiotics12121724" TargetMode="External"/><Relationship Id="rId590" Type="http://schemas.openxmlformats.org/officeDocument/2006/relationships/hyperlink" Target="https://dx.doi.org/10.3390/antibiotics12111574" TargetMode="External"/><Relationship Id="rId591" Type="http://schemas.openxmlformats.org/officeDocument/2006/relationships/hyperlink" Target="https://dx.doi.org/10.3390/ani13223442" TargetMode="External"/><Relationship Id="rId592" Type="http://schemas.openxmlformats.org/officeDocument/2006/relationships/hyperlink" Target="https://dx.doi.org/10.1016/j.jss.2023.10.026" TargetMode="External"/><Relationship Id="rId593" Type="http://schemas.openxmlformats.org/officeDocument/2006/relationships/hyperlink" Target="https://dx.doi.org/10.1016/j.meegid.2023.105529" TargetMode="External"/><Relationship Id="rId594" Type="http://schemas.openxmlformats.org/officeDocument/2006/relationships/hyperlink" Target="https://dx.doi.org/10.1017/ash.2023.444" TargetMode="External"/><Relationship Id="rId595" Type="http://schemas.openxmlformats.org/officeDocument/2006/relationships/hyperlink" Target="https://dx.doi.org/10.18683/germs.2023.1362" TargetMode="External"/><Relationship Id="rId596" Type="http://schemas.openxmlformats.org/officeDocument/2006/relationships/hyperlink" Target="https://dx.doi.org/10.1186/s12866-023-03126-y" TargetMode="External"/><Relationship Id="rId597" Type="http://schemas.openxmlformats.org/officeDocument/2006/relationships/hyperlink" Target="https://dx.doi.org/10.1016/j.jaci.2023.10.033" TargetMode="External"/><Relationship Id="rId598" Type="http://schemas.openxmlformats.org/officeDocument/2006/relationships/hyperlink" Target="https://dx.doi.org/10.1038/s41598-023-49248-1" TargetMode="External"/><Relationship Id="rId599" Type="http://schemas.openxmlformats.org/officeDocument/2006/relationships/hyperlink" Target="https://dx.doi.org/10.1016/j.clim.2023.109860" TargetMode="External"/><Relationship Id="rId600" Type="http://schemas.openxmlformats.org/officeDocument/2006/relationships/hyperlink" Target="https://dx.doi.org/10.1093/jpids/piad111" TargetMode="External"/><Relationship Id="rId601" Type="http://schemas.openxmlformats.org/officeDocument/2006/relationships/hyperlink" Target="https://dx.doi.org/10.1017/ice.2023.256" TargetMode="External"/><Relationship Id="rId602" Type="http://schemas.openxmlformats.org/officeDocument/2006/relationships/hyperlink" Target="https://dx.doi.org/10.1177/01455613231218140" TargetMode="External"/><Relationship Id="rId603" Type="http://schemas.openxmlformats.org/officeDocument/2006/relationships/hyperlink" Target="https://dx.doi.org/10.1038/s41598-023-49745-3" TargetMode="External"/><Relationship Id="rId604" Type="http://schemas.openxmlformats.org/officeDocument/2006/relationships/hyperlink" Target="https://dx.doi.org/10.1038/s41564-023-01544-2" TargetMode="External"/><Relationship Id="rId605" Type="http://schemas.openxmlformats.org/officeDocument/2006/relationships/hyperlink" Target="https://dx.doi.org/10.1016/j.jgar.2023.12.003" TargetMode="External"/><Relationship Id="rId606" Type="http://schemas.openxmlformats.org/officeDocument/2006/relationships/hyperlink" Target="https://dx.doi.org/10.1128/jcm.01152-23" TargetMode="External"/><Relationship Id="rId607" Type="http://schemas.openxmlformats.org/officeDocument/2006/relationships/hyperlink" Target="https://dx.doi.org/10.1186/s13756-023-01349-2" TargetMode="External"/><Relationship Id="rId608" Type="http://schemas.openxmlformats.org/officeDocument/2006/relationships/hyperlink" Target="https://dx.doi.org/10.3390/microorganisms11122842" TargetMode="External"/><Relationship Id="rId609" Type="http://schemas.openxmlformats.org/officeDocument/2006/relationships/hyperlink" Target="https://dx.doi.org/10.3390/antibiotics12121745" TargetMode="External"/><Relationship Id="rId610" Type="http://schemas.openxmlformats.org/officeDocument/2006/relationships/hyperlink" Target="https://dx.doi.org/10.1016/j.colsurfb.2023.113715" TargetMode="External"/><Relationship Id="rId611" Type="http://schemas.openxmlformats.org/officeDocument/2006/relationships/hyperlink" Target="https://dx.doi.org/10.3390/medicina59112039" TargetMode="External"/><Relationship Id="rId612" Type="http://schemas.openxmlformats.org/officeDocument/2006/relationships/hyperlink" Target="https://dx.doi.org/10.3390/cancers15225349" TargetMode="External"/><Relationship Id="rId613" Type="http://schemas.openxmlformats.org/officeDocument/2006/relationships/hyperlink" Target="https://dx.doi.org/10.1016/j.bjps.2023.10.134" TargetMode="External"/><Relationship Id="rId614" Type="http://schemas.openxmlformats.org/officeDocument/2006/relationships/hyperlink" Target="https://dx.doi.org/10.3389/fonc.2023.1211593" TargetMode="External"/><Relationship Id="rId615" Type="http://schemas.openxmlformats.org/officeDocument/2006/relationships/hyperlink" Target="https://dx.doi.org/10.1186/s40824-023-00458-8" TargetMode="External"/><Relationship Id="rId616" Type="http://schemas.openxmlformats.org/officeDocument/2006/relationships/hyperlink" Target="https://dx.doi.org/10.1172/JCI165644" TargetMode="External"/><Relationship Id="rId617" Type="http://schemas.openxmlformats.org/officeDocument/2006/relationships/hyperlink" Target="https://dx.doi.org/10.1001/jamanetworkopen.2023.46223" TargetMode="External"/><Relationship Id="rId618" Type="http://schemas.openxmlformats.org/officeDocument/2006/relationships/hyperlink" Target="https://dx.doi.org/10.1186/s13006-023-00601-0" TargetMode="External"/><Relationship Id="rId619" Type="http://schemas.openxmlformats.org/officeDocument/2006/relationships/hyperlink" Target="https://dx.doi.org/10.1007/s11547-023-01737-z" TargetMode="External"/><Relationship Id="rId620" Type="http://schemas.openxmlformats.org/officeDocument/2006/relationships/hyperlink" Target="https://dx.doi.org/10.1186/s12871-023-02340-5" TargetMode="External"/><Relationship Id="rId621" Type="http://schemas.openxmlformats.org/officeDocument/2006/relationships/hyperlink" Target="https://dx.doi.org/10.1016/j.jacc.2023.11.007" TargetMode="External"/><Relationship Id="rId622" Type="http://schemas.openxmlformats.org/officeDocument/2006/relationships/hyperlink" Target="https://dx.doi.org/10.4103/ijpm.ijpm_1235_21" TargetMode="External"/><Relationship Id="rId623" Type="http://schemas.openxmlformats.org/officeDocument/2006/relationships/hyperlink" Target="https://dx.doi.org/10.1001/jamanetworkopen.2023.48414" TargetMode="External"/><Relationship Id="rId624" Type="http://schemas.openxmlformats.org/officeDocument/2006/relationships/hyperlink" Target="https://dx.doi.org/10.3389/fcimb.2023.1295111" TargetMode="External"/><Relationship Id="rId625" Type="http://schemas.openxmlformats.org/officeDocument/2006/relationships/hyperlink" Target="https://dx.doi.org/10.1007/s00595-023-02786-7" TargetMode="External"/><Relationship Id="rId626" Type="http://schemas.openxmlformats.org/officeDocument/2006/relationships/hyperlink" Target="https://dx.doi.org/10.1177/03000605231206276" TargetMode="External"/><Relationship Id="rId627" Type="http://schemas.openxmlformats.org/officeDocument/2006/relationships/hyperlink" Target="https://dx.doi.org/10.2196/47729" TargetMode="External"/><Relationship Id="rId628" Type="http://schemas.openxmlformats.org/officeDocument/2006/relationships/hyperlink" Target="https://dx.doi.org/10.1039/d3cs00709j" TargetMode="External"/><Relationship Id="rId629" Type="http://schemas.openxmlformats.org/officeDocument/2006/relationships/hyperlink" Target="https://dx.doi.org/10.3390/tropicalmed8110493" TargetMode="External"/><Relationship Id="rId630" Type="http://schemas.openxmlformats.org/officeDocument/2006/relationships/hyperlink" Target="https://dx.doi.org/10.3390/antibiotics12111609" TargetMode="External"/><Relationship Id="rId631" Type="http://schemas.openxmlformats.org/officeDocument/2006/relationships/hyperlink" Target="https://dx.doi.org/10.3390/antibiotics12111600" TargetMode="External"/><Relationship Id="rId632" Type="http://schemas.openxmlformats.org/officeDocument/2006/relationships/hyperlink" Target="https://dx.doi.org/10.3390/healthcare11222968" TargetMode="External"/><Relationship Id="rId633" Type="http://schemas.openxmlformats.org/officeDocument/2006/relationships/hyperlink" Target="https://dx.doi.org/10.3390/healthcare11222966" TargetMode="External"/><Relationship Id="rId634" Type="http://schemas.openxmlformats.org/officeDocument/2006/relationships/hyperlink" Target="https://dx.doi.org/10.3390/ijerph20227040" TargetMode="External"/><Relationship Id="rId635" Type="http://schemas.openxmlformats.org/officeDocument/2006/relationships/hyperlink" Target="https://dx.doi.org/10.3390/ejihpe13110187" TargetMode="External"/><Relationship Id="rId636" Type="http://schemas.openxmlformats.org/officeDocument/2006/relationships/hyperlink" Target="https://dx.doi.org/10.37201/req/s01.04.2023" TargetMode="External"/><Relationship Id="rId637" Type="http://schemas.openxmlformats.org/officeDocument/2006/relationships/hyperlink" Target="https://dx.doi.org/10.1007/s12603-023-1994-x" TargetMode="External"/><Relationship Id="rId638" Type="http://schemas.openxmlformats.org/officeDocument/2006/relationships/hyperlink" Target="https://dx.doi.org/10.2807/1560-7917.ES.2023.28.47.2300186" TargetMode="External"/><Relationship Id="rId639" Type="http://schemas.openxmlformats.org/officeDocument/2006/relationships/hyperlink" Target="https://dx.doi.org/10.2807/1560-7917.ES.2023.28.47.2300187" TargetMode="External"/><Relationship Id="rId640" Type="http://schemas.openxmlformats.org/officeDocument/2006/relationships/hyperlink" Target="https://dx.doi.org/10.12688/f1000research.130085.2" TargetMode="External"/><Relationship Id="rId641" Type="http://schemas.openxmlformats.org/officeDocument/2006/relationships/hyperlink" Target="https://dx.doi.org/10.30773/pi.2023.0196" TargetMode="External"/><Relationship Id="rId642" Type="http://schemas.openxmlformats.org/officeDocument/2006/relationships/hyperlink" Target="https://dx.doi.org/10.1016/j.vaccine.2023.09.023" TargetMode="External"/><Relationship Id="rId643" Type="http://schemas.openxmlformats.org/officeDocument/2006/relationships/hyperlink" Target="https://dx.doi.org/10.1016/j.chiabu.2023.106540" TargetMode="External"/><Relationship Id="rId644" Type="http://schemas.openxmlformats.org/officeDocument/2006/relationships/hyperlink" Target="https://dx.doi.org/10.1016/j.adaj.2023.09.017" TargetMode="External"/><Relationship Id="rId645" Type="http://schemas.openxmlformats.org/officeDocument/2006/relationships/hyperlink" Target="https://dx.doi.org/10.1265/ehpm.23-00281" TargetMode="External"/><Relationship Id="rId646" Type="http://schemas.openxmlformats.org/officeDocument/2006/relationships/hyperlink" Target="https://dx.doi.org/10.1016/S2666-5247(23)00344-0" TargetMode="External"/><Relationship Id="rId647" Type="http://schemas.openxmlformats.org/officeDocument/2006/relationships/hyperlink" Target="https://dx.doi.org/10.1016/j.biomaterials.2023.122394" TargetMode="External"/><Relationship Id="rId648" Type="http://schemas.openxmlformats.org/officeDocument/2006/relationships/hyperlink" Target="https://dx.doi.org/10.1007/s11121-023-01618-x" TargetMode="External"/><Relationship Id="rId649" Type="http://schemas.openxmlformats.org/officeDocument/2006/relationships/hyperlink" Target="https://dx.doi.org/10.1038/s41598-023-47261-y" TargetMode="External"/><Relationship Id="rId650" Type="http://schemas.openxmlformats.org/officeDocument/2006/relationships/hyperlink" Target="https://dx.doi.org/10.1016/j.scitotenv.2023.168797" TargetMode="External"/><Relationship Id="rId651" Type="http://schemas.openxmlformats.org/officeDocument/2006/relationships/hyperlink" Target="https://dx.doi.org/10.1016/j.ajic.2023.11.011" TargetMode="External"/><Relationship Id="rId652" Type="http://schemas.openxmlformats.org/officeDocument/2006/relationships/hyperlink" Target="https://dx.doi.org/10.1016/j.mucimm.2023.11.007" TargetMode="External"/><Relationship Id="rId653" Type="http://schemas.openxmlformats.org/officeDocument/2006/relationships/hyperlink" Target="https://dx.doi.org/10.1093/tropej/fmad039" TargetMode="External"/><Relationship Id="rId654" Type="http://schemas.openxmlformats.org/officeDocument/2006/relationships/hyperlink" Target="https://dx.doi.org/10.3390/vaccines11111711" TargetMode="External"/><Relationship Id="rId655" Type="http://schemas.openxmlformats.org/officeDocument/2006/relationships/hyperlink" Target="https://dx.doi.org/10.3390/vaccines11111705" TargetMode="External"/><Relationship Id="rId656" Type="http://schemas.openxmlformats.org/officeDocument/2006/relationships/hyperlink" Target="https://dx.doi.org/10.3390/vaccines11111702" TargetMode="External"/><Relationship Id="rId657" Type="http://schemas.openxmlformats.org/officeDocument/2006/relationships/hyperlink" Target="https://dx.doi.org/10.3390/vaccines11111700" TargetMode="External"/><Relationship Id="rId658" Type="http://schemas.openxmlformats.org/officeDocument/2006/relationships/hyperlink" Target="https://dx.doi.org/10.3390/vaccines11111696" TargetMode="External"/><Relationship Id="rId659" Type="http://schemas.openxmlformats.org/officeDocument/2006/relationships/hyperlink" Target="https://dx.doi.org/10.3390/vaccines11111695" TargetMode="External"/><Relationship Id="rId660" Type="http://schemas.openxmlformats.org/officeDocument/2006/relationships/hyperlink" Target="https://dx.doi.org/10.3390/vaccines11111660" TargetMode="External"/><Relationship Id="rId661" Type="http://schemas.openxmlformats.org/officeDocument/2006/relationships/hyperlink" Target="https://dx.doi.org/10.1186/s12887-023-04416-0" TargetMode="External"/><Relationship Id="rId662" Type="http://schemas.openxmlformats.org/officeDocument/2006/relationships/hyperlink" Target="https://dx.doi.org/10.1186/s12879-023-08771-2" TargetMode="External"/><Relationship Id="rId663" Type="http://schemas.openxmlformats.org/officeDocument/2006/relationships/hyperlink" Target="https://dx.doi.org/10.1038/s41598-023-47632-5" TargetMode="External"/><Relationship Id="rId664" Type="http://schemas.openxmlformats.org/officeDocument/2006/relationships/hyperlink" Target="https://dx.doi.org/10.1038/s41467-023-43330-y" TargetMode="External"/><Relationship Id="rId665" Type="http://schemas.openxmlformats.org/officeDocument/2006/relationships/hyperlink" Target="https://dx.doi.org/10.1370/afm.3041" TargetMode="External"/><Relationship Id="rId666" Type="http://schemas.openxmlformats.org/officeDocument/2006/relationships/hyperlink" Target="https://dx.doi.org/10.1016/j.bios.2023.115859" TargetMode="External"/><Relationship Id="rId667" Type="http://schemas.openxmlformats.org/officeDocument/2006/relationships/hyperlink" Target="https://dx.doi.org/10.1073/pnas.2311573120" TargetMode="External"/><Relationship Id="rId668" Type="http://schemas.openxmlformats.org/officeDocument/2006/relationships/hyperlink" Target="https://dx.doi.org/10.1089/sur.2023.156" TargetMode="External"/><Relationship Id="rId669" Type="http://schemas.openxmlformats.org/officeDocument/2006/relationships/hyperlink" Target="https://dx.doi.org/10.1371/journal.pone.0291205" TargetMode="External"/><Relationship Id="rId670" Type="http://schemas.openxmlformats.org/officeDocument/2006/relationships/hyperlink" Target="https://dx.doi.org/10.1371/journal.pone.0282560" TargetMode="External"/><Relationship Id="rId671" Type="http://schemas.openxmlformats.org/officeDocument/2006/relationships/hyperlink" Target="https://dx.doi.org/10.1371/journal.pone.0291479" TargetMode="External"/><Relationship Id="rId672" Type="http://schemas.openxmlformats.org/officeDocument/2006/relationships/hyperlink" Target="https://dx.doi.org/10.1371/journal.pone.0290135" TargetMode="External"/><Relationship Id="rId673" Type="http://schemas.openxmlformats.org/officeDocument/2006/relationships/hyperlink" Target="https://dx.doi.org/10.17116/patol20238506152" TargetMode="External"/><Relationship Id="rId674" Type="http://schemas.openxmlformats.org/officeDocument/2006/relationships/hyperlink" Target="https://dx.doi.org/10.1080/1061186X.2023.2288996" TargetMode="External"/><Relationship Id="rId675" Type="http://schemas.openxmlformats.org/officeDocument/2006/relationships/hyperlink" Target="https://dx.doi.org/10.1002/jmv.29228" TargetMode="External"/><Relationship Id="rId676" Type="http://schemas.openxmlformats.org/officeDocument/2006/relationships/hyperlink" Target="https://dx.doi.org/10.1111/odi.14815" TargetMode="External"/><Relationship Id="rId677" Type="http://schemas.openxmlformats.org/officeDocument/2006/relationships/hyperlink" Target="https://dx.doi.org/10.1002/jmv.29249" TargetMode="External"/><Relationship Id="rId678" Type="http://schemas.openxmlformats.org/officeDocument/2006/relationships/hyperlink" Target="https://dx.doi.org/10.1002/jmv.29221" TargetMode="External"/><Relationship Id="rId679" Type="http://schemas.openxmlformats.org/officeDocument/2006/relationships/hyperlink" Target="https://dx.doi.org/10.1111/ggi.14748" TargetMode="External"/><Relationship Id="rId680" Type="http://schemas.openxmlformats.org/officeDocument/2006/relationships/hyperlink" Target="https://dx.doi.org/10.1111/imj.16251" TargetMode="External"/><Relationship Id="rId681" Type="http://schemas.openxmlformats.org/officeDocument/2006/relationships/hyperlink" Target="https://dx.doi.org/10.1007/s15010-023-02125-5" TargetMode="External"/><Relationship Id="rId682" Type="http://schemas.openxmlformats.org/officeDocument/2006/relationships/hyperlink" Target="https://dx.doi.org/10.1007/s10384-023-01033-3" TargetMode="External"/><Relationship Id="rId683" Type="http://schemas.openxmlformats.org/officeDocument/2006/relationships/hyperlink" Target="https://dx.doi.org/10.1007/s12024-023-00754-8" TargetMode="External"/><Relationship Id="rId684" Type="http://schemas.openxmlformats.org/officeDocument/2006/relationships/hyperlink" Target="https://dx.doi.org/10.1038/s41598-023-48225-y" TargetMode="External"/><Relationship Id="rId685" Type="http://schemas.openxmlformats.org/officeDocument/2006/relationships/hyperlink" Target="https://dx.doi.org/10.1038/s41598-023-48273-4" TargetMode="External"/><Relationship Id="rId686" Type="http://schemas.openxmlformats.org/officeDocument/2006/relationships/hyperlink" Target="https://dx.doi.org/10.1016/j.cjtee.2023.10.005" TargetMode="External"/><Relationship Id="rId687" Type="http://schemas.openxmlformats.org/officeDocument/2006/relationships/hyperlink" Target="https://dx.doi.org/10.1136/bmjresp-2022-001517" TargetMode="External"/><Relationship Id="rId688" Type="http://schemas.openxmlformats.org/officeDocument/2006/relationships/hyperlink" Target="https://dx.doi.org/10.1016/j.aprim.2023.102771" TargetMode="External"/><Relationship Id="rId689" Type="http://schemas.openxmlformats.org/officeDocument/2006/relationships/hyperlink" Target="https://dx.doi.org/10.1016/j.jneuroim.2023.578244" TargetMode="External"/><Relationship Id="rId690" Type="http://schemas.openxmlformats.org/officeDocument/2006/relationships/hyperlink" Target="https://dx.doi.org/10.1016/j.compbiomed.2023.107721" TargetMode="External"/><Relationship Id="rId691" Type="http://schemas.openxmlformats.org/officeDocument/2006/relationships/hyperlink" Target="https://dx.doi.org/10.1016/j.puhe.2023.10.037" TargetMode="External"/><Relationship Id="rId692" Type="http://schemas.openxmlformats.org/officeDocument/2006/relationships/hyperlink" Target="https://dx.doi.org/10.17116/kurort202310005164" TargetMode="External"/><Relationship Id="rId693" Type="http://schemas.openxmlformats.org/officeDocument/2006/relationships/hyperlink" Target="https://dx.doi.org/10.1371/journal.pone.0294427" TargetMode="External"/><Relationship Id="rId694" Type="http://schemas.openxmlformats.org/officeDocument/2006/relationships/hyperlink" Target="https://dx.doi.org/10.1093/infdis/jiad526" TargetMode="External"/><Relationship Id="rId695" Type="http://schemas.openxmlformats.org/officeDocument/2006/relationships/hyperlink" Target="https://dx.doi.org/10.1186/s43141-023-00569-8" TargetMode="External"/><Relationship Id="rId696" Type="http://schemas.openxmlformats.org/officeDocument/2006/relationships/hyperlink" Target="https://dx.doi.org/10.1080/07448481.2023.2283747" TargetMode="External"/><Relationship Id="rId697" Type="http://schemas.openxmlformats.org/officeDocument/2006/relationships/hyperlink" Target="https://dx.doi.org/10.1080/07448481.2023.2277861" TargetMode="External"/><Relationship Id="rId698" Type="http://schemas.openxmlformats.org/officeDocument/2006/relationships/hyperlink" Target="https://dx.doi.org/10.1080/07448481.2023.2277193" TargetMode="External"/><Relationship Id="rId699" Type="http://schemas.openxmlformats.org/officeDocument/2006/relationships/hyperlink" Target="https://dx.doi.org/10.1097/JFN.0000000000000455" TargetMode="External"/><Relationship Id="rId700" Type="http://schemas.openxmlformats.org/officeDocument/2006/relationships/hyperlink" Target="https://dx.doi.org/10.1186/s13756-023-01324-x" TargetMode="External"/><Relationship Id="rId701" Type="http://schemas.openxmlformats.org/officeDocument/2006/relationships/hyperlink" Target="https://dx.doi.org/10.1186/s41256-023-00336-9" TargetMode="External"/><Relationship Id="rId702" Type="http://schemas.openxmlformats.org/officeDocument/2006/relationships/hyperlink" Target="https://dx.doi.org/10.1186/s12916-023-03161-6" TargetMode="External"/><Relationship Id="rId703" Type="http://schemas.openxmlformats.org/officeDocument/2006/relationships/hyperlink" Target="https://dx.doi.org/10.1186/s12875-023-02199-y" TargetMode="External"/><Relationship Id="rId704" Type="http://schemas.openxmlformats.org/officeDocument/2006/relationships/hyperlink" Target="https://dx.doi.org/10.1186/s12879-023-08784-x" TargetMode="External"/><Relationship Id="rId705" Type="http://schemas.openxmlformats.org/officeDocument/2006/relationships/hyperlink" Target="https://dx.doi.org/10.1186/s12875-023-02209-z" TargetMode="External"/><Relationship Id="rId706" Type="http://schemas.openxmlformats.org/officeDocument/2006/relationships/hyperlink" Target="https://dx.doi.org/10.1136/bmjopen-2023-073091" TargetMode="External"/><Relationship Id="rId707" Type="http://schemas.openxmlformats.org/officeDocument/2006/relationships/hyperlink" Target="https://dx.doi.org/10.1016/j.lfs.2023.122292" TargetMode="External"/><Relationship Id="rId708" Type="http://schemas.openxmlformats.org/officeDocument/2006/relationships/hyperlink" Target="https://dx.doi.org/10.22605/RRH8373" TargetMode="External"/><Relationship Id="rId709" Type="http://schemas.openxmlformats.org/officeDocument/2006/relationships/hyperlink" Target="https://dx.doi.org/10.1093/occmed/kqad126" TargetMode="External"/><Relationship Id="rId710" Type="http://schemas.openxmlformats.org/officeDocument/2006/relationships/hyperlink" Target="https://dx.doi.org/10.3389/frhs.2023.1242796" TargetMode="External"/><Relationship Id="rId711" Type="http://schemas.openxmlformats.org/officeDocument/2006/relationships/hyperlink" Target="https://dx.doi.org/10.1017/ash.2023.446" TargetMode="External"/><Relationship Id="rId712" Type="http://schemas.openxmlformats.org/officeDocument/2006/relationships/hyperlink" Target="https://dx.doi.org/10.1017/ash.2023.442" TargetMode="External"/><Relationship Id="rId713" Type="http://schemas.openxmlformats.org/officeDocument/2006/relationships/hyperlink" Target="https://dx.doi.org/10.1017/ash.2023.463" TargetMode="External"/><Relationship Id="rId714" Type="http://schemas.openxmlformats.org/officeDocument/2006/relationships/hyperlink" Target="https://dx.doi.org/10.1017/ash.2023.470" TargetMode="External"/><Relationship Id="rId715" Type="http://schemas.openxmlformats.org/officeDocument/2006/relationships/hyperlink" Target="https://dx.doi.org/10.1017/ash.2023.447" TargetMode="External"/><Relationship Id="rId716" Type="http://schemas.openxmlformats.org/officeDocument/2006/relationships/hyperlink" Target="https://dx.doi.org/10.1017/cts.2023.644" TargetMode="External"/><Relationship Id="rId717" Type="http://schemas.openxmlformats.org/officeDocument/2006/relationships/hyperlink" Target="https://dx.doi.org/10.1016/j.puhip.2023.100448" TargetMode="External"/><Relationship Id="rId718" Type="http://schemas.openxmlformats.org/officeDocument/2006/relationships/hyperlink" Target="https://dx.doi.org/10.1016/j.heliyon.2023.e20570" TargetMode="External"/><Relationship Id="rId719" Type="http://schemas.openxmlformats.org/officeDocument/2006/relationships/hyperlink" Target="https://dx.doi.org/10.3389/fnins.2023.1306094" TargetMode="External"/><Relationship Id="rId720" Type="http://schemas.openxmlformats.org/officeDocument/2006/relationships/hyperlink" Target="https://dx.doi.org/10.1016/j.antiviral.2023.105765" TargetMode="External"/><Relationship Id="rId721" Type="http://schemas.openxmlformats.org/officeDocument/2006/relationships/hyperlink" Target="https://dx.doi.org/10.1016/j.ypmed.2023.107791" TargetMode="External"/><Relationship Id="rId722" Type="http://schemas.openxmlformats.org/officeDocument/2006/relationships/hyperlink" Target="https://dx.doi.org/10.1093/milmed/usad470" TargetMode="External"/><Relationship Id="rId723" Type="http://schemas.openxmlformats.org/officeDocument/2006/relationships/hyperlink" Target="https://dx.doi.org/10.3389/fpubh.2023.1273443" TargetMode="External"/><Relationship Id="rId724" Type="http://schemas.openxmlformats.org/officeDocument/2006/relationships/hyperlink" Target="https://dx.doi.org/10.3389/fpubh.2023.1268730" TargetMode="External"/><Relationship Id="rId725" Type="http://schemas.openxmlformats.org/officeDocument/2006/relationships/hyperlink" Target="https://dx.doi.org/10.3389/fpubh.2023.1223748" TargetMode="External"/><Relationship Id="rId726" Type="http://schemas.openxmlformats.org/officeDocument/2006/relationships/hyperlink" Target="https://dx.doi.org/10.1177/11786302231212774" TargetMode="External"/><Relationship Id="rId727" Type="http://schemas.openxmlformats.org/officeDocument/2006/relationships/hyperlink" Target="https://dx.doi.org/10.26828/cannabis/2023/000157" TargetMode="External"/><Relationship Id="rId728" Type="http://schemas.openxmlformats.org/officeDocument/2006/relationships/hyperlink" Target="https://dx.doi.org/10.26828/cannabis/2023/000169" TargetMode="External"/><Relationship Id="rId729" Type="http://schemas.openxmlformats.org/officeDocument/2006/relationships/hyperlink" Target="https://dx.doi.org/10.3389/fimmu.2023.1266659" TargetMode="External"/><Relationship Id="rId730" Type="http://schemas.openxmlformats.org/officeDocument/2006/relationships/hyperlink" Target="https://dx.doi.org/10.3389/fimmu.2023.1273938" TargetMode="External"/><Relationship Id="rId731" Type="http://schemas.openxmlformats.org/officeDocument/2006/relationships/hyperlink" Target="https://dx.doi.org/10.3389/fimmu.2023.1285168" TargetMode="External"/><Relationship Id="rId732" Type="http://schemas.openxmlformats.org/officeDocument/2006/relationships/hyperlink" Target="https://dx.doi.org/10.1016/j.heliyon.2023.e21795" TargetMode="External"/><Relationship Id="rId733" Type="http://schemas.openxmlformats.org/officeDocument/2006/relationships/hyperlink" Target="https://dx.doi.org/10.1016/j.heliyon.2023.e22176" TargetMode="External"/><Relationship Id="rId734" Type="http://schemas.openxmlformats.org/officeDocument/2006/relationships/hyperlink" Target="https://dx.doi.org/10.1016/j.heliyon.2023.e21893" TargetMode="External"/><Relationship Id="rId735" Type="http://schemas.openxmlformats.org/officeDocument/2006/relationships/hyperlink" Target="https://dx.doi.org/10.1016/j.heliyon.2023.e21978" TargetMode="External"/><Relationship Id="rId736" Type="http://schemas.openxmlformats.org/officeDocument/2006/relationships/hyperlink" Target="https://dx.doi.org/10.1016/j.heliyon.2023.e22674" TargetMode="External"/><Relationship Id="rId737" Type="http://schemas.openxmlformats.org/officeDocument/2006/relationships/hyperlink" Target="https://dx.doi.org/10.1016/j.heliyon.2023.e21954" TargetMode="External"/><Relationship Id="rId738" Type="http://schemas.openxmlformats.org/officeDocument/2006/relationships/hyperlink" Target="https://dx.doi.org/10.1016/j.ssmph.2023.101552" TargetMode="External"/><Relationship Id="rId739" Type="http://schemas.openxmlformats.org/officeDocument/2006/relationships/hyperlink" Target="https://dx.doi.org/10.1038/s41598-023-48601-8" TargetMode="External"/><Relationship Id="rId740" Type="http://schemas.openxmlformats.org/officeDocument/2006/relationships/hyperlink" Target="https://dx.doi.org/10.1016/j.jfma.2023.10.027" TargetMode="External"/><Relationship Id="rId741" Type="http://schemas.openxmlformats.org/officeDocument/2006/relationships/hyperlink" Target="https://dx.doi.org/10.1248/yakushi.23-00016" TargetMode="External"/><Relationship Id="rId742" Type="http://schemas.openxmlformats.org/officeDocument/2006/relationships/hyperlink" Target="https://dx.doi.org/10.3760/cma.j.cn112147-20230922-00187" TargetMode="External"/><Relationship Id="rId743" Type="http://schemas.openxmlformats.org/officeDocument/2006/relationships/hyperlink" Target="https://dx.doi.org/10.12740/PP/147260" TargetMode="External"/><Relationship Id="rId744" Type="http://schemas.openxmlformats.org/officeDocument/2006/relationships/hyperlink" Target="https://dx.doi.org/10.1038/s41467-023-43769-z" TargetMode="External"/><Relationship Id="rId745" Type="http://schemas.openxmlformats.org/officeDocument/2006/relationships/hyperlink" Target="https://dx.doi.org/10.1186/s40814-023-01415-x" TargetMode="External"/><Relationship Id="rId746" Type="http://schemas.openxmlformats.org/officeDocument/2006/relationships/hyperlink" Target="https://dx.doi.org/10.1186/s12889-023-17297-w" TargetMode="External"/><Relationship Id="rId747" Type="http://schemas.openxmlformats.org/officeDocument/2006/relationships/hyperlink" Target="https://dx.doi.org/10.1093/hsw/hlad034" TargetMode="External"/><Relationship Id="rId748" Type="http://schemas.openxmlformats.org/officeDocument/2006/relationships/hyperlink" Target="https://dx.doi.org/10.1177/21501319231214127" TargetMode="External"/><Relationship Id="rId749" Type="http://schemas.openxmlformats.org/officeDocument/2006/relationships/hyperlink" Target="https://dx.doi.org/10.1038/s41467-023-43152-y" TargetMode="External"/><Relationship Id="rId750" Type="http://schemas.openxmlformats.org/officeDocument/2006/relationships/hyperlink" Target="https://dx.doi.org/10.3201/eid3001.230414" TargetMode="External"/><Relationship Id="rId751" Type="http://schemas.openxmlformats.org/officeDocument/2006/relationships/hyperlink" Target="https://dx.doi.org/10.1016/j.jim.2023.113586" TargetMode="External"/><Relationship Id="rId752" Type="http://schemas.openxmlformats.org/officeDocument/2006/relationships/hyperlink" Target="https://dx.doi.org/10.1016/j.xcrm.2023.101305" TargetMode="External"/><Relationship Id="rId753" Type="http://schemas.openxmlformats.org/officeDocument/2006/relationships/hyperlink" Target="https://dx.doi.org/10.1016/j.aprim.2023.102813" TargetMode="External"/><Relationship Id="rId754" Type="http://schemas.openxmlformats.org/officeDocument/2006/relationships/hyperlink" Target="https://dx.doi.org/10.1021/acs.jafc.3c05432" TargetMode="External"/><Relationship Id="rId755" Type="http://schemas.openxmlformats.org/officeDocument/2006/relationships/hyperlink" Target="https://dx.doi.org/10.1093/clinchem/hvad169" TargetMode="External"/><Relationship Id="rId756" Type="http://schemas.openxmlformats.org/officeDocument/2006/relationships/hyperlink" Target="https://dx.doi.org/10.1097/OLQ.0000000000001906" TargetMode="External"/><Relationship Id="rId757" Type="http://schemas.openxmlformats.org/officeDocument/2006/relationships/hyperlink" Target="https://dx.doi.org/10.1080/20008066.2023.2281988" TargetMode="External"/><Relationship Id="rId758" Type="http://schemas.openxmlformats.org/officeDocument/2006/relationships/hyperlink" Target="https://dx.doi.org/10.1001/jamanetworkopen.2023.46329" TargetMode="External"/><Relationship Id="rId759" Type="http://schemas.openxmlformats.org/officeDocument/2006/relationships/hyperlink" Target="https://dx.doi.org/10.3346/jkms.2023.38.e408" TargetMode="External"/><Relationship Id="rId760" Type="http://schemas.openxmlformats.org/officeDocument/2006/relationships/hyperlink" Target="https://dx.doi.org/10.1080/13696998.2023.2290388" TargetMode="External"/><Relationship Id="rId761" Type="http://schemas.openxmlformats.org/officeDocument/2006/relationships/hyperlink" Target="https://dx.doi.org/10.7759/cureus.48211" TargetMode="External"/><Relationship Id="rId762" Type="http://schemas.openxmlformats.org/officeDocument/2006/relationships/hyperlink" Target="https://dx.doi.org/10.1002/hon.3240" TargetMode="External"/><Relationship Id="rId763" Type="http://schemas.openxmlformats.org/officeDocument/2006/relationships/hyperlink" Target="https://dx.doi.org/10.1097/MD.0000000000036238" TargetMode="External"/><Relationship Id="rId764" Type="http://schemas.openxmlformats.org/officeDocument/2006/relationships/hyperlink" Target="https://dx.doi.org/10.1097/MD.0000000000036235" TargetMode="External"/><Relationship Id="rId765" Type="http://schemas.openxmlformats.org/officeDocument/2006/relationships/hyperlink" Target="https://dx.doi.org/10.1097/MD.0000000000036427" TargetMode="External"/><Relationship Id="rId766" Type="http://schemas.openxmlformats.org/officeDocument/2006/relationships/hyperlink" Target="https://dx.doi.org/10.1186/s43058-023-00533-0" TargetMode="External"/><Relationship Id="rId767" Type="http://schemas.openxmlformats.org/officeDocument/2006/relationships/hyperlink" Target="https://dx.doi.org/10.1186/s12992-023-00996-9" TargetMode="External"/><Relationship Id="rId768" Type="http://schemas.openxmlformats.org/officeDocument/2006/relationships/hyperlink" Target="https://dx.doi.org/10.1186/s12879-023-08840-6" TargetMode="External"/><Relationship Id="rId769" Type="http://schemas.openxmlformats.org/officeDocument/2006/relationships/hyperlink" Target="https://dx.doi.org/10.1038/s41562-023-01768-6" TargetMode="External"/><Relationship Id="rId770" Type="http://schemas.openxmlformats.org/officeDocument/2006/relationships/hyperlink" Target="https://dx.doi.org/10.3760/cma.j.issn.0253-2727.2023.10.006" TargetMode="External"/><Relationship Id="rId771" Type="http://schemas.openxmlformats.org/officeDocument/2006/relationships/hyperlink" Target="https://dx.doi.org/10.20344/amp.20083" TargetMode="External"/><Relationship Id="rId772" Type="http://schemas.openxmlformats.org/officeDocument/2006/relationships/hyperlink" Target="https://dx.doi.org/10.1371/journal.pgph.0002676" TargetMode="External"/><Relationship Id="rId773" Type="http://schemas.openxmlformats.org/officeDocument/2006/relationships/hyperlink" Target="https://dx.doi.org/10.1371/journal.pone.0294808" TargetMode="External"/><Relationship Id="rId774" Type="http://schemas.openxmlformats.org/officeDocument/2006/relationships/hyperlink" Target="https://dx.doi.org/10.1089/jir.2023.0141" TargetMode="External"/><Relationship Id="rId775" Type="http://schemas.openxmlformats.org/officeDocument/2006/relationships/hyperlink" Target="https://dx.doi.org/10.2196/49560" TargetMode="External"/><Relationship Id="rId776" Type="http://schemas.openxmlformats.org/officeDocument/2006/relationships/hyperlink" Target="https://dx.doi.org/10.1016/j.tmaid.2023.102676" TargetMode="External"/><Relationship Id="rId777" Type="http://schemas.openxmlformats.org/officeDocument/2006/relationships/hyperlink" Target="https://dx.doi.org/10.1016/j.biopha.2023.115959" TargetMode="External"/><Relationship Id="rId778" Type="http://schemas.openxmlformats.org/officeDocument/2006/relationships/hyperlink" Target="https://dx.doi.org/10.1186/s12889-023-17282-3" TargetMode="External"/><Relationship Id="rId779" Type="http://schemas.openxmlformats.org/officeDocument/2006/relationships/hyperlink" Target="https://dx.doi.org/10.1186/s12889-023-17382-0" TargetMode="External"/><Relationship Id="rId780" Type="http://schemas.openxmlformats.org/officeDocument/2006/relationships/hyperlink" Target="https://dx.doi.org/10.1007/s40615-023-01874-1" TargetMode="External"/><Relationship Id="rId781" Type="http://schemas.openxmlformats.org/officeDocument/2006/relationships/hyperlink" Target="https://dx.doi.org/10.1007/s40264-023-01381-6" TargetMode="External"/><Relationship Id="rId782" Type="http://schemas.openxmlformats.org/officeDocument/2006/relationships/hyperlink" Target="https://dx.doi.org/10.1038/s41598-023-48929-1" TargetMode="External"/><Relationship Id="rId783" Type="http://schemas.openxmlformats.org/officeDocument/2006/relationships/hyperlink" Target="https://dx.doi.org/10.7759/cureus.48323" TargetMode="External"/><Relationship Id="rId784" Type="http://schemas.openxmlformats.org/officeDocument/2006/relationships/hyperlink" Target="https://dx.doi.org/10.7759/cureus.48353" TargetMode="External"/><Relationship Id="rId785" Type="http://schemas.openxmlformats.org/officeDocument/2006/relationships/hyperlink" Target="https://dx.doi.org/10.1371/journal.pone.0295594" TargetMode="External"/><Relationship Id="rId786" Type="http://schemas.openxmlformats.org/officeDocument/2006/relationships/hyperlink" Target="https://dx.doi.org/10.2196/46009" TargetMode="External"/><Relationship Id="rId787" Type="http://schemas.openxmlformats.org/officeDocument/2006/relationships/hyperlink" Target="https://dx.doi.org/10.2196/50682" TargetMode="External"/><Relationship Id="rId788" Type="http://schemas.openxmlformats.org/officeDocument/2006/relationships/hyperlink" Target="https://dx.doi.org/10.23749/mdl.v114i6.14849" TargetMode="External"/><Relationship Id="rId789" Type="http://schemas.openxmlformats.org/officeDocument/2006/relationships/hyperlink" Target="https://dx.doi.org/10.23749/mdl.v114i6.15429" TargetMode="External"/><Relationship Id="rId790" Type="http://schemas.openxmlformats.org/officeDocument/2006/relationships/hyperlink" Target="https://dx.doi.org/10.23749/mdl.v114i6.15452" TargetMode="External"/><Relationship Id="rId791" Type="http://schemas.openxmlformats.org/officeDocument/2006/relationships/hyperlink" Target="https://dx.doi.org/10.1037/fam0001171" TargetMode="External"/><Relationship Id="rId792" Type="http://schemas.openxmlformats.org/officeDocument/2006/relationships/hyperlink" Target="https://dx.doi.org/10.1093/jalm/jfad089" TargetMode="External"/><Relationship Id="rId793" Type="http://schemas.openxmlformats.org/officeDocument/2006/relationships/hyperlink" Target="https://dx.doi.org/10.1097/DCC.0000000000000617" TargetMode="External"/><Relationship Id="rId794" Type="http://schemas.openxmlformats.org/officeDocument/2006/relationships/hyperlink" Target="https://dx.doi.org/10.1097/DCC.0000000000000614" TargetMode="External"/><Relationship Id="rId795" Type="http://schemas.openxmlformats.org/officeDocument/2006/relationships/hyperlink" Target="https://dx.doi.org/10.1128/spectrum.03670-23" TargetMode="External"/><Relationship Id="rId796" Type="http://schemas.openxmlformats.org/officeDocument/2006/relationships/hyperlink" Target="https://dx.doi.org/10.3390/ijms242317102" TargetMode="External"/><Relationship Id="rId797" Type="http://schemas.openxmlformats.org/officeDocument/2006/relationships/hyperlink" Target="https://dx.doi.org/10.3390/ijms242316750" TargetMode="External"/><Relationship Id="rId798" Type="http://schemas.openxmlformats.org/officeDocument/2006/relationships/hyperlink" Target="https://dx.doi.org/10.3390/nu15234853" TargetMode="External"/><Relationship Id="rId799" Type="http://schemas.openxmlformats.org/officeDocument/2006/relationships/hyperlink" Target="https://dx.doi.org/10.3390/jcm12237375" TargetMode="External"/><Relationship Id="rId800" Type="http://schemas.openxmlformats.org/officeDocument/2006/relationships/hyperlink" Target="https://dx.doi.org/10.3390/jcm12237313" TargetMode="External"/><Relationship Id="rId801" Type="http://schemas.openxmlformats.org/officeDocument/2006/relationships/hyperlink" Target="https://dx.doi.org/10.3390/jcm12237278" TargetMode="External"/><Relationship Id="rId802" Type="http://schemas.openxmlformats.org/officeDocument/2006/relationships/hyperlink" Target="https://dx.doi.org/10.3390/jcm12237233" TargetMode="External"/><Relationship Id="rId803" Type="http://schemas.openxmlformats.org/officeDocument/2006/relationships/hyperlink" Target="https://dx.doi.org/10.3390/jcm12237219" TargetMode="External"/><Relationship Id="rId804" Type="http://schemas.openxmlformats.org/officeDocument/2006/relationships/hyperlink" Target="https://dx.doi.org/10.3390/diagnostics13233508" TargetMode="External"/><Relationship Id="rId805" Type="http://schemas.openxmlformats.org/officeDocument/2006/relationships/hyperlink" Target="https://dx.doi.org/10.1002/vms3.1320" TargetMode="External"/><Relationship Id="rId806" Type="http://schemas.openxmlformats.org/officeDocument/2006/relationships/hyperlink" Target="https://dx.doi.org/10.1186/s13063-023-07819-7" TargetMode="External"/><Relationship Id="rId807" Type="http://schemas.openxmlformats.org/officeDocument/2006/relationships/hyperlink" Target="https://dx.doi.org/10.1186/s12992-023-00998-7" TargetMode="External"/><Relationship Id="rId808" Type="http://schemas.openxmlformats.org/officeDocument/2006/relationships/hyperlink" Target="https://dx.doi.org/10.1186/s12888-023-05442-z" TargetMode="External"/><Relationship Id="rId809" Type="http://schemas.openxmlformats.org/officeDocument/2006/relationships/hyperlink" Target="https://dx.doi.org/10.1186/s12889-023-17361-5" TargetMode="External"/><Relationship Id="rId810" Type="http://schemas.openxmlformats.org/officeDocument/2006/relationships/hyperlink" Target="https://dx.doi.org/10.1007/s10900-023-01308-3" TargetMode="External"/><Relationship Id="rId811" Type="http://schemas.openxmlformats.org/officeDocument/2006/relationships/hyperlink" Target="https://dx.doi.org/10.1038/s41598-023-48773-3" TargetMode="External"/><Relationship Id="rId812" Type="http://schemas.openxmlformats.org/officeDocument/2006/relationships/hyperlink" Target="https://dx.doi.org/10.1016/j.whi.2023.10.004" TargetMode="External"/><Relationship Id="rId813" Type="http://schemas.openxmlformats.org/officeDocument/2006/relationships/hyperlink" Target="https://dx.doi.org/10.1016/j.mcpro.2023.100690" TargetMode="External"/><Relationship Id="rId814" Type="http://schemas.openxmlformats.org/officeDocument/2006/relationships/hyperlink" Target="https://dx.doi.org/10.1016/j.bjid.2023.103705" TargetMode="External"/><Relationship Id="rId815" Type="http://schemas.openxmlformats.org/officeDocument/2006/relationships/hyperlink" Target="https://dx.doi.org/10.1016/j.jamda.2023.10.027" TargetMode="External"/><Relationship Id="rId816" Type="http://schemas.openxmlformats.org/officeDocument/2006/relationships/hyperlink" Target="https://dx.doi.org/10.1186/s13054-023-04711-3" TargetMode="External"/><Relationship Id="rId817" Type="http://schemas.openxmlformats.org/officeDocument/2006/relationships/hyperlink" Target="https://dx.doi.org/10.1016/j.bcp.2023.115983" TargetMode="External"/><Relationship Id="rId818" Type="http://schemas.openxmlformats.org/officeDocument/2006/relationships/hyperlink" Target="https://dx.doi.org/10.1016/j.diabres.2023.111044" TargetMode="External"/><Relationship Id="rId819" Type="http://schemas.openxmlformats.org/officeDocument/2006/relationships/hyperlink" Target="https://dx.doi.org/10.1186/s12889-023-17244-9" TargetMode="External"/><Relationship Id="rId820" Type="http://schemas.openxmlformats.org/officeDocument/2006/relationships/hyperlink" Target="https://dx.doi.org/10.1186/s12889-023-17374-0" TargetMode="External"/><Relationship Id="rId821" Type="http://schemas.openxmlformats.org/officeDocument/2006/relationships/hyperlink" Target="https://dx.doi.org/10.1007/s12185-023-03680-1" TargetMode="External"/><Relationship Id="rId822" Type="http://schemas.openxmlformats.org/officeDocument/2006/relationships/hyperlink" Target="https://dx.doi.org/10.1038/s41598-023-48892-x" TargetMode="External"/><Relationship Id="rId823" Type="http://schemas.openxmlformats.org/officeDocument/2006/relationships/hyperlink" Target="https://dx.doi.org/10.1016/j.vaccine.2023.12.025" TargetMode="External"/><Relationship Id="rId824" Type="http://schemas.openxmlformats.org/officeDocument/2006/relationships/hyperlink" Target="https://dx.doi.org/10.1097/HCR.0000000000000840" TargetMode="External"/><Relationship Id="rId825" Type="http://schemas.openxmlformats.org/officeDocument/2006/relationships/hyperlink" Target="https://dx.doi.org/10.1590/2175-8239-JBN-2023-0056en" TargetMode="External"/><Relationship Id="rId826" Type="http://schemas.openxmlformats.org/officeDocument/2006/relationships/hyperlink" Target="https://dx.doi.org/10.1128/mbio.02761-23" TargetMode="External"/><Relationship Id="rId827" Type="http://schemas.openxmlformats.org/officeDocument/2006/relationships/hyperlink" Target="https://dx.doi.org/10.1093/occmed/kqad140" TargetMode="External"/><Relationship Id="rId828" Type="http://schemas.openxmlformats.org/officeDocument/2006/relationships/hyperlink" Target="https://dx.doi.org/10.1177/01455613231215166" TargetMode="External"/><Relationship Id="rId829" Type="http://schemas.openxmlformats.org/officeDocument/2006/relationships/hyperlink" Target="https://dx.doi.org/10.18502/ajmb.v15i4.13501" TargetMode="External"/><Relationship Id="rId830" Type="http://schemas.openxmlformats.org/officeDocument/2006/relationships/hyperlink" Target="https://dx.doi.org/10.3389/fpsyg.2023.1287115" TargetMode="External"/><Relationship Id="rId831" Type="http://schemas.openxmlformats.org/officeDocument/2006/relationships/hyperlink" Target="https://dx.doi.org/10.2147/PPA.S440821" TargetMode="External"/><Relationship Id="rId832" Type="http://schemas.openxmlformats.org/officeDocument/2006/relationships/hyperlink" Target="https://dx.doi.org/10.5588/pha.23.0044" TargetMode="External"/><Relationship Id="rId833" Type="http://schemas.openxmlformats.org/officeDocument/2006/relationships/hyperlink" Target="https://dx.doi.org/10.1093/pnasnexus/pgad403" TargetMode="External"/><Relationship Id="rId834" Type="http://schemas.openxmlformats.org/officeDocument/2006/relationships/hyperlink" Target="https://dx.doi.org/10.3389/fimmu.2023.1272119" TargetMode="External"/><Relationship Id="rId835" Type="http://schemas.openxmlformats.org/officeDocument/2006/relationships/hyperlink" Target="https://dx.doi.org/10.1016/j.ypmed.2023.107820" TargetMode="External"/><Relationship Id="rId836" Type="http://schemas.openxmlformats.org/officeDocument/2006/relationships/hyperlink" Target="https://dx.doi.org/10.1016/j.ajic.2023.12.003" TargetMode="External"/><Relationship Id="rId837" Type="http://schemas.openxmlformats.org/officeDocument/2006/relationships/hyperlink" Target="https://dx.doi.org/10.1016/j.jcv.2023.105622" TargetMode="External"/><Relationship Id="rId838" Type="http://schemas.openxmlformats.org/officeDocument/2006/relationships/hyperlink" Target="https://dx.doi.org/10.1016/j.biopha.2023.115999" TargetMode="External"/><Relationship Id="rId839" Type="http://schemas.openxmlformats.org/officeDocument/2006/relationships/hyperlink" Target="https://dx.doi.org/10.1186/s12888-023-05415-2" TargetMode="External"/><Relationship Id="rId840" Type="http://schemas.openxmlformats.org/officeDocument/2006/relationships/hyperlink" Target="https://dx.doi.org/10.1186/s12879-023-08801-z" TargetMode="External"/><Relationship Id="rId841" Type="http://schemas.openxmlformats.org/officeDocument/2006/relationships/hyperlink" Target="https://dx.doi.org/10.1007/s00277-023-05572-0" TargetMode="External"/><Relationship Id="rId842" Type="http://schemas.openxmlformats.org/officeDocument/2006/relationships/hyperlink" Target="https://dx.doi.org/10.1038/s41598-023-49098-x" TargetMode="External"/><Relationship Id="rId843" Type="http://schemas.openxmlformats.org/officeDocument/2006/relationships/hyperlink" Target="https://dx.doi.org/10.1038/s41598-023-47863-6" TargetMode="External"/><Relationship Id="rId844" Type="http://schemas.openxmlformats.org/officeDocument/2006/relationships/hyperlink" Target="https://dx.doi.org/10.2196/48159" TargetMode="External"/><Relationship Id="rId845" Type="http://schemas.openxmlformats.org/officeDocument/2006/relationships/hyperlink" Target="https://dx.doi.org/10.1001/jama.2023.24103" TargetMode="External"/><Relationship Id="rId846" Type="http://schemas.openxmlformats.org/officeDocument/2006/relationships/hyperlink" Target="https://dx.doi.org/10.2196/34386" TargetMode="External"/><Relationship Id="rId847" Type="http://schemas.openxmlformats.org/officeDocument/2006/relationships/hyperlink" Target="https://dx.doi.org/10.1016/j.ijregi.2023.11.002" TargetMode="External"/><Relationship Id="rId848" Type="http://schemas.openxmlformats.org/officeDocument/2006/relationships/hyperlink" Target="https://dx.doi.org/10.3389/ijph.2023.1605736" TargetMode="External"/><Relationship Id="rId849" Type="http://schemas.openxmlformats.org/officeDocument/2006/relationships/hyperlink" Target="https://dx.doi.org/10.1016/j.idm.2023.11.008" TargetMode="External"/><Relationship Id="rId850" Type="http://schemas.openxmlformats.org/officeDocument/2006/relationships/hyperlink" Target="https://dx.doi.org/10.3389/fimmu.2023.1294288" TargetMode="External"/><Relationship Id="rId851" Type="http://schemas.openxmlformats.org/officeDocument/2006/relationships/hyperlink" Target="https://dx.doi.org/10.7759/cureus.48677" TargetMode="External"/><Relationship Id="rId852" Type="http://schemas.openxmlformats.org/officeDocument/2006/relationships/hyperlink" Target="https://dx.doi.org/10.1093/infdis/jiad501" TargetMode="External"/><Relationship Id="rId853" Type="http://schemas.openxmlformats.org/officeDocument/2006/relationships/hyperlink" Target="https://dx.doi.org/10.1136/bmjgh-2023-012581" TargetMode="External"/><Relationship Id="rId854" Type="http://schemas.openxmlformats.org/officeDocument/2006/relationships/hyperlink" Target="https://dx.doi.org/10.1038/s41586-023-06951-3" TargetMode="External"/><Relationship Id="rId855" Type="http://schemas.openxmlformats.org/officeDocument/2006/relationships/hyperlink" Target="https://dx.doi.org/10.1016/S2214-109X(23)00490-4" TargetMode="External"/><Relationship Id="rId856" Type="http://schemas.openxmlformats.org/officeDocument/2006/relationships/hyperlink" Target="https://dx.doi.org/10.1016/j.biologicals.2023.101738" TargetMode="External"/><Relationship Id="rId857" Type="http://schemas.openxmlformats.org/officeDocument/2006/relationships/hyperlink" Target="https://dx.doi.org/10.1038/d41586-023-04040-z" TargetMode="External"/><Relationship Id="rId858" Type="http://schemas.openxmlformats.org/officeDocument/2006/relationships/hyperlink" Target="https://dx.doi.org/10.1016/j.vaccine.2023.12.014" TargetMode="External"/><Relationship Id="rId859" Type="http://schemas.openxmlformats.org/officeDocument/2006/relationships/hyperlink" Target="https://dx.doi.org/10.1016/j.vaccine.2023.12.005" TargetMode="External"/><Relationship Id="rId860" Type="http://schemas.openxmlformats.org/officeDocument/2006/relationships/hyperlink" Target="https://dx.doi.org/10.1093/jtm/taad158" TargetMode="External"/><Relationship Id="rId861" Type="http://schemas.openxmlformats.org/officeDocument/2006/relationships/hyperlink" Target="https://dx.doi.org/10.17116/stomat202310206268" TargetMode="External"/><Relationship Id="rId862" Type="http://schemas.openxmlformats.org/officeDocument/2006/relationships/hyperlink" Target="https://dx.doi.org/10.1371/journal.pone.0286494" TargetMode="External"/><Relationship Id="rId863" Type="http://schemas.openxmlformats.org/officeDocument/2006/relationships/hyperlink" Target="https://dx.doi.org/10.1097/JNC.0000000000000444" TargetMode="External"/><Relationship Id="rId864" Type="http://schemas.openxmlformats.org/officeDocument/2006/relationships/hyperlink" Target="https://dx.doi.org/10.2196/45204" TargetMode="External"/><Relationship Id="rId865" Type="http://schemas.openxmlformats.org/officeDocument/2006/relationships/hyperlink" Target="https://dx.doi.org/10.1080/1120009X.2023.2289269" TargetMode="External"/><Relationship Id="rId866" Type="http://schemas.openxmlformats.org/officeDocument/2006/relationships/hyperlink" Target="https://dx.doi.org/10.15288/jsad.23-00144" TargetMode="External"/><Relationship Id="rId867" Type="http://schemas.openxmlformats.org/officeDocument/2006/relationships/hyperlink" Target="https://dx.doi.org/10.1017/S1368980023002719" TargetMode="External"/><Relationship Id="rId868" Type="http://schemas.openxmlformats.org/officeDocument/2006/relationships/hyperlink" Target="https://dx.doi.org/10.3389/fpubh.2023.1274737" TargetMode="External"/><Relationship Id="rId869" Type="http://schemas.openxmlformats.org/officeDocument/2006/relationships/hyperlink" Target="https://dx.doi.org/10.3389/fpubh.2023.1301607" TargetMode="External"/><Relationship Id="rId870" Type="http://schemas.openxmlformats.org/officeDocument/2006/relationships/hyperlink" Target="https://dx.doi.org/10.1371/journal.pone.0291650" TargetMode="External"/><Relationship Id="rId871" Type="http://schemas.openxmlformats.org/officeDocument/2006/relationships/hyperlink" Target="https://dx.doi.org/10.1089/tmj.2023.0440" TargetMode="External"/><Relationship Id="rId872" Type="http://schemas.openxmlformats.org/officeDocument/2006/relationships/hyperlink" Target="https://dx.doi.org/10.2196/44606" TargetMode="External"/><Relationship Id="rId873" Type="http://schemas.openxmlformats.org/officeDocument/2006/relationships/hyperlink" Target="https://dx.doi.org/10.17269/s41997-023-00829-7" TargetMode="External"/><Relationship Id="rId874" Type="http://schemas.openxmlformats.org/officeDocument/2006/relationships/hyperlink" Target="https://dx.doi.org/10.1128/jvi.01239-23" TargetMode="External"/><Relationship Id="rId875" Type="http://schemas.openxmlformats.org/officeDocument/2006/relationships/hyperlink" Target="https://dx.doi.org/10.2174/0109298673264362231022150520" TargetMode="External"/><Relationship Id="rId876" Type="http://schemas.openxmlformats.org/officeDocument/2006/relationships/hyperlink" Target="https://dx.doi.org/10.1080/1744666X.2023.2295982" TargetMode="External"/><Relationship Id="rId877" Type="http://schemas.openxmlformats.org/officeDocument/2006/relationships/hyperlink" Target="https://dx.doi.org/10.4103/IJO.IJO_2543_22" TargetMode="External"/><Relationship Id="rId878" Type="http://schemas.openxmlformats.org/officeDocument/2006/relationships/hyperlink" Target="https://dx.doi.org/10.2807/1560-7917.ES.2023.28.50.2300152" TargetMode="External"/><Relationship Id="rId879" Type="http://schemas.openxmlformats.org/officeDocument/2006/relationships/hyperlink" Target="https://dx.doi.org/10.1016/j.puhip.2023.100403" TargetMode="External"/><Relationship Id="rId880" Type="http://schemas.openxmlformats.org/officeDocument/2006/relationships/hyperlink" Target="https://dx.doi.org/10.4103/idoj.idoj_539_22" TargetMode="External"/><Relationship Id="rId881" Type="http://schemas.openxmlformats.org/officeDocument/2006/relationships/hyperlink" Target="https://dx.doi.org/10.3389/ijph.2023.1606175" TargetMode="External"/><Relationship Id="rId882" Type="http://schemas.openxmlformats.org/officeDocument/2006/relationships/hyperlink" Target="https://dx.doi.org/10.1002/hsr2.1653" TargetMode="External"/><Relationship Id="rId883" Type="http://schemas.openxmlformats.org/officeDocument/2006/relationships/hyperlink" Target="https://dx.doi.org/10.3389/fmed.2023.1293747" TargetMode="External"/><Relationship Id="rId884" Type="http://schemas.openxmlformats.org/officeDocument/2006/relationships/hyperlink" Target="https://dx.doi.org/10.3389/fpubh.2023.1236931" TargetMode="External"/><Relationship Id="rId885" Type="http://schemas.openxmlformats.org/officeDocument/2006/relationships/hyperlink" Target="https://dx.doi.org/10.3389/fpubh.2023.1250911" TargetMode="External"/><Relationship Id="rId886" Type="http://schemas.openxmlformats.org/officeDocument/2006/relationships/hyperlink" Target="https://dx.doi.org/10.3389/fpubh.2023.1130227" TargetMode="External"/><Relationship Id="rId887" Type="http://schemas.openxmlformats.org/officeDocument/2006/relationships/hyperlink" Target="https://dx.doi.org/10.1111/irv.13233" TargetMode="External"/><Relationship Id="rId888" Type="http://schemas.openxmlformats.org/officeDocument/2006/relationships/hyperlink" Target="https://dx.doi.org/10.3967/bes2023.141" TargetMode="External"/><Relationship Id="rId889" Type="http://schemas.openxmlformats.org/officeDocument/2006/relationships/hyperlink" Target="https://dx.doi.org/10.1111/aogs.14745" TargetMode="External"/><Relationship Id="rId890" Type="http://schemas.openxmlformats.org/officeDocument/2006/relationships/hyperlink" Target="https://dx.doi.org/10.1007/s40121-023-00896-w" TargetMode="External"/><Relationship Id="rId891" Type="http://schemas.openxmlformats.org/officeDocument/2006/relationships/hyperlink" Target="https://dx.doi.org/10.1002/jmv.29322" TargetMode="External"/><Relationship Id="rId892" Type="http://schemas.openxmlformats.org/officeDocument/2006/relationships/hyperlink" Target="https://dx.doi.org/10.1177/15248399231217447" TargetMode="External"/><Relationship Id="rId893" Type="http://schemas.openxmlformats.org/officeDocument/2006/relationships/hyperlink" Target="https://dx.doi.org/10.1093/pubmed/fdad265" TargetMode="External"/><Relationship Id="rId894" Type="http://schemas.openxmlformats.org/officeDocument/2006/relationships/hyperlink" Target="https://dx.doi.org/10.1186/s12995-023-00400-7" TargetMode="External"/><Relationship Id="rId895" Type="http://schemas.openxmlformats.org/officeDocument/2006/relationships/hyperlink" Target="https://dx.doi.org/10.1007/s12630-023-02639-4" TargetMode="External"/><Relationship Id="rId896" Type="http://schemas.openxmlformats.org/officeDocument/2006/relationships/hyperlink" Target="https://dx.doi.org/10.1007/s10661-023-12228-z" TargetMode="External"/><Relationship Id="rId897" Type="http://schemas.openxmlformats.org/officeDocument/2006/relationships/hyperlink" Target="https://dx.doi.org/10.1038/s41398-023-02680-3" TargetMode="External"/><Relationship Id="rId898" Type="http://schemas.openxmlformats.org/officeDocument/2006/relationships/hyperlink" Target="https://dx.doi.org/10.1136/bmjopen-2022-069514" TargetMode="External"/><Relationship Id="rId899" Type="http://schemas.openxmlformats.org/officeDocument/2006/relationships/hyperlink" Target="https://dx.doi.org/10.1016/j.jinf.2023.12.003" TargetMode="External"/><Relationship Id="rId900" Type="http://schemas.openxmlformats.org/officeDocument/2006/relationships/hyperlink" Target="https://dx.doi.org/10.1016/j.cmi.2023.12.010" TargetMode="External"/><Relationship Id="rId901" Type="http://schemas.openxmlformats.org/officeDocument/2006/relationships/hyperlink" Target="https://dx.doi.org/10.1016/j.cell.2023.11.024" TargetMode="External"/><Relationship Id="rId902" Type="http://schemas.openxmlformats.org/officeDocument/2006/relationships/hyperlink" Target="https://dx.doi.org/10.2169/internalmedicine.2868-23" TargetMode="External"/><Relationship Id="rId903" Type="http://schemas.openxmlformats.org/officeDocument/2006/relationships/hyperlink" Target="https://dx.doi.org/10.1016/j.amjcard.2023.11.069" TargetMode="External"/><Relationship Id="rId904" Type="http://schemas.openxmlformats.org/officeDocument/2006/relationships/hyperlink" Target="https://dx.doi.org/10.1016/j.jamda.2023.11.006" TargetMode="External"/><Relationship Id="rId905" Type="http://schemas.openxmlformats.org/officeDocument/2006/relationships/hyperlink" Target="https://dx.doi.org/10.1016/S1473-3099(23)00684-9" TargetMode="External"/><Relationship Id="rId906" Type="http://schemas.openxmlformats.org/officeDocument/2006/relationships/hyperlink" Target="https://dx.doi.org/10.1016/j.healthpol.2023.104965" TargetMode="External"/><Relationship Id="rId907" Type="http://schemas.openxmlformats.org/officeDocument/2006/relationships/hyperlink" Target="https://dx.doi.org/10.13075/mp.5893.01427" TargetMode="External"/><Relationship Id="rId908" Type="http://schemas.openxmlformats.org/officeDocument/2006/relationships/hyperlink" Target="https://dx.doi.org/10.1038/s41392-023-01718-8" TargetMode="External"/><Relationship Id="rId909" Type="http://schemas.openxmlformats.org/officeDocument/2006/relationships/hyperlink" Target="https://dx.doi.org/10.1186/s12890-023-02811-y" TargetMode="External"/><Relationship Id="rId910" Type="http://schemas.openxmlformats.org/officeDocument/2006/relationships/hyperlink" Target="https://dx.doi.org/10.1016/j.cytogfr.2023.11.004" TargetMode="External"/><Relationship Id="rId911" Type="http://schemas.openxmlformats.org/officeDocument/2006/relationships/hyperlink" Target="https://dx.doi.org/10.1016/j.vaccine.2023.12.008" TargetMode="External"/><Relationship Id="rId912" Type="http://schemas.openxmlformats.org/officeDocument/2006/relationships/hyperlink" Target="https://dx.doi.org/10.1016/j.jiac.2023.12.006" TargetMode="External"/><Relationship Id="rId913" Type="http://schemas.openxmlformats.org/officeDocument/2006/relationships/hyperlink" Target="https://dx.doi.org/10.1016/j.ypmed.2023.107822" TargetMode="External"/><Relationship Id="rId914" Type="http://schemas.openxmlformats.org/officeDocument/2006/relationships/hyperlink" Target="https://dx.doi.org/10.1016/j.ejps.2023.106673" TargetMode="External"/><Relationship Id="rId915" Type="http://schemas.openxmlformats.org/officeDocument/2006/relationships/hyperlink" Target="https://dx.doi.org/10.1016/j.cmi.2023.12.009" TargetMode="External"/><Relationship Id="rId916" Type="http://schemas.openxmlformats.org/officeDocument/2006/relationships/hyperlink" Target="https://dx.doi.org/10.1016/j.clnu.2023.11.043" TargetMode="External"/><Relationship Id="rId917" Type="http://schemas.openxmlformats.org/officeDocument/2006/relationships/hyperlink" Target="https://dx.doi.org/10.1016/j.prevetmed.2023.106093" TargetMode="External"/><Relationship Id="rId918" Type="http://schemas.openxmlformats.org/officeDocument/2006/relationships/hyperlink" Target="https://dx.doi.org/10.1016/j.celrep.2023.113580" TargetMode="External"/><Relationship Id="rId919" Type="http://schemas.openxmlformats.org/officeDocument/2006/relationships/hyperlink" Target="https://dx.doi.org/10.1038/s41598-023-48244-9" TargetMode="External"/><Relationship Id="rId920" Type="http://schemas.openxmlformats.org/officeDocument/2006/relationships/hyperlink" Target="https://dx.doi.org/10.7326/L23-0358" TargetMode="External"/><Relationship Id="rId921" Type="http://schemas.openxmlformats.org/officeDocument/2006/relationships/hyperlink" Target="https://dx.doi.org/10.1007/s00108-023-01640-9" TargetMode="External"/><Relationship Id="rId922" Type="http://schemas.openxmlformats.org/officeDocument/2006/relationships/hyperlink" Target="https://dx.doi.org/10.1111/jdv.19758" TargetMode="External"/><Relationship Id="rId923" Type="http://schemas.openxmlformats.org/officeDocument/2006/relationships/hyperlink" Target="https://dx.doi.org/10.1097/NMC.0000000000000984" TargetMode="External"/><Relationship Id="rId924" Type="http://schemas.openxmlformats.org/officeDocument/2006/relationships/hyperlink" Target="https://dx.doi.org/10.1111/ped.15662" TargetMode="External"/><Relationship Id="rId925" Type="http://schemas.openxmlformats.org/officeDocument/2006/relationships/hyperlink" Target="https://dx.doi.org/10.1016/j.heliyon.2023.e22436" TargetMode="External"/><Relationship Id="rId926" Type="http://schemas.openxmlformats.org/officeDocument/2006/relationships/hyperlink" Target="https://dx.doi.org/10.2147/JMDH.S441798" TargetMode="External"/><Relationship Id="rId927" Type="http://schemas.openxmlformats.org/officeDocument/2006/relationships/hyperlink" Target="https://dx.doi.org/10.3389/fpsyt.2023.1331376" TargetMode="External"/><Relationship Id="rId928" Type="http://schemas.openxmlformats.org/officeDocument/2006/relationships/hyperlink" Target="https://dx.doi.org/10.1080/15358593.2023.2174382" TargetMode="External"/><Relationship Id="rId929" Type="http://schemas.openxmlformats.org/officeDocument/2006/relationships/hyperlink" Target="https://dx.doi.org/10.3389/fpubh.2023.1259084" TargetMode="External"/><Relationship Id="rId930" Type="http://schemas.openxmlformats.org/officeDocument/2006/relationships/hyperlink" Target="https://dx.doi.org/10.7759/cureus.48824" TargetMode="External"/><Relationship Id="rId931" Type="http://schemas.openxmlformats.org/officeDocument/2006/relationships/hyperlink" Target="https://dx.doi.org/10.7759/cureus.48878" TargetMode="External"/><Relationship Id="rId932" Type="http://schemas.openxmlformats.org/officeDocument/2006/relationships/hyperlink" Target="https://dx.doi.org/10.7759/cureus.48895" TargetMode="External"/><Relationship Id="rId933" Type="http://schemas.openxmlformats.org/officeDocument/2006/relationships/hyperlink" Target="https://dx.doi.org/10.1016/j.heliyon.2023.e22213" TargetMode="External"/><Relationship Id="rId934" Type="http://schemas.openxmlformats.org/officeDocument/2006/relationships/hyperlink" Target="https://dx.doi.org/10.1891/lgbtq-2022-0001" TargetMode="External"/><Relationship Id="rId935" Type="http://schemas.openxmlformats.org/officeDocument/2006/relationships/hyperlink" Target="https://dx.doi.org/10.1007/s12663-023-01970-z" TargetMode="External"/><Relationship Id="rId936" Type="http://schemas.openxmlformats.org/officeDocument/2006/relationships/hyperlink" Target="https://dx.doi.org/10.12927/hcpol.2023.27232" TargetMode="External"/><Relationship Id="rId937" Type="http://schemas.openxmlformats.org/officeDocument/2006/relationships/hyperlink" Target="https://dx.doi.org/10.1002/pchj.719" TargetMode="External"/><Relationship Id="rId938" Type="http://schemas.openxmlformats.org/officeDocument/2006/relationships/hyperlink" Target="https://dx.doi.org/10.1016/j.ehb.2023.101341" TargetMode="External"/><Relationship Id="rId939" Type="http://schemas.openxmlformats.org/officeDocument/2006/relationships/hyperlink" Target="https://dx.doi.org/10.1371/journal.pone.0267996" TargetMode="External"/><Relationship Id="rId940" Type="http://schemas.openxmlformats.org/officeDocument/2006/relationships/hyperlink" Target="https://dx.doi.org/10.2196/49687" TargetMode="External"/><Relationship Id="rId941" Type="http://schemas.openxmlformats.org/officeDocument/2006/relationships/hyperlink" Target="https://dx.doi.org/10.1007/s15010-023-02154-0" TargetMode="External"/><Relationship Id="rId942" Type="http://schemas.openxmlformats.org/officeDocument/2006/relationships/hyperlink" Target="https://dx.doi.org/10.26355/eurrev_202312_34687" TargetMode="External"/><Relationship Id="rId943" Type="http://schemas.openxmlformats.org/officeDocument/2006/relationships/hyperlink" Target="https://dx.doi.org/10.1097/NNR.0000000000000707" TargetMode="External"/><Relationship Id="rId944" Type="http://schemas.openxmlformats.org/officeDocument/2006/relationships/hyperlink" Target="https://dx.doi.org/10.1192/bjo.2023.620" TargetMode="External"/><Relationship Id="rId945" Type="http://schemas.openxmlformats.org/officeDocument/2006/relationships/hyperlink" Target="https://dx.doi.org/10.1080/21645515.2023.2289250" TargetMode="External"/><Relationship Id="rId946" Type="http://schemas.openxmlformats.org/officeDocument/2006/relationships/hyperlink" Target="https://dx.doi.org/10.1093/ofid/ofad598" TargetMode="External"/><Relationship Id="rId947" Type="http://schemas.openxmlformats.org/officeDocument/2006/relationships/hyperlink" Target="https://dx.doi.org/10.1016/j.gloepi.2023.100120" TargetMode="External"/><Relationship Id="rId948" Type="http://schemas.openxmlformats.org/officeDocument/2006/relationships/hyperlink" Target="https://dx.doi.org/10.3389/fpubh.2023.1235585" TargetMode="External"/><Relationship Id="rId949" Type="http://schemas.openxmlformats.org/officeDocument/2006/relationships/hyperlink" Target="https://dx.doi.org/10.7759/cureus.48936" TargetMode="External"/><Relationship Id="rId950" Type="http://schemas.openxmlformats.org/officeDocument/2006/relationships/hyperlink" Target="https://dx.doi.org/10.1080/21645515.2023.2273155" TargetMode="External"/><Relationship Id="rId951" Type="http://schemas.openxmlformats.org/officeDocument/2006/relationships/hyperlink" Target="https://dx.doi.org/10.1542/peds.2023-061897" TargetMode="External"/><Relationship Id="rId952" Type="http://schemas.openxmlformats.org/officeDocument/2006/relationships/hyperlink" Target="https://dx.doi.org/10.1111/phn.13275" TargetMode="External"/><Relationship Id="rId953" Type="http://schemas.openxmlformats.org/officeDocument/2006/relationships/hyperlink" Target="https://dx.doi.org/10.5603/imh.96935" TargetMode="External"/><Relationship Id="rId954" Type="http://schemas.openxmlformats.org/officeDocument/2006/relationships/hyperlink" Target="https://dx.doi.org/10.1177/00333549231208642" TargetMode="External"/><Relationship Id="rId955" Type="http://schemas.openxmlformats.org/officeDocument/2006/relationships/hyperlink" Target="https://dx.doi.org/10.1080/21645515.2023.2285089" TargetMode="External"/><Relationship Id="rId956" Type="http://schemas.openxmlformats.org/officeDocument/2006/relationships/hyperlink" Target="https://dx.doi.org/10.1038/s43856-023-00423-5" TargetMode="External"/><Relationship Id="rId957" Type="http://schemas.openxmlformats.org/officeDocument/2006/relationships/hyperlink" Target="https://dx.doi.org/10.1038/s41598-023-50276-0" TargetMode="External"/><Relationship Id="rId958" Type="http://schemas.openxmlformats.org/officeDocument/2006/relationships/hyperlink" Target="https://dx.doi.org/10.1038/s41598-023-47798-y" TargetMode="External"/><Relationship Id="rId959" Type="http://schemas.openxmlformats.org/officeDocument/2006/relationships/hyperlink" Target="https://dx.doi.org/10.1038/s41467-023-44199-7" TargetMode="External"/><Relationship Id="rId960" Type="http://schemas.openxmlformats.org/officeDocument/2006/relationships/hyperlink" Target="https://dx.doi.org/10.1016/j.jmii.2023.12.002" TargetMode="External"/><Relationship Id="rId961" Type="http://schemas.openxmlformats.org/officeDocument/2006/relationships/hyperlink" Target="https://dx.doi.org/10.1016/j.jiph.2023.11.026" TargetMode="External"/><Relationship Id="rId962" Type="http://schemas.openxmlformats.org/officeDocument/2006/relationships/hyperlink" Target="https://dx.doi.org/10.1080/17441692.2023.2290117" TargetMode="External"/><Relationship Id="rId963" Type="http://schemas.openxmlformats.org/officeDocument/2006/relationships/hyperlink" Target="https://dx.doi.org/10.1089/dna.2023.0283" TargetMode="External"/><Relationship Id="rId964" Type="http://schemas.openxmlformats.org/officeDocument/2006/relationships/hyperlink" Target="https://dx.doi.org/10.1080/17482631.2023.2295879" TargetMode="External"/><Relationship Id="rId965" Type="http://schemas.openxmlformats.org/officeDocument/2006/relationships/hyperlink" Target="https://dx.doi.org/10.1371/journal.pone.0290412" TargetMode="External"/><Relationship Id="rId966" Type="http://schemas.openxmlformats.org/officeDocument/2006/relationships/hyperlink" Target="https://dx.doi.org/10.2989/16085906.2023.2262977" TargetMode="External"/><Relationship Id="rId967" Type="http://schemas.openxmlformats.org/officeDocument/2006/relationships/hyperlink" Target="https://dx.doi.org/10.2989/16085906.2023.2289392" TargetMode="External"/><Relationship Id="rId968" Type="http://schemas.openxmlformats.org/officeDocument/2006/relationships/hyperlink" Target="https://dx.doi.org/10.1097/APO.0000000000000647" TargetMode="External"/><Relationship Id="rId969" Type="http://schemas.openxmlformats.org/officeDocument/2006/relationships/hyperlink" Target="https://dx.doi.org/10.1007/s10787-023-01394-8" TargetMode="External"/><Relationship Id="rId970" Type="http://schemas.openxmlformats.org/officeDocument/2006/relationships/hyperlink" Target="https://dx.doi.org/10.1007/s00256-023-04549-4" TargetMode="External"/><Relationship Id="rId971" Type="http://schemas.openxmlformats.org/officeDocument/2006/relationships/hyperlink" Target="https://dx.doi.org/10.1177/09697330231221196" TargetMode="External"/><Relationship Id="rId972" Type="http://schemas.openxmlformats.org/officeDocument/2006/relationships/hyperlink" Target="https://dx.doi.org/10.1097/JS9.0000000000000961" TargetMode="External"/><Relationship Id="rId973" Type="http://schemas.openxmlformats.org/officeDocument/2006/relationships/hyperlink" Target="https://dx.doi.org/10.1021/acs.analchem.3c04535" TargetMode="External"/><Relationship Id="rId974" Type="http://schemas.openxmlformats.org/officeDocument/2006/relationships/hyperlink" Target="https://dx.doi.org/10.5812/ijpr-137751" TargetMode="External"/><Relationship Id="rId975" Type="http://schemas.openxmlformats.org/officeDocument/2006/relationships/hyperlink" Target="https://dx.doi.org/10.5812/ijpr-137838" TargetMode="External"/><Relationship Id="rId976" Type="http://schemas.openxmlformats.org/officeDocument/2006/relationships/hyperlink" Target="https://dx.doi.org/10.3399/BJGPO.2023.0121" TargetMode="External"/><Relationship Id="rId977" Type="http://schemas.openxmlformats.org/officeDocument/2006/relationships/hyperlink" Target="https://dx.doi.org/10.1136/bmjopen-2023-076184" TargetMode="External"/><Relationship Id="rId978" Type="http://schemas.openxmlformats.org/officeDocument/2006/relationships/hyperlink" Target="https://dx.doi.org/10.1016/j.ijid.2023.12.006" TargetMode="External"/><Relationship Id="rId979" Type="http://schemas.openxmlformats.org/officeDocument/2006/relationships/hyperlink" Target="https://dx.doi.org/10.1016/j.epidem.2023.100735" TargetMode="External"/><Relationship Id="rId980" Type="http://schemas.openxmlformats.org/officeDocument/2006/relationships/hyperlink" Target="https://dx.doi.org/10.1038/s41392-023-01724-w" TargetMode="External"/><Relationship Id="rId981" Type="http://schemas.openxmlformats.org/officeDocument/2006/relationships/hyperlink" Target="https://dx.doi.org/10.1007/s12630-023-02673-2" TargetMode="External"/><Relationship Id="rId982" Type="http://schemas.openxmlformats.org/officeDocument/2006/relationships/hyperlink" Target="https://dx.doi.org/10.1016/j.vaccine.2023.12.002" TargetMode="External"/><Relationship Id="rId983" Type="http://schemas.openxmlformats.org/officeDocument/2006/relationships/hyperlink" Target="https://dx.doi.org/10.1371/journal.pone.0295763" TargetMode="External"/><Relationship Id="rId984" Type="http://schemas.openxmlformats.org/officeDocument/2006/relationships/hyperlink" Target="https://dx.doi.org/10.1371/journal.pgph.0002256" TargetMode="External"/><Relationship Id="rId985" Type="http://schemas.openxmlformats.org/officeDocument/2006/relationships/hyperlink" Target="https://dx.doi.org/10.2196/37881" TargetMode="External"/><Relationship Id="rId986" Type="http://schemas.openxmlformats.org/officeDocument/2006/relationships/hyperlink" Target="https://dx.doi.org/10.1097/JMQ.0000000000000159" TargetMode="External"/><Relationship Id="rId987" Type="http://schemas.openxmlformats.org/officeDocument/2006/relationships/hyperlink" Target="https://dx.doi.org/10.1080/24694193.2023.2292503" TargetMode="External"/><Relationship Id="rId988" Type="http://schemas.openxmlformats.org/officeDocument/2006/relationships/hyperlink" Target="https://dx.doi.org/10.1002/rmv.2500" TargetMode="External"/><Relationship Id="rId989" Type="http://schemas.openxmlformats.org/officeDocument/2006/relationships/hyperlink" Target="https://dx.doi.org/10.1089/tmj.2023.0478" TargetMode="External"/><Relationship Id="rId990" Type="http://schemas.openxmlformats.org/officeDocument/2006/relationships/hyperlink" Target="https://dx.doi.org/10.3389/fmed.2023.1287542" TargetMode="External"/><Relationship Id="rId991" Type="http://schemas.openxmlformats.org/officeDocument/2006/relationships/hyperlink" Target="https://dx.doi.org/10.1016/j.jccase.2023.08.009" TargetMode="External"/><Relationship Id="rId992" Type="http://schemas.openxmlformats.org/officeDocument/2006/relationships/hyperlink" Target="https://dx.doi.org/10.15167/2421-4248/jpmh2023.64.3.3001" TargetMode="External"/><Relationship Id="rId993" Type="http://schemas.openxmlformats.org/officeDocument/2006/relationships/hyperlink" Target="https://dx.doi.org/10.15167/2421-4248/jpmh2023.64.3.2904" TargetMode="External"/><Relationship Id="rId994" Type="http://schemas.openxmlformats.org/officeDocument/2006/relationships/hyperlink" Target="https://dx.doi.org/10.1513/AnnalsATS.202305-491OC" TargetMode="External"/><Relationship Id="rId995" Type="http://schemas.openxmlformats.org/officeDocument/2006/relationships/hyperlink" Target="https://dx.doi.org/10.1093/heapro/daad161" TargetMode="External"/><Relationship Id="rId996" Type="http://schemas.openxmlformats.org/officeDocument/2006/relationships/hyperlink" Target="https://dx.doi.org/10.1161/STROKEAHA.123.043899" TargetMode="External"/><Relationship Id="rId997" Type="http://schemas.openxmlformats.org/officeDocument/2006/relationships/hyperlink" Target="https://dx.doi.org/10.1371/journal.pcbi.1011715" TargetMode="External"/><Relationship Id="rId998" Type="http://schemas.openxmlformats.org/officeDocument/2006/relationships/hyperlink" Target="https://dx.doi.org/10.1371/journal.pone.0296309" TargetMode="External"/><Relationship Id="rId999" Type="http://schemas.openxmlformats.org/officeDocument/2006/relationships/hyperlink" Target="https://dx.doi.org/10.1073/pnas.2314808120" TargetMode="External"/><Relationship Id="rId1000" Type="http://schemas.openxmlformats.org/officeDocument/2006/relationships/hyperlink" Target="https://dx.doi.org/10.1097/MD.0000000000036490" TargetMode="External"/><Relationship Id="rId1001" Type="http://schemas.openxmlformats.org/officeDocument/2006/relationships/hyperlink" Target="https://dx.doi.org/10.1007/s15010-023-02142-4" TargetMode="External"/><Relationship Id="rId1002" Type="http://schemas.openxmlformats.org/officeDocument/2006/relationships/hyperlink" Target="https://dx.doi.org/10.1097/QAI.0000000000003369" TargetMode="External"/><Relationship Id="rId1003" Type="http://schemas.openxmlformats.org/officeDocument/2006/relationships/hyperlink" Target="https://dx.doi.org/10.3390/tropicalmed8120523" TargetMode="External"/><Relationship Id="rId1004" Type="http://schemas.openxmlformats.org/officeDocument/2006/relationships/hyperlink" Target="https://dx.doi.org/10.3390/pathogens12121420" TargetMode="External"/><Relationship Id="rId1005" Type="http://schemas.openxmlformats.org/officeDocument/2006/relationships/hyperlink" Target="https://dx.doi.org/10.5935/2965-2774.20230136-en" TargetMode="External"/><Relationship Id="rId1006" Type="http://schemas.openxmlformats.org/officeDocument/2006/relationships/hyperlink" Target="https://dx.doi.org/10.3390/nano13243090" TargetMode="External"/><Relationship Id="rId1007" Type="http://schemas.openxmlformats.org/officeDocument/2006/relationships/hyperlink" Target="https://dx.doi.org/10.3390/neurolint15040089" TargetMode="External"/><Relationship Id="rId1008" Type="http://schemas.openxmlformats.org/officeDocument/2006/relationships/hyperlink" Target="https://dx.doi.org/10.3390/healthcare11243119" TargetMode="External"/><Relationship Id="rId1009" Type="http://schemas.openxmlformats.org/officeDocument/2006/relationships/hyperlink" Target="https://dx.doi.org/10.3390/healthcare11243118" TargetMode="External"/><Relationship Id="rId1010" Type="http://schemas.openxmlformats.org/officeDocument/2006/relationships/hyperlink" Target="https://dx.doi.org/10.3390/diseases11040177" TargetMode="External"/><Relationship Id="rId1011" Type="http://schemas.openxmlformats.org/officeDocument/2006/relationships/hyperlink" Target="https://dx.doi.org/10.3390/antib12040077" TargetMode="External"/><Relationship Id="rId1012" Type="http://schemas.openxmlformats.org/officeDocument/2006/relationships/hyperlink" Target="https://dx.doi.org/10.3390/ijerph20247180" TargetMode="External"/><Relationship Id="rId1013" Type="http://schemas.openxmlformats.org/officeDocument/2006/relationships/hyperlink" Target="https://dx.doi.org/10.1093/pubmed/fdad277" TargetMode="External"/><Relationship Id="rId1014" Type="http://schemas.openxmlformats.org/officeDocument/2006/relationships/hyperlink" Target="https://dx.doi.org/10.1177/17407745231217299" TargetMode="External"/><Relationship Id="rId1015" Type="http://schemas.openxmlformats.org/officeDocument/2006/relationships/hyperlink" Target="https://dx.doi.org/10.1177/00469580231218421" TargetMode="External"/><Relationship Id="rId1016" Type="http://schemas.openxmlformats.org/officeDocument/2006/relationships/hyperlink" Target="https://dx.doi.org/10.1002/jmv.29329" TargetMode="External"/><Relationship Id="rId1017" Type="http://schemas.openxmlformats.org/officeDocument/2006/relationships/hyperlink" Target="https://dx.doi.org/10.1002/jmv.29334" TargetMode="External"/><Relationship Id="rId1018" Type="http://schemas.openxmlformats.org/officeDocument/2006/relationships/hyperlink" Target="https://dx.doi.org/10.1177/21501319231220118" TargetMode="External"/><Relationship Id="rId1019" Type="http://schemas.openxmlformats.org/officeDocument/2006/relationships/hyperlink" Target="https://dx.doi.org/10.3390/v15122452" TargetMode="External"/><Relationship Id="rId1020" Type="http://schemas.openxmlformats.org/officeDocument/2006/relationships/hyperlink" Target="https://dx.doi.org/10.3390/v15122436" TargetMode="External"/><Relationship Id="rId1021" Type="http://schemas.openxmlformats.org/officeDocument/2006/relationships/hyperlink" Target="https://dx.doi.org/10.3390/v15122406" TargetMode="External"/><Relationship Id="rId1022" Type="http://schemas.openxmlformats.org/officeDocument/2006/relationships/hyperlink" Target="https://dx.doi.org/10.3390/v15122397" TargetMode="External"/><Relationship Id="rId1023" Type="http://schemas.openxmlformats.org/officeDocument/2006/relationships/hyperlink" Target="https://dx.doi.org/10.3390/v15122316" TargetMode="External"/><Relationship Id="rId1024" Type="http://schemas.openxmlformats.org/officeDocument/2006/relationships/hyperlink" Target="https://dx.doi.org/10.3390/v15122309" TargetMode="External"/><Relationship Id="rId1025" Type="http://schemas.openxmlformats.org/officeDocument/2006/relationships/hyperlink" Target="https://dx.doi.org/10.3390/vaccines11121855" TargetMode="External"/><Relationship Id="rId1026" Type="http://schemas.openxmlformats.org/officeDocument/2006/relationships/hyperlink" Target="https://dx.doi.org/10.3390/vaccines11121845" TargetMode="External"/><Relationship Id="rId1027" Type="http://schemas.openxmlformats.org/officeDocument/2006/relationships/hyperlink" Target="https://dx.doi.org/10.3390/vaccines11121836" TargetMode="External"/><Relationship Id="rId1028" Type="http://schemas.openxmlformats.org/officeDocument/2006/relationships/hyperlink" Target="https://dx.doi.org/10.3390/vaccines11121830" TargetMode="External"/><Relationship Id="rId1029" Type="http://schemas.openxmlformats.org/officeDocument/2006/relationships/hyperlink" Target="https://dx.doi.org/10.3390/vaccines11121823" TargetMode="External"/><Relationship Id="rId1030" Type="http://schemas.openxmlformats.org/officeDocument/2006/relationships/hyperlink" Target="https://dx.doi.org/10.3390/vaccines11121822" TargetMode="External"/><Relationship Id="rId1031" Type="http://schemas.openxmlformats.org/officeDocument/2006/relationships/hyperlink" Target="https://dx.doi.org/10.3390/vaccines11121810" TargetMode="External"/><Relationship Id="rId1032" Type="http://schemas.openxmlformats.org/officeDocument/2006/relationships/hyperlink" Target="https://dx.doi.org/10.3390/vaccines11121804" TargetMode="External"/><Relationship Id="rId1033" Type="http://schemas.openxmlformats.org/officeDocument/2006/relationships/hyperlink" Target="https://dx.doi.org/10.3390/toxics11110938" TargetMode="External"/><Relationship Id="rId1034" Type="http://schemas.openxmlformats.org/officeDocument/2006/relationships/hyperlink" Target="https://dx.doi.org/10.3390/toxics11110879" TargetMode="External"/><Relationship Id="rId1035" Type="http://schemas.openxmlformats.org/officeDocument/2006/relationships/hyperlink" Target="https://dx.doi.org/10.3390/md21110584" TargetMode="External"/><Relationship Id="rId1036" Type="http://schemas.openxmlformats.org/officeDocument/2006/relationships/hyperlink" Target="https://dx.doi.org/10.3390/membranes13110877" TargetMode="External"/><Relationship Id="rId1037" Type="http://schemas.openxmlformats.org/officeDocument/2006/relationships/hyperlink" Target="https://dx.doi.org/10.3390/nano13222969" TargetMode="External"/><Relationship Id="rId1038" Type="http://schemas.openxmlformats.org/officeDocument/2006/relationships/hyperlink" Target="https://dx.doi.org/10.3390/biomimetics8070528" TargetMode="External"/><Relationship Id="rId1039" Type="http://schemas.openxmlformats.org/officeDocument/2006/relationships/hyperlink" Target="https://dx.doi.org/10.3390/biomimetics8070518" TargetMode="External"/><Relationship Id="rId1040" Type="http://schemas.openxmlformats.org/officeDocument/2006/relationships/hyperlink" Target="https://dx.doi.org/10.3390/gels9110918" TargetMode="External"/><Relationship Id="rId1041" Type="http://schemas.openxmlformats.org/officeDocument/2006/relationships/hyperlink" Target="https://dx.doi.org/10.3390/gels9110877" TargetMode="External"/><Relationship Id="rId1042" Type="http://schemas.openxmlformats.org/officeDocument/2006/relationships/hyperlink" Target="https://dx.doi.org/10.3390/jof9111117" TargetMode="External"/><Relationship Id="rId1043" Type="http://schemas.openxmlformats.org/officeDocument/2006/relationships/hyperlink" Target="https://dx.doi.org/10.3390/antibiotics12111645" TargetMode="External"/><Relationship Id="rId1044" Type="http://schemas.openxmlformats.org/officeDocument/2006/relationships/hyperlink" Target="https://dx.doi.org/10.3390/antibiotics12111644" TargetMode="External"/><Relationship Id="rId1045" Type="http://schemas.openxmlformats.org/officeDocument/2006/relationships/hyperlink" Target="https://dx.doi.org/10.3390/antibiotics12111643" TargetMode="External"/><Relationship Id="rId1046" Type="http://schemas.openxmlformats.org/officeDocument/2006/relationships/hyperlink" Target="https://dx.doi.org/10.3390/antibiotics12111635" TargetMode="External"/><Relationship Id="rId1047" Type="http://schemas.openxmlformats.org/officeDocument/2006/relationships/hyperlink" Target="https://dx.doi.org/10.3390/antibiotics12111634" TargetMode="External"/><Relationship Id="rId1048" Type="http://schemas.openxmlformats.org/officeDocument/2006/relationships/hyperlink" Target="https://dx.doi.org/10.3390/antibiotics12111630" TargetMode="External"/><Relationship Id="rId1049" Type="http://schemas.openxmlformats.org/officeDocument/2006/relationships/hyperlink" Target="https://dx.doi.org/10.3390/antibiotics12111622" TargetMode="External"/><Relationship Id="rId1050" Type="http://schemas.openxmlformats.org/officeDocument/2006/relationships/hyperlink" Target="https://dx.doi.org/10.3760/cma.j.cn112150-20230418-00302" TargetMode="External"/><Relationship Id="rId1051" Type="http://schemas.openxmlformats.org/officeDocument/2006/relationships/hyperlink" Target="https://dx.doi.org/10.1016/j.ijpharm.2023.123638" TargetMode="External"/><Relationship Id="rId1052" Type="http://schemas.openxmlformats.org/officeDocument/2006/relationships/hyperlink" Target="https://dx.doi.org/10.1016/j.colsurfb.2023.113665" TargetMode="External"/><Relationship Id="rId1053" Type="http://schemas.openxmlformats.org/officeDocument/2006/relationships/hyperlink" Target="https://dx.doi.org/10.1007/s40262-023-01325-4" TargetMode="External"/><Relationship Id="rId1054" Type="http://schemas.openxmlformats.org/officeDocument/2006/relationships/hyperlink" Target="https://dx.doi.org/10.1016/j.jep.2023.117477" TargetMode="External"/><Relationship Id="rId1055" Type="http://schemas.openxmlformats.org/officeDocument/2006/relationships/hyperlink" Target="https://dx.doi.org/10.1016/j.ijbiomac.2023.128330" TargetMode="External"/><Relationship Id="rId1056" Type="http://schemas.openxmlformats.org/officeDocument/2006/relationships/hyperlink" Target="https://dx.doi.org/10.1016/j.ijbiomac.2023.128297" TargetMode="External"/><Relationship Id="rId1057" Type="http://schemas.openxmlformats.org/officeDocument/2006/relationships/hyperlink" Target="https://dx.doi.org/10.1016/j.ijbiomac.2023.128314" TargetMode="External"/><Relationship Id="rId1058" Type="http://schemas.openxmlformats.org/officeDocument/2006/relationships/hyperlink" Target="https://dx.doi.org/10.1016/j.foodchem.2023.137939" TargetMode="External"/><Relationship Id="rId1059" Type="http://schemas.openxmlformats.org/officeDocument/2006/relationships/hyperlink" Target="https://dx.doi.org/10.1080/20477724.2023.2285187" TargetMode="External"/><Relationship Id="rId1060" Type="http://schemas.openxmlformats.org/officeDocument/2006/relationships/hyperlink" Target="https://dx.doi.org/10.3390/polym15224352" TargetMode="External"/><Relationship Id="rId1061" Type="http://schemas.openxmlformats.org/officeDocument/2006/relationships/hyperlink" Target="https://dx.doi.org/10.3390/plants12223897" TargetMode="External"/><Relationship Id="rId1062" Type="http://schemas.openxmlformats.org/officeDocument/2006/relationships/hyperlink" Target="https://dx.doi.org/10.3390/plants12223805" TargetMode="External"/><Relationship Id="rId1063" Type="http://schemas.openxmlformats.org/officeDocument/2006/relationships/hyperlink" Target="https://dx.doi.org/10.3390/molecules28227666" TargetMode="External"/><Relationship Id="rId1064" Type="http://schemas.openxmlformats.org/officeDocument/2006/relationships/hyperlink" Target="https://dx.doi.org/10.3390/molecules28227650" TargetMode="External"/><Relationship Id="rId1065" Type="http://schemas.openxmlformats.org/officeDocument/2006/relationships/hyperlink" Target="https://dx.doi.org/10.1002/adhm.202302659" TargetMode="External"/><Relationship Id="rId1066" Type="http://schemas.openxmlformats.org/officeDocument/2006/relationships/hyperlink" Target="https://dx.doi.org/10.1093/cid/ciad721" TargetMode="External"/><Relationship Id="rId1067" Type="http://schemas.openxmlformats.org/officeDocument/2006/relationships/hyperlink" Target="https://dx.doi.org/10.1371/journal.pone.0294782" TargetMode="External"/><Relationship Id="rId1068" Type="http://schemas.openxmlformats.org/officeDocument/2006/relationships/hyperlink" Target="https://dx.doi.org/10.1002/cbdv.202300084" TargetMode="External"/><Relationship Id="rId1069" Type="http://schemas.openxmlformats.org/officeDocument/2006/relationships/hyperlink" Target="https://dx.doi.org/10.1099/mgen.0.001128" TargetMode="External"/><Relationship Id="rId1070" Type="http://schemas.openxmlformats.org/officeDocument/2006/relationships/hyperlink" Target="https://dx.doi.org/10.1039/d3bm01584j" TargetMode="External"/><Relationship Id="rId1071" Type="http://schemas.openxmlformats.org/officeDocument/2006/relationships/hyperlink" Target="https://dx.doi.org/10.1099/mic.0.001419" TargetMode="External"/><Relationship Id="rId1072" Type="http://schemas.openxmlformats.org/officeDocument/2006/relationships/hyperlink" Target="https://dx.doi.org/10.1111/aor.14688" TargetMode="External"/><Relationship Id="rId1073" Type="http://schemas.openxmlformats.org/officeDocument/2006/relationships/hyperlink" Target="https://dx.doi.org/10.1021/acsami.3c12491" TargetMode="External"/><Relationship Id="rId1074" Type="http://schemas.openxmlformats.org/officeDocument/2006/relationships/hyperlink" Target="https://dx.doi.org/10.1111/iwj.14515" TargetMode="External"/><Relationship Id="rId1075" Type="http://schemas.openxmlformats.org/officeDocument/2006/relationships/hyperlink" Target="https://dx.doi.org/10.1021/acsinfecdis.3c00298" TargetMode="External"/><Relationship Id="rId1076" Type="http://schemas.openxmlformats.org/officeDocument/2006/relationships/hyperlink" Target="https://dx.doi.org/10.1080/08927014.2023.2281511" TargetMode="External"/><Relationship Id="rId1077" Type="http://schemas.openxmlformats.org/officeDocument/2006/relationships/hyperlink" Target="https://dx.doi.org/10.15537/smj.2023.44.12.20230366" TargetMode="External"/><Relationship Id="rId1078" Type="http://schemas.openxmlformats.org/officeDocument/2006/relationships/hyperlink" Target="https://dx.doi.org/10.1016/j.ijbiomac.2023.128458" TargetMode="External"/><Relationship Id="rId1079" Type="http://schemas.openxmlformats.org/officeDocument/2006/relationships/hyperlink" Target="https://dx.doi.org/10.1016/j.jgar.2023.11.006" TargetMode="External"/><Relationship Id="rId1080" Type="http://schemas.openxmlformats.org/officeDocument/2006/relationships/hyperlink" Target="https://dx.doi.org/10.1159/000535482" TargetMode="External"/><Relationship Id="rId1081" Type="http://schemas.openxmlformats.org/officeDocument/2006/relationships/hyperlink" Target="https://dx.doi.org/10.1016/j.jenvman.2023.119642" TargetMode="External"/><Relationship Id="rId1082" Type="http://schemas.openxmlformats.org/officeDocument/2006/relationships/hyperlink" Target="https://dx.doi.org/10.1109/TCBB.2023.3335823" TargetMode="External"/><Relationship Id="rId1083" Type="http://schemas.openxmlformats.org/officeDocument/2006/relationships/hyperlink" Target="https://dx.doi.org/10.1128/msphere.00368-23" TargetMode="External"/><Relationship Id="rId1084" Type="http://schemas.openxmlformats.org/officeDocument/2006/relationships/hyperlink" Target="https://dx.doi.org/10.1039/d3ma00191a" TargetMode="External"/><Relationship Id="rId1085" Type="http://schemas.openxmlformats.org/officeDocument/2006/relationships/hyperlink" Target="https://dx.doi.org/10.1016/j.ijbiomac.2023.128421" TargetMode="External"/><Relationship Id="rId1086" Type="http://schemas.openxmlformats.org/officeDocument/2006/relationships/hyperlink" Target="https://dx.doi.org/10.1016/j.ijbiomac.2023.128437" TargetMode="External"/><Relationship Id="rId1087" Type="http://schemas.openxmlformats.org/officeDocument/2006/relationships/hyperlink" Target="https://dx.doi.org/10.1016/j.micinf.2023.105263" TargetMode="External"/><Relationship Id="rId1088" Type="http://schemas.openxmlformats.org/officeDocument/2006/relationships/hyperlink" Target="https://dx.doi.org/10.1016/j.ijcard.2023.131607" TargetMode="External"/><Relationship Id="rId1089" Type="http://schemas.openxmlformats.org/officeDocument/2006/relationships/hyperlink" Target="https://dx.doi.org/10.1186/s13756-023-01340-x" TargetMode="External"/><Relationship Id="rId1090" Type="http://schemas.openxmlformats.org/officeDocument/2006/relationships/hyperlink" Target="https://dx.doi.org/10.1186/s12879-023-08831-7" TargetMode="External"/><Relationship Id="rId1091" Type="http://schemas.openxmlformats.org/officeDocument/2006/relationships/hyperlink" Target="https://dx.doi.org/10.1038/s41522-023-00458-5" TargetMode="External"/><Relationship Id="rId1092" Type="http://schemas.openxmlformats.org/officeDocument/2006/relationships/hyperlink" Target="https://dx.doi.org/10.1002/advs.202305078" TargetMode="External"/><Relationship Id="rId1093" Type="http://schemas.openxmlformats.org/officeDocument/2006/relationships/hyperlink" Target="https://dx.doi.org/10.1016/j.envres.2023.117763" TargetMode="External"/><Relationship Id="rId1094" Type="http://schemas.openxmlformats.org/officeDocument/2006/relationships/hyperlink" Target="https://dx.doi.org/10.1016/j.envres.2023.117767" TargetMode="External"/><Relationship Id="rId1095" Type="http://schemas.openxmlformats.org/officeDocument/2006/relationships/hyperlink" Target="https://dx.doi.org/10.1016/j.bbrc.2023.149277" TargetMode="External"/><Relationship Id="rId1096" Type="http://schemas.openxmlformats.org/officeDocument/2006/relationships/hyperlink" Target="https://dx.doi.org/10.1021/acsabm.3c00873" TargetMode="External"/><Relationship Id="rId1097" Type="http://schemas.openxmlformats.org/officeDocument/2006/relationships/hyperlink" Target="https://dx.doi.org/10.1002/anie.202314028" TargetMode="External"/><Relationship Id="rId1098" Type="http://schemas.openxmlformats.org/officeDocument/2006/relationships/hyperlink" Target="https://dx.doi.org/10.3389/fcimb.2023.1268044" TargetMode="External"/><Relationship Id="rId1099" Type="http://schemas.openxmlformats.org/officeDocument/2006/relationships/hyperlink" Target="https://dx.doi.org/10.3389/fcimb.2023.1240743" TargetMode="External"/><Relationship Id="rId1100" Type="http://schemas.openxmlformats.org/officeDocument/2006/relationships/hyperlink" Target="https://dx.doi.org/10.3389/fcimb.2023.1301446" TargetMode="External"/><Relationship Id="rId1101" Type="http://schemas.openxmlformats.org/officeDocument/2006/relationships/hyperlink" Target="https://dx.doi.org/10.3389/fmicb.2023.1279140" TargetMode="External"/><Relationship Id="rId1102" Type="http://schemas.openxmlformats.org/officeDocument/2006/relationships/hyperlink" Target="https://dx.doi.org/10.3389/fmicb.2023.1192574" TargetMode="External"/><Relationship Id="rId1103" Type="http://schemas.openxmlformats.org/officeDocument/2006/relationships/hyperlink" Target="https://dx.doi.org/10.3389/fmicb.2023.1247211" TargetMode="External"/><Relationship Id="rId1104" Type="http://schemas.openxmlformats.org/officeDocument/2006/relationships/hyperlink" Target="https://dx.doi.org/10.2147/DMSO.S435062" TargetMode="External"/><Relationship Id="rId1105" Type="http://schemas.openxmlformats.org/officeDocument/2006/relationships/hyperlink" Target="https://dx.doi.org/10.1017/ash.2023.482" TargetMode="External"/><Relationship Id="rId1106" Type="http://schemas.openxmlformats.org/officeDocument/2006/relationships/hyperlink" Target="https://dx.doi.org/10.1017/ash.2023.467" TargetMode="External"/><Relationship Id="rId1107" Type="http://schemas.openxmlformats.org/officeDocument/2006/relationships/hyperlink" Target="https://dx.doi.org/10.1017/ash.2023.452" TargetMode="External"/><Relationship Id="rId1108" Type="http://schemas.openxmlformats.org/officeDocument/2006/relationships/hyperlink" Target="https://dx.doi.org/10.1007/s11259-023-10268-x" TargetMode="External"/><Relationship Id="rId1109" Type="http://schemas.openxmlformats.org/officeDocument/2006/relationships/hyperlink" Target="https://dx.doi.org/10.1007/s00256-023-04527-w" TargetMode="External"/><Relationship Id="rId1110" Type="http://schemas.openxmlformats.org/officeDocument/2006/relationships/hyperlink" Target="https://dx.doi.org/10.1038/s41579-023-01000-2" TargetMode="External"/><Relationship Id="rId1111" Type="http://schemas.openxmlformats.org/officeDocument/2006/relationships/hyperlink" Target="https://dx.doi.org/10.1038/s41394-023-00610-5" TargetMode="External"/><Relationship Id="rId1112" Type="http://schemas.openxmlformats.org/officeDocument/2006/relationships/hyperlink" Target="https://dx.doi.org/10.1016/j.ijid.2023.11.013" TargetMode="External"/><Relationship Id="rId1113" Type="http://schemas.openxmlformats.org/officeDocument/2006/relationships/hyperlink" Target="https://dx.doi.org/10.1016/j.scitotenv.2023.168916" TargetMode="External"/><Relationship Id="rId1114" Type="http://schemas.openxmlformats.org/officeDocument/2006/relationships/hyperlink" Target="https://dx.doi.org/10.1016/j.jhin.2023.09.023" TargetMode="External"/><Relationship Id="rId1115" Type="http://schemas.openxmlformats.org/officeDocument/2006/relationships/hyperlink" Target="https://dx.doi.org/10.1016/j.ijbiomac.2023.128444" TargetMode="External"/><Relationship Id="rId1116" Type="http://schemas.openxmlformats.org/officeDocument/2006/relationships/hyperlink" Target="https://dx.doi.org/10.1016/j.ijbiomac.2023.128496" TargetMode="External"/><Relationship Id="rId1117" Type="http://schemas.openxmlformats.org/officeDocument/2006/relationships/hyperlink" Target="https://dx.doi.org/10.1016/j.ijbiomac.2023.128460" TargetMode="External"/><Relationship Id="rId1118" Type="http://schemas.openxmlformats.org/officeDocument/2006/relationships/hyperlink" Target="https://dx.doi.org/10.1016/S1875-5364(23)60499-6" TargetMode="External"/><Relationship Id="rId1119" Type="http://schemas.openxmlformats.org/officeDocument/2006/relationships/hyperlink" Target="https://dx.doi.org/10.1016/j.cimid.2023.102094" TargetMode="External"/><Relationship Id="rId1120" Type="http://schemas.openxmlformats.org/officeDocument/2006/relationships/hyperlink" Target="https://dx.doi.org/10.1016/j.jcis.2023.11.163" TargetMode="External"/><Relationship Id="rId1121" Type="http://schemas.openxmlformats.org/officeDocument/2006/relationships/hyperlink" Target="https://dx.doi.org/10.3389/fimmu.2023.1275427" TargetMode="External"/><Relationship Id="rId1122" Type="http://schemas.openxmlformats.org/officeDocument/2006/relationships/hyperlink" Target="https://dx.doi.org/10.1021/jacsau.3c00369" TargetMode="External"/><Relationship Id="rId1123" Type="http://schemas.openxmlformats.org/officeDocument/2006/relationships/hyperlink" Target="https://dx.doi.org/10.1007/s12088-023-01122-4" TargetMode="External"/><Relationship Id="rId1124" Type="http://schemas.openxmlformats.org/officeDocument/2006/relationships/hyperlink" Target="https://dx.doi.org/10.1016/j.bioflm.2023.100165" TargetMode="External"/><Relationship Id="rId1125" Type="http://schemas.openxmlformats.org/officeDocument/2006/relationships/hyperlink" Target="https://dx.doi.org/10.1016/j.isci.2023.108453" TargetMode="External"/><Relationship Id="rId1126" Type="http://schemas.openxmlformats.org/officeDocument/2006/relationships/hyperlink" Target="https://dx.doi.org/10.1016/j.idnow.2023.104843" TargetMode="External"/><Relationship Id="rId1127" Type="http://schemas.openxmlformats.org/officeDocument/2006/relationships/hyperlink" Target="https://dx.doi.org/10.1016/j.envres.2023.117811" TargetMode="External"/><Relationship Id="rId1128" Type="http://schemas.openxmlformats.org/officeDocument/2006/relationships/hyperlink" Target="https://dx.doi.org/10.1016/j.envres.2023.117802" TargetMode="External"/><Relationship Id="rId1129" Type="http://schemas.openxmlformats.org/officeDocument/2006/relationships/hyperlink" Target="https://dx.doi.org/10.1016/j.jprot.2023.105057" TargetMode="External"/><Relationship Id="rId1130" Type="http://schemas.openxmlformats.org/officeDocument/2006/relationships/hyperlink" Target="https://dx.doi.org/10.1002/smll.202308327" TargetMode="External"/><Relationship Id="rId1131" Type="http://schemas.openxmlformats.org/officeDocument/2006/relationships/hyperlink" Target="https://dx.doi.org/10.1002/jssc.202300695" TargetMode="External"/><Relationship Id="rId1132" Type="http://schemas.openxmlformats.org/officeDocument/2006/relationships/hyperlink" Target="https://dx.doi.org/10.1016/j.surge.2023.11.003" TargetMode="External"/><Relationship Id="rId1133" Type="http://schemas.openxmlformats.org/officeDocument/2006/relationships/hyperlink" Target="https://dx.doi.org/10.1080/14786419.2023.2287169" TargetMode="External"/><Relationship Id="rId1134" Type="http://schemas.openxmlformats.org/officeDocument/2006/relationships/hyperlink" Target="https://dx.doi.org/10.1007/s12033-023-00963-0" TargetMode="External"/><Relationship Id="rId1135" Type="http://schemas.openxmlformats.org/officeDocument/2006/relationships/hyperlink" Target="https://dx.doi.org/10.1016/j.exer.2023.109739" TargetMode="External"/><Relationship Id="rId1136" Type="http://schemas.openxmlformats.org/officeDocument/2006/relationships/hyperlink" Target="https://dx.doi.org/10.1016/j.ejpb.2023.11.021" TargetMode="External"/><Relationship Id="rId1137" Type="http://schemas.openxmlformats.org/officeDocument/2006/relationships/hyperlink" Target="https://dx.doi.org/10.1016/j.ijpharm.2023.123658" TargetMode="External"/><Relationship Id="rId1138" Type="http://schemas.openxmlformats.org/officeDocument/2006/relationships/hyperlink" Target="https://dx.doi.org/10.1016/j.dnarep.2023.103605" TargetMode="External"/><Relationship Id="rId1139" Type="http://schemas.openxmlformats.org/officeDocument/2006/relationships/hyperlink" Target="https://dx.doi.org/10.1016/j.jhazmat.2023.133065" TargetMode="External"/><Relationship Id="rId1140" Type="http://schemas.openxmlformats.org/officeDocument/2006/relationships/hyperlink" Target="https://dx.doi.org/10.1016/j.jphotobiol.2023.112818" TargetMode="External"/><Relationship Id="rId1141" Type="http://schemas.openxmlformats.org/officeDocument/2006/relationships/hyperlink" Target="https://dx.doi.org/10.1002/adhm.202302873" TargetMode="External"/><Relationship Id="rId1142" Type="http://schemas.openxmlformats.org/officeDocument/2006/relationships/hyperlink" Target="https://dx.doi.org/10.1080/14786419.2023.2288928" TargetMode="External"/><Relationship Id="rId1143" Type="http://schemas.openxmlformats.org/officeDocument/2006/relationships/hyperlink" Target="https://dx.doi.org/10.1111/mmi.15200" TargetMode="External"/><Relationship Id="rId1144" Type="http://schemas.openxmlformats.org/officeDocument/2006/relationships/hyperlink" Target="https://dx.doi.org/10.1093/jambio/lxad285" TargetMode="External"/><Relationship Id="rId1145" Type="http://schemas.openxmlformats.org/officeDocument/2006/relationships/hyperlink" Target="https://dx.doi.org/10.1007/s11259-023-10277-w" TargetMode="External"/><Relationship Id="rId1146" Type="http://schemas.openxmlformats.org/officeDocument/2006/relationships/hyperlink" Target="https://dx.doi.org/10.1002/anie.202313870" TargetMode="External"/><Relationship Id="rId1147" Type="http://schemas.openxmlformats.org/officeDocument/2006/relationships/hyperlink" Target="https://dx.doi.org/10.1128/aac.00850-23" TargetMode="External"/><Relationship Id="rId1148" Type="http://schemas.openxmlformats.org/officeDocument/2006/relationships/hyperlink" Target="https://dx.doi.org/10.17219/dmp/153916" TargetMode="External"/><Relationship Id="rId1149" Type="http://schemas.openxmlformats.org/officeDocument/2006/relationships/hyperlink" Target="https://dx.doi.org/10.1002/cbdv.202301392" TargetMode="External"/><Relationship Id="rId1150" Type="http://schemas.openxmlformats.org/officeDocument/2006/relationships/hyperlink" Target="https://dx.doi.org/10.12659/AJCR.941725" TargetMode="External"/><Relationship Id="rId1151" Type="http://schemas.openxmlformats.org/officeDocument/2006/relationships/hyperlink" Target="https://dx.doi.org/10.1097/MD.0000000000036492" TargetMode="External"/><Relationship Id="rId1152" Type="http://schemas.openxmlformats.org/officeDocument/2006/relationships/hyperlink" Target="https://dx.doi.org/10.1186/s12864-023-09828-x" TargetMode="External"/><Relationship Id="rId1153" Type="http://schemas.openxmlformats.org/officeDocument/2006/relationships/hyperlink" Target="https://dx.doi.org/10.1007/s42770-023-01181-1" TargetMode="External"/><Relationship Id="rId1154" Type="http://schemas.openxmlformats.org/officeDocument/2006/relationships/hyperlink" Target="https://dx.doi.org/10.1186/s13089-023-00341-6" TargetMode="External"/><Relationship Id="rId1155" Type="http://schemas.openxmlformats.org/officeDocument/2006/relationships/hyperlink" Target="https://dx.doi.org/10.1038/s41598-023-48831-w" TargetMode="External"/><Relationship Id="rId1156" Type="http://schemas.openxmlformats.org/officeDocument/2006/relationships/hyperlink" Target="https://dx.doi.org/10.1038/s41598-023-48726-w" TargetMode="External"/><Relationship Id="rId1157" Type="http://schemas.openxmlformats.org/officeDocument/2006/relationships/hyperlink" Target="https://dx.doi.org/10.1038/s41522-023-00460-x" TargetMode="External"/><Relationship Id="rId1158" Type="http://schemas.openxmlformats.org/officeDocument/2006/relationships/hyperlink" Target="https://dx.doi.org/10.1093/jambio/lxad295" TargetMode="External"/><Relationship Id="rId1159" Type="http://schemas.openxmlformats.org/officeDocument/2006/relationships/hyperlink" Target="https://dx.doi.org/10.1016/j.ijbiomac.2023.128547" TargetMode="External"/><Relationship Id="rId1160" Type="http://schemas.openxmlformats.org/officeDocument/2006/relationships/hyperlink" Target="https://dx.doi.org/10.1016/j.jormas.2023.101725" TargetMode="External"/><Relationship Id="rId1161" Type="http://schemas.openxmlformats.org/officeDocument/2006/relationships/hyperlink" Target="https://dx.doi.org/10.1016/j.jaci.2023.09.042" TargetMode="External"/><Relationship Id="rId1162" Type="http://schemas.openxmlformats.org/officeDocument/2006/relationships/hyperlink" Target="https://dx.doi.org/10.1016/j.jare.2023.12.001" TargetMode="External"/><Relationship Id="rId1163" Type="http://schemas.openxmlformats.org/officeDocument/2006/relationships/hyperlink" Target="https://dx.doi.org/10.1016/j.actbio.2023.11.040" TargetMode="External"/><Relationship Id="rId1164" Type="http://schemas.openxmlformats.org/officeDocument/2006/relationships/hyperlink" Target="https://dx.doi.org/10.1016/j.ijbiomac.2023.128643" TargetMode="External"/><Relationship Id="rId1165" Type="http://schemas.openxmlformats.org/officeDocument/2006/relationships/hyperlink" Target="https://dx.doi.org/10.1016/j.foodchem.2023.138119" TargetMode="External"/><Relationship Id="rId1166" Type="http://schemas.openxmlformats.org/officeDocument/2006/relationships/hyperlink" Target="https://dx.doi.org/10.1016/j.rvsc.2023.105103" TargetMode="External"/><Relationship Id="rId1167" Type="http://schemas.openxmlformats.org/officeDocument/2006/relationships/hyperlink" Target="https://dx.doi.org/10.1186/s12866-023-03134-y" TargetMode="External"/><Relationship Id="rId1168" Type="http://schemas.openxmlformats.org/officeDocument/2006/relationships/hyperlink" Target="https://dx.doi.org/10.1186/s13568-023-01651-7" TargetMode="External"/><Relationship Id="rId1169" Type="http://schemas.openxmlformats.org/officeDocument/2006/relationships/hyperlink" Target="https://dx.doi.org/10.1200/JCO.23.01814" TargetMode="External"/><Relationship Id="rId1170" Type="http://schemas.openxmlformats.org/officeDocument/2006/relationships/hyperlink" Target="https://dx.doi.org/10.1021/acs.analchem.3c03492" TargetMode="External"/><Relationship Id="rId1171" Type="http://schemas.openxmlformats.org/officeDocument/2006/relationships/hyperlink" Target="https://dx.doi.org/10.1093/cid/ciad753" TargetMode="External"/><Relationship Id="rId1172" Type="http://schemas.openxmlformats.org/officeDocument/2006/relationships/hyperlink" Target="https://dx.doi.org/10.7759/cureus.48332" TargetMode="External"/><Relationship Id="rId1173" Type="http://schemas.openxmlformats.org/officeDocument/2006/relationships/hyperlink" Target="https://dx.doi.org/10.1002/adhm.202302893" TargetMode="External"/><Relationship Id="rId1174" Type="http://schemas.openxmlformats.org/officeDocument/2006/relationships/hyperlink" Target="https://dx.doi.org/10.1021/acsami.3c13733" TargetMode="External"/><Relationship Id="rId1175" Type="http://schemas.openxmlformats.org/officeDocument/2006/relationships/hyperlink" Target="https://dx.doi.org/10.1002/adhm.202303537" TargetMode="External"/><Relationship Id="rId1176" Type="http://schemas.openxmlformats.org/officeDocument/2006/relationships/hyperlink" Target="https://dx.doi.org/10.1093/cid/ciad751" TargetMode="External"/><Relationship Id="rId1177" Type="http://schemas.openxmlformats.org/officeDocument/2006/relationships/hyperlink" Target="https://dx.doi.org/10.1002/adhm.202303293" TargetMode="External"/><Relationship Id="rId1178" Type="http://schemas.openxmlformats.org/officeDocument/2006/relationships/hyperlink" Target="https://dx.doi.org/10.1128/aac.00992-23" TargetMode="External"/><Relationship Id="rId1179" Type="http://schemas.openxmlformats.org/officeDocument/2006/relationships/hyperlink" Target="https://dx.doi.org/10.1128/spectrum.03147-23" TargetMode="External"/><Relationship Id="rId1180" Type="http://schemas.openxmlformats.org/officeDocument/2006/relationships/hyperlink" Target="https://dx.doi.org/10.1128/spectrum.02227-23" TargetMode="External"/><Relationship Id="rId1181" Type="http://schemas.openxmlformats.org/officeDocument/2006/relationships/hyperlink" Target="https://dx.doi.org/10.1177/08853282231219063" TargetMode="External"/><Relationship Id="rId1182" Type="http://schemas.openxmlformats.org/officeDocument/2006/relationships/hyperlink" Target="https://dx.doi.org/10.3390/ijms242317115" TargetMode="External"/><Relationship Id="rId1183" Type="http://schemas.openxmlformats.org/officeDocument/2006/relationships/hyperlink" Target="https://dx.doi.org/10.3390/ijms242317052" TargetMode="External"/><Relationship Id="rId1184" Type="http://schemas.openxmlformats.org/officeDocument/2006/relationships/hyperlink" Target="https://dx.doi.org/10.3390/ijms242316975" TargetMode="External"/><Relationship Id="rId1185" Type="http://schemas.openxmlformats.org/officeDocument/2006/relationships/hyperlink" Target="https://dx.doi.org/10.3390/ijms242316965" TargetMode="External"/><Relationship Id="rId1186" Type="http://schemas.openxmlformats.org/officeDocument/2006/relationships/hyperlink" Target="https://dx.doi.org/10.3390/ijms242316939" TargetMode="External"/><Relationship Id="rId1187" Type="http://schemas.openxmlformats.org/officeDocument/2006/relationships/hyperlink" Target="https://dx.doi.org/10.3390/ijms242316815" TargetMode="External"/><Relationship Id="rId1188" Type="http://schemas.openxmlformats.org/officeDocument/2006/relationships/hyperlink" Target="https://dx.doi.org/10.3390/ijms242316754" TargetMode="External"/><Relationship Id="rId1189" Type="http://schemas.openxmlformats.org/officeDocument/2006/relationships/hyperlink" Target="https://dx.doi.org/10.3390/ijms242316723" TargetMode="External"/><Relationship Id="rId1190" Type="http://schemas.openxmlformats.org/officeDocument/2006/relationships/hyperlink" Target="https://dx.doi.org/10.3390/ijms242316568" TargetMode="External"/><Relationship Id="rId1191" Type="http://schemas.openxmlformats.org/officeDocument/2006/relationships/hyperlink" Target="https://dx.doi.org/10.3390/molecules28237921" TargetMode="External"/><Relationship Id="rId1192" Type="http://schemas.openxmlformats.org/officeDocument/2006/relationships/hyperlink" Target="https://dx.doi.org/10.3390/molecules28237899" TargetMode="External"/><Relationship Id="rId1193" Type="http://schemas.openxmlformats.org/officeDocument/2006/relationships/hyperlink" Target="https://dx.doi.org/10.3390/molecules28237882" TargetMode="External"/><Relationship Id="rId1194" Type="http://schemas.openxmlformats.org/officeDocument/2006/relationships/hyperlink" Target="https://dx.doi.org/10.3390/molecules28237876" TargetMode="External"/><Relationship Id="rId1195" Type="http://schemas.openxmlformats.org/officeDocument/2006/relationships/hyperlink" Target="https://dx.doi.org/10.3390/molecules28237804" TargetMode="External"/><Relationship Id="rId1196" Type="http://schemas.openxmlformats.org/officeDocument/2006/relationships/hyperlink" Target="https://dx.doi.org/10.3390/molecules28237773" TargetMode="External"/><Relationship Id="rId1197" Type="http://schemas.openxmlformats.org/officeDocument/2006/relationships/hyperlink" Target="https://dx.doi.org/10.3390/molecules28237724" TargetMode="External"/><Relationship Id="rId1198" Type="http://schemas.openxmlformats.org/officeDocument/2006/relationships/hyperlink" Target="https://dx.doi.org/10.1021/acs.biomac.3c01109" TargetMode="External"/><Relationship Id="rId1199" Type="http://schemas.openxmlformats.org/officeDocument/2006/relationships/hyperlink" Target="https://dx.doi.org/10.1007/s42770-023-01207-8" TargetMode="External"/><Relationship Id="rId1200" Type="http://schemas.openxmlformats.org/officeDocument/2006/relationships/hyperlink" Target="https://dx.doi.org/10.1038/s41467-023-43624-1" TargetMode="External"/><Relationship Id="rId1201" Type="http://schemas.openxmlformats.org/officeDocument/2006/relationships/hyperlink" Target="https://dx.doi.org/10.1073/pnas.2311396120" TargetMode="External"/><Relationship Id="rId1202" Type="http://schemas.openxmlformats.org/officeDocument/2006/relationships/hyperlink" Target="https://dx.doi.org/10.1080/07391102.2023.2291540" TargetMode="External"/><Relationship Id="rId1203" Type="http://schemas.openxmlformats.org/officeDocument/2006/relationships/hyperlink" Target="https://dx.doi.org/10.1007/s11262-023-02037-4" TargetMode="External"/><Relationship Id="rId1204" Type="http://schemas.openxmlformats.org/officeDocument/2006/relationships/hyperlink" Target="https://dx.doi.org/10.1093/jac/dkad385" TargetMode="External"/><Relationship Id="rId1205" Type="http://schemas.openxmlformats.org/officeDocument/2006/relationships/hyperlink" Target="https://dx.doi.org/10.1080/02770903.2023.2293069" TargetMode="External"/><Relationship Id="rId1206" Type="http://schemas.openxmlformats.org/officeDocument/2006/relationships/hyperlink" Target="https://dx.doi.org/10.1080/08927014.2023.2288886" TargetMode="External"/><Relationship Id="rId1207" Type="http://schemas.openxmlformats.org/officeDocument/2006/relationships/hyperlink" Target="https://dx.doi.org/10.1016/j.bioflm.2023.100138" TargetMode="External"/><Relationship Id="rId1208" Type="http://schemas.openxmlformats.org/officeDocument/2006/relationships/hyperlink" Target="https://dx.doi.org/10.5005/jp-journals-10005-2646" TargetMode="External"/><Relationship Id="rId1209" Type="http://schemas.openxmlformats.org/officeDocument/2006/relationships/hyperlink" Target="https://dx.doi.org/10.2147/IDR.S441449" TargetMode="External"/><Relationship Id="rId1210" Type="http://schemas.openxmlformats.org/officeDocument/2006/relationships/hyperlink" Target="https://dx.doi.org/10.1002/mco2.448" TargetMode="External"/><Relationship Id="rId1211" Type="http://schemas.openxmlformats.org/officeDocument/2006/relationships/hyperlink" Target="https://dx.doi.org/10.1101/2023.12.01.569690" TargetMode="External"/><Relationship Id="rId1212" Type="http://schemas.openxmlformats.org/officeDocument/2006/relationships/hyperlink" Target="https://dx.doi.org/10.21203/rs.3.rs-3580911/v1" TargetMode="External"/><Relationship Id="rId1213" Type="http://schemas.openxmlformats.org/officeDocument/2006/relationships/hyperlink" Target="https://dx.doi.org/10.3389/fcimb.2023.1281155" TargetMode="External"/><Relationship Id="rId1214" Type="http://schemas.openxmlformats.org/officeDocument/2006/relationships/hyperlink" Target="https://dx.doi.org/10.1016/j.lanwpc.2023.100972" TargetMode="External"/><Relationship Id="rId1215" Type="http://schemas.openxmlformats.org/officeDocument/2006/relationships/hyperlink" Target="https://dx.doi.org/10.1016/j.lfs.2023.122340" TargetMode="External"/><Relationship Id="rId1216" Type="http://schemas.openxmlformats.org/officeDocument/2006/relationships/hyperlink" Target="https://dx.doi.org/10.1016/j.fsi.2023.109283" TargetMode="External"/><Relationship Id="rId1217" Type="http://schemas.openxmlformats.org/officeDocument/2006/relationships/hyperlink" Target="https://dx.doi.org/10.1016/j.bios.2023.115913" TargetMode="External"/><Relationship Id="rId1218" Type="http://schemas.openxmlformats.org/officeDocument/2006/relationships/hyperlink" Target="https://dx.doi.org/10.1038/s41598-023-49466-7" TargetMode="External"/><Relationship Id="rId1219" Type="http://schemas.openxmlformats.org/officeDocument/2006/relationships/hyperlink" Target="https://dx.doi.org/10.1128/spectrum.02992-23" TargetMode="External"/><Relationship Id="rId1220" Type="http://schemas.openxmlformats.org/officeDocument/2006/relationships/hyperlink" Target="https://dx.doi.org/10.1007/s10517-023-05967-z" TargetMode="External"/><Relationship Id="rId1221" Type="http://schemas.openxmlformats.org/officeDocument/2006/relationships/hyperlink" Target="https://dx.doi.org/10.1177/11786361231218169" TargetMode="External"/><Relationship Id="rId1222" Type="http://schemas.openxmlformats.org/officeDocument/2006/relationships/hyperlink" Target="https://dx.doi.org/10.7759/cureus.48697" TargetMode="External"/><Relationship Id="rId1223" Type="http://schemas.openxmlformats.org/officeDocument/2006/relationships/hyperlink" Target="https://dx.doi.org/10.7759/cureus.48647" TargetMode="External"/><Relationship Id="rId1224" Type="http://schemas.openxmlformats.org/officeDocument/2006/relationships/hyperlink" Target="https://dx.doi.org/10.2147/IJN.S436971" TargetMode="External"/><Relationship Id="rId1225" Type="http://schemas.openxmlformats.org/officeDocument/2006/relationships/hyperlink" Target="https://dx.doi.org/10.2147/IJN.S435415" TargetMode="External"/><Relationship Id="rId1226" Type="http://schemas.openxmlformats.org/officeDocument/2006/relationships/hyperlink" Target="https://dx.doi.org/10.21037/acs-2023-adw-0163" TargetMode="External"/><Relationship Id="rId1227" Type="http://schemas.openxmlformats.org/officeDocument/2006/relationships/hyperlink" Target="https://dx.doi.org/10.18295/squmj.3.2023.018" TargetMode="External"/><Relationship Id="rId1228" Type="http://schemas.openxmlformats.org/officeDocument/2006/relationships/hyperlink" Target="https://dx.doi.org/10.1016/j.eclinm.2023.102339" TargetMode="External"/><Relationship Id="rId1229" Type="http://schemas.openxmlformats.org/officeDocument/2006/relationships/hyperlink" Target="https://dx.doi.org/10.1155/2023/6340222" TargetMode="External"/><Relationship Id="rId1230" Type="http://schemas.openxmlformats.org/officeDocument/2006/relationships/hyperlink" Target="https://dx.doi.org/10.3389/fcimb.2023.1265471" TargetMode="External"/><Relationship Id="rId1231" Type="http://schemas.openxmlformats.org/officeDocument/2006/relationships/hyperlink" Target="https://dx.doi.org/10.1177/11786302231216864" TargetMode="External"/><Relationship Id="rId1232" Type="http://schemas.openxmlformats.org/officeDocument/2006/relationships/hyperlink" Target="https://dx.doi.org/10.1021/acs.nanolett.3c03909" TargetMode="External"/><Relationship Id="rId1233" Type="http://schemas.openxmlformats.org/officeDocument/2006/relationships/hyperlink" Target="https://dx.doi.org/10.1016/j.funbio.2023.10.002" TargetMode="External"/><Relationship Id="rId1234" Type="http://schemas.openxmlformats.org/officeDocument/2006/relationships/hyperlink" Target="https://dx.doi.org/10.1016/j.jiac.2023.12.005" TargetMode="External"/><Relationship Id="rId1235" Type="http://schemas.openxmlformats.org/officeDocument/2006/relationships/hyperlink" Target="https://dx.doi.org/10.1016/j.ijbiomac.2023.128711" TargetMode="External"/><Relationship Id="rId1236" Type="http://schemas.openxmlformats.org/officeDocument/2006/relationships/hyperlink" Target="https://dx.doi.org/10.1016/j.rvsc.2023.105107" TargetMode="External"/><Relationship Id="rId1237" Type="http://schemas.openxmlformats.org/officeDocument/2006/relationships/hyperlink" Target="https://dx.doi.org/10.1016/j.ejmech.2023.115973" TargetMode="External"/><Relationship Id="rId1238" Type="http://schemas.openxmlformats.org/officeDocument/2006/relationships/hyperlink" Target="https://dx.doi.org/10.1016/j.intimp.2023.111343" TargetMode="External"/><Relationship Id="rId1239" Type="http://schemas.openxmlformats.org/officeDocument/2006/relationships/hyperlink" Target="https://dx.doi.org/10.1002/cbic.202300653" TargetMode="External"/><Relationship Id="rId1240" Type="http://schemas.openxmlformats.org/officeDocument/2006/relationships/hyperlink" Target="https://dx.doi.org/10.1007/s00604-023-06094-2" TargetMode="External"/><Relationship Id="rId1241" Type="http://schemas.openxmlformats.org/officeDocument/2006/relationships/hyperlink" Target="https://dx.doi.org/10.1093/jleuko/qiad158" TargetMode="External"/><Relationship Id="rId1242" Type="http://schemas.openxmlformats.org/officeDocument/2006/relationships/hyperlink" Target="https://dx.doi.org/10.4102/ajlm.v12i1.2167" TargetMode="External"/><Relationship Id="rId1243" Type="http://schemas.openxmlformats.org/officeDocument/2006/relationships/hyperlink" Target="https://dx.doi.org/10.1016/j.omtm.2023.101161" TargetMode="External"/><Relationship Id="rId1244" Type="http://schemas.openxmlformats.org/officeDocument/2006/relationships/hyperlink" Target="https://dx.doi.org/10.1007/s12055-023-01638-w" TargetMode="External"/><Relationship Id="rId1245" Type="http://schemas.openxmlformats.org/officeDocument/2006/relationships/hyperlink" Target="https://dx.doi.org/10.1016/j.jacbts.2023.02.003" TargetMode="External"/><Relationship Id="rId1246" Type="http://schemas.openxmlformats.org/officeDocument/2006/relationships/hyperlink" Target="https://dx.doi.org/10.1016/j.jacbts.2023.03.020" TargetMode="External"/><Relationship Id="rId1247" Type="http://schemas.openxmlformats.org/officeDocument/2006/relationships/hyperlink" Target="https://dx.doi.org/10.1039/d3bm01406a" TargetMode="External"/><Relationship Id="rId1248" Type="http://schemas.openxmlformats.org/officeDocument/2006/relationships/hyperlink" Target="https://dx.doi.org/10.1080/23744235.2023.2294122" TargetMode="External"/><Relationship Id="rId1249" Type="http://schemas.openxmlformats.org/officeDocument/2006/relationships/hyperlink" Target="https://dx.doi.org/10.1002/jor.25768" TargetMode="External"/><Relationship Id="rId1250" Type="http://schemas.openxmlformats.org/officeDocument/2006/relationships/hyperlink" Target="https://dx.doi.org/10.1016/j.jenvman.2023.119768" TargetMode="External"/><Relationship Id="rId1251" Type="http://schemas.openxmlformats.org/officeDocument/2006/relationships/hyperlink" Target="https://dx.doi.org/10.1080/07391102.2023.2293270" TargetMode="External"/><Relationship Id="rId1252" Type="http://schemas.openxmlformats.org/officeDocument/2006/relationships/hyperlink" Target="https://dx.doi.org/10.1080/23744235.2023.2293164" TargetMode="External"/><Relationship Id="rId1253" Type="http://schemas.openxmlformats.org/officeDocument/2006/relationships/hyperlink" Target="https://dx.doi.org/10.1080/23744235.2023.2292133" TargetMode="External"/><Relationship Id="rId1254" Type="http://schemas.openxmlformats.org/officeDocument/2006/relationships/hyperlink" Target="https://dx.doi.org/10.1002/cbin.12106" TargetMode="External"/><Relationship Id="rId1255" Type="http://schemas.openxmlformats.org/officeDocument/2006/relationships/hyperlink" Target="https://dx.doi.org/10.1089/mdr.2023.0203" TargetMode="External"/><Relationship Id="rId1256" Type="http://schemas.openxmlformats.org/officeDocument/2006/relationships/hyperlink" Target="https://dx.doi.org/10.1021/acsabm.3c00943" TargetMode="External"/><Relationship Id="rId1257" Type="http://schemas.openxmlformats.org/officeDocument/2006/relationships/hyperlink" Target="https://dx.doi.org/10.1021/acs.jmedchem.3c02027" TargetMode="External"/><Relationship Id="rId1258" Type="http://schemas.openxmlformats.org/officeDocument/2006/relationships/hyperlink" Target="https://dx.doi.org/10.1039/d3an01621h" TargetMode="External"/><Relationship Id="rId1259" Type="http://schemas.openxmlformats.org/officeDocument/2006/relationships/hyperlink" Target="https://dx.doi.org/10.1039/d3tb02146g" TargetMode="External"/><Relationship Id="rId1260" Type="http://schemas.openxmlformats.org/officeDocument/2006/relationships/hyperlink" Target="https://dx.doi.org/10.1080/14786419.2023.2294479" TargetMode="External"/><Relationship Id="rId1261" Type="http://schemas.openxmlformats.org/officeDocument/2006/relationships/hyperlink" Target="https://dx.doi.org/10.1080/07391102.2023.2294383" TargetMode="External"/><Relationship Id="rId1262" Type="http://schemas.openxmlformats.org/officeDocument/2006/relationships/hyperlink" Target="https://dx.doi.org/10.3389/fcimb.2023.1295593" TargetMode="External"/><Relationship Id="rId1263" Type="http://schemas.openxmlformats.org/officeDocument/2006/relationships/hyperlink" Target="https://dx.doi.org/10.3389/fmicb.2023.1277533" TargetMode="External"/><Relationship Id="rId1264" Type="http://schemas.openxmlformats.org/officeDocument/2006/relationships/hyperlink" Target="https://dx.doi.org/10.1097/MS9.0000000000001437" TargetMode="External"/><Relationship Id="rId1265" Type="http://schemas.openxmlformats.org/officeDocument/2006/relationships/hyperlink" Target="https://dx.doi.org/10.26599/1671-5411.2023.11.002" TargetMode="External"/><Relationship Id="rId1266" Type="http://schemas.openxmlformats.org/officeDocument/2006/relationships/hyperlink" Target="https://dx.doi.org/10.1186/s12941-023-00659-y" TargetMode="External"/><Relationship Id="rId1267" Type="http://schemas.openxmlformats.org/officeDocument/2006/relationships/hyperlink" Target="https://dx.doi.org/10.1007/s00203-023-03760-0" TargetMode="External"/><Relationship Id="rId1268" Type="http://schemas.openxmlformats.org/officeDocument/2006/relationships/hyperlink" Target="https://dx.doi.org/10.1186/s12906-023-04308-x" TargetMode="External"/><Relationship Id="rId1269" Type="http://schemas.openxmlformats.org/officeDocument/2006/relationships/hyperlink" Target="https://dx.doi.org/10.1016/j.ijbiomac.2023.128719" TargetMode="External"/><Relationship Id="rId1270" Type="http://schemas.openxmlformats.org/officeDocument/2006/relationships/hyperlink" Target="https://dx.doi.org/10.1016/j.ijbiomac.2023.128741" TargetMode="External"/><Relationship Id="rId1271" Type="http://schemas.openxmlformats.org/officeDocument/2006/relationships/hyperlink" Target="https://dx.doi.org/10.1016/j.bmcl.2023.129592" TargetMode="External"/><Relationship Id="rId1272" Type="http://schemas.openxmlformats.org/officeDocument/2006/relationships/hyperlink" Target="https://dx.doi.org/10.1016/j.bioadv.2023.213729" TargetMode="External"/><Relationship Id="rId1273" Type="http://schemas.openxmlformats.org/officeDocument/2006/relationships/hyperlink" Target="https://dx.doi.org/10.1016/j.ijscr.2023.109114" TargetMode="External"/><Relationship Id="rId1274" Type="http://schemas.openxmlformats.org/officeDocument/2006/relationships/hyperlink" Target="https://dx.doi.org/10.1002/cbdv.202301546" TargetMode="External"/><Relationship Id="rId1275" Type="http://schemas.openxmlformats.org/officeDocument/2006/relationships/hyperlink" Target="https://dx.doi.org/10.1007/s11356-023-31492-7" TargetMode="External"/><Relationship Id="rId1276" Type="http://schemas.openxmlformats.org/officeDocument/2006/relationships/hyperlink" Target="https://dx.doi.org/10.1038/s41598-023-49660-7" TargetMode="External"/><Relationship Id="rId1277" Type="http://schemas.openxmlformats.org/officeDocument/2006/relationships/hyperlink" Target="https://dx.doi.org/10.1016/j.fsi.2023.109300" TargetMode="External"/><Relationship Id="rId1278" Type="http://schemas.openxmlformats.org/officeDocument/2006/relationships/hyperlink" Target="https://dx.doi.org/10.1016/j.micpath.2023.106500" TargetMode="External"/><Relationship Id="rId1279" Type="http://schemas.openxmlformats.org/officeDocument/2006/relationships/hyperlink" Target="https://dx.doi.org/10.1016/j.foodchem.2023.138197" TargetMode="External"/><Relationship Id="rId1280" Type="http://schemas.openxmlformats.org/officeDocument/2006/relationships/hyperlink" Target="https://dx.doi.org/10.1016/j.biopha.2023.116023" TargetMode="External"/><Relationship Id="rId1281" Type="http://schemas.openxmlformats.org/officeDocument/2006/relationships/hyperlink" Target="https://dx.doi.org/10.1186/s13065-023-01100-3" TargetMode="External"/><Relationship Id="rId1282" Type="http://schemas.openxmlformats.org/officeDocument/2006/relationships/hyperlink" Target="https://dx.doi.org/10.1016/j.ijbiomac.2023.128704" TargetMode="External"/><Relationship Id="rId1283" Type="http://schemas.openxmlformats.org/officeDocument/2006/relationships/hyperlink" Target="https://dx.doi.org/10.1038/s41598-023-48992-8" TargetMode="External"/><Relationship Id="rId1284" Type="http://schemas.openxmlformats.org/officeDocument/2006/relationships/hyperlink" Target="https://dx.doi.org/10.1016/j.jchromb.2023.123965" TargetMode="External"/><Relationship Id="rId1285" Type="http://schemas.openxmlformats.org/officeDocument/2006/relationships/hyperlink" Target="https://dx.doi.org/10.1002/adhm.202303499" TargetMode="External"/><Relationship Id="rId1286" Type="http://schemas.openxmlformats.org/officeDocument/2006/relationships/hyperlink" Target="https://dx.doi.org/10.1002/advs.202307048" TargetMode="External"/><Relationship Id="rId1287" Type="http://schemas.openxmlformats.org/officeDocument/2006/relationships/hyperlink" Target="https://dx.doi.org/10.1021/acs.inorgchem.3c03555" TargetMode="External"/><Relationship Id="rId1288" Type="http://schemas.openxmlformats.org/officeDocument/2006/relationships/hyperlink" Target="https://dx.doi.org/10.1007/s00203-023-03762-y" TargetMode="External"/><Relationship Id="rId1289" Type="http://schemas.openxmlformats.org/officeDocument/2006/relationships/hyperlink" Target="https://dx.doi.org/10.1186/s11671-023-03942-1" TargetMode="External"/><Relationship Id="rId1290" Type="http://schemas.openxmlformats.org/officeDocument/2006/relationships/hyperlink" Target="https://dx.doi.org/10.1128/mbio.02571-23" TargetMode="External"/><Relationship Id="rId1291" Type="http://schemas.openxmlformats.org/officeDocument/2006/relationships/hyperlink" Target="https://dx.doi.org/10.1002/cbdv.202301223" TargetMode="External"/><Relationship Id="rId1292" Type="http://schemas.openxmlformats.org/officeDocument/2006/relationships/hyperlink" Target="https://dx.doi.org/10.1089/crispr.2023.0039" TargetMode="External"/><Relationship Id="rId1293" Type="http://schemas.openxmlformats.org/officeDocument/2006/relationships/hyperlink" Target="https://dx.doi.org/10.1021/acsbiomaterials.3c01031" TargetMode="External"/><Relationship Id="rId1294" Type="http://schemas.openxmlformats.org/officeDocument/2006/relationships/hyperlink" Target="https://dx.doi.org/10.1021/acsomega.3c05947" TargetMode="External"/><Relationship Id="rId1295" Type="http://schemas.openxmlformats.org/officeDocument/2006/relationships/hyperlink" Target="https://dx.doi.org/10.3389/fmicb.2023.1301744" TargetMode="External"/><Relationship Id="rId1296" Type="http://schemas.openxmlformats.org/officeDocument/2006/relationships/hyperlink" Target="https://dx.doi.org/10.1016/j.bioactmat.2023.11.006" TargetMode="External"/><Relationship Id="rId1297" Type="http://schemas.openxmlformats.org/officeDocument/2006/relationships/hyperlink" Target="https://dx.doi.org/10.1016/j.heliyon.2023.e22480" TargetMode="External"/><Relationship Id="rId1298" Type="http://schemas.openxmlformats.org/officeDocument/2006/relationships/hyperlink" Target="https://dx.doi.org/10.1039/d3md00508a" TargetMode="External"/><Relationship Id="rId1299" Type="http://schemas.openxmlformats.org/officeDocument/2006/relationships/hyperlink" Target="https://dx.doi.org/10.1016/j.jhazmat.2023.133201" TargetMode="External"/><Relationship Id="rId1300" Type="http://schemas.openxmlformats.org/officeDocument/2006/relationships/hyperlink" Target="https://dx.doi.org/10.1016/j.rvsc.2023.105111" TargetMode="External"/><Relationship Id="rId1301" Type="http://schemas.openxmlformats.org/officeDocument/2006/relationships/hyperlink" Target="https://dx.doi.org/10.1093/jac/dkad389" TargetMode="External"/><Relationship Id="rId1302" Type="http://schemas.openxmlformats.org/officeDocument/2006/relationships/hyperlink" Target="https://dx.doi.org/10.1152/ajplung.00178.2023" TargetMode="External"/><Relationship Id="rId1303" Type="http://schemas.openxmlformats.org/officeDocument/2006/relationships/hyperlink" Target="https://dx.doi.org/10.1007/s43630-023-00512-3" TargetMode="External"/><Relationship Id="rId1304" Type="http://schemas.openxmlformats.org/officeDocument/2006/relationships/hyperlink" Target="https://dx.doi.org/10.1007/s12010-023-04794-2" TargetMode="External"/><Relationship Id="rId1305" Type="http://schemas.openxmlformats.org/officeDocument/2006/relationships/hyperlink" Target="https://dx.doi.org/10.1089/fpd.2023.0036" TargetMode="External"/><Relationship Id="rId1306" Type="http://schemas.openxmlformats.org/officeDocument/2006/relationships/hyperlink" Target="https://dx.doi.org/10.32725/jab.2023.022" TargetMode="External"/><Relationship Id="rId1307" Type="http://schemas.openxmlformats.org/officeDocument/2006/relationships/hyperlink" Target="https://dx.doi.org/10.1128/jcm.01133-23" TargetMode="External"/><Relationship Id="rId1308" Type="http://schemas.openxmlformats.org/officeDocument/2006/relationships/hyperlink" Target="https://dx.doi.org/10.2147/IDR.S428103" TargetMode="External"/><Relationship Id="rId1309" Type="http://schemas.openxmlformats.org/officeDocument/2006/relationships/hyperlink" Target="https://dx.doi.org/10.3389/fmicb.2023.1304509" TargetMode="External"/><Relationship Id="rId1310" Type="http://schemas.openxmlformats.org/officeDocument/2006/relationships/hyperlink" Target="https://dx.doi.org/10.1002/ccr3.8295" TargetMode="External"/><Relationship Id="rId1311" Type="http://schemas.openxmlformats.org/officeDocument/2006/relationships/hyperlink" Target="https://dx.doi.org/10.1111/jgh.16437" TargetMode="External"/><Relationship Id="rId1312" Type="http://schemas.openxmlformats.org/officeDocument/2006/relationships/hyperlink" Target="https://dx.doi.org/10.1007/s11356-023-31442-3" TargetMode="External"/><Relationship Id="rId1313" Type="http://schemas.openxmlformats.org/officeDocument/2006/relationships/hyperlink" Target="https://dx.doi.org/10.1038/s41598-023-50170-9" TargetMode="External"/><Relationship Id="rId1314" Type="http://schemas.openxmlformats.org/officeDocument/2006/relationships/hyperlink" Target="https://dx.doi.org/10.1038/s41586-023-06887-8" TargetMode="External"/><Relationship Id="rId1315" Type="http://schemas.openxmlformats.org/officeDocument/2006/relationships/hyperlink" Target="https://dx.doi.org/10.1016/j.ijbiomac.2023.128744" TargetMode="External"/><Relationship Id="rId1316" Type="http://schemas.openxmlformats.org/officeDocument/2006/relationships/hyperlink" Target="https://dx.doi.org/10.1016/j.fitote.2023.105787" TargetMode="External"/><Relationship Id="rId1317" Type="http://schemas.openxmlformats.org/officeDocument/2006/relationships/hyperlink" Target="https://dx.doi.org/10.1016/j.toxicon.2023.107569" TargetMode="External"/><Relationship Id="rId1318" Type="http://schemas.openxmlformats.org/officeDocument/2006/relationships/hyperlink" Target="https://dx.doi.org/10.1016/j.bios.2023.115911" TargetMode="External"/><Relationship Id="rId1319" Type="http://schemas.openxmlformats.org/officeDocument/2006/relationships/hyperlink" Target="https://dx.doi.org/10.1016/j.watres.2023.120963" TargetMode="External"/><Relationship Id="rId1320" Type="http://schemas.openxmlformats.org/officeDocument/2006/relationships/hyperlink" Target="https://dx.doi.org/10.1099/mgen.0.001172" TargetMode="External"/><Relationship Id="rId1321" Type="http://schemas.openxmlformats.org/officeDocument/2006/relationships/hyperlink" Target="https://dx.doi.org/10.1007/s12275-023-00095-9" TargetMode="External"/><Relationship Id="rId1322" Type="http://schemas.openxmlformats.org/officeDocument/2006/relationships/hyperlink" Target="https://dx.doi.org/10.1007/s10126-023-10275-8" TargetMode="External"/><Relationship Id="rId1323" Type="http://schemas.openxmlformats.org/officeDocument/2006/relationships/hyperlink" Target="https://dx.doi.org/10.1039/d3fo04625g" TargetMode="External"/><Relationship Id="rId1324" Type="http://schemas.openxmlformats.org/officeDocument/2006/relationships/hyperlink" Target="https://dx.doi.org/10.1002/adhm.202302835" TargetMode="External"/><Relationship Id="rId1325" Type="http://schemas.openxmlformats.org/officeDocument/2006/relationships/hyperlink" Target="https://dx.doi.org/10.1021/acsabm.3c00926" TargetMode="External"/><Relationship Id="rId1326" Type="http://schemas.openxmlformats.org/officeDocument/2006/relationships/hyperlink" Target="https://dx.doi.org/10.5812/ijpr-133731" TargetMode="External"/><Relationship Id="rId1327" Type="http://schemas.openxmlformats.org/officeDocument/2006/relationships/hyperlink" Target="https://dx.doi.org/10.3389/fmicb.2023.1284195" TargetMode="External"/><Relationship Id="rId1328" Type="http://schemas.openxmlformats.org/officeDocument/2006/relationships/hyperlink" Target="https://dx.doi.org/10.1016/j.ejpb.2023.12.010" TargetMode="External"/><Relationship Id="rId1329" Type="http://schemas.openxmlformats.org/officeDocument/2006/relationships/hyperlink" Target="https://dx.doi.org/10.1016/j.mimet.2023.106873" TargetMode="External"/><Relationship Id="rId1330" Type="http://schemas.openxmlformats.org/officeDocument/2006/relationships/hyperlink" Target="https://dx.doi.org/10.1016/j.foodchem.2023.138202" TargetMode="External"/><Relationship Id="rId1331" Type="http://schemas.openxmlformats.org/officeDocument/2006/relationships/hyperlink" Target="https://dx.doi.org/10.1016/j.talanta.2023.125553" TargetMode="External"/><Relationship Id="rId1332" Type="http://schemas.openxmlformats.org/officeDocument/2006/relationships/hyperlink" Target="https://dx.doi.org/10.1002/adma.202311519" TargetMode="External"/><Relationship Id="rId1333" Type="http://schemas.openxmlformats.org/officeDocument/2006/relationships/hyperlink" Target="https://dx.doi.org/10.1021/acsinfecdis.3c00534" TargetMode="External"/><Relationship Id="rId1334" Type="http://schemas.openxmlformats.org/officeDocument/2006/relationships/hyperlink" Target="https://dx.doi.org/10.5194/jbji-8-229-2023" TargetMode="External"/><Relationship Id="rId1335" Type="http://schemas.openxmlformats.org/officeDocument/2006/relationships/hyperlink" Target="https://dx.doi.org/10.1007/s12098-023-04994-y" TargetMode="External"/><Relationship Id="rId1336" Type="http://schemas.openxmlformats.org/officeDocument/2006/relationships/hyperlink" Target="https://dx.doi.org/10.1007/s40262-023-01329-0" TargetMode="External"/><Relationship Id="rId1337" Type="http://schemas.openxmlformats.org/officeDocument/2006/relationships/hyperlink" Target="https://dx.doi.org/10.1002/advs.202306112" TargetMode="External"/><Relationship Id="rId1338" Type="http://schemas.openxmlformats.org/officeDocument/2006/relationships/hyperlink" Target="https://dx.doi.org/10.1590/1519-6984.275573" TargetMode="External"/><Relationship Id="rId1339" Type="http://schemas.openxmlformats.org/officeDocument/2006/relationships/hyperlink" Target="https://dx.doi.org/10.36660/abc.20220592" TargetMode="External"/><Relationship Id="rId1340" Type="http://schemas.openxmlformats.org/officeDocument/2006/relationships/hyperlink" Target="https://dx.doi.org/10.1016/j.jmbbm.2023.106323" TargetMode="External"/><Relationship Id="rId1341" Type="http://schemas.openxmlformats.org/officeDocument/2006/relationships/hyperlink" Target="https://dx.doi.org/10.1080/07391102.2023.2297009" TargetMode="External"/><Relationship Id="rId1342" Type="http://schemas.openxmlformats.org/officeDocument/2006/relationships/hyperlink" Target="https://dx.doi.org/10.1007/s10534-023-00572-z" TargetMode="External"/><Relationship Id="rId1343" Type="http://schemas.openxmlformats.org/officeDocument/2006/relationships/hyperlink" Target="https://dx.doi.org/10.1021/acs.nanolett.3c04141" TargetMode="External"/><Relationship Id="rId1344" Type="http://schemas.openxmlformats.org/officeDocument/2006/relationships/hyperlink" Target="https://dx.doi.org/10.1089/mdr.2023.0219" TargetMode="External"/><Relationship Id="rId1345" Type="http://schemas.openxmlformats.org/officeDocument/2006/relationships/hyperlink" Target="https://dx.doi.org/10.3390/pathogens12121449" TargetMode="External"/><Relationship Id="rId1346" Type="http://schemas.openxmlformats.org/officeDocument/2006/relationships/hyperlink" Target="https://dx.doi.org/10.3390/pathogens12121401" TargetMode="External"/><Relationship Id="rId1347" Type="http://schemas.openxmlformats.org/officeDocument/2006/relationships/hyperlink" Target="https://dx.doi.org/10.3390/vetsci10120663" TargetMode="External"/><Relationship Id="rId1348" Type="http://schemas.openxmlformats.org/officeDocument/2006/relationships/hyperlink" Target="https://dx.doi.org/10.3390/nano13243122" TargetMode="External"/><Relationship Id="rId1349" Type="http://schemas.openxmlformats.org/officeDocument/2006/relationships/hyperlink" Target="https://dx.doi.org/10.3390/md21120612" TargetMode="External"/><Relationship Id="rId1350" Type="http://schemas.openxmlformats.org/officeDocument/2006/relationships/hyperlink" Target="https://dx.doi.org/10.3390/gels9120955" TargetMode="External"/><Relationship Id="rId1351" Type="http://schemas.openxmlformats.org/officeDocument/2006/relationships/hyperlink" Target="https://dx.doi.org/10.3390/gels9120940" TargetMode="External"/><Relationship Id="rId1352" Type="http://schemas.openxmlformats.org/officeDocument/2006/relationships/hyperlink" Target="https://dx.doi.org/10.3390/gels9120930" TargetMode="External"/><Relationship Id="rId1353" Type="http://schemas.openxmlformats.org/officeDocument/2006/relationships/hyperlink" Target="https://dx.doi.org/10.1002/anie.202318011" TargetMode="External"/><Relationship Id="rId1354" Type="http://schemas.openxmlformats.org/officeDocument/2006/relationships/hyperlink" Target="https://dx.doi.org/10.1002/ccr3.8321" TargetMode="External"/><Relationship Id="rId1355" Type="http://schemas.openxmlformats.org/officeDocument/2006/relationships/hyperlink" Target="https://dx.doi.org/10.3389/fphar.2023.1306003" TargetMode="External"/><Relationship Id="rId1356" Type="http://schemas.openxmlformats.org/officeDocument/2006/relationships/hyperlink" Target="https://dx.doi.org/10.2174/0113892002278220231208072351" TargetMode="External"/><Relationship Id="rId1357" Type="http://schemas.openxmlformats.org/officeDocument/2006/relationships/hyperlink" Target="https://dx.doi.org/10.1093/jambio/lxad315" TargetMode="External"/><Relationship Id="rId1358" Type="http://schemas.openxmlformats.org/officeDocument/2006/relationships/hyperlink" Target="https://dx.doi.org/10.3390/v15122287" TargetMode="External"/><Relationship Id="rId1359" Type="http://schemas.openxmlformats.org/officeDocument/2006/relationships/hyperlink" Target="https://dx.doi.org/10.3390/plants12244164" TargetMode="External"/><Relationship Id="rId1360" Type="http://schemas.openxmlformats.org/officeDocument/2006/relationships/hyperlink" Target="https://dx.doi.org/10.3390/plants12244134" TargetMode="External"/><Relationship Id="rId1361" Type="http://schemas.openxmlformats.org/officeDocument/2006/relationships/hyperlink" Target="https://dx.doi.org/10.3390/plants12244123" TargetMode="External"/><Relationship Id="rId1362" Type="http://schemas.openxmlformats.org/officeDocument/2006/relationships/hyperlink" Target="https://dx.doi.org/10.3390/plants12244114" TargetMode="External"/><Relationship Id="rId1363" Type="http://schemas.openxmlformats.org/officeDocument/2006/relationships/hyperlink" Target="https://dx.doi.org/10.3390/pharmaceutics15122731" TargetMode="External"/><Relationship Id="rId1364" Type="http://schemas.openxmlformats.org/officeDocument/2006/relationships/hyperlink" Target="https://dx.doi.org/10.3390/pharmaceutics15122690" TargetMode="External"/><Relationship Id="rId1365" Type="http://schemas.openxmlformats.org/officeDocument/2006/relationships/hyperlink" Target="https://dx.doi.org/10.3390/pharmaceutics15122672" TargetMode="External"/><Relationship Id="rId1366" Type="http://schemas.openxmlformats.org/officeDocument/2006/relationships/hyperlink" Target="https://dx.doi.org/10.3390/pharmaceutics15122660" TargetMode="External"/><Relationship Id="rId1367" Type="http://schemas.openxmlformats.org/officeDocument/2006/relationships/hyperlink" Target="https://dx.doi.org/10.3390/polym15244701" TargetMode="External"/><Relationship Id="rId1368" Type="http://schemas.openxmlformats.org/officeDocument/2006/relationships/hyperlink" Target="https://dx.doi.org/10.3390/ph16121731" TargetMode="External"/><Relationship Id="rId1369" Type="http://schemas.openxmlformats.org/officeDocument/2006/relationships/hyperlink" Target="https://dx.doi.org/10.3390/ph16121726" TargetMode="External"/><Relationship Id="rId1370" Type="http://schemas.openxmlformats.org/officeDocument/2006/relationships/hyperlink" Target="https://dx.doi.org/10.3390/ph16121669" TargetMode="External"/><Relationship Id="rId1371" Type="http://schemas.openxmlformats.org/officeDocument/2006/relationships/hyperlink" Target="https://dx.doi.org/10.3390/ijms242417481" TargetMode="External"/><Relationship Id="rId1372" Type="http://schemas.openxmlformats.org/officeDocument/2006/relationships/hyperlink" Target="https://dx.doi.org/10.3390/ijms242417455" TargetMode="External"/><Relationship Id="rId1373" Type="http://schemas.openxmlformats.org/officeDocument/2006/relationships/hyperlink" Target="https://dx.doi.org/10.3390/ijms242417444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9</cp:revision>
  <dcterms:created xsi:type="dcterms:W3CDTF">2023-10-05T10:33:00Z</dcterms:created>
  <dcterms:modified xsi:type="dcterms:W3CDTF">2023-10-05T21:21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